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B1067" w14:textId="1103FE15" w:rsidR="005C0A23" w:rsidRPr="00C32D77" w:rsidRDefault="009374CB">
      <w:pPr>
        <w:rPr>
          <w:b/>
          <w:sz w:val="32"/>
        </w:rPr>
      </w:pPr>
      <w:bookmarkStart w:id="0" w:name="_Hlk101941357"/>
      <w:bookmarkEnd w:id="0"/>
      <w:r w:rsidRPr="00C32D77">
        <w:rPr>
          <w:b/>
          <w:sz w:val="32"/>
        </w:rPr>
        <w:t>Final Exam</w:t>
      </w:r>
      <w:r w:rsidR="004D2E9F" w:rsidRPr="00C32D77">
        <w:rPr>
          <w:b/>
          <w:sz w:val="32"/>
        </w:rPr>
        <w:t xml:space="preserve"> (1</w:t>
      </w:r>
      <w:r w:rsidR="00CC1E11" w:rsidRPr="00C32D77">
        <w:rPr>
          <w:b/>
          <w:sz w:val="32"/>
        </w:rPr>
        <w:t>5</w:t>
      </w:r>
      <w:r w:rsidR="004D2E9F" w:rsidRPr="00C32D77">
        <w:rPr>
          <w:b/>
          <w:sz w:val="32"/>
        </w:rPr>
        <w:t>0 points)</w:t>
      </w:r>
      <w:r w:rsidR="009508F0" w:rsidRPr="00C32D77">
        <w:rPr>
          <w:b/>
          <w:sz w:val="32"/>
        </w:rPr>
        <w:tab/>
      </w:r>
      <w:r w:rsidR="009508F0" w:rsidRPr="00C32D77">
        <w:rPr>
          <w:b/>
          <w:sz w:val="32"/>
        </w:rPr>
        <w:tab/>
      </w:r>
      <w:r w:rsidR="009508F0" w:rsidRPr="00C32D77">
        <w:rPr>
          <w:b/>
          <w:sz w:val="32"/>
        </w:rPr>
        <w:tab/>
      </w:r>
      <w:r w:rsidR="009508F0" w:rsidRPr="00C32D77">
        <w:rPr>
          <w:b/>
          <w:sz w:val="32"/>
        </w:rPr>
        <w:tab/>
      </w:r>
      <w:r w:rsidR="009508F0" w:rsidRPr="00C32D77">
        <w:rPr>
          <w:b/>
          <w:sz w:val="32"/>
        </w:rPr>
        <w:tab/>
      </w:r>
      <w:r w:rsidR="009508F0" w:rsidRPr="00C32D77">
        <w:rPr>
          <w:b/>
          <w:sz w:val="32"/>
        </w:rPr>
        <w:tab/>
        <w:t>Due: 5/2/2022</w:t>
      </w:r>
    </w:p>
    <w:p w14:paraId="44211FA0" w14:textId="77777777" w:rsidR="005C0A23" w:rsidRPr="00C32D77" w:rsidRDefault="005C0A23" w:rsidP="005C0A23">
      <w:pPr>
        <w:rPr>
          <w:i/>
          <w:lang w:eastAsia="ko-KR"/>
        </w:rPr>
      </w:pPr>
    </w:p>
    <w:p w14:paraId="2C49CD0B" w14:textId="048F4CDA" w:rsidR="00947D83" w:rsidRPr="00C32D77" w:rsidRDefault="00947D83" w:rsidP="00374282">
      <w:pPr>
        <w:rPr>
          <w:lang w:eastAsia="ko-KR"/>
        </w:rPr>
      </w:pPr>
      <w:r w:rsidRPr="00C32D77">
        <w:rPr>
          <w:lang w:eastAsia="ko-KR"/>
        </w:rPr>
        <w:t>Students: Truc Huynh</w:t>
      </w:r>
    </w:p>
    <w:p w14:paraId="08840491" w14:textId="77777777" w:rsidR="00947D83" w:rsidRPr="00C32D77" w:rsidRDefault="00947D83" w:rsidP="00374282">
      <w:pPr>
        <w:rPr>
          <w:lang w:eastAsia="ko-KR"/>
        </w:rPr>
      </w:pPr>
    </w:p>
    <w:p w14:paraId="742B426F" w14:textId="24C7AC78" w:rsidR="004A4639" w:rsidRPr="00C32D77" w:rsidRDefault="004D2E9F" w:rsidP="004303FC">
      <w:pPr>
        <w:rPr>
          <w:lang w:eastAsia="ko-KR"/>
        </w:rPr>
      </w:pPr>
      <w:r w:rsidRPr="00C32D77">
        <w:rPr>
          <w:lang w:eastAsia="ko-KR"/>
        </w:rPr>
        <w:t xml:space="preserve">This is an open-book exam. Record your answers </w:t>
      </w:r>
      <w:r w:rsidR="004303FC" w:rsidRPr="00C32D77">
        <w:rPr>
          <w:lang w:eastAsia="ko-KR"/>
        </w:rPr>
        <w:t xml:space="preserve">on some additional sheets of paper </w:t>
      </w:r>
      <w:r w:rsidRPr="00C32D77">
        <w:rPr>
          <w:lang w:eastAsia="ko-KR"/>
        </w:rPr>
        <w:t>and submit the exam.</w:t>
      </w:r>
      <w:r w:rsidR="00660696">
        <w:rPr>
          <w:lang w:eastAsia="ko-KR"/>
        </w:rPr>
        <w:t xml:space="preserve"> </w:t>
      </w:r>
      <w:r w:rsidR="004A4639" w:rsidRPr="00C32D77">
        <w:rPr>
          <w:b/>
          <w:lang w:eastAsia="ko-KR"/>
        </w:rPr>
        <w:t xml:space="preserve">A total of </w:t>
      </w:r>
      <w:r w:rsidR="00277480" w:rsidRPr="00C32D77">
        <w:rPr>
          <w:b/>
          <w:lang w:eastAsia="ko-KR"/>
        </w:rPr>
        <w:t>1</w:t>
      </w:r>
      <w:r w:rsidR="00CC1E11" w:rsidRPr="00C32D77">
        <w:rPr>
          <w:b/>
          <w:lang w:eastAsia="ko-KR"/>
        </w:rPr>
        <w:t>5</w:t>
      </w:r>
      <w:r w:rsidR="00277480" w:rsidRPr="00C32D77">
        <w:rPr>
          <w:b/>
          <w:lang w:eastAsia="ko-KR"/>
        </w:rPr>
        <w:t>0</w:t>
      </w:r>
      <w:r w:rsidR="006223B7" w:rsidRPr="00C32D77">
        <w:rPr>
          <w:b/>
          <w:lang w:eastAsia="ko-KR"/>
        </w:rPr>
        <w:t xml:space="preserve"> points</w:t>
      </w:r>
      <w:r w:rsidR="001E1D3B" w:rsidRPr="00C32D77">
        <w:rPr>
          <w:b/>
          <w:lang w:eastAsia="ko-KR"/>
        </w:rPr>
        <w:t>:</w:t>
      </w:r>
      <w:r w:rsidR="006223B7" w:rsidRPr="00C32D77">
        <w:rPr>
          <w:b/>
          <w:lang w:eastAsia="ko-KR"/>
        </w:rPr>
        <w:t xml:space="preserve"> </w:t>
      </w:r>
      <w:r w:rsidR="00793F43" w:rsidRPr="00C32D77">
        <w:rPr>
          <w:lang w:eastAsia="ko-KR"/>
        </w:rPr>
        <w:t xml:space="preserve">Review the </w:t>
      </w:r>
      <w:r w:rsidR="00453173" w:rsidRPr="00C32D77">
        <w:rPr>
          <w:lang w:eastAsia="ko-KR"/>
        </w:rPr>
        <w:t>website for the online writing tool, Slice</w:t>
      </w:r>
      <w:r w:rsidR="00793F43" w:rsidRPr="00C32D77">
        <w:rPr>
          <w:lang w:eastAsia="ko-KR"/>
        </w:rPr>
        <w:t xml:space="preserve"> </w:t>
      </w:r>
      <w:r w:rsidR="00453173" w:rsidRPr="00C32D77">
        <w:rPr>
          <w:lang w:eastAsia="ko-KR"/>
        </w:rPr>
        <w:t>(</w:t>
      </w:r>
      <w:hyperlink w:history="1">
        <w:r w:rsidR="00453173" w:rsidRPr="00C32D77">
          <w:rPr>
            <w:rStyle w:val="Hyperlink"/>
            <w:lang w:eastAsia="ko-KR"/>
          </w:rPr>
          <w:t xml:space="preserve">https://slice.tech </w:t>
        </w:r>
      </w:hyperlink>
      <w:r w:rsidR="00453173" w:rsidRPr="00C32D77">
        <w:rPr>
          <w:lang w:eastAsia="ko-KR"/>
        </w:rPr>
        <w:t>) from the perspective of a new user viewing the content for the first time.</w:t>
      </w:r>
    </w:p>
    <w:p w14:paraId="3C98003A" w14:textId="77777777" w:rsidR="004A4639" w:rsidRPr="00C32D77" w:rsidRDefault="004A4639" w:rsidP="004303FC">
      <w:pPr>
        <w:rPr>
          <w:lang w:eastAsia="ko-KR"/>
        </w:rPr>
      </w:pPr>
    </w:p>
    <w:p w14:paraId="60980430" w14:textId="77777777" w:rsidR="001E1D3B" w:rsidRPr="00C32D77" w:rsidRDefault="001E1D3B" w:rsidP="004303FC">
      <w:pPr>
        <w:rPr>
          <w:b/>
          <w:lang w:eastAsia="ko-KR"/>
        </w:rPr>
      </w:pPr>
    </w:p>
    <w:p w14:paraId="44C78022" w14:textId="17BBA57C" w:rsidR="001E1D3B" w:rsidRPr="00660696" w:rsidRDefault="001E1D3B" w:rsidP="00660696">
      <w:pPr>
        <w:pStyle w:val="Heading2"/>
        <w:rPr>
          <w:lang w:eastAsia="ko-KR"/>
        </w:rPr>
      </w:pPr>
      <w:r w:rsidRPr="00660696">
        <w:rPr>
          <w:lang w:eastAsia="ko-KR"/>
        </w:rPr>
        <w:t>Q1 (10 points)</w:t>
      </w:r>
      <w:r w:rsidR="00CC1E11" w:rsidRPr="00660696">
        <w:rPr>
          <w:lang w:eastAsia="ko-KR"/>
        </w:rPr>
        <w:t>:</w:t>
      </w:r>
      <w:r w:rsidRPr="00660696">
        <w:rPr>
          <w:lang w:eastAsia="ko-KR"/>
        </w:rPr>
        <w:t xml:space="preserve"> </w:t>
      </w:r>
      <w:r w:rsidR="00CC1E11" w:rsidRPr="00660696">
        <w:rPr>
          <w:lang w:eastAsia="ko-KR"/>
        </w:rPr>
        <w:t>Keep in mind this section is only for the website a user can see without signing in.</w:t>
      </w:r>
    </w:p>
    <w:p w14:paraId="348B7770" w14:textId="77777777" w:rsidR="001E1D3B" w:rsidRPr="00C32D77" w:rsidRDefault="001E1D3B" w:rsidP="001E1D3B">
      <w:pPr>
        <w:rPr>
          <w:lang w:eastAsia="ko-KR"/>
        </w:rPr>
      </w:pPr>
    </w:p>
    <w:p w14:paraId="6571CA6B" w14:textId="60F1F079" w:rsidR="001E1D3B" w:rsidRPr="00660696" w:rsidRDefault="001E1D3B" w:rsidP="00A64BA8">
      <w:pPr>
        <w:pStyle w:val="Heading1"/>
        <w:numPr>
          <w:ilvl w:val="0"/>
          <w:numId w:val="5"/>
        </w:numPr>
        <w:rPr>
          <w:rStyle w:val="SubtleEmphasis"/>
        </w:rPr>
      </w:pPr>
      <w:r w:rsidRPr="00660696">
        <w:rPr>
          <w:rStyle w:val="SubtleEmphasis"/>
        </w:rPr>
        <w:t>What is Slice?</w:t>
      </w:r>
    </w:p>
    <w:p w14:paraId="095E46E0" w14:textId="1F1A86AD" w:rsidR="00C23CA7" w:rsidRDefault="00C23CA7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Slice is a word processing program</w:t>
      </w:r>
    </w:p>
    <w:p w14:paraId="57AD67B9" w14:textId="77777777" w:rsidR="00660696" w:rsidRPr="00C32D77" w:rsidRDefault="00660696" w:rsidP="00660696">
      <w:pPr>
        <w:rPr>
          <w:lang w:eastAsia="ko-KR"/>
        </w:rPr>
      </w:pPr>
    </w:p>
    <w:p w14:paraId="596F56B1" w14:textId="5B845C20" w:rsidR="001E1D3B" w:rsidRPr="00660696" w:rsidRDefault="001E1D3B" w:rsidP="00A64BA8">
      <w:pPr>
        <w:pStyle w:val="Heading1"/>
        <w:numPr>
          <w:ilvl w:val="0"/>
          <w:numId w:val="5"/>
        </w:numPr>
        <w:rPr>
          <w:rStyle w:val="SubtleEmphasis"/>
        </w:rPr>
      </w:pPr>
      <w:r w:rsidRPr="00660696">
        <w:rPr>
          <w:rStyle w:val="SubtleEmphasis"/>
        </w:rPr>
        <w:t xml:space="preserve">Who is the product for, </w:t>
      </w:r>
      <w:r w:rsidR="00C75F16" w:rsidRPr="00660696">
        <w:rPr>
          <w:rStyle w:val="SubtleEmphasis"/>
        </w:rPr>
        <w:t xml:space="preserve">and </w:t>
      </w:r>
      <w:r w:rsidRPr="00660696">
        <w:rPr>
          <w:rStyle w:val="SubtleEmphasis"/>
        </w:rPr>
        <w:t>wh</w:t>
      </w:r>
      <w:r w:rsidR="00CC1E11" w:rsidRPr="00660696">
        <w:rPr>
          <w:rStyle w:val="SubtleEmphasis"/>
        </w:rPr>
        <w:t>o</w:t>
      </w:r>
      <w:r w:rsidRPr="00660696">
        <w:rPr>
          <w:rStyle w:val="SubtleEmphasis"/>
        </w:rPr>
        <w:t xml:space="preserve"> is the core demographic? </w:t>
      </w:r>
    </w:p>
    <w:p w14:paraId="7FCF241E" w14:textId="511B4AB8" w:rsidR="00C75F16" w:rsidRDefault="00C75F16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The product is for </w:t>
      </w:r>
      <w:r w:rsidR="00F643D2" w:rsidRPr="00C32D77">
        <w:rPr>
          <w:lang w:eastAsia="ko-KR"/>
        </w:rPr>
        <w:t>writers,</w:t>
      </w:r>
      <w:r w:rsidRPr="00C32D77">
        <w:rPr>
          <w:lang w:eastAsia="ko-KR"/>
        </w:rPr>
        <w:t xml:space="preserve"> content creators</w:t>
      </w:r>
      <w:r w:rsidR="00F643D2" w:rsidRPr="00C32D77">
        <w:rPr>
          <w:lang w:eastAsia="ko-KR"/>
        </w:rPr>
        <w:t>,</w:t>
      </w:r>
      <w:r w:rsidRPr="00C32D77">
        <w:rPr>
          <w:lang w:eastAsia="ko-KR"/>
        </w:rPr>
        <w:t xml:space="preserve"> or people who write a lot</w:t>
      </w:r>
    </w:p>
    <w:p w14:paraId="1F0E5FB2" w14:textId="77777777" w:rsidR="00660696" w:rsidRPr="00C32D77" w:rsidRDefault="00660696" w:rsidP="00660696">
      <w:pPr>
        <w:rPr>
          <w:lang w:eastAsia="ko-KR"/>
        </w:rPr>
      </w:pPr>
    </w:p>
    <w:p w14:paraId="1F5DACC1" w14:textId="7E3E700D" w:rsidR="001E1D3B" w:rsidRPr="00660696" w:rsidRDefault="001E1D3B" w:rsidP="00A64BA8">
      <w:pPr>
        <w:pStyle w:val="Heading1"/>
        <w:numPr>
          <w:ilvl w:val="0"/>
          <w:numId w:val="5"/>
        </w:numPr>
        <w:rPr>
          <w:rStyle w:val="SubtleEmphasis"/>
        </w:rPr>
      </w:pPr>
      <w:r w:rsidRPr="00660696">
        <w:rPr>
          <w:rStyle w:val="SubtleEmphasis"/>
        </w:rPr>
        <w:t>What is the cost of the product?</w:t>
      </w:r>
    </w:p>
    <w:p w14:paraId="3C5D9477" w14:textId="773B72CC" w:rsidR="00F643D2" w:rsidRDefault="00F643D2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$ 99 per month or $ 990 per year</w:t>
      </w:r>
    </w:p>
    <w:p w14:paraId="3EB000F5" w14:textId="77777777" w:rsidR="00660696" w:rsidRPr="00C32D77" w:rsidRDefault="00660696" w:rsidP="00660696">
      <w:pPr>
        <w:rPr>
          <w:lang w:eastAsia="ko-KR"/>
        </w:rPr>
      </w:pPr>
    </w:p>
    <w:p w14:paraId="67B92388" w14:textId="1866A7FD" w:rsidR="001E1D3B" w:rsidRPr="00660696" w:rsidRDefault="001E1D3B" w:rsidP="00A64BA8">
      <w:pPr>
        <w:pStyle w:val="Heading1"/>
        <w:numPr>
          <w:ilvl w:val="0"/>
          <w:numId w:val="5"/>
        </w:numPr>
        <w:rPr>
          <w:rStyle w:val="SubtleEmphasis"/>
        </w:rPr>
      </w:pPr>
      <w:r w:rsidRPr="00660696">
        <w:rPr>
          <w:rStyle w:val="SubtleEmphasis"/>
        </w:rPr>
        <w:t>What is your impression of the product by just seeing the website and not signing into the product?</w:t>
      </w:r>
    </w:p>
    <w:p w14:paraId="4B29247A" w14:textId="77777777" w:rsidR="00660696" w:rsidRDefault="00E37CB0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>Even though</w:t>
      </w:r>
      <w:r w:rsidR="00F643D2" w:rsidRPr="00660696">
        <w:rPr>
          <w:lang w:eastAsia="ko-KR"/>
        </w:rPr>
        <w:t xml:space="preserve"> the product </w:t>
      </w:r>
      <w:r w:rsidR="0003520C" w:rsidRPr="00660696">
        <w:rPr>
          <w:lang w:eastAsia="ko-KR"/>
        </w:rPr>
        <w:t>promises to improve the writers' productivity</w:t>
      </w:r>
      <w:r w:rsidR="00F643D2" w:rsidRPr="00660696">
        <w:rPr>
          <w:lang w:eastAsia="ko-KR"/>
        </w:rPr>
        <w:t xml:space="preserve"> by 10x, I </w:t>
      </w:r>
      <w:r w:rsidRPr="00660696">
        <w:rPr>
          <w:lang w:eastAsia="ko-KR"/>
        </w:rPr>
        <w:t>will</w:t>
      </w:r>
      <w:r w:rsidR="00F643D2" w:rsidRPr="00660696">
        <w:rPr>
          <w:lang w:eastAsia="ko-KR"/>
        </w:rPr>
        <w:t xml:space="preserve"> not see how they do it</w:t>
      </w:r>
      <w:r w:rsidR="0003520C" w:rsidRPr="00660696">
        <w:rPr>
          <w:lang w:eastAsia="ko-KR"/>
        </w:rPr>
        <w:t xml:space="preserve"> just by reading the top content</w:t>
      </w:r>
      <w:r w:rsidR="00F643D2" w:rsidRPr="00660696">
        <w:rPr>
          <w:lang w:eastAsia="ko-KR"/>
        </w:rPr>
        <w:t xml:space="preserve">. </w:t>
      </w:r>
    </w:p>
    <w:p w14:paraId="536C5346" w14:textId="77777777" w:rsidR="00660696" w:rsidRDefault="0003520C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 xml:space="preserve">After reading the first second panel (“Does writing write you to distraction”). I see the goal of the application (to increase the productivity of the writers). </w:t>
      </w:r>
    </w:p>
    <w:p w14:paraId="4F51746E" w14:textId="77777777" w:rsidR="00660696" w:rsidRDefault="00BA4E97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 xml:space="preserve">I think the content is well designed. The content makes the flow of the introduction easy to understand. </w:t>
      </w:r>
    </w:p>
    <w:p w14:paraId="436B91C4" w14:textId="77777777" w:rsidR="00660696" w:rsidRDefault="00BA4E97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 xml:space="preserve">The video structure </w:t>
      </w:r>
      <w:r w:rsidR="00E253D2" w:rsidRPr="00660696">
        <w:rPr>
          <w:lang w:eastAsia="ko-KR"/>
        </w:rPr>
        <w:t>breakdown</w:t>
      </w:r>
      <w:r w:rsidRPr="00660696">
        <w:rPr>
          <w:lang w:eastAsia="ko-KR"/>
        </w:rPr>
        <w:t xml:space="preserve"> </w:t>
      </w:r>
      <w:r w:rsidR="00E253D2" w:rsidRPr="00660696">
        <w:rPr>
          <w:lang w:eastAsia="ko-KR"/>
        </w:rPr>
        <w:t>helps</w:t>
      </w:r>
      <w:r w:rsidRPr="00660696">
        <w:rPr>
          <w:lang w:eastAsia="ko-KR"/>
        </w:rPr>
        <w:t xml:space="preserve"> users understand what the app does and how to achieve each </w:t>
      </w:r>
      <w:r w:rsidR="00E253D2" w:rsidRPr="00660696">
        <w:rPr>
          <w:lang w:eastAsia="ko-KR"/>
        </w:rPr>
        <w:t>step</w:t>
      </w:r>
      <w:r w:rsidRPr="00660696">
        <w:rPr>
          <w:lang w:eastAsia="ko-KR"/>
        </w:rPr>
        <w:t xml:space="preserve"> to complete </w:t>
      </w:r>
      <w:r w:rsidR="00E253D2" w:rsidRPr="00660696">
        <w:rPr>
          <w:lang w:eastAsia="ko-KR"/>
        </w:rPr>
        <w:t>a project</w:t>
      </w:r>
      <w:r w:rsidRPr="00660696">
        <w:rPr>
          <w:lang w:eastAsia="ko-KR"/>
        </w:rPr>
        <w:t>.</w:t>
      </w:r>
      <w:r w:rsidR="00E253D2" w:rsidRPr="00660696">
        <w:rPr>
          <w:lang w:eastAsia="ko-KR"/>
        </w:rPr>
        <w:t xml:space="preserve"> </w:t>
      </w:r>
    </w:p>
    <w:p w14:paraId="7D446AF0" w14:textId="02EC6F04" w:rsidR="001E1D3B" w:rsidRPr="00660696" w:rsidRDefault="00E253D2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>Overall, good introduction.</w:t>
      </w:r>
    </w:p>
    <w:p w14:paraId="11743780" w14:textId="77777777" w:rsidR="00C224AE" w:rsidRPr="00C32D77" w:rsidRDefault="00C224AE" w:rsidP="004303FC">
      <w:pPr>
        <w:rPr>
          <w:b/>
          <w:lang w:eastAsia="ko-KR"/>
        </w:rPr>
      </w:pPr>
    </w:p>
    <w:p w14:paraId="3E686D91" w14:textId="5E5C111E" w:rsidR="00C224AE" w:rsidRPr="00C32D77" w:rsidRDefault="004A4639" w:rsidP="00660696">
      <w:pPr>
        <w:pStyle w:val="Heading2"/>
        <w:rPr>
          <w:lang w:eastAsia="ko-KR"/>
        </w:rPr>
      </w:pPr>
      <w:r w:rsidRPr="00C32D77">
        <w:rPr>
          <w:lang w:eastAsia="ko-KR"/>
        </w:rPr>
        <w:t>Q</w:t>
      </w:r>
      <w:r w:rsidR="001E1D3B" w:rsidRPr="00C32D77">
        <w:rPr>
          <w:lang w:eastAsia="ko-KR"/>
        </w:rPr>
        <w:t>2</w:t>
      </w:r>
      <w:r w:rsidRPr="00C32D77">
        <w:rPr>
          <w:lang w:eastAsia="ko-KR"/>
        </w:rPr>
        <w:t xml:space="preserve"> (</w:t>
      </w:r>
      <w:r w:rsidR="00C224AE" w:rsidRPr="00C32D77">
        <w:rPr>
          <w:lang w:eastAsia="ko-KR"/>
        </w:rPr>
        <w:t>2</w:t>
      </w:r>
      <w:r w:rsidR="00277480" w:rsidRPr="00C32D77">
        <w:rPr>
          <w:lang w:eastAsia="ko-KR"/>
        </w:rPr>
        <w:t>0</w:t>
      </w:r>
      <w:r w:rsidRPr="00C32D77">
        <w:rPr>
          <w:lang w:eastAsia="ko-KR"/>
        </w:rPr>
        <w:t xml:space="preserve"> points)</w:t>
      </w:r>
      <w:r w:rsidR="00CC1E11" w:rsidRPr="00C32D77">
        <w:rPr>
          <w:lang w:eastAsia="ko-KR"/>
        </w:rPr>
        <w:t>:</w:t>
      </w:r>
      <w:r w:rsidRPr="00C32D77">
        <w:rPr>
          <w:lang w:eastAsia="ko-KR"/>
        </w:rPr>
        <w:t xml:space="preserve"> </w:t>
      </w:r>
      <w:r w:rsidR="001E1D3B" w:rsidRPr="00C32D77">
        <w:rPr>
          <w:lang w:eastAsia="ko-KR"/>
        </w:rPr>
        <w:t xml:space="preserve">Promotional Webpage: </w:t>
      </w:r>
      <w:r w:rsidR="00CC1E11" w:rsidRPr="00C32D77">
        <w:rPr>
          <w:lang w:eastAsia="ko-KR"/>
        </w:rPr>
        <w:t>Keep in mind this section is only for the website a user can see without signing in.</w:t>
      </w:r>
    </w:p>
    <w:p w14:paraId="6205A7D2" w14:textId="77777777" w:rsidR="00CC1E11" w:rsidRPr="00C32D77" w:rsidRDefault="00CC1E11" w:rsidP="004303FC">
      <w:pPr>
        <w:rPr>
          <w:lang w:eastAsia="ko-KR"/>
        </w:rPr>
      </w:pPr>
    </w:p>
    <w:p w14:paraId="6631AF1F" w14:textId="6026B65A" w:rsidR="00C224AE" w:rsidRPr="00660696" w:rsidRDefault="009374CB" w:rsidP="00A64BA8">
      <w:pPr>
        <w:pStyle w:val="Heading1"/>
        <w:numPr>
          <w:ilvl w:val="0"/>
          <w:numId w:val="6"/>
        </w:numPr>
        <w:rPr>
          <w:rStyle w:val="SubtleEmphasis"/>
        </w:rPr>
      </w:pPr>
      <w:r w:rsidRPr="00660696">
        <w:rPr>
          <w:rStyle w:val="SubtleEmphasis"/>
        </w:rPr>
        <w:t>Describe</w:t>
      </w:r>
      <w:r w:rsidR="004303FC" w:rsidRPr="00660696">
        <w:rPr>
          <w:rStyle w:val="SubtleEmphasis"/>
        </w:rPr>
        <w:t xml:space="preserve"> what th</w:t>
      </w:r>
      <w:r w:rsidR="00851A5A" w:rsidRPr="00660696">
        <w:rPr>
          <w:rStyle w:val="SubtleEmphasis"/>
        </w:rPr>
        <w:t xml:space="preserve">e website </w:t>
      </w:r>
      <w:r w:rsidR="004303FC" w:rsidRPr="00660696">
        <w:rPr>
          <w:rStyle w:val="SubtleEmphasis"/>
        </w:rPr>
        <w:t>design does poorly</w:t>
      </w:r>
      <w:r w:rsidR="00C224AE" w:rsidRPr="00660696">
        <w:rPr>
          <w:rStyle w:val="SubtleEmphasis"/>
        </w:rPr>
        <w:t>.</w:t>
      </w:r>
    </w:p>
    <w:p w14:paraId="45DFDE5C" w14:textId="62295475" w:rsidR="009366AA" w:rsidRPr="00C32D77" w:rsidRDefault="009366AA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There are too many words in the “Does writing drive you to distraction?” section. (I skim through it) but I think it can be written in one line with title and subtitle format (and make a shorter version of the content)</w:t>
      </w:r>
    </w:p>
    <w:p w14:paraId="669A02F7" w14:textId="4041369B" w:rsidR="009366AA" w:rsidRDefault="00072149" w:rsidP="00660696">
      <w:pPr>
        <w:ind w:firstLine="360"/>
        <w:jc w:val="center"/>
        <w:rPr>
          <w:lang w:eastAsia="ko-KR"/>
        </w:rPr>
      </w:pPr>
      <w:r w:rsidRPr="00C32D77">
        <w:rPr>
          <w:noProof/>
          <w:lang w:eastAsia="ko-KR"/>
        </w:rPr>
        <w:lastRenderedPageBreak/>
        <w:drawing>
          <wp:inline distT="0" distB="0" distL="0" distR="0" wp14:anchorId="5A7D9EF1" wp14:editId="1A54BF72">
            <wp:extent cx="5124845" cy="2726267"/>
            <wp:effectExtent l="0" t="0" r="0" b="0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0846" cy="2729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8A902" w14:textId="72D25C14" w:rsidR="00660696" w:rsidRDefault="00660696" w:rsidP="00660696">
      <w:pPr>
        <w:ind w:firstLine="360"/>
        <w:jc w:val="center"/>
        <w:rPr>
          <w:lang w:eastAsia="ko-KR"/>
        </w:rPr>
      </w:pPr>
      <w:r>
        <w:rPr>
          <w:lang w:eastAsia="ko-KR"/>
        </w:rPr>
        <w:t>Fig 0.1 purpose</w:t>
      </w:r>
    </w:p>
    <w:p w14:paraId="364A040D" w14:textId="77777777" w:rsidR="00660696" w:rsidRPr="00C32D77" w:rsidRDefault="00660696" w:rsidP="00660696">
      <w:pPr>
        <w:ind w:firstLine="360"/>
        <w:jc w:val="center"/>
        <w:rPr>
          <w:lang w:eastAsia="ko-KR"/>
        </w:rPr>
      </w:pPr>
    </w:p>
    <w:p w14:paraId="4CE54DFF" w14:textId="7518B11C" w:rsidR="009366AA" w:rsidRPr="00C32D77" w:rsidRDefault="00072149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Instruction </w:t>
      </w:r>
      <w:r w:rsidR="009366AA" w:rsidRPr="00C32D77">
        <w:rPr>
          <w:lang w:eastAsia="ko-KR"/>
        </w:rPr>
        <w:t>Video</w:t>
      </w:r>
      <w:r w:rsidRPr="00C32D77">
        <w:rPr>
          <w:lang w:eastAsia="ko-KR"/>
        </w:rPr>
        <w:t>s and key features can be designed smaller. We do not need a video on the side, look distracted, and video needs to pop up on a bigger screen to help the user. The fact that I need to click on the YouTube button to go to YouTube every time I navigate to a video distracts my flow.</w:t>
      </w:r>
    </w:p>
    <w:p w14:paraId="4BE52981" w14:textId="3B0F6813" w:rsidR="00072149" w:rsidRPr="00C32D77" w:rsidRDefault="00072149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Original design:</w:t>
      </w:r>
    </w:p>
    <w:p w14:paraId="59187712" w14:textId="2BA7C595" w:rsidR="00072149" w:rsidRDefault="00072149" w:rsidP="00660696">
      <w:pPr>
        <w:ind w:firstLine="360"/>
        <w:jc w:val="center"/>
        <w:rPr>
          <w:lang w:eastAsia="ko-KR"/>
        </w:rPr>
      </w:pPr>
      <w:r w:rsidRPr="00C32D77">
        <w:rPr>
          <w:noProof/>
          <w:lang w:eastAsia="ko-KR"/>
        </w:rPr>
        <w:drawing>
          <wp:inline distT="0" distB="0" distL="0" distR="0" wp14:anchorId="248AB761" wp14:editId="35AEE49B">
            <wp:extent cx="5480050" cy="1708351"/>
            <wp:effectExtent l="0" t="0" r="6350" b="635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2135" cy="1712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3A903" w14:textId="77777777" w:rsidR="00660696" w:rsidRPr="00C32D77" w:rsidRDefault="00660696" w:rsidP="00C224AE">
      <w:pPr>
        <w:ind w:firstLine="360"/>
        <w:rPr>
          <w:lang w:eastAsia="ko-KR"/>
        </w:rPr>
      </w:pPr>
    </w:p>
    <w:p w14:paraId="5CCCCAD5" w14:textId="4D410C6C" w:rsidR="00072149" w:rsidRPr="00C32D77" w:rsidRDefault="00660696" w:rsidP="00660696">
      <w:pPr>
        <w:ind w:firstLine="360"/>
        <w:jc w:val="center"/>
        <w:rPr>
          <w:lang w:eastAsia="ko-KR"/>
        </w:rPr>
      </w:pPr>
      <w:r>
        <w:rPr>
          <w:lang w:eastAsia="ko-KR"/>
        </w:rPr>
        <w:t>Fig 0.2 features</w:t>
      </w:r>
    </w:p>
    <w:p w14:paraId="66CDA696" w14:textId="69194239" w:rsidR="00072149" w:rsidRDefault="00072149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What I am thinking of:</w:t>
      </w:r>
    </w:p>
    <w:p w14:paraId="090E728E" w14:textId="77777777" w:rsidR="00660696" w:rsidRPr="00C32D77" w:rsidRDefault="00660696" w:rsidP="00660696">
      <w:pPr>
        <w:rPr>
          <w:lang w:eastAsia="ko-KR"/>
        </w:rPr>
      </w:pPr>
    </w:p>
    <w:p w14:paraId="338FA79F" w14:textId="486C6D3B" w:rsidR="00072149" w:rsidRDefault="00345517" w:rsidP="00660696">
      <w:pPr>
        <w:ind w:firstLine="360"/>
        <w:jc w:val="center"/>
        <w:rPr>
          <w:lang w:eastAsia="ko-KR"/>
        </w:rPr>
      </w:pPr>
      <w:r w:rsidRPr="00C32D77">
        <w:rPr>
          <w:noProof/>
          <w:lang w:eastAsia="ko-KR"/>
        </w:rPr>
        <w:lastRenderedPageBreak/>
        <w:drawing>
          <wp:inline distT="0" distB="0" distL="0" distR="0" wp14:anchorId="441F4F8D" wp14:editId="11B85ECB">
            <wp:extent cx="5223933" cy="2114762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8849" cy="2116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75D3C" w14:textId="7F9438A8" w:rsidR="00660696" w:rsidRDefault="00660696" w:rsidP="00660696">
      <w:pPr>
        <w:ind w:firstLine="360"/>
        <w:jc w:val="center"/>
        <w:rPr>
          <w:lang w:eastAsia="ko-KR"/>
        </w:rPr>
      </w:pPr>
      <w:r>
        <w:rPr>
          <w:lang w:eastAsia="ko-KR"/>
        </w:rPr>
        <w:t>Fig 0.3 Truc design</w:t>
      </w:r>
    </w:p>
    <w:p w14:paraId="744E8528" w14:textId="77777777" w:rsidR="00660696" w:rsidRPr="00C32D77" w:rsidRDefault="00660696" w:rsidP="00660696">
      <w:pPr>
        <w:ind w:firstLine="360"/>
        <w:jc w:val="center"/>
        <w:rPr>
          <w:lang w:eastAsia="ko-KR"/>
        </w:rPr>
      </w:pPr>
    </w:p>
    <w:p w14:paraId="312CF8BA" w14:textId="7DE8BA22" w:rsidR="00345517" w:rsidRPr="00C32D77" w:rsidRDefault="00345517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When </w:t>
      </w:r>
      <w:r w:rsidR="009674D4" w:rsidRPr="00C32D77">
        <w:rPr>
          <w:lang w:eastAsia="ko-KR"/>
        </w:rPr>
        <w:t>clicking</w:t>
      </w:r>
      <w:r w:rsidRPr="00C32D77">
        <w:rPr>
          <w:lang w:eastAsia="ko-KR"/>
        </w:rPr>
        <w:t xml:space="preserve"> the </w:t>
      </w:r>
      <w:r w:rsidR="008B7E82" w:rsidRPr="00C32D77">
        <w:rPr>
          <w:lang w:eastAsia="ko-KR"/>
        </w:rPr>
        <w:t>button,</w:t>
      </w:r>
      <w:r w:rsidRPr="00C32D77">
        <w:rPr>
          <w:lang w:eastAsia="ko-KR"/>
        </w:rPr>
        <w:t xml:space="preserve"> the video should pop up full size</w:t>
      </w:r>
      <w:r w:rsidR="008B7E82" w:rsidRPr="00C32D77">
        <w:rPr>
          <w:lang w:eastAsia="ko-KR"/>
        </w:rPr>
        <w:t>. That is just a sample of the design, we need appropriate font and styles to match the design pattern.</w:t>
      </w:r>
    </w:p>
    <w:p w14:paraId="2456662A" w14:textId="77777777" w:rsidR="00345517" w:rsidRPr="00C32D77" w:rsidRDefault="00345517" w:rsidP="00C224AE">
      <w:pPr>
        <w:ind w:firstLine="360"/>
        <w:rPr>
          <w:b/>
          <w:bCs/>
          <w:lang w:eastAsia="ko-KR"/>
        </w:rPr>
      </w:pPr>
    </w:p>
    <w:p w14:paraId="7B0363C1" w14:textId="0E4AE2AE" w:rsidR="00C224AE" w:rsidRPr="00660696" w:rsidRDefault="00C224AE" w:rsidP="00A64BA8">
      <w:pPr>
        <w:pStyle w:val="Heading1"/>
        <w:numPr>
          <w:ilvl w:val="0"/>
          <w:numId w:val="6"/>
        </w:numPr>
        <w:rPr>
          <w:rStyle w:val="SubtleEmphasis"/>
        </w:rPr>
      </w:pPr>
      <w:r w:rsidRPr="00660696">
        <w:rPr>
          <w:rStyle w:val="SubtleEmphasis"/>
        </w:rPr>
        <w:t>Describe w</w:t>
      </w:r>
      <w:r w:rsidR="000F395E" w:rsidRPr="00660696">
        <w:rPr>
          <w:rStyle w:val="SubtleEmphasis"/>
        </w:rPr>
        <w:t>hat the design does well.</w:t>
      </w:r>
      <w:r w:rsidR="009374CB" w:rsidRPr="00660696">
        <w:rPr>
          <w:rStyle w:val="SubtleEmphasis"/>
        </w:rPr>
        <w:t xml:space="preserve"> </w:t>
      </w:r>
    </w:p>
    <w:p w14:paraId="24736234" w14:textId="20556840" w:rsidR="009366AA" w:rsidRPr="00C32D77" w:rsidRDefault="009366AA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The rest that I did not </w:t>
      </w:r>
      <w:r w:rsidR="00345517" w:rsidRPr="00C32D77">
        <w:rPr>
          <w:lang w:eastAsia="ko-KR"/>
        </w:rPr>
        <w:t>mention</w:t>
      </w:r>
      <w:r w:rsidRPr="00C32D77">
        <w:rPr>
          <w:lang w:eastAsia="ko-KR"/>
        </w:rPr>
        <w:t xml:space="preserve"> does well</w:t>
      </w:r>
    </w:p>
    <w:p w14:paraId="078D18B9" w14:textId="5F7C057A" w:rsidR="00345517" w:rsidRPr="00C32D77" w:rsidRDefault="00345517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All the navigation bars are clear design (Home page navigation bars, Index pages navigation bar, blog navbar), the navbar can move up or down along with </w:t>
      </w:r>
      <w:r w:rsidR="009674D4" w:rsidRPr="00C32D77">
        <w:rPr>
          <w:lang w:eastAsia="ko-KR"/>
        </w:rPr>
        <w:t xml:space="preserve">the </w:t>
      </w:r>
      <w:r w:rsidRPr="00C32D77">
        <w:rPr>
          <w:lang w:eastAsia="ko-KR"/>
        </w:rPr>
        <w:t xml:space="preserve">user which is </w:t>
      </w:r>
      <w:r w:rsidR="00B316B4" w:rsidRPr="00C32D77">
        <w:rPr>
          <w:lang w:eastAsia="ko-KR"/>
        </w:rPr>
        <w:t>convenient</w:t>
      </w:r>
      <w:r w:rsidRPr="00C32D77">
        <w:rPr>
          <w:lang w:eastAsia="ko-KR"/>
        </w:rPr>
        <w:t>.</w:t>
      </w:r>
    </w:p>
    <w:p w14:paraId="3A024FA2" w14:textId="19753976" w:rsidR="00B316B4" w:rsidRPr="00C32D77" w:rsidRDefault="00B316B4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The home page is well </w:t>
      </w:r>
      <w:r w:rsidR="009674D4" w:rsidRPr="00C32D77">
        <w:rPr>
          <w:lang w:eastAsia="ko-KR"/>
        </w:rPr>
        <w:t>designed</w:t>
      </w:r>
      <w:r w:rsidRPr="00C32D77">
        <w:rPr>
          <w:lang w:eastAsia="ko-KR"/>
        </w:rPr>
        <w:t xml:space="preserve"> and consistent with color and styles</w:t>
      </w:r>
    </w:p>
    <w:p w14:paraId="6AA1575B" w14:textId="18BFD728" w:rsidR="00345517" w:rsidRPr="00C32D77" w:rsidRDefault="009674D4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Professional and fresh design</w:t>
      </w:r>
    </w:p>
    <w:p w14:paraId="12ADC9F0" w14:textId="7CCA26F3" w:rsidR="009674D4" w:rsidRPr="00C32D77" w:rsidRDefault="00660696" w:rsidP="00A64BA8">
      <w:pPr>
        <w:pStyle w:val="ListParagraph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The c</w:t>
      </w:r>
      <w:r w:rsidR="009674D4" w:rsidRPr="00C32D77">
        <w:rPr>
          <w:lang w:eastAsia="ko-KR"/>
        </w:rPr>
        <w:t>olor panel is attractive user</w:t>
      </w:r>
    </w:p>
    <w:p w14:paraId="2ECD1005" w14:textId="77777777" w:rsidR="00C224AE" w:rsidRPr="00C32D77" w:rsidRDefault="00C224AE" w:rsidP="00C224AE">
      <w:pPr>
        <w:ind w:firstLine="360"/>
        <w:rPr>
          <w:lang w:eastAsia="ko-KR"/>
        </w:rPr>
      </w:pPr>
    </w:p>
    <w:p w14:paraId="1E0066F6" w14:textId="509128EA" w:rsidR="004303FC" w:rsidRPr="00660696" w:rsidRDefault="009374CB" w:rsidP="00A64BA8">
      <w:pPr>
        <w:pStyle w:val="Heading1"/>
        <w:numPr>
          <w:ilvl w:val="0"/>
          <w:numId w:val="6"/>
        </w:numPr>
        <w:rPr>
          <w:rStyle w:val="SubtleEmphasis"/>
        </w:rPr>
        <w:sectPr w:rsidR="004303FC" w:rsidRPr="00660696" w:rsidSect="00EC685C">
          <w:headerReference w:type="default" r:id="rId10"/>
          <w:pgSz w:w="12240" w:h="15840"/>
          <w:pgMar w:top="1260" w:right="1260" w:bottom="1260" w:left="1440" w:header="720" w:footer="720" w:gutter="0"/>
          <w:cols w:space="720"/>
          <w:docGrid w:linePitch="360"/>
        </w:sectPr>
      </w:pPr>
      <w:r w:rsidRPr="00660696">
        <w:rPr>
          <w:rStyle w:val="SubtleEmphasis"/>
        </w:rPr>
        <w:t>Use the guidelines below when answering this question.</w:t>
      </w:r>
      <w:r w:rsidR="004303FC" w:rsidRPr="00660696">
        <w:rPr>
          <w:rStyle w:val="SubtleEmphasis"/>
        </w:rPr>
        <w:t xml:space="preserve"> </w:t>
      </w:r>
      <w:r w:rsidR="00851A5A" w:rsidRPr="00660696">
        <w:rPr>
          <w:rStyle w:val="SubtleEmphasis"/>
        </w:rPr>
        <w:t xml:space="preserve">Keep in mind this section is only for the website a user can see without signing in. </w:t>
      </w:r>
    </w:p>
    <w:p w14:paraId="107AB39A" w14:textId="77777777" w:rsidR="004303FC" w:rsidRPr="00C32D77" w:rsidRDefault="004303FC" w:rsidP="00A64BA8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/>
          <w:color w:val="333333"/>
        </w:rPr>
      </w:pPr>
      <w:r w:rsidRPr="00C32D77">
        <w:rPr>
          <w:rFonts w:eastAsia="Times New Roman"/>
          <w:color w:val="333333"/>
        </w:rPr>
        <w:t>Interface navigation</w:t>
      </w:r>
    </w:p>
    <w:p w14:paraId="5AB9502E" w14:textId="5076A12A" w:rsidR="004303FC" w:rsidRPr="00660696" w:rsidRDefault="004303FC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>Are headings unique and descriptive?</w:t>
      </w:r>
      <w:r w:rsidR="00E253D2" w:rsidRPr="00660696">
        <w:rPr>
          <w:lang w:eastAsia="ko-KR"/>
        </w:rPr>
        <w:t xml:space="preserve"> </w:t>
      </w:r>
      <w:r w:rsidR="00117922">
        <w:rPr>
          <w:lang w:eastAsia="ko-KR"/>
        </w:rPr>
        <w:t>YES</w:t>
      </w:r>
    </w:p>
    <w:p w14:paraId="1245DDFD" w14:textId="7166C8B0" w:rsidR="004303FC" w:rsidRPr="00660696" w:rsidRDefault="004303FC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 xml:space="preserve">Are radio buttons used </w:t>
      </w:r>
      <w:r w:rsidR="0003520C" w:rsidRPr="00660696">
        <w:rPr>
          <w:lang w:eastAsia="ko-KR"/>
        </w:rPr>
        <w:t xml:space="preserve">the </w:t>
      </w:r>
      <w:r w:rsidRPr="00660696">
        <w:rPr>
          <w:lang w:eastAsia="ko-KR"/>
        </w:rPr>
        <w:t>mutual exclusion?</w:t>
      </w:r>
      <w:r w:rsidR="00660696" w:rsidRPr="00660696">
        <w:rPr>
          <w:lang w:eastAsia="ko-KR"/>
        </w:rPr>
        <w:t xml:space="preserve"> NA,</w:t>
      </w:r>
      <w:r w:rsidR="00E253D2" w:rsidRPr="00660696">
        <w:rPr>
          <w:lang w:eastAsia="ko-KR"/>
        </w:rPr>
        <w:t xml:space="preserve"> </w:t>
      </w:r>
      <w:proofErr w:type="gramStart"/>
      <w:r w:rsidR="00E253D2" w:rsidRPr="00660696">
        <w:rPr>
          <w:lang w:eastAsia="ko-KR"/>
        </w:rPr>
        <w:t>There</w:t>
      </w:r>
      <w:proofErr w:type="gramEnd"/>
      <w:r w:rsidR="00E253D2" w:rsidRPr="00660696">
        <w:rPr>
          <w:lang w:eastAsia="ko-KR"/>
        </w:rPr>
        <w:t xml:space="preserve"> </w:t>
      </w:r>
      <w:r w:rsidR="00660696" w:rsidRPr="00660696">
        <w:rPr>
          <w:lang w:eastAsia="ko-KR"/>
        </w:rPr>
        <w:t>are</w:t>
      </w:r>
      <w:r w:rsidR="00E253D2" w:rsidRPr="00660696">
        <w:rPr>
          <w:lang w:eastAsia="ko-KR"/>
        </w:rPr>
        <w:t xml:space="preserve"> no radio buttons in the app</w:t>
      </w:r>
    </w:p>
    <w:p w14:paraId="5A71E89A" w14:textId="53D16D27" w:rsidR="00E253D2" w:rsidRPr="00660696" w:rsidRDefault="004303FC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 xml:space="preserve">Are </w:t>
      </w:r>
      <w:r w:rsidR="0003520C" w:rsidRPr="00660696">
        <w:rPr>
          <w:lang w:eastAsia="ko-KR"/>
        </w:rPr>
        <w:t>checkboxes</w:t>
      </w:r>
      <w:r w:rsidRPr="00660696">
        <w:rPr>
          <w:lang w:eastAsia="ko-KR"/>
        </w:rPr>
        <w:t xml:space="preserve"> used for </w:t>
      </w:r>
      <w:proofErr w:type="gramStart"/>
      <w:r w:rsidRPr="00660696">
        <w:rPr>
          <w:lang w:eastAsia="ko-KR"/>
        </w:rPr>
        <w:t>opt-in/opt</w:t>
      </w:r>
      <w:proofErr w:type="gramEnd"/>
      <w:r w:rsidRPr="00660696">
        <w:rPr>
          <w:lang w:eastAsia="ko-KR"/>
        </w:rPr>
        <w:t>-out?</w:t>
      </w:r>
      <w:r w:rsidR="00E253D2" w:rsidRPr="00660696">
        <w:rPr>
          <w:lang w:eastAsia="ko-KR"/>
        </w:rPr>
        <w:t xml:space="preserve"> </w:t>
      </w:r>
      <w:r w:rsidR="00660696" w:rsidRPr="00660696">
        <w:rPr>
          <w:lang w:eastAsia="ko-KR"/>
        </w:rPr>
        <w:t xml:space="preserve">NA, </w:t>
      </w:r>
      <w:proofErr w:type="gramStart"/>
      <w:r w:rsidR="00E253D2" w:rsidRPr="00660696">
        <w:rPr>
          <w:lang w:eastAsia="ko-KR"/>
        </w:rPr>
        <w:t>There</w:t>
      </w:r>
      <w:proofErr w:type="gramEnd"/>
      <w:r w:rsidR="00E253D2" w:rsidRPr="00660696">
        <w:rPr>
          <w:lang w:eastAsia="ko-KR"/>
        </w:rPr>
        <w:t xml:space="preserve"> </w:t>
      </w:r>
      <w:r w:rsidR="00660696" w:rsidRPr="00660696">
        <w:rPr>
          <w:lang w:eastAsia="ko-KR"/>
        </w:rPr>
        <w:t>are</w:t>
      </w:r>
      <w:r w:rsidR="00E253D2" w:rsidRPr="00660696">
        <w:rPr>
          <w:lang w:eastAsia="ko-KR"/>
        </w:rPr>
        <w:t xml:space="preserve"> no checkboxes ha</w:t>
      </w:r>
      <w:r w:rsidR="00660696" w:rsidRPr="00660696">
        <w:rPr>
          <w:lang w:eastAsia="ko-KR"/>
        </w:rPr>
        <w:t>ve</w:t>
      </w:r>
      <w:r w:rsidR="00E253D2" w:rsidRPr="00660696">
        <w:rPr>
          <w:lang w:eastAsia="ko-KR"/>
        </w:rPr>
        <w:t xml:space="preserve"> been used in the app </w:t>
      </w:r>
    </w:p>
    <w:p w14:paraId="42C886F4" w14:textId="77777777" w:rsidR="00C224AE" w:rsidRPr="00C32D77" w:rsidRDefault="00C224AE" w:rsidP="00A64BA8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/>
          <w:color w:val="333333"/>
        </w:rPr>
      </w:pPr>
      <w:r w:rsidRPr="00C32D77">
        <w:rPr>
          <w:rFonts w:eastAsia="Times New Roman"/>
          <w:color w:val="333333"/>
        </w:rPr>
        <w:t>Facilitating data entry</w:t>
      </w:r>
    </w:p>
    <w:p w14:paraId="3364F2EF" w14:textId="2BFFAE2D" w:rsidR="00C224AE" w:rsidRPr="00660696" w:rsidRDefault="00C224AE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>Is user input minimal to accomplish tasks</w:t>
      </w:r>
      <w:r w:rsidR="00E253D2" w:rsidRPr="00660696">
        <w:rPr>
          <w:lang w:eastAsia="ko-KR"/>
        </w:rPr>
        <w:t xml:space="preserve">: </w:t>
      </w:r>
      <w:r w:rsidR="00117922">
        <w:rPr>
          <w:lang w:eastAsia="ko-KR"/>
        </w:rPr>
        <w:t>YES</w:t>
      </w:r>
    </w:p>
    <w:p w14:paraId="3C87F620" w14:textId="77777777" w:rsidR="004303FC" w:rsidRPr="00C32D77" w:rsidRDefault="004303FC" w:rsidP="00A64BA8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/>
          <w:color w:val="333333"/>
        </w:rPr>
      </w:pPr>
      <w:r w:rsidRPr="00C32D77">
        <w:rPr>
          <w:rFonts w:eastAsia="Times New Roman"/>
          <w:color w:val="333333"/>
        </w:rPr>
        <w:t>Display organization</w:t>
      </w:r>
    </w:p>
    <w:p w14:paraId="46F9F8D3" w14:textId="76A80AC4" w:rsidR="004303FC" w:rsidRPr="00660696" w:rsidRDefault="004303FC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>Is the data display consistent?</w:t>
      </w:r>
      <w:r w:rsidR="00E253D2" w:rsidRPr="00660696">
        <w:rPr>
          <w:lang w:eastAsia="ko-KR"/>
        </w:rPr>
        <w:t xml:space="preserve"> </w:t>
      </w:r>
      <w:r w:rsidR="00117922">
        <w:rPr>
          <w:lang w:eastAsia="ko-KR"/>
        </w:rPr>
        <w:t>YES</w:t>
      </w:r>
    </w:p>
    <w:p w14:paraId="7ECB9043" w14:textId="744B74BF" w:rsidR="004303FC" w:rsidRPr="00660696" w:rsidRDefault="004303FC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>Does the display allow for efficient information assimilation?</w:t>
      </w:r>
      <w:r w:rsidR="00E253D2" w:rsidRPr="00660696">
        <w:rPr>
          <w:lang w:eastAsia="ko-KR"/>
        </w:rPr>
        <w:t xml:space="preserve"> </w:t>
      </w:r>
      <w:r w:rsidR="00117922">
        <w:rPr>
          <w:lang w:eastAsia="ko-KR"/>
        </w:rPr>
        <w:t>YES</w:t>
      </w:r>
    </w:p>
    <w:p w14:paraId="04CBDB5A" w14:textId="69E05463" w:rsidR="004303FC" w:rsidRPr="00660696" w:rsidRDefault="004303FC" w:rsidP="00A64BA8">
      <w:pPr>
        <w:pStyle w:val="ListParagraph"/>
        <w:numPr>
          <w:ilvl w:val="0"/>
          <w:numId w:val="4"/>
        </w:numPr>
        <w:rPr>
          <w:lang w:eastAsia="ko-KR"/>
        </w:rPr>
        <w:sectPr w:rsidR="004303FC" w:rsidRPr="00660696" w:rsidSect="00660696">
          <w:type w:val="continuous"/>
          <w:pgSz w:w="12240" w:h="15840"/>
          <w:pgMar w:top="1260" w:right="1260" w:bottom="1260" w:left="1440" w:header="720" w:footer="720" w:gutter="0"/>
          <w:cols w:space="720"/>
          <w:docGrid w:linePitch="360"/>
        </w:sectPr>
      </w:pPr>
      <w:r w:rsidRPr="00660696">
        <w:rPr>
          <w:lang w:eastAsia="ko-KR"/>
        </w:rPr>
        <w:t>Does the display lower memory load?</w:t>
      </w:r>
      <w:r w:rsidR="00660696" w:rsidRPr="00660696">
        <w:rPr>
          <w:lang w:eastAsia="ko-KR"/>
        </w:rPr>
        <w:t xml:space="preserve"> NA</w:t>
      </w:r>
    </w:p>
    <w:p w14:paraId="1BAAC924" w14:textId="77777777" w:rsidR="004303FC" w:rsidRPr="00C32D77" w:rsidRDefault="004303FC" w:rsidP="004303FC">
      <w:pPr>
        <w:pStyle w:val="ListParagraph"/>
        <w:shd w:val="clear" w:color="auto" w:fill="FFFFFF"/>
        <w:ind w:left="1440"/>
        <w:rPr>
          <w:rFonts w:eastAsia="Times New Roman"/>
          <w:color w:val="333333"/>
        </w:rPr>
      </w:pPr>
    </w:p>
    <w:p w14:paraId="3F77DB22" w14:textId="0001A1F7" w:rsidR="00D567F0" w:rsidRPr="00C32D77" w:rsidRDefault="00D567F0" w:rsidP="00D567F0">
      <w:pPr>
        <w:rPr>
          <w:lang w:eastAsia="ko-KR"/>
        </w:rPr>
      </w:pPr>
    </w:p>
    <w:p w14:paraId="59AF2512" w14:textId="2F2E010D" w:rsidR="00B465AB" w:rsidRPr="00C32D77" w:rsidRDefault="00B465AB" w:rsidP="00D567F0">
      <w:pPr>
        <w:rPr>
          <w:lang w:eastAsia="ko-KR"/>
        </w:rPr>
      </w:pPr>
    </w:p>
    <w:p w14:paraId="12EB2B70" w14:textId="62EE27C0" w:rsidR="00B465AB" w:rsidRPr="00C32D77" w:rsidRDefault="00B465AB" w:rsidP="00D567F0">
      <w:pPr>
        <w:rPr>
          <w:lang w:eastAsia="ko-KR"/>
        </w:rPr>
      </w:pPr>
    </w:p>
    <w:p w14:paraId="6577D633" w14:textId="4161607B" w:rsidR="00B465AB" w:rsidRPr="00C32D77" w:rsidRDefault="00B465AB" w:rsidP="00D567F0">
      <w:pPr>
        <w:rPr>
          <w:lang w:eastAsia="ko-KR"/>
        </w:rPr>
      </w:pPr>
    </w:p>
    <w:p w14:paraId="4FBF357C" w14:textId="7573B7FA" w:rsidR="00B465AB" w:rsidRPr="00C32D77" w:rsidRDefault="00B465AB" w:rsidP="00D567F0">
      <w:pPr>
        <w:rPr>
          <w:lang w:eastAsia="ko-KR"/>
        </w:rPr>
      </w:pPr>
    </w:p>
    <w:p w14:paraId="7365DB2B" w14:textId="2595E973" w:rsidR="00B465AB" w:rsidRPr="00C32D77" w:rsidRDefault="00B465AB" w:rsidP="00D567F0">
      <w:pPr>
        <w:rPr>
          <w:lang w:eastAsia="ko-KR"/>
        </w:rPr>
      </w:pPr>
    </w:p>
    <w:p w14:paraId="032998C1" w14:textId="6DD5CB86" w:rsidR="00B465AB" w:rsidRPr="00C32D77" w:rsidRDefault="00B465AB" w:rsidP="00D567F0">
      <w:pPr>
        <w:rPr>
          <w:lang w:eastAsia="ko-KR"/>
        </w:rPr>
      </w:pPr>
    </w:p>
    <w:p w14:paraId="3DEDC25A" w14:textId="6545CC09" w:rsidR="00B465AB" w:rsidRPr="00C32D77" w:rsidRDefault="00B465AB" w:rsidP="00D567F0">
      <w:pPr>
        <w:rPr>
          <w:lang w:eastAsia="ko-KR"/>
        </w:rPr>
      </w:pPr>
    </w:p>
    <w:p w14:paraId="41B17133" w14:textId="77777777" w:rsidR="00B465AB" w:rsidRPr="00C32D77" w:rsidRDefault="00B465AB" w:rsidP="00D567F0">
      <w:pPr>
        <w:rPr>
          <w:lang w:eastAsia="ko-KR"/>
        </w:rPr>
      </w:pPr>
    </w:p>
    <w:p w14:paraId="783605B7" w14:textId="13C06BDE" w:rsidR="00CC1E11" w:rsidRPr="00660696" w:rsidRDefault="00D567F0" w:rsidP="00660696">
      <w:pPr>
        <w:pStyle w:val="Heading2"/>
        <w:rPr>
          <w:lang w:eastAsia="ko-KR"/>
        </w:rPr>
      </w:pPr>
      <w:r w:rsidRPr="00660696">
        <w:rPr>
          <w:lang w:eastAsia="ko-KR"/>
        </w:rPr>
        <w:t>Q</w:t>
      </w:r>
      <w:r w:rsidR="00C224AE" w:rsidRPr="00660696">
        <w:rPr>
          <w:lang w:eastAsia="ko-KR"/>
        </w:rPr>
        <w:t>3</w:t>
      </w:r>
      <w:r w:rsidRPr="00660696">
        <w:rPr>
          <w:lang w:eastAsia="ko-KR"/>
        </w:rPr>
        <w:t xml:space="preserve"> (</w:t>
      </w:r>
      <w:r w:rsidR="00CC1E11" w:rsidRPr="00660696">
        <w:rPr>
          <w:lang w:eastAsia="ko-KR"/>
        </w:rPr>
        <w:t>5</w:t>
      </w:r>
      <w:r w:rsidRPr="00660696">
        <w:rPr>
          <w:lang w:eastAsia="ko-KR"/>
        </w:rPr>
        <w:t>0 points)</w:t>
      </w:r>
      <w:r w:rsidR="00E26904" w:rsidRPr="00660696">
        <w:rPr>
          <w:lang w:eastAsia="ko-KR"/>
        </w:rPr>
        <w:t>:</w:t>
      </w:r>
      <w:r w:rsidRPr="00660696">
        <w:rPr>
          <w:lang w:eastAsia="ko-KR"/>
        </w:rPr>
        <w:t xml:space="preserve"> This question is based on using the Slice online writing tool</w:t>
      </w:r>
      <w:r w:rsidR="003B35E6" w:rsidRPr="00660696">
        <w:rPr>
          <w:lang w:eastAsia="ko-KR"/>
        </w:rPr>
        <w:t xml:space="preserve"> once signed in</w:t>
      </w:r>
      <w:r w:rsidRPr="00660696">
        <w:rPr>
          <w:lang w:eastAsia="ko-KR"/>
        </w:rPr>
        <w:t xml:space="preserve">. </w:t>
      </w:r>
    </w:p>
    <w:p w14:paraId="57F6E4E9" w14:textId="77777777" w:rsidR="00931130" w:rsidRPr="00C32D77" w:rsidRDefault="00931130" w:rsidP="00D567F0">
      <w:pPr>
        <w:rPr>
          <w:bCs/>
          <w:lang w:eastAsia="ko-KR"/>
        </w:rPr>
      </w:pPr>
    </w:p>
    <w:p w14:paraId="2F03E2BF" w14:textId="4956A8A0" w:rsidR="00CC1E11" w:rsidRPr="00660696" w:rsidRDefault="00D567F0" w:rsidP="00A64BA8">
      <w:pPr>
        <w:pStyle w:val="Heading1"/>
        <w:numPr>
          <w:ilvl w:val="0"/>
          <w:numId w:val="7"/>
        </w:numPr>
        <w:rPr>
          <w:rStyle w:val="SubtleEmphasis"/>
        </w:rPr>
      </w:pPr>
      <w:r w:rsidRPr="00660696">
        <w:rPr>
          <w:rStyle w:val="SubtleEmphasis"/>
        </w:rPr>
        <w:t>Describe what the product does well</w:t>
      </w:r>
      <w:r w:rsidR="00CC1E11" w:rsidRPr="00660696">
        <w:rPr>
          <w:rStyle w:val="SubtleEmphasis"/>
        </w:rPr>
        <w:t>.</w:t>
      </w:r>
    </w:p>
    <w:p w14:paraId="62010B6F" w14:textId="77777777" w:rsidR="00E55CA9" w:rsidRPr="00660696" w:rsidRDefault="00B316B4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 xml:space="preserve">When I first log </w:t>
      </w:r>
      <w:proofErr w:type="gramStart"/>
      <w:r w:rsidRPr="00660696">
        <w:rPr>
          <w:lang w:eastAsia="ko-KR"/>
        </w:rPr>
        <w:t>in</w:t>
      </w:r>
      <w:proofErr w:type="gramEnd"/>
      <w:r w:rsidRPr="00660696">
        <w:rPr>
          <w:lang w:eastAsia="ko-KR"/>
        </w:rPr>
        <w:t xml:space="preserve"> </w:t>
      </w:r>
      <w:r w:rsidR="00E71F06" w:rsidRPr="00660696">
        <w:rPr>
          <w:lang w:eastAsia="ko-KR"/>
        </w:rPr>
        <w:t>they</w:t>
      </w:r>
      <w:r w:rsidRPr="00660696">
        <w:rPr>
          <w:lang w:eastAsia="ko-KR"/>
        </w:rPr>
        <w:t xml:space="preserve"> show all my current projects on one </w:t>
      </w:r>
      <w:r w:rsidR="00E71F06" w:rsidRPr="00660696">
        <w:rPr>
          <w:lang w:eastAsia="ko-KR"/>
        </w:rPr>
        <w:t>page</w:t>
      </w:r>
      <w:r w:rsidRPr="00660696">
        <w:rPr>
          <w:lang w:eastAsia="ko-KR"/>
        </w:rPr>
        <w:t xml:space="preserve"> this </w:t>
      </w:r>
      <w:r w:rsidR="004E7BB1" w:rsidRPr="00660696">
        <w:rPr>
          <w:lang w:eastAsia="ko-KR"/>
        </w:rPr>
        <w:t>helps</w:t>
      </w:r>
      <w:r w:rsidRPr="00660696">
        <w:rPr>
          <w:lang w:eastAsia="ko-KR"/>
        </w:rPr>
        <w:t xml:space="preserve"> me navigate through all </w:t>
      </w:r>
      <w:r w:rsidR="004E7BB1" w:rsidRPr="00660696">
        <w:rPr>
          <w:lang w:eastAsia="ko-KR"/>
        </w:rPr>
        <w:t>projects</w:t>
      </w:r>
      <w:r w:rsidRPr="00660696">
        <w:rPr>
          <w:lang w:eastAsia="ko-KR"/>
        </w:rPr>
        <w:t xml:space="preserve"> eas</w:t>
      </w:r>
      <w:r w:rsidR="004E7BB1" w:rsidRPr="00660696">
        <w:rPr>
          <w:lang w:eastAsia="ko-KR"/>
        </w:rPr>
        <w:t>ily.</w:t>
      </w:r>
    </w:p>
    <w:p w14:paraId="46D91398" w14:textId="25F82E7C" w:rsidR="00E55CA9" w:rsidRPr="00660696" w:rsidRDefault="00E55CA9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>The app is very simple to use, I believe most users can pick it up immediately</w:t>
      </w:r>
    </w:p>
    <w:p w14:paraId="7A4A8D08" w14:textId="6F1AA59F" w:rsidR="00E55CA9" w:rsidRPr="00660696" w:rsidRDefault="00E55CA9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 xml:space="preserve">The app is quite consistent and convenient with a user-friendly interface and navigation. Users get what they need to </w:t>
      </w:r>
      <w:r w:rsidR="0069253C" w:rsidRPr="00660696">
        <w:rPr>
          <w:lang w:eastAsia="ko-KR"/>
        </w:rPr>
        <w:t>do</w:t>
      </w:r>
      <w:r w:rsidRPr="00660696">
        <w:rPr>
          <w:lang w:eastAsia="ko-KR"/>
        </w:rPr>
        <w:t xml:space="preserve"> in a couple of </w:t>
      </w:r>
      <w:r w:rsidR="0069253C" w:rsidRPr="00660696">
        <w:rPr>
          <w:lang w:eastAsia="ko-KR"/>
        </w:rPr>
        <w:t>clicks</w:t>
      </w:r>
    </w:p>
    <w:p w14:paraId="11A9F063" w14:textId="69F9192C" w:rsidR="0069253C" w:rsidRPr="00660696" w:rsidRDefault="0069253C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>Attach picture or diagram to the project is easy</w:t>
      </w:r>
    </w:p>
    <w:p w14:paraId="0BAFB32B" w14:textId="5AF65F6F" w:rsidR="00B316B4" w:rsidRPr="00660696" w:rsidRDefault="00947D83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>The format of the content is simple and consistent</w:t>
      </w:r>
    </w:p>
    <w:p w14:paraId="38B7FF8A" w14:textId="77777777" w:rsidR="00947D83" w:rsidRPr="00660696" w:rsidRDefault="00947D83" w:rsidP="00660696">
      <w:pPr>
        <w:pStyle w:val="ListParagraph"/>
        <w:ind w:left="1440"/>
        <w:rPr>
          <w:lang w:eastAsia="ko-KR"/>
        </w:rPr>
      </w:pPr>
    </w:p>
    <w:p w14:paraId="3842828C" w14:textId="651C870E" w:rsidR="00CC1E11" w:rsidRPr="00660696" w:rsidRDefault="00CC1E11" w:rsidP="00A64BA8">
      <w:pPr>
        <w:pStyle w:val="Heading1"/>
        <w:numPr>
          <w:ilvl w:val="0"/>
          <w:numId w:val="7"/>
        </w:numPr>
        <w:rPr>
          <w:rStyle w:val="SubtleEmphasis"/>
        </w:rPr>
      </w:pPr>
      <w:r w:rsidRPr="00660696">
        <w:rPr>
          <w:rStyle w:val="SubtleEmphasis"/>
        </w:rPr>
        <w:t xml:space="preserve">Describe how the product </w:t>
      </w:r>
      <w:r w:rsidR="00D567F0" w:rsidRPr="00660696">
        <w:rPr>
          <w:rStyle w:val="SubtleEmphasis"/>
        </w:rPr>
        <w:t xml:space="preserve">can be improved. </w:t>
      </w:r>
    </w:p>
    <w:p w14:paraId="41384DE5" w14:textId="1A32FE24" w:rsidR="00CC1E11" w:rsidRPr="00660696" w:rsidRDefault="00B316B4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 xml:space="preserve">An </w:t>
      </w:r>
      <w:r w:rsidR="00E71F06" w:rsidRPr="00660696">
        <w:rPr>
          <w:lang w:eastAsia="ko-KR"/>
        </w:rPr>
        <w:t>image</w:t>
      </w:r>
      <w:r w:rsidRPr="00660696">
        <w:rPr>
          <w:lang w:eastAsia="ko-KR"/>
        </w:rPr>
        <w:t xml:space="preserve"> that was copied from </w:t>
      </w:r>
      <w:r w:rsidR="00E71F06" w:rsidRPr="00660696">
        <w:rPr>
          <w:lang w:eastAsia="ko-KR"/>
        </w:rPr>
        <w:t>other word processing applications (MS words) can’t be passed directly into the pages.</w:t>
      </w:r>
    </w:p>
    <w:p w14:paraId="314C68AC" w14:textId="36372C8B" w:rsidR="00E71F06" w:rsidRPr="00660696" w:rsidRDefault="00463F4C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 xml:space="preserve">When adding a word processing file (MS words) into the web app, I lost all my images on that file (may need to convert </w:t>
      </w:r>
      <w:r w:rsidR="00660696" w:rsidRPr="00660696">
        <w:rPr>
          <w:lang w:eastAsia="ko-KR"/>
        </w:rPr>
        <w:t xml:space="preserve">it </w:t>
      </w:r>
      <w:r w:rsidRPr="00660696">
        <w:rPr>
          <w:lang w:eastAsia="ko-KR"/>
        </w:rPr>
        <w:t>to PDF before adding it to the panel)</w:t>
      </w:r>
    </w:p>
    <w:p w14:paraId="23A4350B" w14:textId="58167BBD" w:rsidR="00463F4C" w:rsidRPr="00660696" w:rsidRDefault="003A02C2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>Users</w:t>
      </w:r>
      <w:r w:rsidR="00463F4C" w:rsidRPr="00660696">
        <w:rPr>
          <w:lang w:eastAsia="ko-KR"/>
        </w:rPr>
        <w:t xml:space="preserve"> can’t drop the file into </w:t>
      </w:r>
      <w:r w:rsidRPr="00660696">
        <w:rPr>
          <w:lang w:eastAsia="ko-KR"/>
        </w:rPr>
        <w:t>each panel directly</w:t>
      </w:r>
    </w:p>
    <w:p w14:paraId="7195F1E6" w14:textId="7632630B" w:rsidR="003A02C2" w:rsidRPr="00660696" w:rsidRDefault="003A02C2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>Lack of options to format the content of the word processing file</w:t>
      </w:r>
    </w:p>
    <w:p w14:paraId="060E9137" w14:textId="32A5CABD" w:rsidR="003A02C2" w:rsidRPr="00660696" w:rsidRDefault="00660696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>We m</w:t>
      </w:r>
      <w:r w:rsidR="003A02C2" w:rsidRPr="00660696">
        <w:rPr>
          <w:lang w:eastAsia="ko-KR"/>
        </w:rPr>
        <w:t xml:space="preserve">ay need </w:t>
      </w:r>
      <w:r w:rsidRPr="00660696">
        <w:rPr>
          <w:lang w:eastAsia="ko-KR"/>
        </w:rPr>
        <w:t xml:space="preserve">to </w:t>
      </w:r>
      <w:r w:rsidR="003A02C2" w:rsidRPr="00660696">
        <w:rPr>
          <w:lang w:eastAsia="ko-KR"/>
        </w:rPr>
        <w:t>add read to text option</w:t>
      </w:r>
    </w:p>
    <w:p w14:paraId="001E64B8" w14:textId="408C27F5" w:rsidR="003A02C2" w:rsidRPr="00660696" w:rsidRDefault="00660696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>The p</w:t>
      </w:r>
      <w:r w:rsidR="003A02C2" w:rsidRPr="00660696">
        <w:rPr>
          <w:lang w:eastAsia="ko-KR"/>
        </w:rPr>
        <w:t xml:space="preserve">anel </w:t>
      </w:r>
      <w:r w:rsidR="00CF4A13" w:rsidRPr="00660696">
        <w:rPr>
          <w:lang w:eastAsia="ko-KR"/>
        </w:rPr>
        <w:t xml:space="preserve">should </w:t>
      </w:r>
      <w:r w:rsidR="00F27FAD" w:rsidRPr="00660696">
        <w:rPr>
          <w:lang w:eastAsia="ko-KR"/>
        </w:rPr>
        <w:t>be</w:t>
      </w:r>
      <w:r w:rsidR="00CF4A13" w:rsidRPr="00660696">
        <w:rPr>
          <w:lang w:eastAsia="ko-KR"/>
        </w:rPr>
        <w:t xml:space="preserve"> able to</w:t>
      </w:r>
      <w:r w:rsidR="00F27FAD" w:rsidRPr="00660696">
        <w:rPr>
          <w:lang w:eastAsia="ko-KR"/>
        </w:rPr>
        <w:t xml:space="preserve"> adjust</w:t>
      </w:r>
      <w:r w:rsidR="00CF4A13" w:rsidRPr="00660696">
        <w:rPr>
          <w:lang w:eastAsia="ko-KR"/>
        </w:rPr>
        <w:t xml:space="preserve"> its sizes</w:t>
      </w:r>
      <w:r w:rsidR="003A02C2" w:rsidRPr="00660696">
        <w:rPr>
          <w:lang w:eastAsia="ko-KR"/>
        </w:rPr>
        <w:t xml:space="preserve"> (I may ne</w:t>
      </w:r>
      <w:r w:rsidR="00F27FAD" w:rsidRPr="00660696">
        <w:rPr>
          <w:lang w:eastAsia="ko-KR"/>
        </w:rPr>
        <w:t xml:space="preserve">ed </w:t>
      </w:r>
      <w:r w:rsidR="00EB04A6" w:rsidRPr="00660696">
        <w:rPr>
          <w:lang w:eastAsia="ko-KR"/>
        </w:rPr>
        <w:t>one panel smaller than the other panel</w:t>
      </w:r>
      <w:r w:rsidR="003A02C2" w:rsidRPr="00660696">
        <w:rPr>
          <w:lang w:eastAsia="ko-KR"/>
        </w:rPr>
        <w:t>)</w:t>
      </w:r>
    </w:p>
    <w:p w14:paraId="4F489259" w14:textId="4BD02E7C" w:rsidR="00EB04A6" w:rsidRDefault="00E55CA9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660696">
        <w:rPr>
          <w:lang w:eastAsia="ko-KR"/>
        </w:rPr>
        <w:t>Once</w:t>
      </w:r>
      <w:r w:rsidR="00EB04A6" w:rsidRPr="00660696">
        <w:rPr>
          <w:lang w:eastAsia="ko-KR"/>
        </w:rPr>
        <w:t xml:space="preserve"> </w:t>
      </w:r>
      <w:r w:rsidRPr="00660696">
        <w:rPr>
          <w:lang w:eastAsia="ko-KR"/>
        </w:rPr>
        <w:t>the user switches</w:t>
      </w:r>
      <w:r w:rsidR="00EB04A6" w:rsidRPr="00660696">
        <w:rPr>
          <w:lang w:eastAsia="ko-KR"/>
        </w:rPr>
        <w:t xml:space="preserve"> from 3 panels to 1 panel</w:t>
      </w:r>
      <w:r w:rsidRPr="00660696">
        <w:rPr>
          <w:lang w:eastAsia="ko-KR"/>
        </w:rPr>
        <w:t xml:space="preserve"> and reopens</w:t>
      </w:r>
      <w:r w:rsidR="00EB04A6" w:rsidRPr="00660696">
        <w:rPr>
          <w:lang w:eastAsia="ko-KR"/>
        </w:rPr>
        <w:t xml:space="preserve">, </w:t>
      </w:r>
      <w:r w:rsidRPr="00660696">
        <w:rPr>
          <w:lang w:eastAsia="ko-KR"/>
        </w:rPr>
        <w:t xml:space="preserve">the </w:t>
      </w:r>
      <w:r w:rsidR="00EB04A6" w:rsidRPr="00660696">
        <w:rPr>
          <w:lang w:eastAsia="ko-KR"/>
        </w:rPr>
        <w:t xml:space="preserve">content on the 2nd and 3rd </w:t>
      </w:r>
      <w:r w:rsidRPr="00660696">
        <w:rPr>
          <w:lang w:eastAsia="ko-KR"/>
        </w:rPr>
        <w:t>panels</w:t>
      </w:r>
      <w:r w:rsidR="00EB04A6" w:rsidRPr="00660696">
        <w:rPr>
          <w:lang w:eastAsia="ko-KR"/>
        </w:rPr>
        <w:t xml:space="preserve"> </w:t>
      </w:r>
      <w:r w:rsidRPr="00660696">
        <w:rPr>
          <w:lang w:eastAsia="ko-KR"/>
        </w:rPr>
        <w:t>is</w:t>
      </w:r>
      <w:r w:rsidR="00EB04A6" w:rsidRPr="00660696">
        <w:rPr>
          <w:lang w:eastAsia="ko-KR"/>
        </w:rPr>
        <w:t xml:space="preserve"> automatically </w:t>
      </w:r>
      <w:r w:rsidRPr="00660696">
        <w:rPr>
          <w:lang w:eastAsia="ko-KR"/>
        </w:rPr>
        <w:t>closed</w:t>
      </w:r>
      <w:r w:rsidR="00EB04A6" w:rsidRPr="00660696">
        <w:rPr>
          <w:lang w:eastAsia="ko-KR"/>
        </w:rPr>
        <w:t xml:space="preserve">. I think it should return to the </w:t>
      </w:r>
      <w:r w:rsidRPr="00660696">
        <w:rPr>
          <w:lang w:eastAsia="ko-KR"/>
        </w:rPr>
        <w:t>last setup that the user has.</w:t>
      </w:r>
    </w:p>
    <w:p w14:paraId="6B95DD14" w14:textId="77777777" w:rsidR="00660696" w:rsidRDefault="00660696" w:rsidP="00660696">
      <w:pPr>
        <w:pStyle w:val="ListParagraph"/>
        <w:jc w:val="center"/>
        <w:rPr>
          <w:lang w:eastAsia="ko-KR"/>
        </w:rPr>
      </w:pPr>
    </w:p>
    <w:p w14:paraId="1A9AD79B" w14:textId="71DAA26B" w:rsidR="00EB04A6" w:rsidRDefault="00EB04A6" w:rsidP="00660696">
      <w:pPr>
        <w:pStyle w:val="ListParagraph"/>
        <w:jc w:val="center"/>
        <w:rPr>
          <w:bCs/>
          <w:lang w:eastAsia="ko-KR"/>
        </w:rPr>
      </w:pPr>
      <w:r w:rsidRPr="00C32D77">
        <w:rPr>
          <w:bCs/>
          <w:noProof/>
          <w:lang w:eastAsia="ko-KR"/>
        </w:rPr>
        <w:lastRenderedPageBreak/>
        <w:drawing>
          <wp:inline distT="0" distB="0" distL="0" distR="0" wp14:anchorId="03984D21" wp14:editId="4ECEE2AB">
            <wp:extent cx="5853545" cy="2844800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3716" cy="2844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C4B04" w14:textId="1A571185" w:rsidR="00660696" w:rsidRDefault="00660696" w:rsidP="00660696">
      <w:pPr>
        <w:pStyle w:val="ListParagraph"/>
        <w:jc w:val="center"/>
        <w:rPr>
          <w:bCs/>
          <w:lang w:eastAsia="ko-KR"/>
        </w:rPr>
      </w:pPr>
      <w:r>
        <w:rPr>
          <w:bCs/>
          <w:lang w:eastAsia="ko-KR"/>
        </w:rPr>
        <w:t>Fig 0.4 3 panel display</w:t>
      </w:r>
    </w:p>
    <w:p w14:paraId="58ABA471" w14:textId="6F4F2BFE" w:rsidR="00660696" w:rsidRDefault="00660696" w:rsidP="00EB04A6">
      <w:pPr>
        <w:pStyle w:val="ListParagraph"/>
        <w:rPr>
          <w:bCs/>
          <w:lang w:eastAsia="ko-KR"/>
        </w:rPr>
      </w:pPr>
    </w:p>
    <w:p w14:paraId="4B57A67C" w14:textId="77777777" w:rsidR="00660696" w:rsidRPr="00C32D77" w:rsidRDefault="00660696" w:rsidP="00EB04A6">
      <w:pPr>
        <w:pStyle w:val="ListParagraph"/>
        <w:rPr>
          <w:bCs/>
          <w:lang w:eastAsia="ko-KR"/>
        </w:rPr>
      </w:pPr>
    </w:p>
    <w:p w14:paraId="634B1751" w14:textId="5DB325E7" w:rsidR="00EB04A6" w:rsidRPr="00C32D77" w:rsidRDefault="00EB04A6" w:rsidP="00660696">
      <w:pPr>
        <w:jc w:val="center"/>
        <w:rPr>
          <w:bCs/>
          <w:lang w:eastAsia="ko-KR"/>
        </w:rPr>
      </w:pPr>
      <w:r w:rsidRPr="00C32D77">
        <w:rPr>
          <w:bCs/>
          <w:noProof/>
          <w:lang w:eastAsia="ko-KR"/>
        </w:rPr>
        <w:drawing>
          <wp:inline distT="0" distB="0" distL="0" distR="0" wp14:anchorId="3CC1FF9C" wp14:editId="2D1BB8E5">
            <wp:extent cx="5732318" cy="2846070"/>
            <wp:effectExtent l="0" t="0" r="1905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600" cy="284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C57BF" w14:textId="77777777" w:rsidR="00E55CA9" w:rsidRPr="00C32D77" w:rsidRDefault="00E55CA9" w:rsidP="00CC1E11">
      <w:pPr>
        <w:ind w:left="360"/>
        <w:rPr>
          <w:bCs/>
          <w:lang w:eastAsia="ko-KR"/>
        </w:rPr>
      </w:pPr>
    </w:p>
    <w:p w14:paraId="76A66772" w14:textId="42FDD09E" w:rsidR="00660696" w:rsidRDefault="00660696" w:rsidP="00660696">
      <w:pPr>
        <w:pStyle w:val="ListParagraph"/>
        <w:jc w:val="center"/>
        <w:rPr>
          <w:bCs/>
          <w:lang w:eastAsia="ko-KR"/>
        </w:rPr>
      </w:pPr>
      <w:r>
        <w:rPr>
          <w:bCs/>
          <w:lang w:eastAsia="ko-KR"/>
        </w:rPr>
        <w:t>Fig 0.5 3 panel display, content disappear after switching to 1 panel</w:t>
      </w:r>
    </w:p>
    <w:p w14:paraId="58784A9A" w14:textId="77777777" w:rsidR="003B35E6" w:rsidRPr="00C32D77" w:rsidRDefault="003B35E6" w:rsidP="00660696">
      <w:pPr>
        <w:jc w:val="center"/>
        <w:rPr>
          <w:lang w:eastAsia="ko-KR"/>
        </w:rPr>
      </w:pPr>
    </w:p>
    <w:p w14:paraId="4A2367B2" w14:textId="5221E3A2" w:rsidR="00D567F0" w:rsidRPr="00C32D77" w:rsidRDefault="00D567F0" w:rsidP="00A64BA8">
      <w:pPr>
        <w:pStyle w:val="Heading1"/>
        <w:numPr>
          <w:ilvl w:val="0"/>
          <w:numId w:val="7"/>
        </w:numPr>
        <w:rPr>
          <w:rStyle w:val="SubtleEmphasis"/>
        </w:rPr>
      </w:pPr>
      <w:r w:rsidRPr="00C32D77">
        <w:rPr>
          <w:rStyle w:val="SubtleEmphasis"/>
        </w:rPr>
        <w:t xml:space="preserve">Single Pane, Double Pane, </w:t>
      </w:r>
      <w:r w:rsidR="003B35E6" w:rsidRPr="00C32D77">
        <w:rPr>
          <w:rStyle w:val="SubtleEmphasis"/>
        </w:rPr>
        <w:t>and Triple Pan View</w:t>
      </w:r>
    </w:p>
    <w:p w14:paraId="1364D4F1" w14:textId="460B6CFB" w:rsidR="004E7BB1" w:rsidRPr="00660696" w:rsidRDefault="004E7BB1" w:rsidP="00A64BA8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/>
          <w:color w:val="333333"/>
        </w:rPr>
      </w:pPr>
      <w:r w:rsidRPr="00660696">
        <w:rPr>
          <w:rFonts w:eastAsia="Times New Roman"/>
          <w:color w:val="333333"/>
        </w:rPr>
        <w:t>Interface navigation</w:t>
      </w:r>
    </w:p>
    <w:p w14:paraId="1E49EF07" w14:textId="371D2543" w:rsidR="004E7BB1" w:rsidRPr="00C32D77" w:rsidRDefault="004E7BB1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Are headings unique and descriptive? </w:t>
      </w:r>
      <w:r w:rsidR="00117922">
        <w:rPr>
          <w:lang w:eastAsia="ko-KR"/>
        </w:rPr>
        <w:t>YES</w:t>
      </w:r>
    </w:p>
    <w:p w14:paraId="7D419318" w14:textId="77777777" w:rsidR="004E7BB1" w:rsidRPr="00660696" w:rsidRDefault="004E7BB1" w:rsidP="00A64BA8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/>
          <w:color w:val="333333"/>
        </w:rPr>
      </w:pPr>
      <w:r w:rsidRPr="00660696">
        <w:rPr>
          <w:rFonts w:eastAsia="Times New Roman"/>
          <w:color w:val="333333"/>
        </w:rPr>
        <w:t>Facilitating data entry</w:t>
      </w:r>
    </w:p>
    <w:p w14:paraId="57B4F774" w14:textId="3A3C5C3E" w:rsidR="004E7BB1" w:rsidRPr="00C32D77" w:rsidRDefault="004E7BB1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Is user input minimal to accomplish tasks: </w:t>
      </w:r>
      <w:r w:rsidR="00117922">
        <w:rPr>
          <w:lang w:eastAsia="ko-KR"/>
        </w:rPr>
        <w:t>YES</w:t>
      </w:r>
    </w:p>
    <w:p w14:paraId="5486012B" w14:textId="77777777" w:rsidR="004E7BB1" w:rsidRPr="00660696" w:rsidRDefault="004E7BB1" w:rsidP="00A64BA8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/>
          <w:color w:val="333333"/>
        </w:rPr>
      </w:pPr>
      <w:r w:rsidRPr="00660696">
        <w:rPr>
          <w:rFonts w:eastAsia="Times New Roman"/>
          <w:color w:val="333333"/>
        </w:rPr>
        <w:t>Display organization</w:t>
      </w:r>
    </w:p>
    <w:p w14:paraId="33E7BB45" w14:textId="26896B95" w:rsidR="004E7BB1" w:rsidRPr="00C32D77" w:rsidRDefault="004E7BB1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lastRenderedPageBreak/>
        <w:t xml:space="preserve">Is the data display consistent? </w:t>
      </w:r>
      <w:r w:rsidR="00117922">
        <w:rPr>
          <w:lang w:eastAsia="ko-KR"/>
        </w:rPr>
        <w:t>YES</w:t>
      </w:r>
    </w:p>
    <w:p w14:paraId="5C080814" w14:textId="38BF6C75" w:rsidR="004E7BB1" w:rsidRPr="00C32D77" w:rsidRDefault="004E7BB1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Does the display allow for efficient information assimilation? </w:t>
      </w:r>
      <w:r w:rsidR="00117922">
        <w:rPr>
          <w:lang w:eastAsia="ko-KR"/>
        </w:rPr>
        <w:t>YES</w:t>
      </w:r>
    </w:p>
    <w:p w14:paraId="3B2AC214" w14:textId="6DBA2776" w:rsidR="004E7BB1" w:rsidRPr="00C32D77" w:rsidRDefault="004E7BB1" w:rsidP="00A64BA8">
      <w:pPr>
        <w:pStyle w:val="ListParagraph"/>
        <w:numPr>
          <w:ilvl w:val="0"/>
          <w:numId w:val="4"/>
        </w:numPr>
      </w:pPr>
      <w:r w:rsidRPr="00C32D77">
        <w:rPr>
          <w:lang w:eastAsia="ko-KR"/>
        </w:rPr>
        <w:t>Does the display lower memory load?</w:t>
      </w:r>
      <w:r w:rsidR="00CC5867" w:rsidRPr="00C32D77">
        <w:rPr>
          <w:lang w:eastAsia="ko-KR"/>
        </w:rPr>
        <w:t xml:space="preserve"> </w:t>
      </w:r>
      <w:r w:rsidR="00117922">
        <w:rPr>
          <w:lang w:eastAsia="ko-KR"/>
        </w:rPr>
        <w:t>YES</w:t>
      </w:r>
    </w:p>
    <w:p w14:paraId="7926A792" w14:textId="50F79323" w:rsidR="00F46497" w:rsidRPr="00C32D77" w:rsidRDefault="00F46497" w:rsidP="00F46497">
      <w:pPr>
        <w:pStyle w:val="ListParagraph"/>
        <w:rPr>
          <w:lang w:eastAsia="ko-KR"/>
        </w:rPr>
      </w:pPr>
    </w:p>
    <w:p w14:paraId="4B68366D" w14:textId="59446399" w:rsidR="003B35E6" w:rsidRPr="00C32D77" w:rsidRDefault="003B35E6" w:rsidP="00A64BA8">
      <w:pPr>
        <w:pStyle w:val="Heading1"/>
        <w:numPr>
          <w:ilvl w:val="0"/>
          <w:numId w:val="7"/>
        </w:numPr>
        <w:rPr>
          <w:rStyle w:val="SubtleEmphasis"/>
        </w:rPr>
      </w:pPr>
      <w:r w:rsidRPr="00C32D77">
        <w:rPr>
          <w:rStyle w:val="SubtleEmphasis"/>
        </w:rPr>
        <w:t>Creating multiple projects</w:t>
      </w:r>
    </w:p>
    <w:p w14:paraId="72542492" w14:textId="77777777" w:rsidR="00CC5867" w:rsidRPr="00660696" w:rsidRDefault="00CC5867" w:rsidP="00A64BA8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/>
          <w:color w:val="333333"/>
        </w:rPr>
      </w:pPr>
      <w:r w:rsidRPr="00660696">
        <w:rPr>
          <w:rFonts w:eastAsia="Times New Roman"/>
          <w:color w:val="333333"/>
        </w:rPr>
        <w:t>Interface navigation</w:t>
      </w:r>
    </w:p>
    <w:p w14:paraId="210BEE6D" w14:textId="32C68ED7" w:rsidR="00CC5867" w:rsidRPr="00C32D77" w:rsidRDefault="00CC5867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Are headings unique and descriptive? </w:t>
      </w:r>
      <w:r w:rsidR="00117922">
        <w:rPr>
          <w:lang w:eastAsia="ko-KR"/>
        </w:rPr>
        <w:t>YES</w:t>
      </w:r>
    </w:p>
    <w:p w14:paraId="30FAF35C" w14:textId="77777777" w:rsidR="00CC5867" w:rsidRPr="00660696" w:rsidRDefault="00CC5867" w:rsidP="00A64BA8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/>
          <w:color w:val="333333"/>
        </w:rPr>
      </w:pPr>
      <w:r w:rsidRPr="00660696">
        <w:rPr>
          <w:rFonts w:eastAsia="Times New Roman"/>
          <w:color w:val="333333"/>
        </w:rPr>
        <w:t>Facilitating data entry</w:t>
      </w:r>
    </w:p>
    <w:p w14:paraId="2656E9BD" w14:textId="110B6983" w:rsidR="00CC5867" w:rsidRPr="00C32D77" w:rsidRDefault="00CC5867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Is user input minimal to accomplish tasks? </w:t>
      </w:r>
      <w:r w:rsidR="00117922">
        <w:rPr>
          <w:lang w:eastAsia="ko-KR"/>
        </w:rPr>
        <w:t>YES</w:t>
      </w:r>
    </w:p>
    <w:p w14:paraId="6F51BEEA" w14:textId="77777777" w:rsidR="00CC5867" w:rsidRPr="00660696" w:rsidRDefault="00CC5867" w:rsidP="00A64BA8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/>
          <w:color w:val="333333"/>
        </w:rPr>
      </w:pPr>
      <w:r w:rsidRPr="00660696">
        <w:rPr>
          <w:rFonts w:eastAsia="Times New Roman"/>
          <w:color w:val="333333"/>
        </w:rPr>
        <w:t>Display organization</w:t>
      </w:r>
    </w:p>
    <w:p w14:paraId="2E160D3F" w14:textId="6A33F555" w:rsidR="00CC5867" w:rsidRPr="00C32D77" w:rsidRDefault="00CC5867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Is the data display consistent? </w:t>
      </w:r>
      <w:r w:rsidR="00117922">
        <w:rPr>
          <w:lang w:eastAsia="ko-KR"/>
        </w:rPr>
        <w:t>YES</w:t>
      </w:r>
    </w:p>
    <w:p w14:paraId="1F06F5A4" w14:textId="4EF5FF5F" w:rsidR="00CC5867" w:rsidRPr="00C32D77" w:rsidRDefault="00CC5867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Does the display allow for efficient information assimilation? </w:t>
      </w:r>
      <w:r w:rsidR="00117922">
        <w:rPr>
          <w:lang w:eastAsia="ko-KR"/>
        </w:rPr>
        <w:t>YES</w:t>
      </w:r>
    </w:p>
    <w:p w14:paraId="241F194E" w14:textId="7FB7813E" w:rsidR="00ED3B24" w:rsidRPr="00C32D77" w:rsidRDefault="00ED3B24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Additional Comment: Creating multiple project</w:t>
      </w:r>
      <w:r w:rsidR="00660696">
        <w:rPr>
          <w:lang w:eastAsia="ko-KR"/>
        </w:rPr>
        <w:t>s</w:t>
      </w:r>
      <w:r w:rsidRPr="00C32D77">
        <w:rPr>
          <w:lang w:eastAsia="ko-KR"/>
        </w:rPr>
        <w:t xml:space="preserve"> is easy</w:t>
      </w:r>
    </w:p>
    <w:p w14:paraId="2FADC085" w14:textId="77777777" w:rsidR="004E7BB1" w:rsidRPr="00C32D77" w:rsidRDefault="004E7BB1" w:rsidP="004E7BB1"/>
    <w:p w14:paraId="704FC1BF" w14:textId="69524929" w:rsidR="003B35E6" w:rsidRPr="00C32D77" w:rsidRDefault="003B35E6" w:rsidP="00A64BA8">
      <w:pPr>
        <w:pStyle w:val="Heading1"/>
        <w:numPr>
          <w:ilvl w:val="0"/>
          <w:numId w:val="7"/>
        </w:numPr>
        <w:rPr>
          <w:rStyle w:val="SubtleEmphasis"/>
        </w:rPr>
      </w:pPr>
      <w:r w:rsidRPr="00C32D77">
        <w:rPr>
          <w:rStyle w:val="SubtleEmphasis"/>
        </w:rPr>
        <w:t>Adding multiple people (collaborators) to your project</w:t>
      </w:r>
    </w:p>
    <w:p w14:paraId="07D56D1F" w14:textId="77777777" w:rsidR="00CC5867" w:rsidRPr="00660696" w:rsidRDefault="00CC5867" w:rsidP="00A64BA8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/>
          <w:color w:val="333333"/>
        </w:rPr>
      </w:pPr>
      <w:r w:rsidRPr="00660696">
        <w:rPr>
          <w:rFonts w:eastAsia="Times New Roman"/>
          <w:color w:val="333333"/>
        </w:rPr>
        <w:t>Interface navigation</w:t>
      </w:r>
    </w:p>
    <w:p w14:paraId="21C802F9" w14:textId="54EE56C4" w:rsidR="00CC5867" w:rsidRPr="00C32D77" w:rsidRDefault="00CC5867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Are headings unique and descriptive? </w:t>
      </w:r>
      <w:r w:rsidR="00117922">
        <w:rPr>
          <w:lang w:eastAsia="ko-KR"/>
        </w:rPr>
        <w:t>YES</w:t>
      </w:r>
    </w:p>
    <w:p w14:paraId="4547AAEE" w14:textId="77777777" w:rsidR="00CC5867" w:rsidRPr="00660696" w:rsidRDefault="00CC5867" w:rsidP="00A64BA8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/>
          <w:color w:val="333333"/>
        </w:rPr>
      </w:pPr>
      <w:r w:rsidRPr="00660696">
        <w:rPr>
          <w:rFonts w:eastAsia="Times New Roman"/>
          <w:color w:val="333333"/>
        </w:rPr>
        <w:t>Facilitating data entry</w:t>
      </w:r>
    </w:p>
    <w:p w14:paraId="697533DE" w14:textId="0D102BF2" w:rsidR="00CC5867" w:rsidRPr="00C32D77" w:rsidRDefault="00CC5867" w:rsidP="00A64BA8">
      <w:pPr>
        <w:pStyle w:val="ListParagraph"/>
        <w:numPr>
          <w:ilvl w:val="0"/>
          <w:numId w:val="4"/>
        </w:numPr>
      </w:pPr>
      <w:r w:rsidRPr="00C32D77">
        <w:t xml:space="preserve">Is user </w:t>
      </w:r>
      <w:r w:rsidRPr="00C32D77">
        <w:rPr>
          <w:lang w:eastAsia="ko-KR"/>
        </w:rPr>
        <w:t>input</w:t>
      </w:r>
      <w:r w:rsidRPr="00C32D77">
        <w:t xml:space="preserve"> minimal to accomplish tasks: </w:t>
      </w:r>
      <w:r w:rsidR="00117922">
        <w:t>YES</w:t>
      </w:r>
    </w:p>
    <w:p w14:paraId="5053A975" w14:textId="77777777" w:rsidR="00CC5867" w:rsidRPr="00660696" w:rsidRDefault="00CC5867" w:rsidP="00A64BA8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/>
          <w:color w:val="333333"/>
        </w:rPr>
      </w:pPr>
      <w:r w:rsidRPr="00660696">
        <w:rPr>
          <w:rFonts w:eastAsia="Times New Roman"/>
          <w:color w:val="333333"/>
        </w:rPr>
        <w:t>Display organization</w:t>
      </w:r>
    </w:p>
    <w:p w14:paraId="3498D73B" w14:textId="0950715D" w:rsidR="00CC5867" w:rsidRPr="00C32D77" w:rsidRDefault="00CC5867" w:rsidP="00A64BA8">
      <w:pPr>
        <w:pStyle w:val="ListParagraph"/>
        <w:numPr>
          <w:ilvl w:val="0"/>
          <w:numId w:val="4"/>
        </w:numPr>
      </w:pPr>
      <w:r w:rsidRPr="00C32D77">
        <w:t xml:space="preserve">Is the </w:t>
      </w:r>
      <w:r w:rsidRPr="00C32D77">
        <w:rPr>
          <w:lang w:eastAsia="ko-KR"/>
        </w:rPr>
        <w:t>data</w:t>
      </w:r>
      <w:r w:rsidRPr="00C32D77">
        <w:t xml:space="preserve"> display consistent? </w:t>
      </w:r>
      <w:r w:rsidR="00117922">
        <w:t>YES</w:t>
      </w:r>
    </w:p>
    <w:p w14:paraId="6685B139" w14:textId="59CBB7CB" w:rsidR="00CC5867" w:rsidRPr="00C32D77" w:rsidRDefault="00CC5867" w:rsidP="00A64BA8">
      <w:pPr>
        <w:pStyle w:val="ListParagraph"/>
        <w:numPr>
          <w:ilvl w:val="0"/>
          <w:numId w:val="4"/>
        </w:numPr>
      </w:pPr>
      <w:r w:rsidRPr="00C32D77">
        <w:t xml:space="preserve">Does </w:t>
      </w:r>
      <w:r w:rsidRPr="00C32D77">
        <w:rPr>
          <w:lang w:eastAsia="ko-KR"/>
        </w:rPr>
        <w:t>the</w:t>
      </w:r>
      <w:r w:rsidRPr="00C32D77">
        <w:t xml:space="preserve"> display allow for efficient information assimilation? </w:t>
      </w:r>
      <w:r w:rsidR="00CF4A13" w:rsidRPr="00C32D77">
        <w:t>NA</w:t>
      </w:r>
    </w:p>
    <w:p w14:paraId="14CD90ED" w14:textId="47762AFB" w:rsidR="004E7BB1" w:rsidRPr="00C32D77" w:rsidRDefault="00E55CA9" w:rsidP="00A64BA8">
      <w:pPr>
        <w:pStyle w:val="ListParagraph"/>
        <w:numPr>
          <w:ilvl w:val="0"/>
          <w:numId w:val="4"/>
        </w:numPr>
      </w:pPr>
      <w:r w:rsidRPr="00C32D77">
        <w:t>Additional</w:t>
      </w:r>
      <w:r w:rsidR="0069253C" w:rsidRPr="00C32D77">
        <w:t xml:space="preserve"> Comment</w:t>
      </w:r>
      <w:r w:rsidRPr="00C32D77">
        <w:t xml:space="preserve">: </w:t>
      </w:r>
      <w:r w:rsidR="00CC5867" w:rsidRPr="00C32D77">
        <w:t>Adding more users is quite simple, but I was not able to add the name of the team member. I was also not able to change my name in the account setting (</w:t>
      </w:r>
      <w:r w:rsidR="00CF4A13" w:rsidRPr="00C32D77">
        <w:t>maybe</w:t>
      </w:r>
      <w:r w:rsidR="00CC5867" w:rsidRPr="00C32D77">
        <w:t xml:space="preserve"> this </w:t>
      </w:r>
      <w:r w:rsidR="00CF4A13" w:rsidRPr="00C32D77">
        <w:t xml:space="preserve">is </w:t>
      </w:r>
      <w:r w:rsidR="00CC5867" w:rsidRPr="00C32D77">
        <w:t>because this is a free version or something)</w:t>
      </w:r>
    </w:p>
    <w:p w14:paraId="797E515A" w14:textId="77777777" w:rsidR="00CC5867" w:rsidRPr="00C32D77" w:rsidRDefault="00CC5867" w:rsidP="004E7BB1"/>
    <w:p w14:paraId="7B04551A" w14:textId="56DEED8E" w:rsidR="003B35E6" w:rsidRPr="00C32D77" w:rsidRDefault="003B35E6" w:rsidP="00A64BA8">
      <w:pPr>
        <w:pStyle w:val="Heading1"/>
        <w:numPr>
          <w:ilvl w:val="0"/>
          <w:numId w:val="7"/>
        </w:numPr>
        <w:rPr>
          <w:rStyle w:val="SubtleEmphasis"/>
        </w:rPr>
      </w:pPr>
      <w:r w:rsidRPr="00C32D77">
        <w:rPr>
          <w:rStyle w:val="SubtleEmphasis"/>
        </w:rPr>
        <w:t>The experience when you are added to a project</w:t>
      </w:r>
    </w:p>
    <w:p w14:paraId="27C2D2BB" w14:textId="77777777" w:rsidR="00CF4A13" w:rsidRPr="00660696" w:rsidRDefault="00CF4A13" w:rsidP="00A64BA8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/>
          <w:color w:val="333333"/>
        </w:rPr>
      </w:pPr>
      <w:r w:rsidRPr="00660696">
        <w:rPr>
          <w:rFonts w:eastAsia="Times New Roman"/>
          <w:color w:val="333333"/>
        </w:rPr>
        <w:t>Interface navigation</w:t>
      </w:r>
    </w:p>
    <w:p w14:paraId="781B28DF" w14:textId="69BCD552" w:rsidR="00CF4A13" w:rsidRPr="00C32D77" w:rsidRDefault="00CF4A13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Are headings unique and descriptive? </w:t>
      </w:r>
      <w:r w:rsidR="00117922">
        <w:rPr>
          <w:lang w:eastAsia="ko-KR"/>
        </w:rPr>
        <w:t>YES</w:t>
      </w:r>
    </w:p>
    <w:p w14:paraId="44FBE427" w14:textId="77777777" w:rsidR="00CF4A13" w:rsidRPr="00C32D77" w:rsidRDefault="00CF4A13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Are radio buttons used for the mutual exclusion? NA</w:t>
      </w:r>
    </w:p>
    <w:p w14:paraId="0E6C90CD" w14:textId="77777777" w:rsidR="00CF4A13" w:rsidRPr="00C32D77" w:rsidRDefault="00CF4A13" w:rsidP="00A64BA8">
      <w:pPr>
        <w:pStyle w:val="ListParagraph"/>
        <w:numPr>
          <w:ilvl w:val="0"/>
          <w:numId w:val="4"/>
        </w:numPr>
      </w:pPr>
      <w:r w:rsidRPr="00C32D77">
        <w:rPr>
          <w:lang w:eastAsia="ko-KR"/>
        </w:rPr>
        <w:t xml:space="preserve">Are checkboxes used for </w:t>
      </w:r>
      <w:proofErr w:type="gramStart"/>
      <w:r w:rsidRPr="00C32D77">
        <w:rPr>
          <w:lang w:eastAsia="ko-KR"/>
        </w:rPr>
        <w:t>opt-in/opt</w:t>
      </w:r>
      <w:proofErr w:type="gramEnd"/>
      <w:r w:rsidRPr="00C32D77">
        <w:rPr>
          <w:lang w:eastAsia="ko-KR"/>
        </w:rPr>
        <w:t>-out? NA</w:t>
      </w:r>
    </w:p>
    <w:p w14:paraId="75FBB9C6" w14:textId="77777777" w:rsidR="00CF4A13" w:rsidRPr="00660696" w:rsidRDefault="00CF4A13" w:rsidP="00A64BA8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/>
          <w:color w:val="333333"/>
        </w:rPr>
      </w:pPr>
      <w:r w:rsidRPr="00660696">
        <w:rPr>
          <w:rFonts w:eastAsia="Times New Roman"/>
          <w:color w:val="333333"/>
        </w:rPr>
        <w:t>Facilitating data entry</w:t>
      </w:r>
    </w:p>
    <w:p w14:paraId="5512CEB3" w14:textId="0C2A360E" w:rsidR="00CF4A13" w:rsidRPr="00C32D77" w:rsidRDefault="00CF4A13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Is user input minimal to accomplish tasks: </w:t>
      </w:r>
      <w:r w:rsidR="00117922">
        <w:rPr>
          <w:lang w:eastAsia="ko-KR"/>
        </w:rPr>
        <w:t>YES</w:t>
      </w:r>
    </w:p>
    <w:p w14:paraId="4D9086E9" w14:textId="77777777" w:rsidR="00CF4A13" w:rsidRPr="00660696" w:rsidRDefault="00CF4A13" w:rsidP="00A64BA8">
      <w:pPr>
        <w:pStyle w:val="ListParagraph"/>
        <w:numPr>
          <w:ilvl w:val="0"/>
          <w:numId w:val="1"/>
        </w:numPr>
        <w:shd w:val="clear" w:color="auto" w:fill="FFFFFF"/>
        <w:rPr>
          <w:rFonts w:eastAsia="Times New Roman"/>
          <w:color w:val="333333"/>
        </w:rPr>
      </w:pPr>
      <w:r w:rsidRPr="00660696">
        <w:rPr>
          <w:rFonts w:eastAsia="Times New Roman"/>
          <w:color w:val="333333"/>
        </w:rPr>
        <w:t>Display organization</w:t>
      </w:r>
    </w:p>
    <w:p w14:paraId="3C948956" w14:textId="22F5262D" w:rsidR="00CF4A13" w:rsidRPr="00C32D77" w:rsidRDefault="00CF4A13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Is the data display consistent? </w:t>
      </w:r>
      <w:r w:rsidR="00117922">
        <w:rPr>
          <w:lang w:eastAsia="ko-KR"/>
        </w:rPr>
        <w:t>YES</w:t>
      </w:r>
    </w:p>
    <w:p w14:paraId="4D81E1A5" w14:textId="20543341" w:rsidR="00CF4A13" w:rsidRPr="00C32D77" w:rsidRDefault="00CF4A13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Does the display allow for efficient information assimilation? </w:t>
      </w:r>
      <w:r w:rsidR="00117922">
        <w:rPr>
          <w:lang w:eastAsia="ko-KR"/>
        </w:rPr>
        <w:t>YES</w:t>
      </w:r>
    </w:p>
    <w:p w14:paraId="414C50C1" w14:textId="61C00501" w:rsidR="00CF4A13" w:rsidRPr="00C32D77" w:rsidRDefault="00CF4A13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Does the display lower memory load? </w:t>
      </w:r>
      <w:r w:rsidR="00117922">
        <w:rPr>
          <w:lang w:eastAsia="ko-KR"/>
        </w:rPr>
        <w:t>YES</w:t>
      </w:r>
    </w:p>
    <w:p w14:paraId="677E04D1" w14:textId="62C9C850" w:rsidR="00F46497" w:rsidRPr="00C32D77" w:rsidRDefault="0069253C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Additional Comment: </w:t>
      </w:r>
      <w:r w:rsidR="00F46497" w:rsidRPr="00C32D77">
        <w:rPr>
          <w:lang w:eastAsia="ko-KR"/>
        </w:rPr>
        <w:t xml:space="preserve">I would love to have more edit features (to change fonts) styles and pictures. I understand the focus is to write and develop the content. However, </w:t>
      </w:r>
      <w:r w:rsidR="00CF4A13" w:rsidRPr="00C32D77">
        <w:rPr>
          <w:lang w:eastAsia="ko-KR"/>
        </w:rPr>
        <w:t xml:space="preserve">the app should have more </w:t>
      </w:r>
      <w:r w:rsidR="00F46497" w:rsidRPr="00C32D77">
        <w:rPr>
          <w:lang w:eastAsia="ko-KR"/>
        </w:rPr>
        <w:t>features to adjust the content</w:t>
      </w:r>
      <w:r w:rsidR="00CF4A13" w:rsidRPr="00C32D77">
        <w:rPr>
          <w:lang w:eastAsia="ko-KR"/>
        </w:rPr>
        <w:t xml:space="preserve"> before publishing the paper</w:t>
      </w:r>
      <w:r w:rsidR="00F46497" w:rsidRPr="00C32D77">
        <w:rPr>
          <w:lang w:eastAsia="ko-KR"/>
        </w:rPr>
        <w:t>.</w:t>
      </w:r>
    </w:p>
    <w:p w14:paraId="74F5250C" w14:textId="77777777" w:rsidR="00CF4A13" w:rsidRPr="00C32D77" w:rsidRDefault="00CF4A13" w:rsidP="00F46497">
      <w:pPr>
        <w:pStyle w:val="ListParagraph"/>
        <w:rPr>
          <w:lang w:eastAsia="ko-KR"/>
        </w:rPr>
      </w:pPr>
    </w:p>
    <w:p w14:paraId="18377490" w14:textId="411BDA2C" w:rsidR="003B35E6" w:rsidRPr="00C32D77" w:rsidRDefault="003B35E6" w:rsidP="00A64BA8">
      <w:pPr>
        <w:pStyle w:val="Heading1"/>
        <w:numPr>
          <w:ilvl w:val="0"/>
          <w:numId w:val="7"/>
        </w:numPr>
        <w:rPr>
          <w:rStyle w:val="SubtleEmphasis"/>
        </w:rPr>
      </w:pPr>
      <w:r w:rsidRPr="00C32D77">
        <w:rPr>
          <w:rStyle w:val="SubtleEmphasis"/>
        </w:rPr>
        <w:lastRenderedPageBreak/>
        <w:t xml:space="preserve">Adding reference materials </w:t>
      </w:r>
    </w:p>
    <w:p w14:paraId="2D62E3CF" w14:textId="64BCEFFB" w:rsidR="00ED3B24" w:rsidRPr="00C32D77" w:rsidRDefault="00ED3B24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Adding References is easy. All I need to do is copy and paste the link into the current workspace and Slice will generate a hyperlink for me.</w:t>
      </w:r>
    </w:p>
    <w:p w14:paraId="6A84799A" w14:textId="064802A6" w:rsidR="003B35E6" w:rsidRPr="00C32D77" w:rsidRDefault="003B35E6" w:rsidP="00A64BA8">
      <w:pPr>
        <w:pStyle w:val="Heading1"/>
        <w:numPr>
          <w:ilvl w:val="0"/>
          <w:numId w:val="7"/>
        </w:numPr>
        <w:rPr>
          <w:rStyle w:val="SubtleEmphasis"/>
        </w:rPr>
      </w:pPr>
      <w:r w:rsidRPr="00C32D77">
        <w:rPr>
          <w:rStyle w:val="SubtleEmphasis"/>
        </w:rPr>
        <w:t>Exporting documents / Reports</w:t>
      </w:r>
    </w:p>
    <w:p w14:paraId="0D6E287B" w14:textId="4F1EBBA7" w:rsidR="00D567F0" w:rsidRPr="00C32D77" w:rsidRDefault="00D567F0" w:rsidP="00D567F0">
      <w:pPr>
        <w:pStyle w:val="ListParagraph"/>
        <w:ind w:left="782"/>
        <w:rPr>
          <w:lang w:eastAsia="ko-KR"/>
        </w:rPr>
      </w:pPr>
    </w:p>
    <w:p w14:paraId="239F89D7" w14:textId="7D31EF55" w:rsidR="00916A7A" w:rsidRPr="00C32D77" w:rsidRDefault="00916A7A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Exporting </w:t>
      </w:r>
      <w:r w:rsidR="00B07C38" w:rsidRPr="00C32D77">
        <w:rPr>
          <w:lang w:eastAsia="ko-KR"/>
        </w:rPr>
        <w:t>documents</w:t>
      </w:r>
      <w:r w:rsidRPr="00C32D77">
        <w:rPr>
          <w:lang w:eastAsia="ko-KR"/>
        </w:rPr>
        <w:t xml:space="preserve"> and </w:t>
      </w:r>
      <w:r w:rsidR="00B07C38" w:rsidRPr="00C32D77">
        <w:rPr>
          <w:lang w:eastAsia="ko-KR"/>
        </w:rPr>
        <w:t>reports</w:t>
      </w:r>
      <w:r w:rsidRPr="00C32D77">
        <w:rPr>
          <w:lang w:eastAsia="ko-KR"/>
        </w:rPr>
        <w:t xml:space="preserve"> is quite simple and clear. The export button does export the project and </w:t>
      </w:r>
      <w:r w:rsidR="00B07C38" w:rsidRPr="00C32D77">
        <w:rPr>
          <w:lang w:eastAsia="ko-KR"/>
        </w:rPr>
        <w:t>creates</w:t>
      </w:r>
      <w:r w:rsidRPr="00C32D77">
        <w:rPr>
          <w:lang w:eastAsia="ko-KR"/>
        </w:rPr>
        <w:t xml:space="preserve"> a link to the PDF version (also send to the user’s email). </w:t>
      </w:r>
      <w:r w:rsidR="00B07C38" w:rsidRPr="00C32D77">
        <w:rPr>
          <w:lang w:eastAsia="ko-KR"/>
        </w:rPr>
        <w:t>One problem is</w:t>
      </w:r>
      <w:r w:rsidRPr="00C32D77">
        <w:rPr>
          <w:lang w:eastAsia="ko-KR"/>
        </w:rPr>
        <w:t xml:space="preserve"> that the PDF version will not update itself when the user changes </w:t>
      </w:r>
      <w:r w:rsidR="00B07C38" w:rsidRPr="00C32D77">
        <w:rPr>
          <w:lang w:eastAsia="ko-KR"/>
        </w:rPr>
        <w:t>anything (</w:t>
      </w:r>
      <w:r w:rsidR="00947D83" w:rsidRPr="00C32D77">
        <w:rPr>
          <w:lang w:eastAsia="ko-KR"/>
        </w:rPr>
        <w:t>even</w:t>
      </w:r>
      <w:r w:rsidR="00B07C38" w:rsidRPr="00C32D77">
        <w:rPr>
          <w:lang w:eastAsia="ko-KR"/>
        </w:rPr>
        <w:t xml:space="preserve"> hit see </w:t>
      </w:r>
      <w:r w:rsidR="00947D83" w:rsidRPr="00C32D77">
        <w:rPr>
          <w:lang w:eastAsia="ko-KR"/>
        </w:rPr>
        <w:t>the latest</w:t>
      </w:r>
      <w:r w:rsidR="00B07C38" w:rsidRPr="00C32D77">
        <w:rPr>
          <w:lang w:eastAsia="ko-KR"/>
        </w:rPr>
        <w:t xml:space="preserve"> PDF version</w:t>
      </w:r>
      <w:r w:rsidR="00947D83" w:rsidRPr="00C32D77">
        <w:rPr>
          <w:lang w:eastAsia="ko-KR"/>
        </w:rPr>
        <w:t xml:space="preserve"> button</w:t>
      </w:r>
      <w:r w:rsidR="00B07C38" w:rsidRPr="00C32D77">
        <w:rPr>
          <w:lang w:eastAsia="ko-KR"/>
        </w:rPr>
        <w:t>)</w:t>
      </w:r>
      <w:r w:rsidR="00947D83" w:rsidRPr="00C32D77">
        <w:rPr>
          <w:lang w:eastAsia="ko-KR"/>
        </w:rPr>
        <w:t xml:space="preserve">. Content should </w:t>
      </w:r>
      <w:r w:rsidR="00660696">
        <w:rPr>
          <w:lang w:eastAsia="ko-KR"/>
        </w:rPr>
        <w:t>be automatically saved</w:t>
      </w:r>
      <w:r w:rsidR="00947D83" w:rsidRPr="00C32D77">
        <w:rPr>
          <w:lang w:eastAsia="ko-KR"/>
        </w:rPr>
        <w:t xml:space="preserve"> and render</w:t>
      </w:r>
      <w:r w:rsidR="00660696">
        <w:rPr>
          <w:lang w:eastAsia="ko-KR"/>
        </w:rPr>
        <w:t>ed</w:t>
      </w:r>
      <w:r w:rsidR="00947D83" w:rsidRPr="00C32D77">
        <w:rPr>
          <w:lang w:eastAsia="ko-KR"/>
        </w:rPr>
        <w:t xml:space="preserve"> at every save or when hit the see PDF version.</w:t>
      </w:r>
      <w:r w:rsidRPr="00C32D77">
        <w:rPr>
          <w:lang w:eastAsia="ko-KR"/>
        </w:rPr>
        <w:t xml:space="preserve">   </w:t>
      </w:r>
    </w:p>
    <w:p w14:paraId="07B71C52" w14:textId="106D14A5" w:rsidR="00277480" w:rsidRPr="00C32D77" w:rsidRDefault="00277480" w:rsidP="00277480">
      <w:pPr>
        <w:rPr>
          <w:lang w:eastAsia="ko-KR"/>
        </w:rPr>
      </w:pPr>
    </w:p>
    <w:p w14:paraId="43BDAD12" w14:textId="339AF6B0" w:rsidR="00C224AE" w:rsidRPr="00C32D77" w:rsidRDefault="00947D83" w:rsidP="00947D83">
      <w:pPr>
        <w:jc w:val="center"/>
        <w:rPr>
          <w:lang w:eastAsia="ko-KR"/>
        </w:rPr>
      </w:pPr>
      <w:r w:rsidRPr="00C32D77">
        <w:rPr>
          <w:noProof/>
          <w:lang w:eastAsia="ko-KR"/>
        </w:rPr>
        <w:drawing>
          <wp:inline distT="0" distB="0" distL="0" distR="0" wp14:anchorId="00A21796" wp14:editId="73B89B96">
            <wp:extent cx="2629128" cy="746825"/>
            <wp:effectExtent l="0" t="0" r="0" b="0"/>
            <wp:docPr id="6" name="Picture 6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 with medium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9128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69FF1" w14:textId="1AB3DD86" w:rsidR="00947D83" w:rsidRPr="00C32D77" w:rsidRDefault="00660696" w:rsidP="00660696">
      <w:pPr>
        <w:jc w:val="center"/>
        <w:rPr>
          <w:lang w:eastAsia="ko-KR"/>
        </w:rPr>
      </w:pPr>
      <w:r>
        <w:rPr>
          <w:lang w:eastAsia="ko-KR"/>
        </w:rPr>
        <w:t>Fig 0.6 render to PDF version</w:t>
      </w:r>
    </w:p>
    <w:p w14:paraId="63F3B933" w14:textId="77777777" w:rsidR="00947D83" w:rsidRPr="00C32D77" w:rsidRDefault="00947D83" w:rsidP="00947D83">
      <w:pPr>
        <w:rPr>
          <w:lang w:eastAsia="ko-KR"/>
        </w:rPr>
      </w:pPr>
    </w:p>
    <w:p w14:paraId="1CF92659" w14:textId="77777777" w:rsidR="00660696" w:rsidRDefault="00E26904" w:rsidP="00660696">
      <w:pPr>
        <w:pStyle w:val="Heading2"/>
        <w:rPr>
          <w:lang w:eastAsia="ko-KR"/>
        </w:rPr>
      </w:pPr>
      <w:r w:rsidRPr="00660696">
        <w:rPr>
          <w:lang w:eastAsia="ko-KR"/>
        </w:rPr>
        <w:t xml:space="preserve">Q4 (20 points): Create two different </w:t>
      </w:r>
      <w:r w:rsidR="0003520C" w:rsidRPr="00660696">
        <w:rPr>
          <w:lang w:eastAsia="ko-KR"/>
        </w:rPr>
        <w:t>Personas</w:t>
      </w:r>
      <w:r w:rsidRPr="00660696">
        <w:rPr>
          <w:lang w:eastAsia="ko-KR"/>
        </w:rPr>
        <w:t xml:space="preserve"> for the </w:t>
      </w:r>
      <w:r w:rsidR="00CC1E11" w:rsidRPr="00660696">
        <w:rPr>
          <w:lang w:eastAsia="ko-KR"/>
        </w:rPr>
        <w:t xml:space="preserve">product </w:t>
      </w:r>
      <w:r w:rsidRPr="00660696">
        <w:rPr>
          <w:lang w:eastAsia="ko-KR"/>
        </w:rPr>
        <w:t xml:space="preserve">Slice. </w:t>
      </w:r>
    </w:p>
    <w:p w14:paraId="4D44DA0C" w14:textId="261C0BB0" w:rsidR="00E26904" w:rsidRPr="00C32D77" w:rsidRDefault="00E26904" w:rsidP="00277480">
      <w:pPr>
        <w:rPr>
          <w:lang w:eastAsia="ko-KR"/>
        </w:rPr>
      </w:pPr>
      <w:r w:rsidRPr="00C32D77">
        <w:rPr>
          <w:lang w:eastAsia="ko-KR"/>
        </w:rPr>
        <w:t xml:space="preserve">You have </w:t>
      </w:r>
      <w:r w:rsidR="00B465AB" w:rsidRPr="00C32D77">
        <w:rPr>
          <w:lang w:eastAsia="ko-KR"/>
        </w:rPr>
        <w:t xml:space="preserve">agency on the age, gender, education level, income, etc. However, the two types of </w:t>
      </w:r>
      <w:r w:rsidR="008B7E82" w:rsidRPr="00C32D77">
        <w:rPr>
          <w:lang w:eastAsia="ko-KR"/>
        </w:rPr>
        <w:t>personas</w:t>
      </w:r>
      <w:r w:rsidR="00B465AB" w:rsidRPr="00C32D77">
        <w:rPr>
          <w:lang w:eastAsia="ko-KR"/>
        </w:rPr>
        <w:t xml:space="preserve"> listed below are required. </w:t>
      </w:r>
    </w:p>
    <w:p w14:paraId="70988EBC" w14:textId="44E99851" w:rsidR="00634BD5" w:rsidRPr="00660696" w:rsidRDefault="00E26904" w:rsidP="00A64BA8">
      <w:pPr>
        <w:pStyle w:val="Heading1"/>
        <w:numPr>
          <w:ilvl w:val="0"/>
          <w:numId w:val="8"/>
        </w:numPr>
        <w:rPr>
          <w:rStyle w:val="SubtleEmphasis"/>
        </w:rPr>
      </w:pPr>
      <w:r w:rsidRPr="00660696">
        <w:rPr>
          <w:rStyle w:val="SubtleEmphasis"/>
        </w:rPr>
        <w:t xml:space="preserve">A </w:t>
      </w:r>
      <w:r w:rsidR="00CC1E11" w:rsidRPr="00660696">
        <w:rPr>
          <w:rStyle w:val="SubtleEmphasis"/>
        </w:rPr>
        <w:t xml:space="preserve">Non-Profit </w:t>
      </w:r>
      <w:r w:rsidRPr="00660696">
        <w:rPr>
          <w:rStyle w:val="SubtleEmphasis"/>
        </w:rPr>
        <w:t>Grant Writer</w:t>
      </w:r>
      <w:r w:rsidR="00660696">
        <w:rPr>
          <w:rStyle w:val="SubtleEmphasis"/>
        </w:rPr>
        <w:t xml:space="preserve"> (</w:t>
      </w:r>
      <w:r w:rsidR="00634BD5" w:rsidRPr="00660696">
        <w:rPr>
          <w:rStyle w:val="SubtleEmphasis"/>
        </w:rPr>
        <w:t>Mr. David Lee</w:t>
      </w:r>
      <w:r w:rsidR="00660696" w:rsidRPr="00660696">
        <w:rPr>
          <w:rStyle w:val="SubtleEmphasis"/>
        </w:rPr>
        <w:t>)</w:t>
      </w:r>
    </w:p>
    <w:p w14:paraId="628BA149" w14:textId="4BA06F58" w:rsidR="00037B5E" w:rsidRPr="00C32D77" w:rsidRDefault="00037B5E" w:rsidP="00A64BA8">
      <w:pPr>
        <w:pStyle w:val="ListParagraph"/>
        <w:numPr>
          <w:ilvl w:val="1"/>
          <w:numId w:val="2"/>
        </w:numPr>
        <w:rPr>
          <w:lang w:eastAsia="ko-KR"/>
        </w:rPr>
      </w:pPr>
      <w:r w:rsidRPr="00C32D77">
        <w:rPr>
          <w:lang w:eastAsia="ko-KR"/>
        </w:rPr>
        <w:t xml:space="preserve">Demographic: </w:t>
      </w:r>
    </w:p>
    <w:p w14:paraId="74404A1C" w14:textId="0A52F717" w:rsidR="00037B5E" w:rsidRPr="00C32D77" w:rsidRDefault="00037B5E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Customer, Personal Use, Business Use</w:t>
      </w:r>
    </w:p>
    <w:p w14:paraId="61681486" w14:textId="756D3E30" w:rsidR="00037B5E" w:rsidRPr="00C32D77" w:rsidRDefault="00634BD5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40</w:t>
      </w:r>
      <w:r w:rsidR="00037B5E" w:rsidRPr="00C32D77">
        <w:rPr>
          <w:lang w:eastAsia="ko-KR"/>
        </w:rPr>
        <w:t xml:space="preserve"> years old male</w:t>
      </w:r>
    </w:p>
    <w:p w14:paraId="70E8385C" w14:textId="58A48FF2" w:rsidR="00037B5E" w:rsidRPr="00C32D77" w:rsidRDefault="00037B5E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Lives in Fort Wayne, Indiana</w:t>
      </w:r>
    </w:p>
    <w:p w14:paraId="17C71FE7" w14:textId="3419362C" w:rsidR="00037B5E" w:rsidRPr="00C32D77" w:rsidRDefault="00037B5E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Married with 2 children</w:t>
      </w:r>
    </w:p>
    <w:p w14:paraId="4D1FABC5" w14:textId="3D446BA0" w:rsidR="00037B5E" w:rsidRPr="00C32D77" w:rsidRDefault="00037B5E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Has 1 brother and 2 sisters</w:t>
      </w:r>
    </w:p>
    <w:p w14:paraId="530D9003" w14:textId="536EF268" w:rsidR="00037B5E" w:rsidRPr="00C32D77" w:rsidRDefault="00037B5E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Self employees</w:t>
      </w:r>
    </w:p>
    <w:p w14:paraId="4A5AAF10" w14:textId="4757B7BE" w:rsidR="00037B5E" w:rsidRPr="00C32D77" w:rsidRDefault="00037B5E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Has a </w:t>
      </w:r>
      <w:r w:rsidR="00634BD5" w:rsidRPr="00C32D77">
        <w:rPr>
          <w:lang w:eastAsia="ko-KR"/>
        </w:rPr>
        <w:t>low-</w:t>
      </w:r>
      <w:r w:rsidRPr="00C32D77">
        <w:rPr>
          <w:lang w:eastAsia="ko-KR"/>
        </w:rPr>
        <w:t>middle-income level</w:t>
      </w:r>
      <w:r w:rsidRPr="00C32D77">
        <w:rPr>
          <w:lang w:eastAsia="ko-KR"/>
        </w:rPr>
        <w:softHyphen/>
      </w:r>
      <w:r w:rsidR="00634BD5" w:rsidRPr="00C32D77">
        <w:rPr>
          <w:lang w:eastAsia="ko-KR"/>
        </w:rPr>
        <w:t xml:space="preserve"> ($59,111 annually)</w:t>
      </w:r>
    </w:p>
    <w:p w14:paraId="64DC589C" w14:textId="77777777" w:rsidR="00037B5E" w:rsidRPr="00C32D77" w:rsidRDefault="00037B5E" w:rsidP="00037B5E">
      <w:pPr>
        <w:pStyle w:val="ListParagraph"/>
        <w:ind w:left="1440"/>
        <w:rPr>
          <w:lang w:eastAsia="ko-KR"/>
        </w:rPr>
      </w:pPr>
    </w:p>
    <w:p w14:paraId="4969F44D" w14:textId="44B9483D" w:rsidR="00037B5E" w:rsidRPr="00C32D77" w:rsidRDefault="00037B5E" w:rsidP="00A64BA8">
      <w:pPr>
        <w:pStyle w:val="ListParagraph"/>
        <w:numPr>
          <w:ilvl w:val="1"/>
          <w:numId w:val="2"/>
        </w:numPr>
        <w:rPr>
          <w:lang w:eastAsia="ko-KR"/>
        </w:rPr>
      </w:pPr>
      <w:r w:rsidRPr="00C32D77">
        <w:rPr>
          <w:lang w:eastAsia="ko-KR"/>
        </w:rPr>
        <w:t>Personality Traits:</w:t>
      </w:r>
    </w:p>
    <w:p w14:paraId="00CDF77B" w14:textId="0A90BDFD" w:rsidR="00037B5E" w:rsidRPr="00C32D77" w:rsidRDefault="00037B5E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Purposeful</w:t>
      </w:r>
    </w:p>
    <w:p w14:paraId="789BE46D" w14:textId="7C83067B" w:rsidR="00037B5E" w:rsidRPr="00C32D77" w:rsidRDefault="00037B5E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Self-directing</w:t>
      </w:r>
    </w:p>
    <w:p w14:paraId="0F971307" w14:textId="3084A96D" w:rsidR="00037B5E" w:rsidRPr="00C32D77" w:rsidRDefault="00037B5E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Resourceful</w:t>
      </w:r>
    </w:p>
    <w:p w14:paraId="6C738505" w14:textId="38C522E5" w:rsidR="00037B5E" w:rsidRPr="00C32D77" w:rsidRDefault="00037B5E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Detail-oriented</w:t>
      </w:r>
    </w:p>
    <w:p w14:paraId="45E42C44" w14:textId="2499980A" w:rsidR="00037B5E" w:rsidRPr="00C32D77" w:rsidRDefault="00037B5E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Experienced customer, has good knowledge of computers and hardware</w:t>
      </w:r>
    </w:p>
    <w:p w14:paraId="1FC262A1" w14:textId="77777777" w:rsidR="00037B5E" w:rsidRPr="00C32D77" w:rsidRDefault="00037B5E" w:rsidP="00037B5E">
      <w:pPr>
        <w:pStyle w:val="ListParagraph"/>
        <w:ind w:left="1440"/>
        <w:rPr>
          <w:lang w:eastAsia="ko-KR"/>
        </w:rPr>
      </w:pPr>
    </w:p>
    <w:p w14:paraId="064C02F5" w14:textId="18C37ADD" w:rsidR="00634BD5" w:rsidRPr="00C32D77" w:rsidRDefault="00634BD5" w:rsidP="00A64BA8">
      <w:pPr>
        <w:pStyle w:val="ListParagraph"/>
        <w:numPr>
          <w:ilvl w:val="1"/>
          <w:numId w:val="2"/>
        </w:numPr>
        <w:rPr>
          <w:lang w:eastAsia="ko-KR"/>
        </w:rPr>
      </w:pPr>
      <w:r w:rsidRPr="00C32D77">
        <w:rPr>
          <w:lang w:eastAsia="ko-KR"/>
        </w:rPr>
        <w:t>User's motivations:</w:t>
      </w:r>
    </w:p>
    <w:p w14:paraId="2D1A2E39" w14:textId="2DAF7B5A" w:rsidR="00634BD5" w:rsidRPr="00C32D77" w:rsidRDefault="00812C22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David</w:t>
      </w:r>
      <w:r w:rsidR="00634BD5" w:rsidRPr="00C32D77">
        <w:rPr>
          <w:lang w:eastAsia="ko-KR"/>
        </w:rPr>
        <w:t xml:space="preserve"> looks for reliability and robustness in products</w:t>
      </w:r>
    </w:p>
    <w:p w14:paraId="606C038B" w14:textId="7E5B7040" w:rsidR="00634BD5" w:rsidRPr="00C32D77" w:rsidRDefault="00812C22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He</w:t>
      </w:r>
      <w:r w:rsidR="00634BD5" w:rsidRPr="00C32D77">
        <w:rPr>
          <w:lang w:eastAsia="ko-KR"/>
        </w:rPr>
        <w:t xml:space="preserve"> wants </w:t>
      </w:r>
      <w:r w:rsidRPr="00C32D77">
        <w:rPr>
          <w:lang w:eastAsia="ko-KR"/>
        </w:rPr>
        <w:t>to increase his productivity so he can work on more projects</w:t>
      </w:r>
    </w:p>
    <w:p w14:paraId="2651C45D" w14:textId="77A06330" w:rsidR="00634BD5" w:rsidRPr="00C32D77" w:rsidRDefault="00812C22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David</w:t>
      </w:r>
      <w:r w:rsidR="00634BD5" w:rsidRPr="00C32D77">
        <w:rPr>
          <w:lang w:eastAsia="ko-KR"/>
        </w:rPr>
        <w:t xml:space="preserve"> </w:t>
      </w:r>
      <w:r w:rsidRPr="00C32D77">
        <w:rPr>
          <w:lang w:eastAsia="ko-KR"/>
        </w:rPr>
        <w:t xml:space="preserve">is willing to pay for products that help that helps him </w:t>
      </w:r>
      <w:r w:rsidR="00CF5904" w:rsidRPr="00C32D77">
        <w:rPr>
          <w:lang w:eastAsia="ko-KR"/>
        </w:rPr>
        <w:t>improve</w:t>
      </w:r>
      <w:r w:rsidRPr="00C32D77">
        <w:rPr>
          <w:lang w:eastAsia="ko-KR"/>
        </w:rPr>
        <w:t xml:space="preserve"> his work and productivity</w:t>
      </w:r>
    </w:p>
    <w:p w14:paraId="4AC19853" w14:textId="5140C4E3" w:rsidR="00812C22" w:rsidRPr="00C32D77" w:rsidRDefault="00812C22" w:rsidP="00660696">
      <w:pPr>
        <w:pStyle w:val="ListParagraph"/>
        <w:ind w:left="1440"/>
        <w:rPr>
          <w:lang w:eastAsia="ko-KR"/>
        </w:rPr>
      </w:pPr>
    </w:p>
    <w:p w14:paraId="49751C56" w14:textId="42B78595" w:rsidR="00634BD5" w:rsidRPr="00C32D77" w:rsidRDefault="00634BD5" w:rsidP="00812C22">
      <w:pPr>
        <w:ind w:left="1080"/>
        <w:rPr>
          <w:lang w:eastAsia="ko-KR"/>
        </w:rPr>
      </w:pPr>
      <w:r w:rsidRPr="00C32D77">
        <w:rPr>
          <w:lang w:eastAsia="ko-KR"/>
        </w:rPr>
        <w:lastRenderedPageBreak/>
        <w:t xml:space="preserve">  </w:t>
      </w:r>
    </w:p>
    <w:p w14:paraId="1507094A" w14:textId="66379DD0" w:rsidR="00CF5904" w:rsidRPr="00660696" w:rsidRDefault="00E26904" w:rsidP="00A64BA8">
      <w:pPr>
        <w:pStyle w:val="Heading1"/>
        <w:numPr>
          <w:ilvl w:val="0"/>
          <w:numId w:val="8"/>
        </w:numPr>
        <w:rPr>
          <w:i/>
          <w:iCs/>
          <w:color w:val="404040" w:themeColor="text1" w:themeTint="BF"/>
        </w:rPr>
      </w:pPr>
      <w:r w:rsidRPr="00660696">
        <w:rPr>
          <w:rStyle w:val="SubtleEmphasis"/>
        </w:rPr>
        <w:t xml:space="preserve">A Graduate Level College Student </w:t>
      </w:r>
      <w:r w:rsidR="00660696">
        <w:rPr>
          <w:rStyle w:val="SubtleEmphasis"/>
        </w:rPr>
        <w:t>(</w:t>
      </w:r>
      <w:r w:rsidR="00CF5904" w:rsidRPr="00660696">
        <w:rPr>
          <w:rStyle w:val="SubtleEmphasis"/>
        </w:rPr>
        <w:t>Aaron Griffin</w:t>
      </w:r>
      <w:r w:rsidR="00660696">
        <w:rPr>
          <w:rStyle w:val="SubtleEmphasis"/>
        </w:rPr>
        <w:t>)</w:t>
      </w:r>
    </w:p>
    <w:p w14:paraId="49FC2277" w14:textId="77777777" w:rsidR="00CF5904" w:rsidRPr="00C32D77" w:rsidRDefault="00CF5904" w:rsidP="00A64BA8">
      <w:pPr>
        <w:pStyle w:val="ListParagraph"/>
        <w:numPr>
          <w:ilvl w:val="1"/>
          <w:numId w:val="2"/>
        </w:numPr>
        <w:rPr>
          <w:lang w:eastAsia="ko-KR"/>
        </w:rPr>
      </w:pPr>
      <w:r w:rsidRPr="00C32D77">
        <w:rPr>
          <w:lang w:eastAsia="ko-KR"/>
        </w:rPr>
        <w:t xml:space="preserve">Demographic: </w:t>
      </w:r>
    </w:p>
    <w:p w14:paraId="61AA86C4" w14:textId="7C97E1EA" w:rsidR="00CF5904" w:rsidRPr="00C32D77" w:rsidRDefault="00CF5904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Customer, personal use, schoolwork</w:t>
      </w:r>
    </w:p>
    <w:p w14:paraId="6600FA4C" w14:textId="2B018BEE" w:rsidR="00CF5904" w:rsidRPr="00C32D77" w:rsidRDefault="00CF5904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18 years old male</w:t>
      </w:r>
    </w:p>
    <w:p w14:paraId="4E8F216E" w14:textId="27E2E60F" w:rsidR="00CF5904" w:rsidRPr="00C32D77" w:rsidRDefault="00CF5904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Lives in Fort Wayne, Indiana</w:t>
      </w:r>
    </w:p>
    <w:p w14:paraId="64026169" w14:textId="5621CCC3" w:rsidR="00CF5904" w:rsidRPr="00C32D77" w:rsidRDefault="00CF5904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Single with no children</w:t>
      </w:r>
    </w:p>
    <w:p w14:paraId="4A5FDAED" w14:textId="331633DB" w:rsidR="00CF5904" w:rsidRPr="00C32D77" w:rsidRDefault="00CF5904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Computer Sciences Students at PFW</w:t>
      </w:r>
    </w:p>
    <w:p w14:paraId="5A5E9182" w14:textId="458419D7" w:rsidR="00CF5904" w:rsidRPr="00C32D77" w:rsidRDefault="00CF5904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Pay for his tuition and rent</w:t>
      </w:r>
    </w:p>
    <w:p w14:paraId="79011924" w14:textId="08DD8B0C" w:rsidR="00CF5904" w:rsidRPr="00C32D77" w:rsidRDefault="00CF5904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Working part-time as a student admin for </w:t>
      </w:r>
      <w:r w:rsidR="00590F7E" w:rsidRPr="00C32D77">
        <w:rPr>
          <w:lang w:eastAsia="ko-KR"/>
        </w:rPr>
        <w:t xml:space="preserve">the </w:t>
      </w:r>
      <w:r w:rsidRPr="00C32D77">
        <w:rPr>
          <w:lang w:eastAsia="ko-KR"/>
        </w:rPr>
        <w:t>PFW help desk</w:t>
      </w:r>
    </w:p>
    <w:p w14:paraId="3A2E7004" w14:textId="529B3C04" w:rsidR="00CF5904" w:rsidRPr="00C32D77" w:rsidRDefault="00CF5904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Has a low-income level</w:t>
      </w:r>
      <w:r w:rsidR="00660696">
        <w:rPr>
          <w:lang w:eastAsia="ko-KR"/>
        </w:rPr>
        <w:t xml:space="preserve"> ($ 25,000 annually</w:t>
      </w:r>
      <w:proofErr w:type="gramStart"/>
      <w:r w:rsidR="00660696">
        <w:rPr>
          <w:lang w:eastAsia="ko-KR"/>
        </w:rPr>
        <w:t>)</w:t>
      </w:r>
      <w:proofErr w:type="gramEnd"/>
    </w:p>
    <w:p w14:paraId="68A39422" w14:textId="7BB45A9B" w:rsidR="00CF5904" w:rsidRPr="00C32D77" w:rsidRDefault="00CF5904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Live in a rental apartment with his </w:t>
      </w:r>
      <w:r w:rsidR="00590F7E" w:rsidRPr="00C32D77">
        <w:rPr>
          <w:lang w:eastAsia="ko-KR"/>
        </w:rPr>
        <w:t>friends</w:t>
      </w:r>
    </w:p>
    <w:p w14:paraId="01AB83F1" w14:textId="77777777" w:rsidR="00590F7E" w:rsidRPr="00C32D77" w:rsidRDefault="00590F7E" w:rsidP="00CF5904">
      <w:pPr>
        <w:ind w:left="1080"/>
        <w:rPr>
          <w:lang w:eastAsia="ko-KR"/>
        </w:rPr>
      </w:pPr>
    </w:p>
    <w:p w14:paraId="6516CB74" w14:textId="7CC9FDA5" w:rsidR="00CF5904" w:rsidRPr="00C32D77" w:rsidRDefault="00CF5904" w:rsidP="00A64BA8">
      <w:pPr>
        <w:pStyle w:val="ListParagraph"/>
        <w:numPr>
          <w:ilvl w:val="1"/>
          <w:numId w:val="2"/>
        </w:numPr>
        <w:rPr>
          <w:lang w:eastAsia="ko-KR"/>
        </w:rPr>
      </w:pPr>
      <w:r w:rsidRPr="00C32D77">
        <w:rPr>
          <w:lang w:eastAsia="ko-KR"/>
        </w:rPr>
        <w:t>Personality Traits:</w:t>
      </w:r>
    </w:p>
    <w:p w14:paraId="3B80C4D8" w14:textId="58D50D73" w:rsidR="00CF5904" w:rsidRPr="00C32D77" w:rsidRDefault="00CF5904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Self-directing</w:t>
      </w:r>
    </w:p>
    <w:p w14:paraId="560C5647" w14:textId="1F802A59" w:rsidR="00CF5904" w:rsidRPr="00C32D77" w:rsidRDefault="00CF5904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Reliable</w:t>
      </w:r>
    </w:p>
    <w:p w14:paraId="3256CA65" w14:textId="6B602897" w:rsidR="00CF5904" w:rsidRPr="00C32D77" w:rsidRDefault="00CF5904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Purposeful</w:t>
      </w:r>
    </w:p>
    <w:p w14:paraId="469F4E0C" w14:textId="047D5B2C" w:rsidR="00CF5904" w:rsidRPr="00C32D77" w:rsidRDefault="00CF5904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Scholarly</w:t>
      </w:r>
    </w:p>
    <w:p w14:paraId="5CB52DB5" w14:textId="34C0C1AD" w:rsidR="00CF5904" w:rsidRPr="00C32D77" w:rsidRDefault="00CF5904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tech-savvy</w:t>
      </w:r>
    </w:p>
    <w:p w14:paraId="58E0D97E" w14:textId="087700B2" w:rsidR="00CF5904" w:rsidRPr="00C32D77" w:rsidRDefault="00CF5904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Detail-oriented </w:t>
      </w:r>
    </w:p>
    <w:p w14:paraId="4504A18C" w14:textId="5569B370" w:rsidR="00CF5904" w:rsidRPr="00C32D77" w:rsidRDefault="00CF5904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Has </w:t>
      </w:r>
      <w:r w:rsidR="008B7E82" w:rsidRPr="00C32D77">
        <w:rPr>
          <w:lang w:eastAsia="ko-KR"/>
        </w:rPr>
        <w:t>a passion</w:t>
      </w:r>
      <w:r w:rsidRPr="00C32D77">
        <w:rPr>
          <w:lang w:eastAsia="ko-KR"/>
        </w:rPr>
        <w:t xml:space="preserve"> for </w:t>
      </w:r>
      <w:r w:rsidR="008B7E82" w:rsidRPr="00C32D77">
        <w:rPr>
          <w:lang w:eastAsia="ko-KR"/>
        </w:rPr>
        <w:t>writing</w:t>
      </w:r>
      <w:r w:rsidRPr="00C32D77">
        <w:rPr>
          <w:lang w:eastAsia="ko-KR"/>
        </w:rPr>
        <w:t xml:space="preserve"> and </w:t>
      </w:r>
      <w:proofErr w:type="gramStart"/>
      <w:r w:rsidR="008B7E82" w:rsidRPr="00C32D77">
        <w:rPr>
          <w:lang w:eastAsia="ko-KR"/>
        </w:rPr>
        <w:t>research</w:t>
      </w:r>
      <w:proofErr w:type="gramEnd"/>
    </w:p>
    <w:p w14:paraId="69AEC981" w14:textId="77777777" w:rsidR="00590F7E" w:rsidRPr="00C32D77" w:rsidRDefault="00590F7E" w:rsidP="00CF5904">
      <w:pPr>
        <w:ind w:left="1080"/>
        <w:rPr>
          <w:lang w:eastAsia="ko-KR"/>
        </w:rPr>
      </w:pPr>
    </w:p>
    <w:p w14:paraId="7F7A7C3C" w14:textId="3AB5269C" w:rsidR="00037B5E" w:rsidRPr="00C32D77" w:rsidRDefault="00CF5904" w:rsidP="00A64BA8">
      <w:pPr>
        <w:pStyle w:val="ListParagraph"/>
        <w:numPr>
          <w:ilvl w:val="1"/>
          <w:numId w:val="2"/>
        </w:numPr>
        <w:rPr>
          <w:lang w:eastAsia="ko-KR"/>
        </w:rPr>
      </w:pPr>
      <w:r w:rsidRPr="00C32D77">
        <w:rPr>
          <w:lang w:eastAsia="ko-KR"/>
        </w:rPr>
        <w:t>User's motivations:</w:t>
      </w:r>
    </w:p>
    <w:p w14:paraId="32A5DE2E" w14:textId="65CADAB8" w:rsidR="00590F7E" w:rsidRPr="00C32D77" w:rsidRDefault="00590F7E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Look out for writing products or services that increase productivity</w:t>
      </w:r>
    </w:p>
    <w:p w14:paraId="3BF5245A" w14:textId="23FF0131" w:rsidR="008B7E82" w:rsidRPr="00C32D77" w:rsidRDefault="00590F7E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Looking for Students discount because of tight budgets</w:t>
      </w:r>
      <w:r w:rsidR="008B7E82" w:rsidRPr="00C32D77">
        <w:rPr>
          <w:lang w:eastAsia="ko-KR"/>
        </w:rPr>
        <w:t>. David think</w:t>
      </w:r>
      <w:r w:rsidR="00C32D77" w:rsidRPr="00C32D77">
        <w:rPr>
          <w:lang w:eastAsia="ko-KR"/>
        </w:rPr>
        <w:t>s of</w:t>
      </w:r>
      <w:r w:rsidR="008B7E82" w:rsidRPr="00C32D77">
        <w:rPr>
          <w:lang w:eastAsia="ko-KR"/>
        </w:rPr>
        <w:t xml:space="preserve"> </w:t>
      </w:r>
      <w:r w:rsidR="00C32D77" w:rsidRPr="00C32D77">
        <w:rPr>
          <w:lang w:eastAsia="ko-KR"/>
        </w:rPr>
        <w:t>asking</w:t>
      </w:r>
      <w:r w:rsidR="008B7E82" w:rsidRPr="00C32D77">
        <w:rPr>
          <w:lang w:eastAsia="ko-KR"/>
        </w:rPr>
        <w:t xml:space="preserve"> his friends to </w:t>
      </w:r>
      <w:r w:rsidR="00660696">
        <w:rPr>
          <w:lang w:eastAsia="ko-KR"/>
        </w:rPr>
        <w:t>s</w:t>
      </w:r>
      <w:r w:rsidR="008B7E82" w:rsidRPr="00C32D77">
        <w:rPr>
          <w:lang w:eastAsia="ko-KR"/>
        </w:rPr>
        <w:t xml:space="preserve">hare the product if it </w:t>
      </w:r>
      <w:r w:rsidR="00C32D77" w:rsidRPr="00C32D77">
        <w:rPr>
          <w:lang w:eastAsia="ko-KR"/>
        </w:rPr>
        <w:t>works</w:t>
      </w:r>
      <w:r w:rsidR="008B7E82" w:rsidRPr="00C32D77">
        <w:rPr>
          <w:lang w:eastAsia="ko-KR"/>
        </w:rPr>
        <w:t xml:space="preserve"> for him (5 people for $99, each one for $20</w:t>
      </w:r>
      <w:r w:rsidR="00C32D77" w:rsidRPr="00C32D77">
        <w:rPr>
          <w:lang w:eastAsia="ko-KR"/>
        </w:rPr>
        <w:t xml:space="preserve"> per month</w:t>
      </w:r>
      <w:r w:rsidR="008B7E82" w:rsidRPr="00C32D77">
        <w:rPr>
          <w:lang w:eastAsia="ko-KR"/>
        </w:rPr>
        <w:t xml:space="preserve">). </w:t>
      </w:r>
    </w:p>
    <w:p w14:paraId="44B52F8D" w14:textId="75EDFC00" w:rsidR="00E26904" w:rsidRPr="00C32D77" w:rsidRDefault="00E26904" w:rsidP="00277480">
      <w:pPr>
        <w:rPr>
          <w:lang w:eastAsia="ko-KR"/>
        </w:rPr>
      </w:pPr>
    </w:p>
    <w:p w14:paraId="45E98CA7" w14:textId="77777777" w:rsidR="00E26904" w:rsidRPr="00C32D77" w:rsidRDefault="00E26904" w:rsidP="00277480">
      <w:pPr>
        <w:rPr>
          <w:lang w:eastAsia="ko-KR"/>
        </w:rPr>
      </w:pPr>
    </w:p>
    <w:p w14:paraId="5639DC95" w14:textId="77777777" w:rsidR="00660696" w:rsidRDefault="00277480" w:rsidP="004303FC">
      <w:pPr>
        <w:rPr>
          <w:lang w:eastAsia="ko-KR"/>
        </w:rPr>
      </w:pPr>
      <w:r w:rsidRPr="00660696">
        <w:rPr>
          <w:rFonts w:ascii="Cambria" w:eastAsia="Malgun Gothic" w:hAnsi="Cambria"/>
          <w:b/>
          <w:bCs/>
          <w:i/>
          <w:iCs/>
          <w:sz w:val="28"/>
          <w:szCs w:val="28"/>
          <w:lang w:eastAsia="ko-KR"/>
        </w:rPr>
        <w:t>Q</w:t>
      </w:r>
      <w:r w:rsidR="00E26904" w:rsidRPr="00660696">
        <w:rPr>
          <w:rFonts w:ascii="Cambria" w:eastAsia="Malgun Gothic" w:hAnsi="Cambria"/>
          <w:b/>
          <w:bCs/>
          <w:i/>
          <w:iCs/>
          <w:sz w:val="28"/>
          <w:szCs w:val="28"/>
          <w:lang w:eastAsia="ko-KR"/>
        </w:rPr>
        <w:t>5</w:t>
      </w:r>
      <w:r w:rsidRPr="00660696">
        <w:rPr>
          <w:rFonts w:ascii="Cambria" w:eastAsia="Malgun Gothic" w:hAnsi="Cambria"/>
          <w:b/>
          <w:bCs/>
          <w:i/>
          <w:iCs/>
          <w:sz w:val="28"/>
          <w:szCs w:val="28"/>
          <w:lang w:eastAsia="ko-KR"/>
        </w:rPr>
        <w:t xml:space="preserve"> (50 points) Perform a Usability Analysis/Heuristic Evaluation on the</w:t>
      </w:r>
      <w:r w:rsidR="00D567F0" w:rsidRPr="00660696">
        <w:rPr>
          <w:rFonts w:ascii="Cambria" w:eastAsia="Malgun Gothic" w:hAnsi="Cambria"/>
          <w:b/>
          <w:bCs/>
          <w:i/>
          <w:iCs/>
          <w:sz w:val="28"/>
          <w:szCs w:val="28"/>
          <w:lang w:eastAsia="ko-KR"/>
        </w:rPr>
        <w:t xml:space="preserve"> full product</w:t>
      </w:r>
      <w:r w:rsidR="00D567F0" w:rsidRPr="00C32D77">
        <w:rPr>
          <w:sz w:val="28"/>
          <w:szCs w:val="28"/>
          <w:lang w:eastAsia="ko-KR"/>
        </w:rPr>
        <w:t>.</w:t>
      </w:r>
      <w:r w:rsidR="00D567F0" w:rsidRPr="00C32D77">
        <w:rPr>
          <w:lang w:eastAsia="ko-KR"/>
        </w:rPr>
        <w:t xml:space="preserve"> </w:t>
      </w:r>
    </w:p>
    <w:p w14:paraId="3F4A47B7" w14:textId="77777777" w:rsidR="00660696" w:rsidRDefault="00660696" w:rsidP="004303FC">
      <w:pPr>
        <w:rPr>
          <w:lang w:eastAsia="ko-KR"/>
        </w:rPr>
      </w:pPr>
    </w:p>
    <w:p w14:paraId="1AEDB179" w14:textId="04D01F38" w:rsidR="00277480" w:rsidRPr="00C32D77" w:rsidRDefault="00D567F0" w:rsidP="004303FC">
      <w:pPr>
        <w:rPr>
          <w:lang w:eastAsia="ko-KR"/>
        </w:rPr>
      </w:pPr>
      <w:r w:rsidRPr="00C32D77">
        <w:rPr>
          <w:lang w:eastAsia="ko-KR"/>
        </w:rPr>
        <w:t xml:space="preserve">Including user signup, the </w:t>
      </w:r>
      <w:r w:rsidR="00E37CB0" w:rsidRPr="00C32D77">
        <w:rPr>
          <w:lang w:eastAsia="ko-KR"/>
        </w:rPr>
        <w:t>sign-in</w:t>
      </w:r>
      <w:r w:rsidRPr="00C32D77">
        <w:rPr>
          <w:lang w:eastAsia="ko-KR"/>
        </w:rPr>
        <w:t xml:space="preserve"> process, using the Slice tool</w:t>
      </w:r>
      <w:r w:rsidR="0003520C" w:rsidRPr="00C32D77">
        <w:rPr>
          <w:lang w:eastAsia="ko-KR"/>
        </w:rPr>
        <w:t>,</w:t>
      </w:r>
      <w:r w:rsidR="00C224AE" w:rsidRPr="00C32D77">
        <w:rPr>
          <w:lang w:eastAsia="ko-KR"/>
        </w:rPr>
        <w:t xml:space="preserve"> and sharing projects</w:t>
      </w:r>
      <w:r w:rsidRPr="00C32D77">
        <w:rPr>
          <w:lang w:eastAsia="ko-KR"/>
        </w:rPr>
        <w:t xml:space="preserve">. </w:t>
      </w:r>
    </w:p>
    <w:p w14:paraId="078733DB" w14:textId="5A60657E" w:rsidR="00BE0A78" w:rsidRPr="00660696" w:rsidRDefault="00BE0A78" w:rsidP="00A64BA8">
      <w:pPr>
        <w:pStyle w:val="Heading1"/>
        <w:numPr>
          <w:ilvl w:val="0"/>
          <w:numId w:val="9"/>
        </w:numPr>
        <w:rPr>
          <w:rStyle w:val="SubtleEmphasis"/>
        </w:rPr>
      </w:pPr>
      <w:r w:rsidRPr="00660696">
        <w:rPr>
          <w:rStyle w:val="SubtleEmphasis"/>
        </w:rPr>
        <w:t>Signup:</w:t>
      </w:r>
    </w:p>
    <w:p w14:paraId="0C9A8271" w14:textId="77777777" w:rsidR="00660696" w:rsidRDefault="00C32D77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The signup process is quite simple, the user just needs to fill out minimal information to sign up (name, email, credit cards). </w:t>
      </w:r>
    </w:p>
    <w:p w14:paraId="3F227634" w14:textId="64A3205E" w:rsidR="00C32D77" w:rsidRPr="00C32D77" w:rsidRDefault="00C32D77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And a test time of 30 days is provided</w:t>
      </w:r>
      <w:r w:rsidR="00660696">
        <w:rPr>
          <w:lang w:eastAsia="ko-KR"/>
        </w:rPr>
        <w:t xml:space="preserve"> and clearly stated</w:t>
      </w:r>
    </w:p>
    <w:p w14:paraId="10BFB8FC" w14:textId="75EB76FE" w:rsidR="00C32D77" w:rsidRDefault="00C32D77" w:rsidP="00C32D77">
      <w:pPr>
        <w:pStyle w:val="ListParagraph"/>
        <w:jc w:val="center"/>
        <w:rPr>
          <w:lang w:eastAsia="ko-KR"/>
        </w:rPr>
      </w:pPr>
      <w:r w:rsidRPr="00C32D77">
        <w:rPr>
          <w:noProof/>
          <w:lang w:eastAsia="ko-KR"/>
        </w:rPr>
        <w:lastRenderedPageBreak/>
        <w:drawing>
          <wp:inline distT="0" distB="0" distL="0" distR="0" wp14:anchorId="51CADCA4" wp14:editId="3FC551C8">
            <wp:extent cx="3783739" cy="5105400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441" cy="5107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40E3D5" w14:textId="0571626F" w:rsidR="00660696" w:rsidRDefault="00660696" w:rsidP="00C32D77">
      <w:pPr>
        <w:pStyle w:val="ListParagraph"/>
        <w:jc w:val="center"/>
        <w:rPr>
          <w:lang w:eastAsia="ko-KR"/>
        </w:rPr>
      </w:pPr>
    </w:p>
    <w:p w14:paraId="69DA000F" w14:textId="6B412114" w:rsidR="00660696" w:rsidRDefault="00660696" w:rsidP="00C32D77">
      <w:pPr>
        <w:pStyle w:val="ListParagraph"/>
        <w:jc w:val="center"/>
        <w:rPr>
          <w:lang w:eastAsia="ko-KR"/>
        </w:rPr>
      </w:pPr>
    </w:p>
    <w:p w14:paraId="3C9EF01B" w14:textId="77777777" w:rsidR="00660696" w:rsidRPr="00C32D77" w:rsidRDefault="00660696" w:rsidP="00C32D77">
      <w:pPr>
        <w:pStyle w:val="ListParagraph"/>
        <w:jc w:val="center"/>
        <w:rPr>
          <w:lang w:eastAsia="ko-KR"/>
        </w:rPr>
      </w:pPr>
    </w:p>
    <w:p w14:paraId="40E99E66" w14:textId="7712D599" w:rsidR="00BE0A78" w:rsidRPr="00660696" w:rsidRDefault="00BE0A78" w:rsidP="00A64BA8">
      <w:pPr>
        <w:pStyle w:val="Heading1"/>
        <w:numPr>
          <w:ilvl w:val="0"/>
          <w:numId w:val="9"/>
        </w:numPr>
        <w:rPr>
          <w:rStyle w:val="SubtleEmphasis"/>
        </w:rPr>
      </w:pPr>
      <w:r w:rsidRPr="00660696">
        <w:rPr>
          <w:rStyle w:val="SubtleEmphasis"/>
        </w:rPr>
        <w:t>Sign-in Process</w:t>
      </w:r>
    </w:p>
    <w:p w14:paraId="7494D590" w14:textId="77777777" w:rsidR="00660696" w:rsidRDefault="00C32D77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 xml:space="preserve">Sign-in is simple, with the username and password validation process. </w:t>
      </w:r>
    </w:p>
    <w:p w14:paraId="6C2F4D02" w14:textId="77777777" w:rsidR="00660696" w:rsidRDefault="00660696" w:rsidP="00A64BA8">
      <w:pPr>
        <w:pStyle w:val="ListParagraph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A</w:t>
      </w:r>
      <w:r w:rsidR="00C32D77" w:rsidRPr="00C32D77">
        <w:rPr>
          <w:lang w:eastAsia="ko-KR"/>
        </w:rPr>
        <w:t xml:space="preserve"> warning message is provided when users enter the wrong credential. </w:t>
      </w:r>
    </w:p>
    <w:p w14:paraId="5D4F85E8" w14:textId="77777777" w:rsidR="00660696" w:rsidRDefault="00C32D77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The password retri</w:t>
      </w:r>
      <w:r w:rsidR="00660696">
        <w:rPr>
          <w:lang w:eastAsia="ko-KR"/>
        </w:rPr>
        <w:t>e</w:t>
      </w:r>
      <w:r w:rsidRPr="00C32D77">
        <w:rPr>
          <w:lang w:eastAsia="ko-KR"/>
        </w:rPr>
        <w:t>v</w:t>
      </w:r>
      <w:r w:rsidR="00660696">
        <w:rPr>
          <w:lang w:eastAsia="ko-KR"/>
        </w:rPr>
        <w:t>al</w:t>
      </w:r>
      <w:r w:rsidRPr="00C32D77">
        <w:rPr>
          <w:lang w:eastAsia="ko-KR"/>
        </w:rPr>
        <w:t xml:space="preserve"> method is easy to use. </w:t>
      </w:r>
    </w:p>
    <w:p w14:paraId="28993589" w14:textId="3E83B1F9" w:rsidR="00C32D77" w:rsidRPr="00C32D77" w:rsidRDefault="00C32D77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Further evaluation can be found in the heuristic table below</w:t>
      </w:r>
    </w:p>
    <w:p w14:paraId="2ABAC8AF" w14:textId="6B795EFB" w:rsidR="00BE0A78" w:rsidRDefault="00BE0A78" w:rsidP="00A64BA8">
      <w:pPr>
        <w:pStyle w:val="Heading1"/>
        <w:numPr>
          <w:ilvl w:val="0"/>
          <w:numId w:val="9"/>
        </w:numPr>
        <w:rPr>
          <w:lang w:eastAsia="ko-KR"/>
        </w:rPr>
      </w:pPr>
      <w:r w:rsidRPr="00660696">
        <w:rPr>
          <w:rStyle w:val="SubtleEmphasis"/>
        </w:rPr>
        <w:t>Using The Slice Tools</w:t>
      </w:r>
    </w:p>
    <w:p w14:paraId="3566CE85" w14:textId="77777777" w:rsidR="00660696" w:rsidRDefault="00C32D77" w:rsidP="00A64BA8">
      <w:pPr>
        <w:pStyle w:val="ListParagraph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Using Slice tools is simple</w:t>
      </w:r>
      <w:r w:rsidR="00015FF9">
        <w:rPr>
          <w:lang w:eastAsia="ko-KR"/>
        </w:rPr>
        <w:t xml:space="preserve"> yet efficient. </w:t>
      </w:r>
    </w:p>
    <w:p w14:paraId="593FB8CA" w14:textId="77777777" w:rsidR="00660696" w:rsidRDefault="00015FF9" w:rsidP="00A64BA8">
      <w:pPr>
        <w:pStyle w:val="ListParagraph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 xml:space="preserve">It performs most of the tasks it is designed for. </w:t>
      </w:r>
    </w:p>
    <w:p w14:paraId="47024E53" w14:textId="77777777" w:rsidR="00660696" w:rsidRDefault="00015FF9" w:rsidP="00A64BA8">
      <w:pPr>
        <w:pStyle w:val="ListParagraph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 xml:space="preserve">The only thing </w:t>
      </w:r>
      <w:r w:rsidR="00660696">
        <w:rPr>
          <w:lang w:eastAsia="ko-KR"/>
        </w:rPr>
        <w:t xml:space="preserve">that </w:t>
      </w:r>
      <w:r>
        <w:rPr>
          <w:lang w:eastAsia="ko-KR"/>
        </w:rPr>
        <w:t xml:space="preserve">irritates me is that I can’t resize </w:t>
      </w:r>
      <w:r w:rsidR="00660696">
        <w:rPr>
          <w:lang w:eastAsia="ko-KR"/>
        </w:rPr>
        <w:t xml:space="preserve">the </w:t>
      </w:r>
      <w:r>
        <w:rPr>
          <w:lang w:eastAsia="ko-KR"/>
        </w:rPr>
        <w:t xml:space="preserve">window. </w:t>
      </w:r>
    </w:p>
    <w:p w14:paraId="2A3DA2A5" w14:textId="7CA0FC77" w:rsidR="00C32D77" w:rsidRPr="00C32D77" w:rsidRDefault="00015FF9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Further evaluation can be found in the heuristic table below</w:t>
      </w:r>
    </w:p>
    <w:p w14:paraId="26250B1A" w14:textId="0476771C" w:rsidR="00BE0A78" w:rsidRPr="00660696" w:rsidRDefault="00BE0A78" w:rsidP="00A64BA8">
      <w:pPr>
        <w:pStyle w:val="Heading1"/>
        <w:numPr>
          <w:ilvl w:val="0"/>
          <w:numId w:val="9"/>
        </w:numPr>
        <w:rPr>
          <w:rStyle w:val="SubtleEmphasis"/>
        </w:rPr>
      </w:pPr>
      <w:r w:rsidRPr="00660696">
        <w:rPr>
          <w:rStyle w:val="SubtleEmphasis"/>
        </w:rPr>
        <w:t>Sharing Project</w:t>
      </w:r>
    </w:p>
    <w:p w14:paraId="3DD8252E" w14:textId="77777777" w:rsidR="00660696" w:rsidRDefault="00015FF9" w:rsidP="00A64BA8">
      <w:pPr>
        <w:pStyle w:val="ListParagraph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 xml:space="preserve">Sharing project is simple and easy to do. </w:t>
      </w:r>
    </w:p>
    <w:p w14:paraId="196609FB" w14:textId="77777777" w:rsidR="00660696" w:rsidRDefault="00015FF9" w:rsidP="00A64BA8">
      <w:pPr>
        <w:pStyle w:val="ListParagraph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lastRenderedPageBreak/>
        <w:t xml:space="preserve">Team members just need to sign up and log in </w:t>
      </w:r>
      <w:r w:rsidR="00660696">
        <w:rPr>
          <w:lang w:eastAsia="ko-KR"/>
        </w:rPr>
        <w:t xml:space="preserve">to </w:t>
      </w:r>
      <w:r>
        <w:rPr>
          <w:lang w:eastAsia="ko-KR"/>
        </w:rPr>
        <w:t>the workspace with the share</w:t>
      </w:r>
      <w:r w:rsidR="00660696">
        <w:rPr>
          <w:lang w:eastAsia="ko-KR"/>
        </w:rPr>
        <w:t>d</w:t>
      </w:r>
      <w:r>
        <w:rPr>
          <w:lang w:eastAsia="ko-KR"/>
        </w:rPr>
        <w:t xml:space="preserve"> project. </w:t>
      </w:r>
    </w:p>
    <w:p w14:paraId="4FC41E2D" w14:textId="7A999415" w:rsidR="00015FF9" w:rsidRDefault="00015FF9" w:rsidP="00A64BA8">
      <w:pPr>
        <w:pStyle w:val="ListParagraph"/>
        <w:numPr>
          <w:ilvl w:val="0"/>
          <w:numId w:val="4"/>
        </w:numPr>
        <w:rPr>
          <w:lang w:eastAsia="ko-KR"/>
        </w:rPr>
      </w:pPr>
      <w:r w:rsidRPr="00C32D77">
        <w:rPr>
          <w:lang w:eastAsia="ko-KR"/>
        </w:rPr>
        <w:t>Further evaluation can be found in the heuristic table below</w:t>
      </w:r>
    </w:p>
    <w:p w14:paraId="70D2E8C8" w14:textId="77777777" w:rsidR="00660696" w:rsidRDefault="00660696" w:rsidP="00660696">
      <w:pPr>
        <w:pStyle w:val="ListParagraph"/>
        <w:ind w:left="1440"/>
        <w:rPr>
          <w:lang w:eastAsia="ko-KR"/>
        </w:rPr>
      </w:pPr>
    </w:p>
    <w:p w14:paraId="1DC6FD11" w14:textId="7FED9543" w:rsidR="00015FF9" w:rsidRPr="00C32D77" w:rsidRDefault="00015FF9" w:rsidP="00660696">
      <w:pPr>
        <w:pStyle w:val="ListParagraph"/>
        <w:rPr>
          <w:lang w:eastAsia="ko-KR"/>
        </w:rPr>
      </w:pPr>
      <w:r>
        <w:rPr>
          <w:lang w:eastAsia="ko-KR"/>
        </w:rPr>
        <w:t>Heuristic table</w:t>
      </w:r>
      <w:r w:rsidR="00660696">
        <w:rPr>
          <w:lang w:eastAsia="ko-KR"/>
        </w:rPr>
        <w:t>s</w:t>
      </w:r>
      <w:r>
        <w:rPr>
          <w:lang w:eastAsia="ko-KR"/>
        </w:rPr>
        <w:t xml:space="preserve"> are retrieved from </w:t>
      </w:r>
      <w:hyperlink r:id="rId15" w:history="1">
        <w:r w:rsidR="009E545F">
          <w:rPr>
            <w:rStyle w:val="Hyperlink"/>
          </w:rPr>
          <w:t>Microsoft Word - Heuristic-Evaluation-Checklist-2.dotx (creativeux.ca)</w:t>
        </w:r>
      </w:hyperlink>
    </w:p>
    <w:p w14:paraId="71341562" w14:textId="50FC6930" w:rsidR="00744629" w:rsidRPr="00C32D77" w:rsidRDefault="00744629" w:rsidP="004303FC">
      <w:pPr>
        <w:rPr>
          <w:lang w:eastAsia="ko-KR"/>
        </w:rPr>
      </w:pPr>
    </w:p>
    <w:p w14:paraId="7E5C2E53" w14:textId="29B91EA9" w:rsidR="008913DA" w:rsidRPr="00C32D77" w:rsidRDefault="00744629">
      <w:pPr>
        <w:rPr>
          <w:lang w:eastAsia="ko-KR"/>
        </w:rPr>
      </w:pPr>
      <w:r w:rsidRPr="00C32D77">
        <w:rPr>
          <w:lang w:eastAsia="ko-KR"/>
        </w:rPr>
        <w:br w:type="page"/>
      </w:r>
    </w:p>
    <w:p w14:paraId="3DD9FB42" w14:textId="498D6D0D" w:rsidR="008913DA" w:rsidRPr="00C32D77" w:rsidRDefault="008913DA">
      <w:pPr>
        <w:rPr>
          <w:lang w:eastAsia="ko-KR"/>
        </w:rPr>
      </w:pPr>
    </w:p>
    <w:p w14:paraId="59479201" w14:textId="77777777" w:rsidR="00744629" w:rsidRPr="00C32D77" w:rsidRDefault="00744629">
      <w:pPr>
        <w:rPr>
          <w:lang w:eastAsia="ko-KR"/>
        </w:rPr>
      </w:pPr>
    </w:p>
    <w:p w14:paraId="0907FF2C" w14:textId="545F8638" w:rsidR="00744629" w:rsidRPr="00C32D77" w:rsidRDefault="00744629" w:rsidP="00A64BA8">
      <w:pPr>
        <w:pStyle w:val="Heading1"/>
        <w:numPr>
          <w:ilvl w:val="0"/>
          <w:numId w:val="3"/>
        </w:numPr>
        <w:rPr>
          <w:sz w:val="32"/>
          <w:szCs w:val="20"/>
        </w:rPr>
      </w:pPr>
      <w:bookmarkStart w:id="1" w:name="_Toc136789"/>
      <w:r w:rsidRPr="00C32D77">
        <w:rPr>
          <w:sz w:val="32"/>
          <w:szCs w:val="20"/>
        </w:rPr>
        <w:t xml:space="preserve">Visibility of system status </w:t>
      </w:r>
      <w:bookmarkEnd w:id="1"/>
    </w:p>
    <w:p w14:paraId="12D4EB2B" w14:textId="77777777" w:rsidR="00744629" w:rsidRPr="00C32D77" w:rsidRDefault="00744629" w:rsidP="00744629">
      <w:pPr>
        <w:spacing w:line="259" w:lineRule="auto"/>
        <w:ind w:left="-29" w:right="-38"/>
        <w:rPr>
          <w:sz w:val="22"/>
          <w:szCs w:val="20"/>
        </w:rPr>
      </w:pPr>
      <w:r w:rsidRPr="00C32D77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5C13CBDF" wp14:editId="7E80FEAD">
                <wp:extent cx="6894576" cy="6097"/>
                <wp:effectExtent l="0" t="0" r="0" b="0"/>
                <wp:docPr id="111582" name="Group 1115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59" name="Shape 137559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C717879" id="Group 111582" o:spid="_x0000_s1026" style="width:542.9pt;height:.5pt;mso-position-horizontal-relative:char;mso-position-vertical-relative:line" coordsize="68945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">
                <v:shape id="Shape 137559" o:spid="_x0000_s1027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" path="m,l6894576,r,9144l,9144,,e" fillcolor="#f3ad31" stroked="f" strokeweight="0">
                  <v:stroke miterlimit="83231f" joinstyle="miter"/>
                  <v:path arrowok="t" textboxrect="0,0,6894576,9144"/>
                </v:shape>
                <w10:anchorlock/>
              </v:group>
            </w:pict>
          </mc:Fallback>
        </mc:AlternateContent>
      </w:r>
    </w:p>
    <w:p w14:paraId="0D4E7C3C" w14:textId="77777777" w:rsidR="00744629" w:rsidRPr="00C32D77" w:rsidRDefault="00744629" w:rsidP="00744629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1700B256" w14:textId="5D25DCAD" w:rsidR="00744629" w:rsidRPr="00C32D77" w:rsidRDefault="00744629" w:rsidP="00744629">
      <w:pPr>
        <w:ind w:left="-5"/>
        <w:rPr>
          <w:sz w:val="22"/>
          <w:szCs w:val="20"/>
        </w:rPr>
      </w:pPr>
      <w:r w:rsidRPr="00C32D77">
        <w:rPr>
          <w:sz w:val="22"/>
          <w:szCs w:val="20"/>
        </w:rPr>
        <w:t xml:space="preserve">The system should always keep users informed about what is going on, through appropriate feedback within a reasonable time. </w:t>
      </w:r>
    </w:p>
    <w:p w14:paraId="10C64AFC" w14:textId="77777777" w:rsidR="00744629" w:rsidRPr="00C32D77" w:rsidRDefault="00744629" w:rsidP="00744629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tbl>
      <w:tblPr>
        <w:tblStyle w:val="TableGrid0"/>
        <w:tblW w:w="9889" w:type="dxa"/>
        <w:tblInd w:w="6" w:type="dxa"/>
        <w:tblCellMar>
          <w:top w:w="56" w:type="dxa"/>
          <w:left w:w="106" w:type="dxa"/>
          <w:right w:w="43" w:type="dxa"/>
        </w:tblCellMar>
        <w:tblLook w:val="04A0" w:firstRow="1" w:lastRow="0" w:firstColumn="1" w:lastColumn="0" w:noHBand="0" w:noVBand="1"/>
      </w:tblPr>
      <w:tblGrid>
        <w:gridCol w:w="655"/>
        <w:gridCol w:w="4349"/>
        <w:gridCol w:w="534"/>
        <w:gridCol w:w="569"/>
        <w:gridCol w:w="656"/>
        <w:gridCol w:w="741"/>
        <w:gridCol w:w="2385"/>
      </w:tblGrid>
      <w:tr w:rsidR="00744629" w:rsidRPr="00C32D77" w14:paraId="13097231" w14:textId="77777777" w:rsidTr="008913DA">
        <w:trPr>
          <w:trHeight w:val="398"/>
        </w:trPr>
        <w:tc>
          <w:tcPr>
            <w:tcW w:w="656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23772CD" w14:textId="77777777" w:rsidR="00744629" w:rsidRPr="00C32D77" w:rsidRDefault="0074462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437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43BE05D" w14:textId="77777777" w:rsidR="00744629" w:rsidRPr="00C32D77" w:rsidRDefault="0074462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5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81B2AF9" w14:textId="77777777" w:rsidR="00744629" w:rsidRPr="00C32D77" w:rsidRDefault="00744629" w:rsidP="008607ED">
            <w:pPr>
              <w:spacing w:line="259" w:lineRule="auto"/>
              <w:ind w:left="6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5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54C6E78" w14:textId="77777777" w:rsidR="00744629" w:rsidRPr="00C32D77" w:rsidRDefault="00744629" w:rsidP="008607ED">
            <w:pPr>
              <w:spacing w:line="259" w:lineRule="auto"/>
              <w:ind w:left="26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5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036CD87" w14:textId="77777777" w:rsidR="00744629" w:rsidRPr="00C32D77" w:rsidRDefault="00744629" w:rsidP="008607ED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723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177AF61" w14:textId="77777777" w:rsidR="00744629" w:rsidRPr="00C32D77" w:rsidRDefault="00744629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239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78FCF1D" w14:textId="77777777" w:rsidR="00744629" w:rsidRPr="00C32D77" w:rsidRDefault="00744629" w:rsidP="008607ED">
            <w:pPr>
              <w:spacing w:line="259" w:lineRule="auto"/>
              <w:ind w:right="6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744629" w:rsidRPr="00C32D77" w14:paraId="1DB4611D" w14:textId="77777777" w:rsidTr="008913DA">
        <w:trPr>
          <w:trHeight w:val="792"/>
        </w:trPr>
        <w:tc>
          <w:tcPr>
            <w:tcW w:w="656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6E7AE5" w14:textId="77777777" w:rsidR="00744629" w:rsidRPr="00C32D77" w:rsidRDefault="0074462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.1 </w:t>
            </w:r>
          </w:p>
        </w:tc>
        <w:tc>
          <w:tcPr>
            <w:tcW w:w="437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6D8CC3" w14:textId="77777777" w:rsidR="00744629" w:rsidRPr="00C32D77" w:rsidRDefault="0074462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es every screen begin with a title or header that describes the page contents? </w:t>
            </w:r>
          </w:p>
        </w:tc>
        <w:tc>
          <w:tcPr>
            <w:tcW w:w="5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BE127F" w14:textId="77777777" w:rsidR="00744629" w:rsidRPr="00C32D77" w:rsidRDefault="00744629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D85D11" w14:textId="77777777" w:rsidR="00744629" w:rsidRPr="00C32D77" w:rsidRDefault="00744629" w:rsidP="008607ED">
            <w:pPr>
              <w:spacing w:line="259" w:lineRule="auto"/>
              <w:ind w:right="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ES </w:t>
            </w:r>
          </w:p>
        </w:tc>
        <w:tc>
          <w:tcPr>
            <w:tcW w:w="65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77213A" w14:textId="77777777" w:rsidR="00744629" w:rsidRPr="00C32D77" w:rsidRDefault="00744629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3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4295EC" w14:textId="6E88DFDA" w:rsidR="00744629" w:rsidRPr="00C32D77" w:rsidRDefault="0074462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7E4F49" w14:textId="77777777" w:rsidR="00744629" w:rsidRPr="00C32D77" w:rsidRDefault="0074462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744629" w:rsidRPr="00C32D77" w14:paraId="56AAF641" w14:textId="77777777" w:rsidTr="008913DA">
        <w:trPr>
          <w:trHeight w:val="1618"/>
        </w:trPr>
        <w:tc>
          <w:tcPr>
            <w:tcW w:w="6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FE54DA" w14:textId="77777777" w:rsidR="00744629" w:rsidRPr="00C32D77" w:rsidRDefault="0074462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.2 </w:t>
            </w:r>
          </w:p>
        </w:tc>
        <w:tc>
          <w:tcPr>
            <w:tcW w:w="43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09F554" w14:textId="77777777" w:rsidR="00744629" w:rsidRPr="00C32D77" w:rsidRDefault="00744629" w:rsidP="008607ED">
            <w:pPr>
              <w:spacing w:line="23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n multipage data entry screens, is each page titled uniquely to show its relation to others?  </w:t>
            </w:r>
          </w:p>
          <w:p w14:paraId="341571F5" w14:textId="77777777" w:rsidR="00744629" w:rsidRPr="00C32D77" w:rsidRDefault="0074462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  <w:p w14:paraId="35C180B2" w14:textId="33A5EFCF" w:rsidR="00744629" w:rsidRPr="00C32D77" w:rsidRDefault="0074462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(ex. multi-page flow, each page has a descriptive title </w:t>
            </w:r>
            <w:proofErr w:type="gramStart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i.e.</w:t>
            </w:r>
            <w:proofErr w:type="gramEnd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Step 1 of 3</w:t>
            </w:r>
            <w:r w:rsidR="00660696">
              <w:rPr>
                <w:rFonts w:ascii="Times New Roman" w:hAnsi="Times New Roman" w:cs="Times New Roman"/>
                <w:sz w:val="22"/>
                <w:szCs w:val="20"/>
              </w:rPr>
              <w:t>,</w:t>
            </w: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etc.) </w:t>
            </w:r>
          </w:p>
        </w:tc>
        <w:tc>
          <w:tcPr>
            <w:tcW w:w="5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730B72" w14:textId="77777777" w:rsidR="00744629" w:rsidRPr="00C32D77" w:rsidRDefault="00744629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8B0BFF" w14:textId="77777777" w:rsidR="00744629" w:rsidRPr="00C32D77" w:rsidRDefault="00744629" w:rsidP="008607ED">
            <w:pPr>
              <w:spacing w:line="259" w:lineRule="auto"/>
              <w:ind w:right="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ES </w:t>
            </w:r>
          </w:p>
        </w:tc>
        <w:tc>
          <w:tcPr>
            <w:tcW w:w="65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5831F1" w14:textId="77777777" w:rsidR="00744629" w:rsidRPr="00C32D77" w:rsidRDefault="00744629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80D181" w14:textId="140095F9" w:rsidR="00744629" w:rsidRPr="00C32D77" w:rsidRDefault="0074462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F20B5E" w14:textId="77777777" w:rsidR="00744629" w:rsidRPr="00C32D77" w:rsidRDefault="0074462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744629" w:rsidRPr="00C32D77" w14:paraId="2E2521D1" w14:textId="77777777" w:rsidTr="008913DA">
        <w:trPr>
          <w:trHeight w:val="758"/>
        </w:trPr>
        <w:tc>
          <w:tcPr>
            <w:tcW w:w="6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B60509" w14:textId="77777777" w:rsidR="00744629" w:rsidRPr="00C32D77" w:rsidRDefault="0074462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.3 </w:t>
            </w:r>
          </w:p>
        </w:tc>
        <w:tc>
          <w:tcPr>
            <w:tcW w:w="43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EC19EA" w14:textId="77777777" w:rsidR="00744629" w:rsidRPr="00C32D77" w:rsidRDefault="0074462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there a consistent icon design scheme &amp; treatment across the system? </w:t>
            </w:r>
          </w:p>
        </w:tc>
        <w:tc>
          <w:tcPr>
            <w:tcW w:w="5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AAF25D" w14:textId="77777777" w:rsidR="00744629" w:rsidRPr="00C32D77" w:rsidRDefault="00744629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2090C8" w14:textId="77777777" w:rsidR="00744629" w:rsidRPr="00C32D77" w:rsidRDefault="00744629" w:rsidP="008607ED">
            <w:pPr>
              <w:spacing w:line="259" w:lineRule="auto"/>
              <w:ind w:right="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ES </w:t>
            </w:r>
          </w:p>
        </w:tc>
        <w:tc>
          <w:tcPr>
            <w:tcW w:w="65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5F2EF0" w14:textId="77777777" w:rsidR="00744629" w:rsidRPr="00C32D77" w:rsidRDefault="00744629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985E56" w14:textId="75863AF5" w:rsidR="00744629" w:rsidRPr="00C32D77" w:rsidRDefault="0074462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680F71" w14:textId="77777777" w:rsidR="00744629" w:rsidRPr="00C32D77" w:rsidRDefault="0074462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744629" w:rsidRPr="00C32D77" w14:paraId="63554937" w14:textId="77777777" w:rsidTr="008913DA">
        <w:trPr>
          <w:trHeight w:val="834"/>
        </w:trPr>
        <w:tc>
          <w:tcPr>
            <w:tcW w:w="6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8F1881" w14:textId="77777777" w:rsidR="00744629" w:rsidRPr="00C32D77" w:rsidRDefault="0074462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.4 </w:t>
            </w:r>
          </w:p>
        </w:tc>
        <w:tc>
          <w:tcPr>
            <w:tcW w:w="43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ABF4F0" w14:textId="23634DA1" w:rsidR="00744629" w:rsidRPr="00C32D77" w:rsidRDefault="00744629" w:rsidP="008607ED">
            <w:pPr>
              <w:spacing w:line="23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the </w:t>
            </w:r>
            <w:proofErr w:type="gramStart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current status</w:t>
            </w:r>
            <w:proofErr w:type="gramEnd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of an icon indicated?  </w:t>
            </w:r>
          </w:p>
          <w:p w14:paraId="13AE2B6E" w14:textId="2DE94C0D" w:rsidR="00744629" w:rsidRPr="00C32D77" w:rsidRDefault="00744629" w:rsidP="00744629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(ex. enabled/disabled; selected/not selected) </w:t>
            </w:r>
          </w:p>
        </w:tc>
        <w:tc>
          <w:tcPr>
            <w:tcW w:w="5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C4E3A5" w14:textId="77777777" w:rsidR="00744629" w:rsidRPr="00C32D77" w:rsidRDefault="00744629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5DEBC2" w14:textId="77777777" w:rsidR="00744629" w:rsidRPr="00C32D77" w:rsidRDefault="00744629" w:rsidP="008607ED">
            <w:pPr>
              <w:spacing w:line="259" w:lineRule="auto"/>
              <w:ind w:right="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ES </w:t>
            </w:r>
          </w:p>
        </w:tc>
        <w:tc>
          <w:tcPr>
            <w:tcW w:w="65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2A61DF" w14:textId="77777777" w:rsidR="00744629" w:rsidRPr="00C32D77" w:rsidRDefault="00744629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F96D2C" w14:textId="3990D07A" w:rsidR="00744629" w:rsidRPr="00C32D77" w:rsidRDefault="0074462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DDFD8F" w14:textId="77777777" w:rsidR="00744629" w:rsidRPr="00C32D77" w:rsidRDefault="0074462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744629" w:rsidRPr="00C32D77" w14:paraId="4791344B" w14:textId="77777777" w:rsidTr="008913DA">
        <w:trPr>
          <w:trHeight w:val="1046"/>
        </w:trPr>
        <w:tc>
          <w:tcPr>
            <w:tcW w:w="6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E69CE5" w14:textId="77777777" w:rsidR="00744629" w:rsidRPr="00C32D77" w:rsidRDefault="0074462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.5 </w:t>
            </w:r>
          </w:p>
        </w:tc>
        <w:tc>
          <w:tcPr>
            <w:tcW w:w="43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1DD5D4" w14:textId="77777777" w:rsidR="00744629" w:rsidRPr="00C32D77" w:rsidRDefault="0074462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 instructions, prompts (ex. confirmation messages), and error messages appear in the same place(s)? </w:t>
            </w:r>
          </w:p>
        </w:tc>
        <w:tc>
          <w:tcPr>
            <w:tcW w:w="5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A121A6" w14:textId="77777777" w:rsidR="00744629" w:rsidRPr="00C32D77" w:rsidRDefault="00744629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94AC0E" w14:textId="77777777" w:rsidR="00744629" w:rsidRPr="00C32D77" w:rsidRDefault="00744629" w:rsidP="008607ED">
            <w:pPr>
              <w:spacing w:line="259" w:lineRule="auto"/>
              <w:ind w:right="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ES </w:t>
            </w:r>
          </w:p>
        </w:tc>
        <w:tc>
          <w:tcPr>
            <w:tcW w:w="65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996B42" w14:textId="77777777" w:rsidR="00744629" w:rsidRPr="00C32D77" w:rsidRDefault="00744629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B4721C" w14:textId="039A9B63" w:rsidR="00744629" w:rsidRPr="00C32D77" w:rsidRDefault="0074462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8A5951" w14:textId="77777777" w:rsidR="00744629" w:rsidRPr="00C32D77" w:rsidRDefault="0074462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744629" w:rsidRPr="00C32D77" w14:paraId="44F80B91" w14:textId="77777777" w:rsidTr="008913DA">
        <w:trPr>
          <w:trHeight w:val="1330"/>
        </w:trPr>
        <w:tc>
          <w:tcPr>
            <w:tcW w:w="6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900B9C" w14:textId="77777777" w:rsidR="00744629" w:rsidRPr="00C32D77" w:rsidRDefault="0074462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.6 </w:t>
            </w:r>
          </w:p>
        </w:tc>
        <w:tc>
          <w:tcPr>
            <w:tcW w:w="43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1A201C" w14:textId="77777777" w:rsidR="00744629" w:rsidRPr="00C32D77" w:rsidRDefault="0074462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Is there some form of system feedback for every important user action? (</w:t>
            </w:r>
            <w:proofErr w:type="gramStart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ex</w:t>
            </w:r>
            <w:proofErr w:type="gramEnd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- success messages, error messages, new screen, visual/textual change, or visible selection) </w:t>
            </w:r>
          </w:p>
        </w:tc>
        <w:tc>
          <w:tcPr>
            <w:tcW w:w="5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4EB41B" w14:textId="77777777" w:rsidR="00744629" w:rsidRPr="00C32D77" w:rsidRDefault="00744629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6032CB" w14:textId="77777777" w:rsidR="00744629" w:rsidRPr="00C32D77" w:rsidRDefault="00744629" w:rsidP="008607ED">
            <w:pPr>
              <w:spacing w:line="259" w:lineRule="auto"/>
              <w:ind w:right="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ES </w:t>
            </w:r>
          </w:p>
        </w:tc>
        <w:tc>
          <w:tcPr>
            <w:tcW w:w="65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897E6C" w14:textId="77777777" w:rsidR="00744629" w:rsidRPr="00C32D77" w:rsidRDefault="00744629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C3C5A2" w14:textId="5D47C7E1" w:rsidR="00744629" w:rsidRPr="00C32D77" w:rsidRDefault="0074462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81ADDE" w14:textId="77777777" w:rsidR="00744629" w:rsidRPr="00C32D77" w:rsidRDefault="0074462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The message when sign-in /sign up success, sending invitation success</w:t>
            </w:r>
          </w:p>
        </w:tc>
      </w:tr>
      <w:tr w:rsidR="00744629" w:rsidRPr="00C32D77" w14:paraId="1160A698" w14:textId="77777777" w:rsidTr="008913DA">
        <w:trPr>
          <w:trHeight w:val="758"/>
        </w:trPr>
        <w:tc>
          <w:tcPr>
            <w:tcW w:w="6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E0A57F" w14:textId="77777777" w:rsidR="00744629" w:rsidRPr="00C32D77" w:rsidRDefault="0074462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.7 </w:t>
            </w:r>
          </w:p>
        </w:tc>
        <w:tc>
          <w:tcPr>
            <w:tcW w:w="43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39E197" w14:textId="77777777" w:rsidR="00744629" w:rsidRPr="00C32D77" w:rsidRDefault="00744629" w:rsidP="008607ED">
            <w:pPr>
              <w:spacing w:line="259" w:lineRule="auto"/>
              <w:ind w:right="190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there visual feedback about which elements or choices are selectable? </w:t>
            </w:r>
          </w:p>
        </w:tc>
        <w:tc>
          <w:tcPr>
            <w:tcW w:w="5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90196D" w14:textId="77777777" w:rsidR="00744629" w:rsidRPr="00C32D77" w:rsidRDefault="00744629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2C2D96" w14:textId="77777777" w:rsidR="00744629" w:rsidRPr="00C32D77" w:rsidRDefault="00744629" w:rsidP="008607ED">
            <w:pPr>
              <w:spacing w:line="259" w:lineRule="auto"/>
              <w:ind w:right="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ES </w:t>
            </w:r>
          </w:p>
        </w:tc>
        <w:tc>
          <w:tcPr>
            <w:tcW w:w="65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DD95CD" w14:textId="77777777" w:rsidR="00744629" w:rsidRPr="00C32D77" w:rsidRDefault="00744629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C8D029" w14:textId="25CBF54E" w:rsidR="00744629" w:rsidRPr="00C32D77" w:rsidRDefault="0074462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E683F1" w14:textId="77777777" w:rsidR="00744629" w:rsidRPr="00C32D77" w:rsidRDefault="0074462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Color change when hovering through the selectable object </w:t>
            </w:r>
          </w:p>
        </w:tc>
      </w:tr>
      <w:tr w:rsidR="00744629" w:rsidRPr="00C32D77" w14:paraId="2195AA94" w14:textId="77777777" w:rsidTr="008913DA">
        <w:trPr>
          <w:trHeight w:val="1618"/>
        </w:trPr>
        <w:tc>
          <w:tcPr>
            <w:tcW w:w="6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E3DA3A" w14:textId="77777777" w:rsidR="00744629" w:rsidRPr="00C32D77" w:rsidRDefault="0074462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.8 </w:t>
            </w:r>
          </w:p>
        </w:tc>
        <w:tc>
          <w:tcPr>
            <w:tcW w:w="43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37C814" w14:textId="77777777" w:rsidR="00744629" w:rsidRPr="00C32D77" w:rsidRDefault="00744629" w:rsidP="008607ED">
            <w:pPr>
              <w:spacing w:line="23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multiple options can be selected, is there visual feedback about which options are already selected?  </w:t>
            </w:r>
          </w:p>
          <w:p w14:paraId="5203550C" w14:textId="77777777" w:rsidR="00744629" w:rsidRPr="00C32D77" w:rsidRDefault="0074462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  <w:p w14:paraId="64E28686" w14:textId="77777777" w:rsidR="00744629" w:rsidRPr="00C32D77" w:rsidRDefault="0074462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(ex. </w:t>
            </w:r>
            <w:proofErr w:type="gramStart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Multi-select</w:t>
            </w:r>
            <w:proofErr w:type="gramEnd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combo boxes) </w:t>
            </w:r>
          </w:p>
        </w:tc>
        <w:tc>
          <w:tcPr>
            <w:tcW w:w="5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4FA25D" w14:textId="203ED025" w:rsidR="00744629" w:rsidRPr="00C32D77" w:rsidRDefault="00744629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r w:rsidR="00117922">
              <w:rPr>
                <w:rFonts w:ascii="Times New Roman" w:hAnsi="Times New Roman" w:cs="Times New Roman"/>
                <w:sz w:val="22"/>
                <w:szCs w:val="20"/>
              </w:rPr>
              <w:t>NA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14A1E7" w14:textId="77777777" w:rsidR="00744629" w:rsidRPr="00C32D77" w:rsidRDefault="00744629" w:rsidP="008607ED">
            <w:pPr>
              <w:spacing w:line="259" w:lineRule="auto"/>
              <w:ind w:right="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65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93E5C5" w14:textId="77777777" w:rsidR="00744629" w:rsidRPr="00C32D77" w:rsidRDefault="00744629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E2A204" w14:textId="77777777" w:rsidR="00744629" w:rsidRPr="00C32D77" w:rsidRDefault="0074462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6E3936" w14:textId="77777777" w:rsidR="00744629" w:rsidRPr="00C32D77" w:rsidRDefault="0074462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There is no multi-select </w:t>
            </w:r>
          </w:p>
        </w:tc>
      </w:tr>
      <w:tr w:rsidR="00744629" w:rsidRPr="00C32D77" w14:paraId="1485BF2A" w14:textId="77777777" w:rsidTr="008913DA">
        <w:trPr>
          <w:trHeight w:val="1021"/>
        </w:trPr>
        <w:tc>
          <w:tcPr>
            <w:tcW w:w="6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BDC111" w14:textId="77777777" w:rsidR="00744629" w:rsidRPr="00C32D77" w:rsidRDefault="0074462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lastRenderedPageBreak/>
              <w:t xml:space="preserve">1.9 </w:t>
            </w:r>
          </w:p>
        </w:tc>
        <w:tc>
          <w:tcPr>
            <w:tcW w:w="43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A45FB9" w14:textId="77777777" w:rsidR="00744629" w:rsidRPr="00C32D77" w:rsidRDefault="00744629" w:rsidP="008607ED">
            <w:pPr>
              <w:spacing w:line="23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there visual feedback when objects are selected or moved?  </w:t>
            </w:r>
          </w:p>
          <w:p w14:paraId="4BF91F09" w14:textId="77777777" w:rsidR="00744629" w:rsidRPr="00C32D77" w:rsidRDefault="0074462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  <w:p w14:paraId="2F288C83" w14:textId="77777777" w:rsidR="00744629" w:rsidRPr="00C32D77" w:rsidRDefault="0074462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(ex. drag &amp; drop; expand &amp; collapse) </w:t>
            </w:r>
          </w:p>
        </w:tc>
        <w:tc>
          <w:tcPr>
            <w:tcW w:w="5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A35B2D" w14:textId="77777777" w:rsidR="00744629" w:rsidRPr="00C32D77" w:rsidRDefault="00744629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EDA22B" w14:textId="77777777" w:rsidR="00744629" w:rsidRPr="00C32D77" w:rsidRDefault="00744629" w:rsidP="008607ED">
            <w:pPr>
              <w:spacing w:line="259" w:lineRule="auto"/>
              <w:ind w:right="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ES </w:t>
            </w:r>
          </w:p>
        </w:tc>
        <w:tc>
          <w:tcPr>
            <w:tcW w:w="65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7316C6" w14:textId="77777777" w:rsidR="00744629" w:rsidRPr="00C32D77" w:rsidRDefault="00744629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3D8AE4" w14:textId="1C8E80C3" w:rsidR="00744629" w:rsidRPr="00C32D77" w:rsidRDefault="0074462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0601F4" w14:textId="28339A44" w:rsidR="00744629" w:rsidRPr="00C32D77" w:rsidRDefault="0074462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The object in the project output panel, project notes  </w:t>
            </w:r>
          </w:p>
        </w:tc>
      </w:tr>
      <w:tr w:rsidR="00744629" w:rsidRPr="00C32D77" w14:paraId="0430DB71" w14:textId="77777777" w:rsidTr="008913DA">
        <w:trPr>
          <w:trHeight w:val="404"/>
        </w:trPr>
        <w:tc>
          <w:tcPr>
            <w:tcW w:w="656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A0379B5" w14:textId="77777777" w:rsidR="00744629" w:rsidRPr="00C32D77" w:rsidRDefault="0074462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437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2611196" w14:textId="77777777" w:rsidR="00744629" w:rsidRPr="00C32D77" w:rsidRDefault="0074462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5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0EC7280" w14:textId="77777777" w:rsidR="00744629" w:rsidRPr="00C32D77" w:rsidRDefault="00744629" w:rsidP="008607ED">
            <w:pPr>
              <w:spacing w:line="259" w:lineRule="auto"/>
              <w:ind w:left="6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5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9F14529" w14:textId="77777777" w:rsidR="00744629" w:rsidRPr="00C32D77" w:rsidRDefault="00744629" w:rsidP="008607ED">
            <w:pPr>
              <w:spacing w:line="259" w:lineRule="auto"/>
              <w:ind w:left="26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5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7F6F344" w14:textId="77777777" w:rsidR="00744629" w:rsidRPr="00C32D77" w:rsidRDefault="00744629" w:rsidP="008607ED">
            <w:pPr>
              <w:spacing w:line="259" w:lineRule="auto"/>
              <w:ind w:right="65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723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7DF2D9E" w14:textId="77777777" w:rsidR="00744629" w:rsidRPr="00C32D77" w:rsidRDefault="00744629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239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7E5C12E" w14:textId="77777777" w:rsidR="00744629" w:rsidRPr="00C32D77" w:rsidRDefault="00744629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744629" w:rsidRPr="00C32D77" w14:paraId="26F5A0F2" w14:textId="77777777" w:rsidTr="008913DA">
        <w:trPr>
          <w:trHeight w:val="1074"/>
        </w:trPr>
        <w:tc>
          <w:tcPr>
            <w:tcW w:w="656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5F320D" w14:textId="77777777" w:rsidR="00744629" w:rsidRPr="00C32D77" w:rsidRDefault="0074462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.10 </w:t>
            </w:r>
          </w:p>
        </w:tc>
        <w:tc>
          <w:tcPr>
            <w:tcW w:w="437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0FF8D0" w14:textId="77777777" w:rsidR="00744629" w:rsidRPr="00C32D77" w:rsidRDefault="0074462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there are observable delays in the system's response time, is the user kept informed of the system's progress? </w:t>
            </w:r>
          </w:p>
        </w:tc>
        <w:tc>
          <w:tcPr>
            <w:tcW w:w="5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C9001B" w14:textId="08950BA6" w:rsidR="00744629" w:rsidRPr="00C32D77" w:rsidRDefault="00744629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r w:rsidR="00117922">
              <w:rPr>
                <w:rFonts w:ascii="Times New Roman" w:hAnsi="Times New Roman" w:cs="Times New Roman"/>
                <w:sz w:val="22"/>
                <w:szCs w:val="20"/>
              </w:rPr>
              <w:t>NA</w:t>
            </w:r>
          </w:p>
        </w:tc>
        <w:tc>
          <w:tcPr>
            <w:tcW w:w="5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15DCA8" w14:textId="77777777" w:rsidR="00744629" w:rsidRPr="00C32D77" w:rsidRDefault="00744629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5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BEF27F" w14:textId="77777777" w:rsidR="00744629" w:rsidRPr="00C32D77" w:rsidRDefault="00744629" w:rsidP="008607ED">
            <w:pPr>
              <w:spacing w:line="259" w:lineRule="auto"/>
              <w:ind w:right="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3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69C754" w14:textId="77777777" w:rsidR="00744629" w:rsidRPr="00C32D77" w:rsidRDefault="0074462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10CF83" w14:textId="77777777" w:rsidR="00744629" w:rsidRPr="00C32D77" w:rsidRDefault="0074462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744629" w:rsidRPr="00C32D77" w14:paraId="6B3667A5" w14:textId="77777777" w:rsidTr="008913DA">
        <w:trPr>
          <w:trHeight w:val="470"/>
        </w:trPr>
        <w:tc>
          <w:tcPr>
            <w:tcW w:w="6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2C1AEA" w14:textId="77777777" w:rsidR="00744629" w:rsidRPr="00C32D77" w:rsidRDefault="0074462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.11 </w:t>
            </w:r>
          </w:p>
        </w:tc>
        <w:tc>
          <w:tcPr>
            <w:tcW w:w="43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1142ED" w14:textId="77777777" w:rsidR="00744629" w:rsidRPr="00C32D77" w:rsidRDefault="0074462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response times appropriate to the task? </w:t>
            </w:r>
          </w:p>
        </w:tc>
        <w:tc>
          <w:tcPr>
            <w:tcW w:w="5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412F41" w14:textId="77777777" w:rsidR="00744629" w:rsidRPr="00C32D77" w:rsidRDefault="00744629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BE8A15" w14:textId="5D027A0F" w:rsidR="00744629" w:rsidRPr="00C32D77" w:rsidRDefault="00117922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744629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5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C42DAE" w14:textId="77777777" w:rsidR="00744629" w:rsidRPr="00C32D77" w:rsidRDefault="00744629" w:rsidP="008607ED">
            <w:pPr>
              <w:spacing w:line="259" w:lineRule="auto"/>
              <w:ind w:right="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195556" w14:textId="2BB1FB91" w:rsidR="00744629" w:rsidRPr="00C32D77" w:rsidRDefault="0074462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EB9816" w14:textId="77777777" w:rsidR="00744629" w:rsidRPr="00C32D77" w:rsidRDefault="0074462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No delay at all </w:t>
            </w:r>
          </w:p>
        </w:tc>
      </w:tr>
      <w:tr w:rsidR="00744629" w:rsidRPr="00C32D77" w14:paraId="59D400C0" w14:textId="77777777" w:rsidTr="008913DA">
        <w:trPr>
          <w:trHeight w:val="1618"/>
        </w:trPr>
        <w:tc>
          <w:tcPr>
            <w:tcW w:w="6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331543" w14:textId="77777777" w:rsidR="00744629" w:rsidRPr="00C32D77" w:rsidRDefault="0074462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.12 </w:t>
            </w:r>
          </w:p>
        </w:tc>
        <w:tc>
          <w:tcPr>
            <w:tcW w:w="43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C3699B" w14:textId="77777777" w:rsidR="00744629" w:rsidRPr="00C32D77" w:rsidRDefault="00744629" w:rsidP="008607ED">
            <w:pPr>
              <w:spacing w:line="23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</w:t>
            </w:r>
            <w:proofErr w:type="gramStart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all of</w:t>
            </w:r>
            <w:proofErr w:type="gramEnd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the terminology consistent with the user's task domain?  </w:t>
            </w:r>
          </w:p>
          <w:p w14:paraId="46B736FA" w14:textId="77777777" w:rsidR="00744629" w:rsidRPr="00C32D77" w:rsidRDefault="0074462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  <w:p w14:paraId="7DC4DC39" w14:textId="77777777" w:rsidR="00744629" w:rsidRPr="00C32D77" w:rsidRDefault="0074462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(ex. common business vocabulary used throughout) </w:t>
            </w:r>
          </w:p>
        </w:tc>
        <w:tc>
          <w:tcPr>
            <w:tcW w:w="5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417AE2" w14:textId="77777777" w:rsidR="00744629" w:rsidRPr="00C32D77" w:rsidRDefault="00744629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13F376" w14:textId="0F677AE2" w:rsidR="00744629" w:rsidRPr="00C32D77" w:rsidRDefault="00117922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744629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5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6FDB06" w14:textId="77777777" w:rsidR="00744629" w:rsidRPr="00C32D77" w:rsidRDefault="00744629" w:rsidP="008607ED">
            <w:pPr>
              <w:spacing w:line="259" w:lineRule="auto"/>
              <w:ind w:right="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3230E6" w14:textId="660CC370" w:rsidR="00744629" w:rsidRPr="00C32D77" w:rsidRDefault="0074462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8AB879" w14:textId="77777777" w:rsidR="00744629" w:rsidRPr="00C32D77" w:rsidRDefault="0074462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744629" w:rsidRPr="00C32D77" w14:paraId="61AD5B57" w14:textId="77777777" w:rsidTr="008913DA">
        <w:trPr>
          <w:trHeight w:val="758"/>
        </w:trPr>
        <w:tc>
          <w:tcPr>
            <w:tcW w:w="6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2DBD43" w14:textId="77777777" w:rsidR="00744629" w:rsidRPr="00C32D77" w:rsidRDefault="0074462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.13 </w:t>
            </w:r>
          </w:p>
        </w:tc>
        <w:tc>
          <w:tcPr>
            <w:tcW w:w="43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C28251" w14:textId="77777777" w:rsidR="00744629" w:rsidRPr="00C32D77" w:rsidRDefault="0074462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Can the user tell the status of the system/page and the alternatives for action? </w:t>
            </w:r>
          </w:p>
        </w:tc>
        <w:tc>
          <w:tcPr>
            <w:tcW w:w="5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0E2222" w14:textId="77777777" w:rsidR="00744629" w:rsidRPr="00C32D77" w:rsidRDefault="00744629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4061D8" w14:textId="6A8AD7EA" w:rsidR="00744629" w:rsidRPr="00C32D77" w:rsidRDefault="00117922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744629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5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F6801A" w14:textId="77777777" w:rsidR="00744629" w:rsidRPr="00C32D77" w:rsidRDefault="00744629" w:rsidP="008607ED">
            <w:pPr>
              <w:spacing w:line="259" w:lineRule="auto"/>
              <w:ind w:right="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9D16BF" w14:textId="12B290C2" w:rsidR="00744629" w:rsidRPr="00C32D77" w:rsidRDefault="0074462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7E8B29" w14:textId="77777777" w:rsidR="00744629" w:rsidRPr="00C32D77" w:rsidRDefault="0074462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Pages look active all the time </w:t>
            </w:r>
          </w:p>
        </w:tc>
      </w:tr>
      <w:tr w:rsidR="00744629" w:rsidRPr="00C32D77" w14:paraId="6455927E" w14:textId="77777777" w:rsidTr="008913DA">
        <w:trPr>
          <w:trHeight w:val="1618"/>
        </w:trPr>
        <w:tc>
          <w:tcPr>
            <w:tcW w:w="6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960254" w14:textId="77777777" w:rsidR="00744629" w:rsidRPr="00C32D77" w:rsidRDefault="0074462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.14 </w:t>
            </w:r>
          </w:p>
        </w:tc>
        <w:tc>
          <w:tcPr>
            <w:tcW w:w="43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E435AB" w14:textId="77777777" w:rsidR="00744629" w:rsidRPr="00C32D77" w:rsidRDefault="00744629" w:rsidP="008607ED">
            <w:pPr>
              <w:spacing w:line="236" w:lineRule="auto"/>
              <w:ind w:right="36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es the system make use of navigational aids?  </w:t>
            </w:r>
          </w:p>
          <w:p w14:paraId="50EBC334" w14:textId="77777777" w:rsidR="00744629" w:rsidRPr="00C32D77" w:rsidRDefault="0074462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  <w:p w14:paraId="7FAC72CF" w14:textId="77777777" w:rsidR="00744629" w:rsidRPr="00C32D77" w:rsidRDefault="0074462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(ex. skipnav links, breadcrumbs, exit/cancel/close/go back buttons) </w:t>
            </w:r>
          </w:p>
        </w:tc>
        <w:tc>
          <w:tcPr>
            <w:tcW w:w="5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BD7600" w14:textId="77777777" w:rsidR="00744629" w:rsidRPr="00C32D77" w:rsidRDefault="00744629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6488C9" w14:textId="2CB83D58" w:rsidR="00744629" w:rsidRPr="00C32D77" w:rsidRDefault="00117922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744629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5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E055FE" w14:textId="77777777" w:rsidR="00744629" w:rsidRPr="00C32D77" w:rsidRDefault="00744629" w:rsidP="008607ED">
            <w:pPr>
              <w:spacing w:line="259" w:lineRule="auto"/>
              <w:ind w:right="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4FDC58" w14:textId="6768199F" w:rsidR="00744629" w:rsidRPr="00C32D77" w:rsidRDefault="0074462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C50B77" w14:textId="77777777" w:rsidR="00744629" w:rsidRPr="00C32D77" w:rsidRDefault="0074462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ll button is working and performing correct functionality  </w:t>
            </w:r>
          </w:p>
        </w:tc>
      </w:tr>
      <w:tr w:rsidR="00744629" w:rsidRPr="00C32D77" w14:paraId="0A2C2F00" w14:textId="77777777" w:rsidTr="008913DA">
        <w:trPr>
          <w:trHeight w:val="470"/>
        </w:trPr>
        <w:tc>
          <w:tcPr>
            <w:tcW w:w="503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E1E9CE" w14:textId="77777777" w:rsidR="00744629" w:rsidRPr="00C32D77" w:rsidRDefault="00744629" w:rsidP="008607ED">
            <w:pPr>
              <w:spacing w:line="259" w:lineRule="auto"/>
              <w:ind w:right="6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Total: 14 </w:t>
            </w:r>
          </w:p>
        </w:tc>
        <w:tc>
          <w:tcPr>
            <w:tcW w:w="5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D34B3F" w14:textId="77777777" w:rsidR="00744629" w:rsidRPr="00C32D77" w:rsidRDefault="00744629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2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FA6755" w14:textId="77777777" w:rsidR="00744629" w:rsidRPr="00C32D77" w:rsidRDefault="00744629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2 </w:t>
            </w:r>
          </w:p>
        </w:tc>
        <w:tc>
          <w:tcPr>
            <w:tcW w:w="65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5B119A" w14:textId="77777777" w:rsidR="00744629" w:rsidRPr="00C32D77" w:rsidRDefault="00744629" w:rsidP="008607ED">
            <w:pPr>
              <w:spacing w:line="259" w:lineRule="auto"/>
              <w:ind w:right="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BF2618" w14:textId="77777777" w:rsidR="00744629" w:rsidRPr="00C32D77" w:rsidRDefault="0074462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9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256F4F" w14:textId="77777777" w:rsidR="00744629" w:rsidRPr="00C32D77" w:rsidRDefault="0074462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</w:tbl>
    <w:p w14:paraId="2BD622A9" w14:textId="1C767FB8" w:rsidR="00744629" w:rsidRPr="00C32D77" w:rsidRDefault="00744629" w:rsidP="004303FC">
      <w:pPr>
        <w:rPr>
          <w:lang w:eastAsia="ko-KR"/>
        </w:rPr>
      </w:pPr>
    </w:p>
    <w:p w14:paraId="090E6A13" w14:textId="1837DD32" w:rsidR="00744629" w:rsidRPr="00C32D77" w:rsidRDefault="00744629">
      <w:pPr>
        <w:rPr>
          <w:lang w:eastAsia="ko-KR"/>
        </w:rPr>
      </w:pPr>
    </w:p>
    <w:p w14:paraId="1F77DB83" w14:textId="77777777" w:rsidR="00744629" w:rsidRPr="00C32D77" w:rsidRDefault="00744629" w:rsidP="00660696">
      <w:pPr>
        <w:jc w:val="center"/>
        <w:rPr>
          <w:lang w:eastAsia="ko-KR"/>
        </w:rPr>
      </w:pPr>
      <w:r w:rsidRPr="00C32D77">
        <w:rPr>
          <w:noProof/>
          <w:lang w:eastAsia="ko-KR"/>
        </w:rPr>
        <w:lastRenderedPageBreak/>
        <w:drawing>
          <wp:inline distT="0" distB="0" distL="0" distR="0" wp14:anchorId="0E00D754" wp14:editId="4167BBAB">
            <wp:extent cx="3658538" cy="298026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2958" cy="2983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7A830" w14:textId="77CC0051" w:rsidR="00660696" w:rsidRPr="00C32D77" w:rsidRDefault="00660696" w:rsidP="00660696">
      <w:pPr>
        <w:jc w:val="center"/>
        <w:rPr>
          <w:lang w:eastAsia="ko-KR"/>
        </w:rPr>
      </w:pPr>
      <w:r>
        <w:rPr>
          <w:lang w:eastAsia="ko-KR"/>
        </w:rPr>
        <w:t xml:space="preserve">Fig 1.1 </w:t>
      </w:r>
      <w:r w:rsidR="00744629" w:rsidRPr="00C32D77">
        <w:rPr>
          <w:lang w:eastAsia="ko-KR"/>
        </w:rPr>
        <w:t>Invalid error message</w:t>
      </w:r>
      <w:r w:rsidR="00744629" w:rsidRPr="00C32D77">
        <w:rPr>
          <w:lang w:eastAsia="ko-KR"/>
        </w:rPr>
        <w:br w:type="page"/>
      </w:r>
    </w:p>
    <w:p w14:paraId="75494DBA" w14:textId="778E3585" w:rsidR="00744629" w:rsidRPr="00C32D77" w:rsidRDefault="00744629">
      <w:pPr>
        <w:rPr>
          <w:lang w:eastAsia="ko-KR"/>
        </w:rPr>
      </w:pPr>
    </w:p>
    <w:p w14:paraId="5D186E22" w14:textId="77777777" w:rsidR="00744629" w:rsidRPr="00C32D77" w:rsidRDefault="00744629" w:rsidP="00660696">
      <w:pPr>
        <w:jc w:val="center"/>
        <w:rPr>
          <w:lang w:eastAsia="ko-KR"/>
        </w:rPr>
      </w:pPr>
      <w:r w:rsidRPr="00C32D77">
        <w:rPr>
          <w:noProof/>
          <w:lang w:eastAsia="ko-KR"/>
        </w:rPr>
        <w:drawing>
          <wp:inline distT="0" distB="0" distL="0" distR="0" wp14:anchorId="6B2FA6D7" wp14:editId="530D95A1">
            <wp:extent cx="5562600" cy="2240678"/>
            <wp:effectExtent l="0" t="0" r="0" b="7620"/>
            <wp:docPr id="8" name="Picture 8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156" cy="2243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DC9AC4" w14:textId="74059FAE" w:rsidR="009177DC" w:rsidRPr="00C32D77" w:rsidRDefault="00660696" w:rsidP="00660696">
      <w:pPr>
        <w:jc w:val="center"/>
        <w:rPr>
          <w:lang w:eastAsia="ko-KR"/>
        </w:rPr>
      </w:pPr>
      <w:r>
        <w:rPr>
          <w:lang w:eastAsia="ko-KR"/>
        </w:rPr>
        <w:t xml:space="preserve">Fig 1.2 </w:t>
      </w:r>
      <w:r w:rsidR="00744629" w:rsidRPr="00C32D77">
        <w:rPr>
          <w:lang w:eastAsia="ko-KR"/>
        </w:rPr>
        <w:t xml:space="preserve">The invitation is sent to the team member </w:t>
      </w:r>
    </w:p>
    <w:p w14:paraId="0CAA4959" w14:textId="77777777" w:rsidR="009177DC" w:rsidRPr="00C32D77" w:rsidRDefault="009177DC" w:rsidP="00660696">
      <w:pPr>
        <w:jc w:val="center"/>
        <w:rPr>
          <w:lang w:eastAsia="ko-KR"/>
        </w:rPr>
      </w:pPr>
      <w:r w:rsidRPr="00C32D77">
        <w:rPr>
          <w:lang w:eastAsia="ko-KR"/>
        </w:rPr>
        <w:br w:type="page"/>
      </w:r>
    </w:p>
    <w:p w14:paraId="00F486D3" w14:textId="77777777" w:rsidR="006906B9" w:rsidRPr="00C32D77" w:rsidRDefault="006906B9">
      <w:pPr>
        <w:rPr>
          <w:lang w:eastAsia="ko-KR"/>
        </w:rPr>
      </w:pPr>
    </w:p>
    <w:p w14:paraId="3FE4F856" w14:textId="79B86956" w:rsidR="006906B9" w:rsidRPr="00C32D77" w:rsidRDefault="006906B9" w:rsidP="00A64BA8">
      <w:pPr>
        <w:pStyle w:val="Heading1"/>
        <w:numPr>
          <w:ilvl w:val="0"/>
          <w:numId w:val="3"/>
        </w:numPr>
        <w:rPr>
          <w:sz w:val="32"/>
          <w:szCs w:val="20"/>
        </w:rPr>
      </w:pPr>
      <w:bookmarkStart w:id="2" w:name="_Toc136790"/>
      <w:r w:rsidRPr="00C32D77">
        <w:rPr>
          <w:sz w:val="32"/>
          <w:szCs w:val="20"/>
        </w:rPr>
        <w:t xml:space="preserve">Match between system and the real world </w:t>
      </w:r>
      <w:bookmarkEnd w:id="2"/>
    </w:p>
    <w:p w14:paraId="4E17D11C" w14:textId="77777777" w:rsidR="006906B9" w:rsidRPr="00C32D77" w:rsidRDefault="006906B9" w:rsidP="006906B9">
      <w:pPr>
        <w:spacing w:line="259" w:lineRule="auto"/>
        <w:ind w:left="-29" w:right="-101"/>
        <w:rPr>
          <w:sz w:val="22"/>
          <w:szCs w:val="20"/>
        </w:rPr>
      </w:pPr>
      <w:r w:rsidRPr="00C32D77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330DE4B4" wp14:editId="370B8DE8">
                <wp:extent cx="6894576" cy="6097"/>
                <wp:effectExtent l="0" t="0" r="0" b="0"/>
                <wp:docPr id="118698" name="Group 1186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63" name="Shape 137563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5B562DF" id="Group 118698" o:spid="_x0000_s1026" style="width:542.9pt;height:.5pt;mso-position-horizontal-relative:char;mso-position-vertical-relative:line" coordsize="68945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">
                <v:shape id="Shape 137563" o:spid="_x0000_s1027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" path="m,l6894576,r,9144l,9144,,e" fillcolor="#f3ad31" stroked="f" strokeweight="0">
                  <v:stroke miterlimit="83231f" joinstyle="miter"/>
                  <v:path arrowok="t" textboxrect="0,0,6894576,9144"/>
                </v:shape>
                <w10:anchorlock/>
              </v:group>
            </w:pict>
          </mc:Fallback>
        </mc:AlternateContent>
      </w:r>
    </w:p>
    <w:p w14:paraId="02BE0AA0" w14:textId="77777777" w:rsidR="006906B9" w:rsidRPr="00C32D77" w:rsidRDefault="006906B9" w:rsidP="006906B9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4FAA3B5F" w14:textId="118A0ED5" w:rsidR="006906B9" w:rsidRPr="00C32D77" w:rsidRDefault="006906B9" w:rsidP="006906B9">
      <w:pPr>
        <w:ind w:left="-5"/>
        <w:rPr>
          <w:sz w:val="22"/>
          <w:szCs w:val="20"/>
        </w:rPr>
      </w:pPr>
      <w:r w:rsidRPr="00C32D77">
        <w:rPr>
          <w:sz w:val="22"/>
          <w:szCs w:val="20"/>
        </w:rPr>
        <w:t>The system should speak the user's language, with words, phrases</w:t>
      </w:r>
      <w:r w:rsidR="00660696">
        <w:rPr>
          <w:sz w:val="22"/>
          <w:szCs w:val="20"/>
        </w:rPr>
        <w:t>,</w:t>
      </w:r>
      <w:r w:rsidRPr="00C32D77">
        <w:rPr>
          <w:sz w:val="22"/>
          <w:szCs w:val="20"/>
        </w:rPr>
        <w:t xml:space="preserve"> and concepts familiar to the user, rather than system-oriented terms. Follow real-world conventions, making information appear in a natural and logical order. </w:t>
      </w:r>
    </w:p>
    <w:p w14:paraId="50B47B89" w14:textId="77777777" w:rsidR="006906B9" w:rsidRPr="00C32D77" w:rsidRDefault="006906B9" w:rsidP="006906B9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tbl>
      <w:tblPr>
        <w:tblStyle w:val="TableGrid0"/>
        <w:tblW w:w="9889" w:type="dxa"/>
        <w:tblInd w:w="6" w:type="dxa"/>
        <w:tblCellMar>
          <w:top w:w="56" w:type="dxa"/>
          <w:left w:w="106" w:type="dxa"/>
          <w:right w:w="45" w:type="dxa"/>
        </w:tblCellMar>
        <w:tblLook w:val="04A0" w:firstRow="1" w:lastRow="0" w:firstColumn="1" w:lastColumn="0" w:noHBand="0" w:noVBand="1"/>
      </w:tblPr>
      <w:tblGrid>
        <w:gridCol w:w="635"/>
        <w:gridCol w:w="4047"/>
        <w:gridCol w:w="531"/>
        <w:gridCol w:w="569"/>
        <w:gridCol w:w="561"/>
        <w:gridCol w:w="738"/>
        <w:gridCol w:w="2808"/>
      </w:tblGrid>
      <w:tr w:rsidR="008913DA" w:rsidRPr="00C32D77" w14:paraId="2B302DB0" w14:textId="77777777" w:rsidTr="008913DA">
        <w:trPr>
          <w:trHeight w:val="398"/>
        </w:trPr>
        <w:tc>
          <w:tcPr>
            <w:tcW w:w="63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6F42750" w14:textId="77777777" w:rsidR="006906B9" w:rsidRPr="00C32D77" w:rsidRDefault="006906B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40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F94FB28" w14:textId="77777777" w:rsidR="006906B9" w:rsidRPr="00C32D77" w:rsidRDefault="006906B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50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174183B" w14:textId="77777777" w:rsidR="006906B9" w:rsidRPr="00C32D77" w:rsidRDefault="006906B9" w:rsidP="008607ED">
            <w:pPr>
              <w:spacing w:line="259" w:lineRule="auto"/>
              <w:ind w:left="1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569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DD25C15" w14:textId="77777777" w:rsidR="006906B9" w:rsidRPr="00C32D77" w:rsidRDefault="006906B9" w:rsidP="008607ED">
            <w:pPr>
              <w:spacing w:line="259" w:lineRule="auto"/>
              <w:ind w:left="26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526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A238ADE" w14:textId="77777777" w:rsidR="006906B9" w:rsidRPr="00C32D77" w:rsidRDefault="006906B9" w:rsidP="008607ED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72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093163B" w14:textId="77777777" w:rsidR="006906B9" w:rsidRPr="00C32D77" w:rsidRDefault="006906B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2836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5C89605" w14:textId="77777777" w:rsidR="006906B9" w:rsidRPr="00C32D77" w:rsidRDefault="006906B9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8913DA" w:rsidRPr="00C32D77" w14:paraId="0266FA92" w14:textId="77777777" w:rsidTr="008913DA">
        <w:trPr>
          <w:trHeight w:val="504"/>
        </w:trPr>
        <w:tc>
          <w:tcPr>
            <w:tcW w:w="63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5573C1" w14:textId="77777777" w:rsidR="006906B9" w:rsidRPr="00C32D77" w:rsidRDefault="006906B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2.1 </w:t>
            </w:r>
          </w:p>
        </w:tc>
        <w:tc>
          <w:tcPr>
            <w:tcW w:w="40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46A381" w14:textId="77777777" w:rsidR="006906B9" w:rsidRPr="00C32D77" w:rsidRDefault="006906B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icons concrete and familiar? </w:t>
            </w:r>
          </w:p>
        </w:tc>
        <w:tc>
          <w:tcPr>
            <w:tcW w:w="50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FB7762" w14:textId="77777777" w:rsidR="006906B9" w:rsidRPr="00C32D77" w:rsidRDefault="006906B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9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1FDD8A" w14:textId="757A02F0" w:rsidR="006906B9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6906B9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6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82E967" w14:textId="77777777" w:rsidR="006906B9" w:rsidRPr="00C32D77" w:rsidRDefault="006906B9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40C7F8" w14:textId="1FABDCFA" w:rsidR="006906B9" w:rsidRPr="00C32D77" w:rsidRDefault="006906B9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836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444DBC" w14:textId="77777777" w:rsidR="006906B9" w:rsidRPr="00C32D77" w:rsidRDefault="006906B9" w:rsidP="008607ED">
            <w:pPr>
              <w:tabs>
                <w:tab w:val="center" w:pos="907"/>
                <w:tab w:val="right" w:pos="1815"/>
              </w:tabs>
              <w:spacing w:line="259" w:lineRule="auto"/>
              <w:ind w:right="1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ab/>
              <w:t xml:space="preserve"> </w:t>
            </w:r>
          </w:p>
        </w:tc>
      </w:tr>
      <w:tr w:rsidR="008913DA" w:rsidRPr="00C32D77" w14:paraId="500D8C3F" w14:textId="77777777" w:rsidTr="008913DA">
        <w:trPr>
          <w:trHeight w:val="754"/>
        </w:trPr>
        <w:tc>
          <w:tcPr>
            <w:tcW w:w="63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A75B47" w14:textId="77777777" w:rsidR="006906B9" w:rsidRPr="00C32D77" w:rsidRDefault="006906B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2.2 </w:t>
            </w:r>
          </w:p>
        </w:tc>
        <w:tc>
          <w:tcPr>
            <w:tcW w:w="40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657B08" w14:textId="77777777" w:rsidR="006906B9" w:rsidRPr="00C32D77" w:rsidRDefault="006906B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there is a natural sequence to menu choices, has it been used? </w:t>
            </w:r>
          </w:p>
        </w:tc>
        <w:tc>
          <w:tcPr>
            <w:tcW w:w="50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2D89EA" w14:textId="060FDC9C" w:rsidR="006906B9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6906B9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10D610" w14:textId="77777777" w:rsidR="006906B9" w:rsidRPr="00C32D77" w:rsidRDefault="006906B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F0E7A0" w14:textId="77777777" w:rsidR="006906B9" w:rsidRPr="00C32D77" w:rsidRDefault="006906B9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F2A75D" w14:textId="77777777" w:rsidR="006906B9" w:rsidRPr="00C32D77" w:rsidRDefault="006906B9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8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0B6425" w14:textId="77777777" w:rsidR="006906B9" w:rsidRPr="00C32D77" w:rsidRDefault="006906B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8913DA" w:rsidRPr="00C32D77" w14:paraId="4BB22A52" w14:textId="77777777" w:rsidTr="008913DA">
        <w:trPr>
          <w:trHeight w:val="758"/>
        </w:trPr>
        <w:tc>
          <w:tcPr>
            <w:tcW w:w="63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CA3E8E" w14:textId="77777777" w:rsidR="006906B9" w:rsidRPr="00C32D77" w:rsidRDefault="006906B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2.3 </w:t>
            </w:r>
          </w:p>
        </w:tc>
        <w:tc>
          <w:tcPr>
            <w:tcW w:w="40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CEA3C2" w14:textId="77777777" w:rsidR="006906B9" w:rsidRPr="00C32D77" w:rsidRDefault="006906B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related and interdependent fields grouped logically on the page? </w:t>
            </w:r>
          </w:p>
        </w:tc>
        <w:tc>
          <w:tcPr>
            <w:tcW w:w="50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6CF89A" w14:textId="77777777" w:rsidR="006906B9" w:rsidRPr="00C32D77" w:rsidRDefault="006906B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8A35D0" w14:textId="0D25EE7A" w:rsidR="006906B9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6906B9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3F4ECC" w14:textId="77777777" w:rsidR="006906B9" w:rsidRPr="00C32D77" w:rsidRDefault="006906B9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BEA09C" w14:textId="1F493219" w:rsidR="006906B9" w:rsidRPr="00C32D77" w:rsidRDefault="006906B9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8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243281" w14:textId="77777777" w:rsidR="006906B9" w:rsidRPr="00C32D77" w:rsidRDefault="006906B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The font bar (see pics)  </w:t>
            </w:r>
          </w:p>
        </w:tc>
      </w:tr>
      <w:tr w:rsidR="008913DA" w:rsidRPr="00C32D77" w14:paraId="44A1A024" w14:textId="77777777" w:rsidTr="008913DA">
        <w:trPr>
          <w:trHeight w:val="1042"/>
        </w:trPr>
        <w:tc>
          <w:tcPr>
            <w:tcW w:w="63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0E731E" w14:textId="77777777" w:rsidR="006906B9" w:rsidRPr="00C32D77" w:rsidRDefault="006906B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2.4 </w:t>
            </w:r>
          </w:p>
        </w:tc>
        <w:tc>
          <w:tcPr>
            <w:tcW w:w="40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630BE1" w14:textId="59183A86" w:rsidR="006906B9" w:rsidRPr="00C32D77" w:rsidRDefault="006906B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</w:t>
            </w:r>
            <w:r w:rsidR="00660696">
              <w:rPr>
                <w:rFonts w:ascii="Times New Roman" w:hAnsi="Times New Roman" w:cs="Times New Roman"/>
                <w:sz w:val="22"/>
                <w:szCs w:val="20"/>
              </w:rPr>
              <w:t xml:space="preserve">the </w:t>
            </w: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shape is used as a visual cue (ex: stop sign, warning</w:t>
            </w:r>
            <w:r w:rsidR="00660696">
              <w:rPr>
                <w:rFonts w:ascii="Times New Roman" w:hAnsi="Times New Roman" w:cs="Times New Roman"/>
                <w:sz w:val="22"/>
                <w:szCs w:val="20"/>
              </w:rPr>
              <w:t>,</w:t>
            </w: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etc), does it match cultural conventions? </w:t>
            </w:r>
          </w:p>
        </w:tc>
        <w:tc>
          <w:tcPr>
            <w:tcW w:w="50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CBA99B" w14:textId="77777777" w:rsidR="006906B9" w:rsidRPr="00C32D77" w:rsidRDefault="006906B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366450" w14:textId="75CD3E07" w:rsidR="006906B9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6906B9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B35C6E" w14:textId="77777777" w:rsidR="006906B9" w:rsidRPr="00C32D77" w:rsidRDefault="006906B9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EDBC1B" w14:textId="5613A34D" w:rsidR="006906B9" w:rsidRPr="00C32D77" w:rsidRDefault="006906B9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8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5630F9" w14:textId="77777777" w:rsidR="006906B9" w:rsidRPr="00C32D77" w:rsidRDefault="006906B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Error is red, success is green </w:t>
            </w:r>
          </w:p>
        </w:tc>
      </w:tr>
      <w:tr w:rsidR="008913DA" w:rsidRPr="00C32D77" w14:paraId="3696F274" w14:textId="77777777" w:rsidTr="008913DA">
        <w:trPr>
          <w:trHeight w:val="758"/>
        </w:trPr>
        <w:tc>
          <w:tcPr>
            <w:tcW w:w="63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895D33" w14:textId="77777777" w:rsidR="006906B9" w:rsidRPr="00C32D77" w:rsidRDefault="006906B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2.5 </w:t>
            </w:r>
          </w:p>
        </w:tc>
        <w:tc>
          <w:tcPr>
            <w:tcW w:w="40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C91205" w14:textId="77777777" w:rsidR="006906B9" w:rsidRPr="00C32D77" w:rsidRDefault="006906B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 the selected colors correspond to common expectations about color codes? </w:t>
            </w:r>
          </w:p>
        </w:tc>
        <w:tc>
          <w:tcPr>
            <w:tcW w:w="50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C50EE7" w14:textId="77777777" w:rsidR="006906B9" w:rsidRPr="00C32D77" w:rsidRDefault="006906B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D97987" w14:textId="48965910" w:rsidR="006906B9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6906B9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180011" w14:textId="77777777" w:rsidR="006906B9" w:rsidRPr="00C32D77" w:rsidRDefault="006906B9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C765B7" w14:textId="4A6C9FFB" w:rsidR="006906B9" w:rsidRPr="00C32D77" w:rsidRDefault="006906B9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8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95F9A5" w14:textId="77777777" w:rsidR="006906B9" w:rsidRPr="00C32D77" w:rsidRDefault="006906B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8913DA" w:rsidRPr="00C32D77" w14:paraId="1BD48A75" w14:textId="77777777" w:rsidTr="008913DA">
        <w:trPr>
          <w:trHeight w:val="1042"/>
        </w:trPr>
        <w:tc>
          <w:tcPr>
            <w:tcW w:w="63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E018DE" w14:textId="77777777" w:rsidR="006906B9" w:rsidRPr="00C32D77" w:rsidRDefault="006906B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2.6 </w:t>
            </w:r>
          </w:p>
        </w:tc>
        <w:tc>
          <w:tcPr>
            <w:tcW w:w="40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26D67D" w14:textId="77777777" w:rsidR="006906B9" w:rsidRPr="00C32D77" w:rsidRDefault="006906B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When prompts imply a necessary action, are the words in the message consistent with that action? </w:t>
            </w:r>
          </w:p>
        </w:tc>
        <w:tc>
          <w:tcPr>
            <w:tcW w:w="50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FF4B15" w14:textId="77777777" w:rsidR="006906B9" w:rsidRPr="00C32D77" w:rsidRDefault="006906B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F03E04" w14:textId="19546AA0" w:rsidR="006906B9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6906B9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88140B" w14:textId="77777777" w:rsidR="006906B9" w:rsidRPr="00C32D77" w:rsidRDefault="006906B9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75B5BF" w14:textId="44424650" w:rsidR="006906B9" w:rsidRPr="00C32D77" w:rsidRDefault="006906B9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8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CA52B9" w14:textId="77777777" w:rsidR="006906B9" w:rsidRPr="00C32D77" w:rsidRDefault="006906B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Change name, add team, sign in… </w:t>
            </w:r>
          </w:p>
        </w:tc>
      </w:tr>
      <w:tr w:rsidR="008913DA" w:rsidRPr="00C32D77" w14:paraId="613F0F74" w14:textId="77777777" w:rsidTr="008913DA">
        <w:trPr>
          <w:trHeight w:val="758"/>
        </w:trPr>
        <w:tc>
          <w:tcPr>
            <w:tcW w:w="63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D058BC" w14:textId="77777777" w:rsidR="006906B9" w:rsidRPr="00C32D77" w:rsidRDefault="006906B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2.7 </w:t>
            </w:r>
          </w:p>
        </w:tc>
        <w:tc>
          <w:tcPr>
            <w:tcW w:w="40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E900E9" w14:textId="77777777" w:rsidR="006906B9" w:rsidRPr="00C32D77" w:rsidRDefault="006906B9" w:rsidP="008607ED">
            <w:pPr>
              <w:spacing w:line="259" w:lineRule="auto"/>
              <w:ind w:right="2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On data entry screens, is the information stated in clear, simple language? </w:t>
            </w:r>
          </w:p>
        </w:tc>
        <w:tc>
          <w:tcPr>
            <w:tcW w:w="50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D4B19A" w14:textId="77777777" w:rsidR="006906B9" w:rsidRPr="00C32D77" w:rsidRDefault="006906B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AE3B4F" w14:textId="363D86A4" w:rsidR="006906B9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6906B9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2621C9" w14:textId="77777777" w:rsidR="006906B9" w:rsidRPr="00C32D77" w:rsidRDefault="006906B9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EAFEEC" w14:textId="3D9034A4" w:rsidR="006906B9" w:rsidRPr="00C32D77" w:rsidRDefault="006906B9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8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429AF2" w14:textId="127B4D44" w:rsidR="006906B9" w:rsidRPr="00C32D77" w:rsidRDefault="006906B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Username,</w:t>
            </w:r>
            <w:r w:rsidR="00660696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password, textfield </w:t>
            </w:r>
          </w:p>
        </w:tc>
      </w:tr>
      <w:tr w:rsidR="008913DA" w:rsidRPr="00C32D77" w14:paraId="46F03DE4" w14:textId="77777777" w:rsidTr="008913DA">
        <w:trPr>
          <w:trHeight w:val="754"/>
        </w:trPr>
        <w:tc>
          <w:tcPr>
            <w:tcW w:w="63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40B14D" w14:textId="77777777" w:rsidR="006906B9" w:rsidRPr="00C32D77" w:rsidRDefault="006906B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2.8 </w:t>
            </w:r>
          </w:p>
        </w:tc>
        <w:tc>
          <w:tcPr>
            <w:tcW w:w="40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DEC0DA" w14:textId="77777777" w:rsidR="006906B9" w:rsidRPr="00C32D77" w:rsidRDefault="006906B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field-level prompts provided for data entry screens? </w:t>
            </w:r>
          </w:p>
        </w:tc>
        <w:tc>
          <w:tcPr>
            <w:tcW w:w="50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99118E" w14:textId="77777777" w:rsidR="006906B9" w:rsidRPr="00C32D77" w:rsidRDefault="006906B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4374CA" w14:textId="027305CC" w:rsidR="006906B9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6906B9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E43B21" w14:textId="77777777" w:rsidR="006906B9" w:rsidRPr="00C32D77" w:rsidRDefault="006906B9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BD4158" w14:textId="60405FA7" w:rsidR="006906B9" w:rsidRPr="00C32D77" w:rsidRDefault="006906B9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28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80BD6F" w14:textId="77777777" w:rsidR="006906B9" w:rsidRPr="00C32D77" w:rsidRDefault="006906B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8913DA" w:rsidRPr="00C32D77" w14:paraId="13C7CD20" w14:textId="77777777" w:rsidTr="008913DA">
        <w:trPr>
          <w:trHeight w:val="758"/>
        </w:trPr>
        <w:tc>
          <w:tcPr>
            <w:tcW w:w="63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832341" w14:textId="77777777" w:rsidR="006906B9" w:rsidRPr="00C32D77" w:rsidRDefault="006906B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2.9 </w:t>
            </w:r>
          </w:p>
        </w:tc>
        <w:tc>
          <w:tcPr>
            <w:tcW w:w="40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EC3CC6" w14:textId="77777777" w:rsidR="006906B9" w:rsidRPr="00C32D77" w:rsidRDefault="006906B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 menu choices fit logically into categories that have readily understood meanings? </w:t>
            </w:r>
          </w:p>
        </w:tc>
        <w:tc>
          <w:tcPr>
            <w:tcW w:w="50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E42856" w14:textId="77777777" w:rsidR="006906B9" w:rsidRPr="00C32D77" w:rsidRDefault="006906B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EC2BC1" w14:textId="77615271" w:rsidR="006906B9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6906B9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577404" w14:textId="77777777" w:rsidR="006906B9" w:rsidRPr="00C32D77" w:rsidRDefault="006906B9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0A7C52" w14:textId="20A26EF9" w:rsidR="006906B9" w:rsidRPr="00C32D77" w:rsidRDefault="006906B9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8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501879" w14:textId="77777777" w:rsidR="006906B9" w:rsidRPr="00C32D77" w:rsidRDefault="006906B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8913DA" w:rsidRPr="00C32D77" w14:paraId="0750A24C" w14:textId="77777777" w:rsidTr="008913DA">
        <w:trPr>
          <w:trHeight w:val="754"/>
        </w:trPr>
        <w:tc>
          <w:tcPr>
            <w:tcW w:w="63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14FF11" w14:textId="77777777" w:rsidR="006906B9" w:rsidRPr="00C32D77" w:rsidRDefault="006906B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2.10 </w:t>
            </w:r>
          </w:p>
        </w:tc>
        <w:tc>
          <w:tcPr>
            <w:tcW w:w="40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8A2318" w14:textId="77777777" w:rsidR="006906B9" w:rsidRPr="00C32D77" w:rsidRDefault="006906B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command names specific rather than general? </w:t>
            </w:r>
          </w:p>
        </w:tc>
        <w:tc>
          <w:tcPr>
            <w:tcW w:w="50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710331" w14:textId="77777777" w:rsidR="006906B9" w:rsidRPr="00C32D77" w:rsidRDefault="006906B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9466D6" w14:textId="264D47DA" w:rsidR="006906B9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6906B9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39F921" w14:textId="77777777" w:rsidR="006906B9" w:rsidRPr="00C32D77" w:rsidRDefault="006906B9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175B93" w14:textId="1288101D" w:rsidR="006906B9" w:rsidRPr="00C32D77" w:rsidRDefault="006906B9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8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210885" w14:textId="3AD1822A" w:rsidR="006906B9" w:rsidRPr="00C32D77" w:rsidRDefault="006906B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There is a </w:t>
            </w:r>
            <w:r w:rsidR="00660696">
              <w:rPr>
                <w:rFonts w:ascii="Times New Roman" w:hAnsi="Times New Roman" w:cs="Times New Roman"/>
                <w:sz w:val="22"/>
                <w:szCs w:val="20"/>
              </w:rPr>
              <w:t>pop-up</w:t>
            </w: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name for buttons </w:t>
            </w:r>
          </w:p>
        </w:tc>
      </w:tr>
      <w:tr w:rsidR="008913DA" w:rsidRPr="00C32D77" w14:paraId="17313CFC" w14:textId="77777777" w:rsidTr="008913DA">
        <w:trPr>
          <w:trHeight w:val="758"/>
        </w:trPr>
        <w:tc>
          <w:tcPr>
            <w:tcW w:w="63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6EF821" w14:textId="77777777" w:rsidR="006906B9" w:rsidRPr="00C32D77" w:rsidRDefault="006906B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2.11 </w:t>
            </w:r>
          </w:p>
        </w:tc>
        <w:tc>
          <w:tcPr>
            <w:tcW w:w="40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31DE82" w14:textId="77777777" w:rsidR="006906B9" w:rsidRPr="00C32D77" w:rsidRDefault="006906B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es the system automatically enter leading or trailing spaces to align decimal points? </w:t>
            </w:r>
          </w:p>
        </w:tc>
        <w:tc>
          <w:tcPr>
            <w:tcW w:w="50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31F6DF" w14:textId="6D3C4C87" w:rsidR="006906B9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6906B9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D89418" w14:textId="77777777" w:rsidR="006906B9" w:rsidRPr="00C32D77" w:rsidRDefault="006906B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B61057" w14:textId="77777777" w:rsidR="006906B9" w:rsidRPr="00C32D77" w:rsidRDefault="006906B9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9DDF93" w14:textId="77777777" w:rsidR="006906B9" w:rsidRPr="00C32D77" w:rsidRDefault="006906B9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8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9701EA" w14:textId="77777777" w:rsidR="006906B9" w:rsidRPr="00C32D77" w:rsidRDefault="006906B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8913DA" w:rsidRPr="00C32D77" w14:paraId="0D7AE338" w14:textId="77777777" w:rsidTr="008913DA">
        <w:trPr>
          <w:trHeight w:val="758"/>
        </w:trPr>
        <w:tc>
          <w:tcPr>
            <w:tcW w:w="63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FD5441" w14:textId="77777777" w:rsidR="006906B9" w:rsidRPr="00C32D77" w:rsidRDefault="006906B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lastRenderedPageBreak/>
              <w:t xml:space="preserve">2.12 </w:t>
            </w:r>
          </w:p>
        </w:tc>
        <w:tc>
          <w:tcPr>
            <w:tcW w:w="40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96311B" w14:textId="77777777" w:rsidR="006906B9" w:rsidRPr="00C32D77" w:rsidRDefault="006906B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es the system automatically enter a dollar sign and decimal for monetary entries? </w:t>
            </w:r>
          </w:p>
        </w:tc>
        <w:tc>
          <w:tcPr>
            <w:tcW w:w="50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E6BD70" w14:textId="5E89FE39" w:rsidR="006906B9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6906B9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FE495A" w14:textId="77777777" w:rsidR="006906B9" w:rsidRPr="00C32D77" w:rsidRDefault="006906B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50EF76" w14:textId="77777777" w:rsidR="006906B9" w:rsidRPr="00C32D77" w:rsidRDefault="006906B9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FF860B" w14:textId="77777777" w:rsidR="006906B9" w:rsidRPr="00C32D77" w:rsidRDefault="006906B9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8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C6175C" w14:textId="77777777" w:rsidR="006906B9" w:rsidRPr="00C32D77" w:rsidRDefault="006906B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8913DA" w:rsidRPr="00C32D77" w14:paraId="4B974108" w14:textId="77777777" w:rsidTr="008913DA">
        <w:trPr>
          <w:trHeight w:val="404"/>
        </w:trPr>
        <w:tc>
          <w:tcPr>
            <w:tcW w:w="63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E6B87B4" w14:textId="77777777" w:rsidR="006906B9" w:rsidRPr="00C32D77" w:rsidRDefault="006906B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4094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E41CC3F" w14:textId="77777777" w:rsidR="006906B9" w:rsidRPr="00C32D77" w:rsidRDefault="006906B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50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D456E24" w14:textId="77777777" w:rsidR="006906B9" w:rsidRPr="00C32D77" w:rsidRDefault="006906B9" w:rsidP="008607ED">
            <w:pPr>
              <w:spacing w:line="259" w:lineRule="auto"/>
              <w:ind w:left="1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569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B9F5270" w14:textId="77777777" w:rsidR="006906B9" w:rsidRPr="00C32D77" w:rsidRDefault="006906B9" w:rsidP="008607ED">
            <w:pPr>
              <w:spacing w:line="259" w:lineRule="auto"/>
              <w:ind w:left="26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526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A2A7A2A" w14:textId="77777777" w:rsidR="006906B9" w:rsidRPr="00C32D77" w:rsidRDefault="006906B9" w:rsidP="008607ED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72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A9D7141" w14:textId="77777777" w:rsidR="006906B9" w:rsidRPr="00C32D77" w:rsidRDefault="006906B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2836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50E95D7" w14:textId="77777777" w:rsidR="006906B9" w:rsidRPr="00C32D77" w:rsidRDefault="006906B9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8913DA" w:rsidRPr="00C32D77" w14:paraId="3E886D89" w14:textId="77777777" w:rsidTr="008913DA">
        <w:trPr>
          <w:trHeight w:val="1074"/>
        </w:trPr>
        <w:tc>
          <w:tcPr>
            <w:tcW w:w="63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A6A75A" w14:textId="77777777" w:rsidR="006906B9" w:rsidRPr="00C32D77" w:rsidRDefault="006906B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2.13 </w:t>
            </w:r>
          </w:p>
        </w:tc>
        <w:tc>
          <w:tcPr>
            <w:tcW w:w="40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6EDA33" w14:textId="77777777" w:rsidR="006906B9" w:rsidRPr="00C32D77" w:rsidRDefault="006906B9" w:rsidP="008607ED">
            <w:pPr>
              <w:spacing w:line="259" w:lineRule="auto"/>
              <w:ind w:right="53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Does the system format numeric values greater than 9999? (</w:t>
            </w:r>
            <w:proofErr w:type="gramStart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ex</w:t>
            </w:r>
            <w:proofErr w:type="gramEnd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: commas in English, spaces in French) </w:t>
            </w:r>
          </w:p>
        </w:tc>
        <w:tc>
          <w:tcPr>
            <w:tcW w:w="50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B59A57" w14:textId="3CFF1EA0" w:rsidR="006906B9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6906B9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9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EEBDD8" w14:textId="77777777" w:rsidR="006906B9" w:rsidRPr="00C32D77" w:rsidRDefault="006906B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6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F5D0D3" w14:textId="77777777" w:rsidR="006906B9" w:rsidRPr="00C32D77" w:rsidRDefault="006906B9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5901D2" w14:textId="77777777" w:rsidR="006906B9" w:rsidRPr="00C32D77" w:rsidRDefault="006906B9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836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A7C6F5" w14:textId="5DA9C052" w:rsidR="006906B9" w:rsidRPr="00C32D77" w:rsidRDefault="006906B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Not a </w:t>
            </w:r>
            <w:r w:rsidR="008913DA" w:rsidRPr="00C32D77">
              <w:rPr>
                <w:rFonts w:ascii="Times New Roman" w:hAnsi="Times New Roman" w:cs="Times New Roman"/>
                <w:sz w:val="22"/>
                <w:szCs w:val="20"/>
              </w:rPr>
              <w:t>spreadsheet</w:t>
            </w: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8913DA" w:rsidRPr="00C32D77" w14:paraId="322D6EF9" w14:textId="77777777" w:rsidTr="008913DA">
        <w:trPr>
          <w:trHeight w:val="758"/>
        </w:trPr>
        <w:tc>
          <w:tcPr>
            <w:tcW w:w="63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DEF405" w14:textId="77777777" w:rsidR="006906B9" w:rsidRPr="00C32D77" w:rsidRDefault="006906B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2.14 </w:t>
            </w:r>
          </w:p>
        </w:tc>
        <w:tc>
          <w:tcPr>
            <w:tcW w:w="40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440FBA" w14:textId="77777777" w:rsidR="006906B9" w:rsidRPr="00C32D77" w:rsidRDefault="006906B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 GUI menus offer activation: that is, make obvious how to </w:t>
            </w:r>
            <w:proofErr w:type="gramStart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say</w:t>
            </w:r>
            <w:proofErr w:type="gramEnd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"now do it"? </w:t>
            </w:r>
          </w:p>
        </w:tc>
        <w:tc>
          <w:tcPr>
            <w:tcW w:w="50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1C16FA" w14:textId="0D115926" w:rsidR="006906B9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6906B9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AA6ECE" w14:textId="77777777" w:rsidR="006906B9" w:rsidRPr="00C32D77" w:rsidRDefault="006906B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69A396" w14:textId="77777777" w:rsidR="006906B9" w:rsidRPr="00C32D77" w:rsidRDefault="006906B9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B587A9" w14:textId="77777777" w:rsidR="006906B9" w:rsidRPr="00C32D77" w:rsidRDefault="006906B9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8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2233E3" w14:textId="77777777" w:rsidR="006906B9" w:rsidRPr="00C32D77" w:rsidRDefault="006906B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8913DA" w:rsidRPr="00C32D77" w14:paraId="419FEDC5" w14:textId="77777777" w:rsidTr="008913DA">
        <w:trPr>
          <w:trHeight w:val="1330"/>
        </w:trPr>
        <w:tc>
          <w:tcPr>
            <w:tcW w:w="63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070254" w14:textId="77777777" w:rsidR="006906B9" w:rsidRPr="00C32D77" w:rsidRDefault="006906B9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2.15 </w:t>
            </w:r>
          </w:p>
        </w:tc>
        <w:tc>
          <w:tcPr>
            <w:tcW w:w="40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F10902" w14:textId="77777777" w:rsidR="006906B9" w:rsidRPr="00C32D77" w:rsidRDefault="006906B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Has the system been designed so that keys/buttons with similar names or appearances do not perform opposite (and potentially dangerous) actions? </w:t>
            </w:r>
          </w:p>
        </w:tc>
        <w:tc>
          <w:tcPr>
            <w:tcW w:w="50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F39048" w14:textId="77777777" w:rsidR="006906B9" w:rsidRPr="00C32D77" w:rsidRDefault="006906B9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F2EC0D" w14:textId="52BB59FB" w:rsidR="006906B9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6906B9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569D04" w14:textId="77777777" w:rsidR="006906B9" w:rsidRPr="00C32D77" w:rsidRDefault="006906B9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D28AAE" w14:textId="77777777" w:rsidR="006906B9" w:rsidRPr="00C32D77" w:rsidRDefault="006906B9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8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1F0216" w14:textId="4C1ECA24" w:rsidR="006906B9" w:rsidRPr="00C32D77" w:rsidRDefault="006906B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The H1, H2, H3 are grouped together and </w:t>
            </w:r>
            <w:r w:rsidR="008913DA" w:rsidRPr="00C32D77">
              <w:rPr>
                <w:rFonts w:ascii="Times New Roman" w:hAnsi="Times New Roman" w:cs="Times New Roman"/>
                <w:sz w:val="22"/>
                <w:szCs w:val="20"/>
              </w:rPr>
              <w:t>do</w:t>
            </w: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pretty much </w:t>
            </w:r>
            <w:r w:rsidR="008913DA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the </w:t>
            </w: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same functionality </w:t>
            </w:r>
          </w:p>
        </w:tc>
      </w:tr>
      <w:tr w:rsidR="008913DA" w:rsidRPr="00C32D77" w14:paraId="1E18A8BC" w14:textId="77777777" w:rsidTr="008913DA">
        <w:trPr>
          <w:trHeight w:val="470"/>
        </w:trPr>
        <w:tc>
          <w:tcPr>
            <w:tcW w:w="4731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716813" w14:textId="77777777" w:rsidR="006906B9" w:rsidRPr="00C32D77" w:rsidRDefault="006906B9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Total: 15 </w:t>
            </w:r>
          </w:p>
        </w:tc>
        <w:tc>
          <w:tcPr>
            <w:tcW w:w="50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B25BA6" w14:textId="5FC0E6D8" w:rsidR="006906B9" w:rsidRPr="00C32D77" w:rsidRDefault="006906B9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r w:rsidR="009177DC" w:rsidRPr="00C32D77">
              <w:rPr>
                <w:rFonts w:ascii="Times New Roman" w:hAnsi="Times New Roman" w:cs="Times New Roman"/>
                <w:sz w:val="22"/>
                <w:szCs w:val="20"/>
              </w:rPr>
              <w:t>5</w:t>
            </w:r>
          </w:p>
        </w:tc>
        <w:tc>
          <w:tcPr>
            <w:tcW w:w="56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72B25D" w14:textId="67AA81BC" w:rsidR="006906B9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10</w:t>
            </w:r>
            <w:r w:rsidR="006906B9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31896E" w14:textId="77777777" w:rsidR="006906B9" w:rsidRPr="00C32D77" w:rsidRDefault="006906B9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720D29" w14:textId="77777777" w:rsidR="006906B9" w:rsidRPr="00C32D77" w:rsidRDefault="006906B9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8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6FD3AF" w14:textId="77777777" w:rsidR="006906B9" w:rsidRPr="00C32D77" w:rsidRDefault="006906B9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</w:tbl>
    <w:p w14:paraId="34D6D7A4" w14:textId="77777777" w:rsidR="006906B9" w:rsidRPr="00C32D77" w:rsidRDefault="006906B9">
      <w:pPr>
        <w:rPr>
          <w:lang w:eastAsia="ko-KR"/>
        </w:rPr>
      </w:pPr>
    </w:p>
    <w:p w14:paraId="0A6C0A68" w14:textId="77777777" w:rsidR="006906B9" w:rsidRPr="00C32D77" w:rsidRDefault="006906B9" w:rsidP="00660696">
      <w:pPr>
        <w:jc w:val="center"/>
        <w:rPr>
          <w:lang w:eastAsia="ko-KR"/>
        </w:rPr>
      </w:pPr>
      <w:r w:rsidRPr="00C32D77">
        <w:rPr>
          <w:noProof/>
          <w:lang w:eastAsia="ko-KR"/>
        </w:rPr>
        <w:drawing>
          <wp:inline distT="0" distB="0" distL="0" distR="0" wp14:anchorId="378155EE" wp14:editId="16F78134">
            <wp:extent cx="5833745" cy="558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3745" cy="55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82688" w14:textId="49BF2B0B" w:rsidR="00744629" w:rsidRPr="00C32D77" w:rsidRDefault="006906B9" w:rsidP="00660696">
      <w:pPr>
        <w:jc w:val="center"/>
        <w:rPr>
          <w:lang w:eastAsia="ko-KR"/>
        </w:rPr>
      </w:pPr>
      <w:r w:rsidRPr="00C32D77">
        <w:rPr>
          <w:lang w:eastAsia="ko-KR"/>
        </w:rPr>
        <w:t>Fig 2.3 Font Bar</w:t>
      </w:r>
      <w:r w:rsidR="00744629" w:rsidRPr="00C32D77">
        <w:rPr>
          <w:lang w:eastAsia="ko-KR"/>
        </w:rPr>
        <w:br w:type="page"/>
      </w:r>
    </w:p>
    <w:p w14:paraId="02F47737" w14:textId="77777777" w:rsidR="00744629" w:rsidRPr="00C32D77" w:rsidRDefault="00744629">
      <w:pPr>
        <w:rPr>
          <w:lang w:eastAsia="ko-KR"/>
        </w:rPr>
      </w:pPr>
    </w:p>
    <w:p w14:paraId="2E0A7CBB" w14:textId="0FCC84D5" w:rsidR="009177DC" w:rsidRPr="00C32D77" w:rsidRDefault="009177DC" w:rsidP="00A64BA8">
      <w:pPr>
        <w:pStyle w:val="Heading1"/>
        <w:numPr>
          <w:ilvl w:val="0"/>
          <w:numId w:val="3"/>
        </w:numPr>
        <w:rPr>
          <w:sz w:val="32"/>
          <w:szCs w:val="20"/>
        </w:rPr>
      </w:pPr>
      <w:bookmarkStart w:id="3" w:name="_Toc136791"/>
      <w:r w:rsidRPr="00C32D77">
        <w:rPr>
          <w:sz w:val="32"/>
          <w:szCs w:val="20"/>
        </w:rPr>
        <w:t xml:space="preserve">User control and freedom </w:t>
      </w:r>
      <w:bookmarkEnd w:id="3"/>
    </w:p>
    <w:p w14:paraId="635FE181" w14:textId="77777777" w:rsidR="009177DC" w:rsidRPr="00C32D77" w:rsidRDefault="009177DC" w:rsidP="009177DC">
      <w:pPr>
        <w:spacing w:line="259" w:lineRule="auto"/>
        <w:ind w:left="-29" w:right="-101"/>
        <w:rPr>
          <w:sz w:val="22"/>
          <w:szCs w:val="20"/>
        </w:rPr>
      </w:pPr>
      <w:r w:rsidRPr="00C32D77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3EB7E4E7" wp14:editId="2FD548FC">
                <wp:extent cx="6894576" cy="6097"/>
                <wp:effectExtent l="0" t="0" r="0" b="0"/>
                <wp:docPr id="131559" name="Group 1315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67" name="Shape 137567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3E07DF4" id="Group 131559" o:spid="_x0000_s1026" style="width:542.9pt;height:.5pt;mso-position-horizontal-relative:char;mso-position-vertical-relative:line" coordsize="68945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">
                <v:shape id="Shape 137567" o:spid="_x0000_s1027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" path="m,l6894576,r,9144l,9144,,e" fillcolor="#f3ad31" stroked="f" strokeweight="0">
                  <v:stroke miterlimit="83231f" joinstyle="miter"/>
                  <v:path arrowok="t" textboxrect="0,0,6894576,9144"/>
                </v:shape>
                <w10:anchorlock/>
              </v:group>
            </w:pict>
          </mc:Fallback>
        </mc:AlternateContent>
      </w:r>
    </w:p>
    <w:p w14:paraId="705B0E51" w14:textId="77777777" w:rsidR="009177DC" w:rsidRPr="00C32D77" w:rsidRDefault="009177DC" w:rsidP="009177DC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70412E50" w14:textId="77777777" w:rsidR="009177DC" w:rsidRPr="00C32D77" w:rsidRDefault="009177DC" w:rsidP="009177DC">
      <w:pPr>
        <w:ind w:left="-5"/>
        <w:rPr>
          <w:sz w:val="22"/>
          <w:szCs w:val="20"/>
        </w:rPr>
      </w:pPr>
      <w:r w:rsidRPr="00C32D77">
        <w:rPr>
          <w:sz w:val="22"/>
          <w:szCs w:val="20"/>
        </w:rPr>
        <w:t xml:space="preserve">Users should be free to select and sequence tasks (when appropriate), rather than having the system do this for them.  </w:t>
      </w:r>
    </w:p>
    <w:p w14:paraId="0F9A9AB1" w14:textId="77777777" w:rsidR="009177DC" w:rsidRPr="00C32D77" w:rsidRDefault="009177DC" w:rsidP="009177DC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392D33DF" w14:textId="77777777" w:rsidR="009177DC" w:rsidRPr="00C32D77" w:rsidRDefault="009177DC" w:rsidP="009177DC">
      <w:pPr>
        <w:ind w:left="-5"/>
        <w:rPr>
          <w:sz w:val="22"/>
          <w:szCs w:val="20"/>
        </w:rPr>
      </w:pPr>
      <w:r w:rsidRPr="00C32D77">
        <w:rPr>
          <w:sz w:val="22"/>
          <w:szCs w:val="20"/>
        </w:rPr>
        <w:t xml:space="preserve">Users often choose system functions by mistake and will need a clearly marked "emergency exit" to leave the unwanted state without having to go through an extended dialogue.  </w:t>
      </w:r>
    </w:p>
    <w:p w14:paraId="162BB500" w14:textId="77777777" w:rsidR="009177DC" w:rsidRPr="00C32D77" w:rsidRDefault="009177DC" w:rsidP="009177DC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25CB8350" w14:textId="77777777" w:rsidR="009177DC" w:rsidRPr="00C32D77" w:rsidRDefault="009177DC" w:rsidP="009177DC">
      <w:pPr>
        <w:ind w:left="-5"/>
        <w:rPr>
          <w:sz w:val="22"/>
          <w:szCs w:val="20"/>
        </w:rPr>
      </w:pPr>
      <w:r w:rsidRPr="00C32D77">
        <w:rPr>
          <w:sz w:val="22"/>
          <w:szCs w:val="20"/>
        </w:rPr>
        <w:t xml:space="preserve">Users should make their own decisions (with clear information) regarding the costs of exiting current work. The system should support undo and redo. </w:t>
      </w:r>
    </w:p>
    <w:p w14:paraId="0B796464" w14:textId="77777777" w:rsidR="009177DC" w:rsidRPr="00C32D77" w:rsidRDefault="009177DC" w:rsidP="009177DC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tbl>
      <w:tblPr>
        <w:tblStyle w:val="TableGrid0"/>
        <w:tblW w:w="10788" w:type="dxa"/>
        <w:tblInd w:w="6" w:type="dxa"/>
        <w:tblCellMar>
          <w:top w:w="56" w:type="dxa"/>
          <w:left w:w="106" w:type="dxa"/>
          <w:right w:w="45" w:type="dxa"/>
        </w:tblCellMar>
        <w:tblLook w:val="04A0" w:firstRow="1" w:lastRow="0" w:firstColumn="1" w:lastColumn="0" w:noHBand="0" w:noVBand="1"/>
      </w:tblPr>
      <w:tblGrid>
        <w:gridCol w:w="690"/>
        <w:gridCol w:w="5194"/>
        <w:gridCol w:w="667"/>
        <w:gridCol w:w="710"/>
        <w:gridCol w:w="672"/>
        <w:gridCol w:w="888"/>
        <w:gridCol w:w="1967"/>
      </w:tblGrid>
      <w:tr w:rsidR="009177DC" w:rsidRPr="00C32D77" w14:paraId="325CCA61" w14:textId="77777777" w:rsidTr="008607ED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B0CF904" w14:textId="77777777" w:rsidR="009177DC" w:rsidRPr="00C32D77" w:rsidRDefault="009177DC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BB9DA21" w14:textId="77777777" w:rsidR="009177DC" w:rsidRPr="00C32D77" w:rsidRDefault="009177DC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3F20F5D" w14:textId="77777777" w:rsidR="009177DC" w:rsidRPr="00C32D77" w:rsidRDefault="009177DC" w:rsidP="008607ED">
            <w:pPr>
              <w:spacing w:line="259" w:lineRule="auto"/>
              <w:ind w:left="1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844216C" w14:textId="77777777" w:rsidR="009177DC" w:rsidRPr="00C32D77" w:rsidRDefault="009177DC" w:rsidP="008607ED">
            <w:pPr>
              <w:spacing w:line="259" w:lineRule="auto"/>
              <w:ind w:left="26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8C326BF" w14:textId="77777777" w:rsidR="009177DC" w:rsidRPr="00C32D77" w:rsidRDefault="009177DC" w:rsidP="008607ED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1B22031" w14:textId="77777777" w:rsidR="009177DC" w:rsidRPr="00C32D77" w:rsidRDefault="009177DC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989B11E" w14:textId="77777777" w:rsidR="009177DC" w:rsidRPr="00C32D77" w:rsidRDefault="009177DC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9177DC" w:rsidRPr="00C32D77" w14:paraId="3F97B530" w14:textId="77777777" w:rsidTr="008607ED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CCB618" w14:textId="77777777" w:rsidR="009177DC" w:rsidRPr="00C32D77" w:rsidRDefault="009177DC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3.1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727BCD" w14:textId="77777777" w:rsidR="009177DC" w:rsidRPr="00C32D77" w:rsidRDefault="009177DC" w:rsidP="008607ED">
            <w:pPr>
              <w:spacing w:line="259" w:lineRule="auto"/>
              <w:ind w:left="5" w:right="1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setting up windows is a low-frequency task, is it particularly easy to remember?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045371" w14:textId="77777777" w:rsidR="009177DC" w:rsidRPr="00C32D77" w:rsidRDefault="009177DC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020C6F" w14:textId="258D62DB" w:rsidR="009177DC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9177DC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A3FE39" w14:textId="77777777" w:rsidR="009177DC" w:rsidRPr="00C32D77" w:rsidRDefault="009177DC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5CD34F" w14:textId="77777777" w:rsidR="009177DC" w:rsidRPr="00C32D77" w:rsidRDefault="009177DC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234841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9177DC" w:rsidRPr="00C32D77" w14:paraId="07A11214" w14:textId="77777777" w:rsidTr="008607ED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0EC888" w14:textId="77777777" w:rsidR="009177DC" w:rsidRPr="00C32D77" w:rsidRDefault="009177DC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3.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2FD7EE" w14:textId="77777777" w:rsidR="009177DC" w:rsidRPr="00C32D77" w:rsidRDefault="009177DC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n systems that use overlapping windows, is it easy for users to rearrange windows on the screen, and/or switch between window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7BAD17" w14:textId="77777777" w:rsidR="009177DC" w:rsidRPr="00C32D77" w:rsidRDefault="009177DC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AC06DA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8F9538" w14:textId="59AE83F5" w:rsidR="009177DC" w:rsidRPr="00C32D77" w:rsidRDefault="00117922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O</w:t>
            </w:r>
            <w:r w:rsidR="009177DC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5C256A" w14:textId="77777777" w:rsidR="009177DC" w:rsidRPr="00C32D77" w:rsidRDefault="009177DC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2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142376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Can’t resize windows </w:t>
            </w:r>
          </w:p>
        </w:tc>
      </w:tr>
      <w:tr w:rsidR="009177DC" w:rsidRPr="00C32D77" w14:paraId="6422E274" w14:textId="77777777" w:rsidTr="008607ED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3F432F" w14:textId="77777777" w:rsidR="009177DC" w:rsidRPr="00C32D77" w:rsidRDefault="009177DC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3.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014B93" w14:textId="77777777" w:rsidR="009177DC" w:rsidRPr="00C32D77" w:rsidRDefault="009177DC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When a user's task is complete, does the system wait for a signal from the user before processing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BD16A7" w14:textId="25711E50" w:rsidR="009177DC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9177DC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1ACCC0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2DB18C" w14:textId="77777777" w:rsidR="009177DC" w:rsidRPr="00C32D77" w:rsidRDefault="009177DC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0132DB" w14:textId="77777777" w:rsidR="009177DC" w:rsidRPr="00C32D77" w:rsidRDefault="009177DC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08E416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9177DC" w:rsidRPr="00C32D77" w14:paraId="513D448D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565A67" w14:textId="77777777" w:rsidR="009177DC" w:rsidRPr="00C32D77" w:rsidRDefault="009177DC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3.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D6E839" w14:textId="77777777" w:rsidR="009177DC" w:rsidRPr="00C32D77" w:rsidRDefault="009177DC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Can </w:t>
            </w:r>
            <w:proofErr w:type="gramStart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users</w:t>
            </w:r>
            <w:proofErr w:type="gramEnd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type-ahead in a system with many nested menu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97C57E" w14:textId="68C57714" w:rsidR="009177DC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9177DC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807D76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5A2076" w14:textId="77777777" w:rsidR="009177DC" w:rsidRPr="00C32D77" w:rsidRDefault="009177DC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9C2DCD" w14:textId="77777777" w:rsidR="009177DC" w:rsidRPr="00C32D77" w:rsidRDefault="009177DC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95F0A1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9177DC" w:rsidRPr="00C32D77" w14:paraId="536F707E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7BBCED" w14:textId="77777777" w:rsidR="009177DC" w:rsidRPr="00C32D77" w:rsidRDefault="009177DC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3.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0B928F" w14:textId="77777777" w:rsidR="009177DC" w:rsidRPr="00C32D77" w:rsidRDefault="009177DC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users prompted to confirm commands that have drastic, destructive consequence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025636" w14:textId="77777777" w:rsidR="009177DC" w:rsidRPr="00C32D77" w:rsidRDefault="009177DC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B21C6C" w14:textId="5775222E" w:rsidR="009177DC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9177DC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F94E07" w14:textId="77777777" w:rsidR="009177DC" w:rsidRPr="00C32D77" w:rsidRDefault="009177DC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332083" w14:textId="77777777" w:rsidR="009177DC" w:rsidRPr="00C32D77" w:rsidRDefault="009177DC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72FD63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9177DC" w:rsidRPr="00C32D77" w14:paraId="0A4BB497" w14:textId="77777777" w:rsidTr="008607ED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3B7995" w14:textId="77777777" w:rsidR="009177DC" w:rsidRPr="00C32D77" w:rsidRDefault="009177DC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3.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B44F8E" w14:textId="77777777" w:rsidR="009177DC" w:rsidRPr="00C32D77" w:rsidRDefault="009177DC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there an "undo" function at the level of a single action, a data entry, and a complete group of actio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5CA8F7" w14:textId="77777777" w:rsidR="009177DC" w:rsidRPr="00C32D77" w:rsidRDefault="009177DC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CAF648" w14:textId="640C39F3" w:rsidR="009177DC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9177DC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56E706" w14:textId="77777777" w:rsidR="009177DC" w:rsidRPr="00C32D77" w:rsidRDefault="009177DC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E993DE" w14:textId="77777777" w:rsidR="009177DC" w:rsidRPr="00C32D77" w:rsidRDefault="009177DC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DA7873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Single action only </w:t>
            </w:r>
          </w:p>
        </w:tc>
      </w:tr>
      <w:tr w:rsidR="009177DC" w:rsidRPr="00C32D77" w14:paraId="206E975C" w14:textId="77777777" w:rsidTr="008607ED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5BAC0C" w14:textId="77777777" w:rsidR="009177DC" w:rsidRPr="00C32D77" w:rsidRDefault="009177DC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3.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E3FBC2" w14:textId="77777777" w:rsidR="009177DC" w:rsidRPr="00C32D77" w:rsidRDefault="009177DC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Can users cancel out operations in progres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3E328B" w14:textId="21440695" w:rsidR="009177DC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9177DC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25DC15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78E672" w14:textId="77777777" w:rsidR="009177DC" w:rsidRPr="00C32D77" w:rsidRDefault="009177DC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2D94EE" w14:textId="77777777" w:rsidR="009177DC" w:rsidRPr="00C32D77" w:rsidRDefault="009177DC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B74F6A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User can’t </w:t>
            </w:r>
          </w:p>
        </w:tc>
      </w:tr>
      <w:tr w:rsidR="009177DC" w:rsidRPr="00C32D77" w14:paraId="034F31A3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B17605" w14:textId="77777777" w:rsidR="009177DC" w:rsidRPr="00C32D77" w:rsidRDefault="009177DC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3.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09703D" w14:textId="77777777" w:rsidR="009177DC" w:rsidRPr="00C32D77" w:rsidRDefault="009177DC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Can users reduce data entry time by copying and modifying existing data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23A683" w14:textId="77777777" w:rsidR="009177DC" w:rsidRPr="00C32D77" w:rsidRDefault="009177DC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B7949B" w14:textId="6C00E8EA" w:rsidR="009177DC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9177DC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CCCDCF" w14:textId="77777777" w:rsidR="009177DC" w:rsidRPr="00C32D77" w:rsidRDefault="009177DC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0058C9" w14:textId="77777777" w:rsidR="009177DC" w:rsidRPr="00C32D77" w:rsidRDefault="009177DC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5B0804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Very easy </w:t>
            </w:r>
          </w:p>
        </w:tc>
      </w:tr>
      <w:tr w:rsidR="009177DC" w:rsidRPr="00C32D77" w14:paraId="27CBA593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2FE5D4" w14:textId="77777777" w:rsidR="009177DC" w:rsidRPr="00C32D77" w:rsidRDefault="009177DC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3.9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909E8F" w14:textId="77777777" w:rsidR="009177DC" w:rsidRPr="00C32D77" w:rsidRDefault="009177DC" w:rsidP="008607ED">
            <w:pPr>
              <w:spacing w:line="259" w:lineRule="auto"/>
              <w:ind w:left="5" w:right="36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character edits allowed in data entry field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1F8254" w14:textId="77777777" w:rsidR="009177DC" w:rsidRPr="00C32D77" w:rsidRDefault="009177DC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D7BB10" w14:textId="2BCD786F" w:rsidR="009177DC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9177DC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303A0A" w14:textId="77777777" w:rsidR="009177DC" w:rsidRPr="00C32D77" w:rsidRDefault="009177DC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2F7AC2" w14:textId="77777777" w:rsidR="009177DC" w:rsidRPr="00C32D77" w:rsidRDefault="009177DC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853840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9177DC" w:rsidRPr="00C32D77" w14:paraId="7CDD27B7" w14:textId="77777777" w:rsidTr="008607ED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9BC654" w14:textId="77777777" w:rsidR="009177DC" w:rsidRPr="00C32D77" w:rsidRDefault="009177DC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lastRenderedPageBreak/>
              <w:t xml:space="preserve">3.10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145AC2" w14:textId="77777777" w:rsidR="009177DC" w:rsidRPr="00C32D77" w:rsidRDefault="009177DC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menu lists are long (more than seven items), can users select an item either by moving the cursor or by typing a mnemonic cod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EAA0F1" w14:textId="77777777" w:rsidR="009177DC" w:rsidRPr="00C32D77" w:rsidRDefault="009177DC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2CF693" w14:textId="72CBE48C" w:rsidR="009177DC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9177DC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FC21A5" w14:textId="77777777" w:rsidR="009177DC" w:rsidRPr="00C32D77" w:rsidRDefault="009177DC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A39248" w14:textId="77777777" w:rsidR="009177DC" w:rsidRPr="00C32D77" w:rsidRDefault="009177DC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2F97BE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By moving </w:t>
            </w:r>
          </w:p>
        </w:tc>
      </w:tr>
      <w:tr w:rsidR="009177DC" w:rsidRPr="00C32D77" w14:paraId="7AED58DC" w14:textId="77777777" w:rsidTr="008607ED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B499390" w14:textId="77777777" w:rsidR="009177DC" w:rsidRPr="00C32D77" w:rsidRDefault="009177DC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0AECD5B" w14:textId="77777777" w:rsidR="009177DC" w:rsidRPr="00C32D77" w:rsidRDefault="009177DC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D09184B" w14:textId="77777777" w:rsidR="009177DC" w:rsidRPr="00C32D77" w:rsidRDefault="009177DC" w:rsidP="008607ED">
            <w:pPr>
              <w:spacing w:line="259" w:lineRule="auto"/>
              <w:ind w:left="1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0F5AEDE" w14:textId="77777777" w:rsidR="009177DC" w:rsidRPr="00C32D77" w:rsidRDefault="009177DC" w:rsidP="008607ED">
            <w:pPr>
              <w:spacing w:line="259" w:lineRule="auto"/>
              <w:ind w:left="26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C424845" w14:textId="77777777" w:rsidR="009177DC" w:rsidRPr="00C32D77" w:rsidRDefault="009177DC" w:rsidP="008607ED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15DB862A" w14:textId="77777777" w:rsidR="009177DC" w:rsidRPr="00C32D77" w:rsidRDefault="009177DC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1B6BFEB" w14:textId="77777777" w:rsidR="009177DC" w:rsidRPr="00C32D77" w:rsidRDefault="009177DC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9177DC" w:rsidRPr="00C32D77" w14:paraId="0F4188FC" w14:textId="77777777" w:rsidTr="008607ED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76DC7D" w14:textId="77777777" w:rsidR="009177DC" w:rsidRPr="00C32D77" w:rsidRDefault="009177DC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3.11 </w:t>
            </w:r>
          </w:p>
        </w:tc>
        <w:tc>
          <w:tcPr>
            <w:tcW w:w="51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F5AF42" w14:textId="77777777" w:rsidR="009177DC" w:rsidRPr="00C32D77" w:rsidRDefault="009177DC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the system uses a pointing device, do users have the option of either clicking on menu items or using a keyboard shortcut?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513697" w14:textId="77777777" w:rsidR="009177DC" w:rsidRPr="00C32D77" w:rsidRDefault="009177DC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A820DD" w14:textId="470DAAD1" w:rsidR="009177DC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9177DC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01883D" w14:textId="77777777" w:rsidR="009177DC" w:rsidRPr="00C32D77" w:rsidRDefault="009177DC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D470B8" w14:textId="77777777" w:rsidR="009177DC" w:rsidRPr="00C32D77" w:rsidRDefault="009177DC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F4ED54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Pointing devices (mouse or directly click on) </w:t>
            </w:r>
          </w:p>
        </w:tc>
      </w:tr>
      <w:tr w:rsidR="009177DC" w:rsidRPr="00C32D77" w14:paraId="1DF971AB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30DA60" w14:textId="77777777" w:rsidR="009177DC" w:rsidRPr="00C32D77" w:rsidRDefault="009177DC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3.1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3682DF" w14:textId="77777777" w:rsidR="009177DC" w:rsidRPr="00C32D77" w:rsidRDefault="009177DC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menus broad (many items on a menu) rather than deep (many menu levels)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47715D" w14:textId="77777777" w:rsidR="009177DC" w:rsidRPr="00C32D77" w:rsidRDefault="009177DC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D4DA26" w14:textId="410A9066" w:rsidR="009177DC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9177DC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C1A3B8" w14:textId="77777777" w:rsidR="009177DC" w:rsidRPr="00C32D77" w:rsidRDefault="009177DC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B2A15C" w14:textId="77777777" w:rsidR="009177DC" w:rsidRPr="00C32D77" w:rsidRDefault="009177DC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E52642" w14:textId="4FAE6EDB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There is only 1 menu, </w:t>
            </w:r>
            <w:r w:rsidR="00660696">
              <w:rPr>
                <w:rFonts w:ascii="Times New Roman" w:hAnsi="Times New Roman" w:cs="Times New Roman"/>
                <w:sz w:val="22"/>
                <w:szCs w:val="20"/>
              </w:rPr>
              <w:t xml:space="preserve">the </w:t>
            </w: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nterface is simple </w:t>
            </w:r>
          </w:p>
        </w:tc>
      </w:tr>
      <w:tr w:rsidR="009177DC" w:rsidRPr="00C32D77" w14:paraId="7ED6CDB7" w14:textId="77777777" w:rsidTr="008607ED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8A6FBC" w14:textId="77777777" w:rsidR="009177DC" w:rsidRPr="00C32D77" w:rsidRDefault="009177DC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3.1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ED4522" w14:textId="77777777" w:rsidR="009177DC" w:rsidRPr="00C32D77" w:rsidRDefault="009177DC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the system has multiple menu levels, is there a mechanism that allows users to go back to previous menu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81E7EA" w14:textId="7E78A20A" w:rsidR="009177DC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9177DC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AAEF8B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B4AB4C" w14:textId="77777777" w:rsidR="009177DC" w:rsidRPr="00C32D77" w:rsidRDefault="009177DC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1C4991" w14:textId="77777777" w:rsidR="009177DC" w:rsidRPr="00C32D77" w:rsidRDefault="009177DC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3F1A0A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9177DC" w:rsidRPr="00C32D77" w14:paraId="2DC2C175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9EEEC1" w14:textId="77777777" w:rsidR="009177DC" w:rsidRPr="00C32D77" w:rsidRDefault="009177DC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3.1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3A0C9A" w14:textId="77777777" w:rsidR="009177DC" w:rsidRPr="00C32D77" w:rsidRDefault="009177DC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users can go back to a previous menu, can they change their earlier menu choic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02230B" w14:textId="52796305" w:rsidR="009177DC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9177DC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07588D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DD0739" w14:textId="77777777" w:rsidR="009177DC" w:rsidRPr="00C32D77" w:rsidRDefault="009177DC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6ABBB3" w14:textId="77777777" w:rsidR="009177DC" w:rsidRPr="00C32D77" w:rsidRDefault="009177DC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AF7906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9177DC" w:rsidRPr="00C32D77" w14:paraId="1F448402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847D19" w14:textId="77777777" w:rsidR="009177DC" w:rsidRPr="00C32D77" w:rsidRDefault="009177DC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3.1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BFE886" w14:textId="77777777" w:rsidR="009177DC" w:rsidRPr="00C32D77" w:rsidRDefault="009177DC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Can users move forward and backward between fields or dialog box optio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48183F" w14:textId="32267834" w:rsidR="009177DC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9177DC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D7123D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E37078" w14:textId="77777777" w:rsidR="009177DC" w:rsidRPr="00C32D77" w:rsidRDefault="009177DC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5EA247" w14:textId="77777777" w:rsidR="009177DC" w:rsidRPr="00C32D77" w:rsidRDefault="009177DC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847335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9177DC" w:rsidRPr="00C32D77" w14:paraId="1E1AF74F" w14:textId="77777777" w:rsidTr="008607ED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890CB5" w14:textId="77777777" w:rsidR="009177DC" w:rsidRPr="00C32D77" w:rsidRDefault="009177DC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3.1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B93645" w14:textId="77777777" w:rsidR="009177DC" w:rsidRPr="00C32D77" w:rsidRDefault="009177DC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the system has multipage data entry screens, can users move backward and forward among all the pages in the set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63EFF3" w14:textId="77777777" w:rsidR="009177DC" w:rsidRPr="00C32D77" w:rsidRDefault="009177DC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F912EB" w14:textId="6E11983E" w:rsidR="009177DC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9177DC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57B2D0" w14:textId="77777777" w:rsidR="009177DC" w:rsidRPr="00C32D77" w:rsidRDefault="009177DC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73AFB4" w14:textId="77777777" w:rsidR="009177DC" w:rsidRPr="00C32D77" w:rsidRDefault="009177DC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285392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9177DC" w:rsidRPr="00C32D77" w14:paraId="16CC13D9" w14:textId="77777777" w:rsidTr="008607ED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8E616D" w14:textId="77777777" w:rsidR="009177DC" w:rsidRPr="00C32D77" w:rsidRDefault="009177DC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3.1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3C5043" w14:textId="345DDC8F" w:rsidR="009177DC" w:rsidRPr="00C32D77" w:rsidRDefault="009177DC" w:rsidP="008607ED">
            <w:pPr>
              <w:spacing w:line="259" w:lineRule="auto"/>
              <w:ind w:left="5" w:right="59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the system allows users to reverse their actions, is there a retracting mechanism to allow for multiple updo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E006FC" w14:textId="77777777" w:rsidR="009177DC" w:rsidRPr="00C32D77" w:rsidRDefault="009177DC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78DA13" w14:textId="0F0FD04F" w:rsidR="009177DC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9177DC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52CD4B" w14:textId="77777777" w:rsidR="009177DC" w:rsidRPr="00C32D77" w:rsidRDefault="009177DC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9A672C" w14:textId="77777777" w:rsidR="009177DC" w:rsidRPr="00C32D77" w:rsidRDefault="009177DC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74F446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Work well for each screen </w:t>
            </w:r>
          </w:p>
        </w:tc>
      </w:tr>
      <w:tr w:rsidR="009177DC" w:rsidRPr="00C32D77" w14:paraId="1F09F4CD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222D65" w14:textId="77777777" w:rsidR="009177DC" w:rsidRPr="00C32D77" w:rsidRDefault="009177DC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3.1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34530E" w14:textId="6DFE4BCA" w:rsidR="009177DC" w:rsidRPr="00C32D77" w:rsidRDefault="009177DC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Can users set their system, session, file, and screen default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633859" w14:textId="77777777" w:rsidR="009177DC" w:rsidRPr="00C32D77" w:rsidRDefault="009177DC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757656" w14:textId="46D5E922" w:rsidR="009177DC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9177DC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49B06F" w14:textId="77777777" w:rsidR="009177DC" w:rsidRPr="00C32D77" w:rsidRDefault="009177DC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028172" w14:textId="77777777" w:rsidR="009177DC" w:rsidRPr="00C32D77" w:rsidRDefault="009177DC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2CB434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Work well for each screen </w:t>
            </w:r>
          </w:p>
        </w:tc>
      </w:tr>
      <w:tr w:rsidR="009177DC" w:rsidRPr="00C32D77" w14:paraId="483443CF" w14:textId="77777777" w:rsidTr="008607ED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5C012201" w14:textId="77777777" w:rsidR="009177DC" w:rsidRPr="00C32D77" w:rsidRDefault="009177DC" w:rsidP="008607ED">
            <w:pPr>
              <w:spacing w:after="160"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5194" w:type="dxa"/>
            <w:tcBorders>
              <w:top w:val="single" w:sz="4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32826FC8" w14:textId="77777777" w:rsidR="009177DC" w:rsidRPr="00C32D77" w:rsidRDefault="009177DC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Total: 18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072951" w14:textId="77777777" w:rsidR="009177DC" w:rsidRPr="00C32D77" w:rsidRDefault="009177DC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C8E437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0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E7D904" w14:textId="77777777" w:rsidR="009177DC" w:rsidRPr="00C32D77" w:rsidRDefault="009177DC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1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7D296D" w14:textId="77777777" w:rsidR="009177DC" w:rsidRPr="00C32D77" w:rsidRDefault="009177DC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AAEC33" w14:textId="77777777" w:rsidR="009177DC" w:rsidRPr="00C32D77" w:rsidRDefault="009177DC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</w:tbl>
    <w:p w14:paraId="181A2987" w14:textId="77777777" w:rsidR="009177DC" w:rsidRPr="00C32D77" w:rsidRDefault="009177DC" w:rsidP="009177DC">
      <w:pPr>
        <w:spacing w:line="259" w:lineRule="auto"/>
        <w:jc w:val="both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50AD1E76" w14:textId="0459FA80" w:rsidR="008913DA" w:rsidRPr="00C32D77" w:rsidRDefault="008913DA" w:rsidP="004303FC">
      <w:pPr>
        <w:rPr>
          <w:lang w:eastAsia="ko-KR"/>
        </w:rPr>
      </w:pPr>
    </w:p>
    <w:p w14:paraId="0AEBA299" w14:textId="5BBB7D04" w:rsidR="009177DC" w:rsidRPr="00C32D77" w:rsidRDefault="008913DA">
      <w:pPr>
        <w:rPr>
          <w:lang w:eastAsia="ko-KR"/>
        </w:rPr>
      </w:pPr>
      <w:r w:rsidRPr="00C32D77">
        <w:rPr>
          <w:lang w:eastAsia="ko-KR"/>
        </w:rPr>
        <w:br w:type="page"/>
      </w:r>
    </w:p>
    <w:p w14:paraId="33559160" w14:textId="0911A6E9" w:rsidR="00FD6535" w:rsidRPr="00C32D77" w:rsidRDefault="00FD6535" w:rsidP="00A64BA8">
      <w:pPr>
        <w:pStyle w:val="Heading1"/>
        <w:numPr>
          <w:ilvl w:val="0"/>
          <w:numId w:val="3"/>
        </w:numPr>
        <w:rPr>
          <w:sz w:val="32"/>
          <w:szCs w:val="20"/>
        </w:rPr>
      </w:pPr>
      <w:bookmarkStart w:id="4" w:name="_Toc136792"/>
      <w:r w:rsidRPr="00C32D77">
        <w:rPr>
          <w:sz w:val="32"/>
          <w:szCs w:val="20"/>
        </w:rPr>
        <w:lastRenderedPageBreak/>
        <w:t xml:space="preserve">Consistency and standards </w:t>
      </w:r>
      <w:bookmarkEnd w:id="4"/>
    </w:p>
    <w:p w14:paraId="74B6ECB5" w14:textId="77777777" w:rsidR="00FD6535" w:rsidRPr="00C32D77" w:rsidRDefault="00FD6535" w:rsidP="00FD6535">
      <w:pPr>
        <w:spacing w:line="259" w:lineRule="auto"/>
        <w:ind w:left="-29" w:right="-101"/>
        <w:rPr>
          <w:sz w:val="22"/>
          <w:szCs w:val="20"/>
        </w:rPr>
      </w:pPr>
      <w:r w:rsidRPr="00C32D77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15C227AC" wp14:editId="5478AEED">
                <wp:extent cx="6894576" cy="6097"/>
                <wp:effectExtent l="0" t="0" r="0" b="0"/>
                <wp:docPr id="110864" name="Group 1108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71" name="Shape 137571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83B941" id="Group 110864" o:spid="_x0000_s1026" style="width:542.9pt;height:.5pt;mso-position-horizontal-relative:char;mso-position-vertical-relative:line" coordsize="68945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">
                <v:shape id="Shape 137571" o:spid="_x0000_s1027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" path="m,l6894576,r,9144l,9144,,e" fillcolor="#f3ad31" stroked="f" strokeweight="0">
                  <v:stroke miterlimit="83231f" joinstyle="miter"/>
                  <v:path arrowok="t" textboxrect="0,0,6894576,9144"/>
                </v:shape>
                <w10:anchorlock/>
              </v:group>
            </w:pict>
          </mc:Fallback>
        </mc:AlternateContent>
      </w:r>
    </w:p>
    <w:p w14:paraId="28A3DDFB" w14:textId="77777777" w:rsidR="00FD6535" w:rsidRPr="00C32D77" w:rsidRDefault="00FD6535" w:rsidP="00FD653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3187B456" w14:textId="77777777" w:rsidR="00FD6535" w:rsidRPr="00C32D77" w:rsidRDefault="00FD6535" w:rsidP="00FD6535">
      <w:pPr>
        <w:ind w:left="-5"/>
        <w:rPr>
          <w:sz w:val="22"/>
          <w:szCs w:val="20"/>
        </w:rPr>
      </w:pPr>
      <w:r w:rsidRPr="00C32D77">
        <w:rPr>
          <w:sz w:val="22"/>
          <w:szCs w:val="20"/>
        </w:rPr>
        <w:t xml:space="preserve">Users should not have to wonder whether different words, situations, or actions mean the same thing. Follow </w:t>
      </w:r>
      <w:r w:rsidRPr="00C32D77">
        <w:rPr>
          <w:color w:val="0463C1"/>
          <w:sz w:val="22"/>
          <w:szCs w:val="20"/>
          <w:u w:val="single" w:color="0463C1"/>
        </w:rPr>
        <w:t>platform conventions</w:t>
      </w:r>
      <w:r w:rsidRPr="00C32D77">
        <w:rPr>
          <w:sz w:val="22"/>
          <w:szCs w:val="20"/>
        </w:rPr>
        <w:t xml:space="preserve">. </w:t>
      </w:r>
    </w:p>
    <w:p w14:paraId="3E1E0C07" w14:textId="77777777" w:rsidR="00FD6535" w:rsidRPr="00C32D77" w:rsidRDefault="00FD6535" w:rsidP="00FD653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tbl>
      <w:tblPr>
        <w:tblStyle w:val="TableGrid0"/>
        <w:tblW w:w="10339" w:type="dxa"/>
        <w:tblInd w:w="6" w:type="dxa"/>
        <w:tblCellMar>
          <w:top w:w="56" w:type="dxa"/>
          <w:left w:w="109" w:type="dxa"/>
          <w:right w:w="44" w:type="dxa"/>
        </w:tblCellMar>
        <w:tblLook w:val="04A0" w:firstRow="1" w:lastRow="0" w:firstColumn="1" w:lastColumn="0" w:noHBand="0" w:noVBand="1"/>
      </w:tblPr>
      <w:tblGrid>
        <w:gridCol w:w="680"/>
        <w:gridCol w:w="4484"/>
        <w:gridCol w:w="736"/>
        <w:gridCol w:w="571"/>
        <w:gridCol w:w="559"/>
        <w:gridCol w:w="742"/>
        <w:gridCol w:w="2567"/>
      </w:tblGrid>
      <w:tr w:rsidR="00FD6535" w:rsidRPr="00C32D77" w14:paraId="383C0D71" w14:textId="77777777" w:rsidTr="00FD6535">
        <w:trPr>
          <w:trHeight w:val="398"/>
        </w:trPr>
        <w:tc>
          <w:tcPr>
            <w:tcW w:w="683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1C038A5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bookmarkStart w:id="5" w:name="_Hlk101944647"/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4536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649CC15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716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8274009" w14:textId="77777777" w:rsidR="00FD6535" w:rsidRPr="00C32D77" w:rsidRDefault="00FD6535" w:rsidP="008607ED">
            <w:pPr>
              <w:spacing w:line="259" w:lineRule="auto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5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4D05D27" w14:textId="77777777" w:rsidR="00FD6535" w:rsidRPr="00C32D77" w:rsidRDefault="00FD6535" w:rsidP="008607ED">
            <w:pPr>
              <w:spacing w:line="259" w:lineRule="auto"/>
              <w:ind w:left="2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52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89290BC" w14:textId="77777777" w:rsidR="00FD6535" w:rsidRPr="00C32D77" w:rsidRDefault="00FD6535" w:rsidP="008607ED">
            <w:pPr>
              <w:spacing w:line="259" w:lineRule="auto"/>
              <w:ind w:right="6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72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9C767E6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2589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1E98FBD" w14:textId="77777777" w:rsidR="00FD6535" w:rsidRPr="00C32D77" w:rsidRDefault="00FD6535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FD6535" w:rsidRPr="00C32D77" w14:paraId="0A7A3EA7" w14:textId="77777777" w:rsidTr="00FD6535">
        <w:trPr>
          <w:trHeight w:val="776"/>
        </w:trPr>
        <w:tc>
          <w:tcPr>
            <w:tcW w:w="683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DC8256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1 </w:t>
            </w:r>
          </w:p>
        </w:tc>
        <w:tc>
          <w:tcPr>
            <w:tcW w:w="4536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8118BA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Have industry or company formatting standards been followed consistently in all screens within a system? </w:t>
            </w:r>
          </w:p>
        </w:tc>
        <w:tc>
          <w:tcPr>
            <w:tcW w:w="716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9E583C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ABC645" w14:textId="7BE88B32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E2220D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413687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589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D57871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17FC399A" w14:textId="77777777" w:rsidTr="00FD6535">
        <w:trPr>
          <w:trHeight w:val="465"/>
        </w:trPr>
        <w:tc>
          <w:tcPr>
            <w:tcW w:w="68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C24E9C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2 </w:t>
            </w:r>
          </w:p>
        </w:tc>
        <w:tc>
          <w:tcPr>
            <w:tcW w:w="45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4E6427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Has a heavy use of all uppercase letters on a screen been avoided? </w:t>
            </w:r>
          </w:p>
        </w:tc>
        <w:tc>
          <w:tcPr>
            <w:tcW w:w="71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650FD3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1CDB74" w14:textId="27022D17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1BEE1F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8AF434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58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C739AC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Capitalized in most headers </w:t>
            </w:r>
          </w:p>
        </w:tc>
      </w:tr>
      <w:tr w:rsidR="00FD6535" w:rsidRPr="00C32D77" w14:paraId="6C51546D" w14:textId="77777777" w:rsidTr="00FD6535">
        <w:trPr>
          <w:trHeight w:val="546"/>
        </w:trPr>
        <w:tc>
          <w:tcPr>
            <w:tcW w:w="68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3A92AD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3 </w:t>
            </w:r>
          </w:p>
        </w:tc>
        <w:tc>
          <w:tcPr>
            <w:tcW w:w="45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19C67F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integers right-justified and real numbers decimal-aligned? </w:t>
            </w:r>
          </w:p>
        </w:tc>
        <w:tc>
          <w:tcPr>
            <w:tcW w:w="71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E0D332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1315EE" w14:textId="27D7BC20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3D3376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EC1434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58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CFDCAB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32DF72E9" w14:textId="77777777" w:rsidTr="00FD6535">
        <w:trPr>
          <w:trHeight w:val="438"/>
        </w:trPr>
        <w:tc>
          <w:tcPr>
            <w:tcW w:w="68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20BE4E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4 </w:t>
            </w:r>
          </w:p>
        </w:tc>
        <w:tc>
          <w:tcPr>
            <w:tcW w:w="45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316E9C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icons labeled? </w:t>
            </w:r>
          </w:p>
        </w:tc>
        <w:tc>
          <w:tcPr>
            <w:tcW w:w="71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6D19F6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89AA31" w14:textId="5F376ACB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52D9A5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743920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58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C06495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con </w:t>
            </w:r>
            <w:proofErr w:type="gramStart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pop</w:t>
            </w:r>
            <w:proofErr w:type="gramEnd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up letter while hovering </w:t>
            </w:r>
          </w:p>
        </w:tc>
      </w:tr>
      <w:tr w:rsidR="00FD6535" w:rsidRPr="00C32D77" w14:paraId="188C5408" w14:textId="77777777" w:rsidTr="00FD6535">
        <w:trPr>
          <w:trHeight w:val="510"/>
        </w:trPr>
        <w:tc>
          <w:tcPr>
            <w:tcW w:w="68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4812C3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5 </w:t>
            </w:r>
          </w:p>
        </w:tc>
        <w:tc>
          <w:tcPr>
            <w:tcW w:w="45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048C93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there salient visual cues to identify the active window? </w:t>
            </w:r>
          </w:p>
        </w:tc>
        <w:tc>
          <w:tcPr>
            <w:tcW w:w="71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918CB1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CF18FF" w14:textId="27E07709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FEDF68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CD5A6B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58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129935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Change color in the corner </w:t>
            </w:r>
          </w:p>
        </w:tc>
      </w:tr>
      <w:tr w:rsidR="00FD6535" w:rsidRPr="00C32D77" w14:paraId="4D52EE11" w14:textId="77777777" w:rsidTr="00FD6535">
        <w:trPr>
          <w:trHeight w:val="466"/>
        </w:trPr>
        <w:tc>
          <w:tcPr>
            <w:tcW w:w="68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807F36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6 </w:t>
            </w:r>
          </w:p>
        </w:tc>
        <w:tc>
          <w:tcPr>
            <w:tcW w:w="45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9D1F53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es each window have a title? </w:t>
            </w:r>
          </w:p>
        </w:tc>
        <w:tc>
          <w:tcPr>
            <w:tcW w:w="71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C76B6D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70F7E2" w14:textId="5A37819A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E2774A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0711B9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58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3FB6C1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Title + type </w:t>
            </w:r>
          </w:p>
        </w:tc>
      </w:tr>
      <w:tr w:rsidR="00FD6535" w:rsidRPr="00C32D77" w14:paraId="7700BAD2" w14:textId="77777777" w:rsidTr="00FD6535">
        <w:trPr>
          <w:trHeight w:val="758"/>
        </w:trPr>
        <w:tc>
          <w:tcPr>
            <w:tcW w:w="68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83E7DC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7 </w:t>
            </w:r>
          </w:p>
        </w:tc>
        <w:tc>
          <w:tcPr>
            <w:tcW w:w="45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6282B1" w14:textId="373E598D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vertical and horizontal scrolling possible necessary? </w:t>
            </w:r>
          </w:p>
        </w:tc>
        <w:tc>
          <w:tcPr>
            <w:tcW w:w="71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3C9ABE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09332D" w14:textId="5DB575FB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FD427A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EC2959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58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FB0BCE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764136A3" w14:textId="77777777" w:rsidTr="00FD6535">
        <w:trPr>
          <w:trHeight w:val="754"/>
        </w:trPr>
        <w:tc>
          <w:tcPr>
            <w:tcW w:w="68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0BF416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8 </w:t>
            </w:r>
          </w:p>
        </w:tc>
        <w:tc>
          <w:tcPr>
            <w:tcW w:w="45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9FDC1D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es the menu structure match the task structure? </w:t>
            </w:r>
          </w:p>
        </w:tc>
        <w:tc>
          <w:tcPr>
            <w:tcW w:w="71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CC2292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57134E" w14:textId="50B5C68A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8C7021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B65ED4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58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60D7BD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4E5B8391" w14:textId="77777777" w:rsidTr="00FD6535">
        <w:trPr>
          <w:trHeight w:val="1334"/>
        </w:trPr>
        <w:tc>
          <w:tcPr>
            <w:tcW w:w="68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DA0845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9 </w:t>
            </w:r>
          </w:p>
        </w:tc>
        <w:tc>
          <w:tcPr>
            <w:tcW w:w="45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7C1F0D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Have industry or company standards been established for menu design, and are they applied consistently on all menu screens in the system? </w:t>
            </w:r>
          </w:p>
        </w:tc>
        <w:tc>
          <w:tcPr>
            <w:tcW w:w="71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C0035A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4D4E11" w14:textId="3DC65251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B8A8C2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2EF85D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58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FAD21D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66BB2964" w14:textId="77777777" w:rsidTr="00FD6535">
        <w:trPr>
          <w:trHeight w:val="466"/>
        </w:trPr>
        <w:tc>
          <w:tcPr>
            <w:tcW w:w="68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D33422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10 </w:t>
            </w:r>
          </w:p>
        </w:tc>
        <w:tc>
          <w:tcPr>
            <w:tcW w:w="45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83C9C0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menu choice lists presented vertically? </w:t>
            </w:r>
          </w:p>
        </w:tc>
        <w:tc>
          <w:tcPr>
            <w:tcW w:w="71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DFBCF2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603C80" w14:textId="421BCBD3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FDB0E6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783C72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58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B3D9E6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581619E0" w14:textId="77777777" w:rsidTr="00FD6535">
        <w:trPr>
          <w:trHeight w:val="758"/>
        </w:trPr>
        <w:tc>
          <w:tcPr>
            <w:tcW w:w="68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2FBD31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11 </w:t>
            </w:r>
          </w:p>
        </w:tc>
        <w:tc>
          <w:tcPr>
            <w:tcW w:w="45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79CECE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"exit" is a menu choice, does it always appear at the bottom of the list? </w:t>
            </w:r>
          </w:p>
        </w:tc>
        <w:tc>
          <w:tcPr>
            <w:tcW w:w="71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FF6BAE" w14:textId="4CC1D22A" w:rsidR="00FD6535" w:rsidRPr="00C32D77" w:rsidRDefault="00FD6535" w:rsidP="008607ED">
            <w:pPr>
              <w:tabs>
                <w:tab w:val="left" w:pos="264"/>
                <w:tab w:val="right" w:pos="516"/>
              </w:tabs>
              <w:spacing w:line="259" w:lineRule="auto"/>
              <w:ind w:right="1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ab/>
            </w:r>
            <w:r w:rsidR="00117922"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ab/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D2F0EA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7120D7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05BE28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58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5CEDA9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319BAEE8" w14:textId="77777777" w:rsidTr="00FD6535">
        <w:trPr>
          <w:trHeight w:val="754"/>
        </w:trPr>
        <w:tc>
          <w:tcPr>
            <w:tcW w:w="68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EB8A07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12 </w:t>
            </w:r>
          </w:p>
        </w:tc>
        <w:tc>
          <w:tcPr>
            <w:tcW w:w="45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1B1EB7" w14:textId="77777777" w:rsidR="00FD6535" w:rsidRPr="00C32D77" w:rsidRDefault="00FD6535" w:rsidP="008607ED">
            <w:pPr>
              <w:spacing w:line="259" w:lineRule="auto"/>
              <w:ind w:left="2" w:right="1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menu titles either centered or left justified? </w:t>
            </w:r>
          </w:p>
        </w:tc>
        <w:tc>
          <w:tcPr>
            <w:tcW w:w="71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7602BD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53BF3D" w14:textId="7413C21A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DC5D70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F984D1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58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69101B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32494805" w14:textId="77777777" w:rsidTr="00FD6535">
        <w:trPr>
          <w:trHeight w:val="758"/>
        </w:trPr>
        <w:tc>
          <w:tcPr>
            <w:tcW w:w="68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91BE9E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13 </w:t>
            </w:r>
          </w:p>
        </w:tc>
        <w:tc>
          <w:tcPr>
            <w:tcW w:w="45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4A800D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menu items left-justified, with the item number or mnemonic preceding the name? </w:t>
            </w:r>
          </w:p>
        </w:tc>
        <w:tc>
          <w:tcPr>
            <w:tcW w:w="71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1F4598" w14:textId="50C6BA42" w:rsidR="00FD6535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BDAE04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C9821B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91178E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58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4182F1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2029F82F" w14:textId="77777777" w:rsidTr="00FD6535">
        <w:trPr>
          <w:trHeight w:val="758"/>
        </w:trPr>
        <w:tc>
          <w:tcPr>
            <w:tcW w:w="68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5CB405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lastRenderedPageBreak/>
              <w:t xml:space="preserve">4.14 </w:t>
            </w:r>
          </w:p>
        </w:tc>
        <w:tc>
          <w:tcPr>
            <w:tcW w:w="453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72F33E" w14:textId="77777777" w:rsidR="00FD6535" w:rsidRPr="00C32D77" w:rsidRDefault="00FD6535" w:rsidP="008607ED">
            <w:pPr>
              <w:spacing w:line="259" w:lineRule="auto"/>
              <w:ind w:left="2" w:right="2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 embedded field-level prompts appear to the right of the field label? </w:t>
            </w:r>
          </w:p>
        </w:tc>
        <w:tc>
          <w:tcPr>
            <w:tcW w:w="71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EA59AE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7F3EFB" w14:textId="66162250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9FE3B3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2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EF0C90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58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C1D58A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</w:tbl>
    <w:p w14:paraId="0522EFE1" w14:textId="77777777" w:rsidR="00FD6535" w:rsidRPr="00C32D77" w:rsidRDefault="00FD6535" w:rsidP="00FD6535">
      <w:pPr>
        <w:spacing w:line="259" w:lineRule="auto"/>
        <w:ind w:left="-729" w:right="11458"/>
        <w:rPr>
          <w:sz w:val="22"/>
          <w:szCs w:val="20"/>
        </w:rPr>
      </w:pPr>
    </w:p>
    <w:tbl>
      <w:tblPr>
        <w:tblStyle w:val="TableGrid0"/>
        <w:tblW w:w="10339" w:type="dxa"/>
        <w:tblInd w:w="6" w:type="dxa"/>
        <w:tblCellMar>
          <w:top w:w="56" w:type="dxa"/>
          <w:left w:w="109" w:type="dxa"/>
          <w:right w:w="44" w:type="dxa"/>
        </w:tblCellMar>
        <w:tblLook w:val="04A0" w:firstRow="1" w:lastRow="0" w:firstColumn="1" w:lastColumn="0" w:noHBand="0" w:noVBand="1"/>
      </w:tblPr>
      <w:tblGrid>
        <w:gridCol w:w="680"/>
        <w:gridCol w:w="4770"/>
        <w:gridCol w:w="708"/>
        <w:gridCol w:w="571"/>
        <w:gridCol w:w="559"/>
        <w:gridCol w:w="742"/>
        <w:gridCol w:w="2309"/>
      </w:tblGrid>
      <w:tr w:rsidR="00FD6535" w:rsidRPr="00C32D77" w14:paraId="65F362F8" w14:textId="77777777" w:rsidTr="00660696">
        <w:trPr>
          <w:trHeight w:val="404"/>
        </w:trPr>
        <w:tc>
          <w:tcPr>
            <w:tcW w:w="681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859452F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47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3BFE9A1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70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47278E3" w14:textId="77777777" w:rsidR="00FD6535" w:rsidRPr="00C32D77" w:rsidRDefault="00FD6535" w:rsidP="008607ED">
            <w:pPr>
              <w:spacing w:line="259" w:lineRule="auto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5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6948D88" w14:textId="77777777" w:rsidR="00FD6535" w:rsidRPr="00C32D77" w:rsidRDefault="00FD6535" w:rsidP="008607ED">
            <w:pPr>
              <w:spacing w:line="259" w:lineRule="auto"/>
              <w:ind w:left="2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559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C0677FD" w14:textId="77777777" w:rsidR="00FD6535" w:rsidRPr="00C32D77" w:rsidRDefault="00FD6535" w:rsidP="008607ED">
            <w:pPr>
              <w:spacing w:line="259" w:lineRule="auto"/>
              <w:ind w:right="6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74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F362017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23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A7A03DF" w14:textId="77777777" w:rsidR="00FD6535" w:rsidRPr="00C32D77" w:rsidRDefault="00FD6535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FD6535" w:rsidRPr="00C32D77" w14:paraId="40DABF65" w14:textId="77777777" w:rsidTr="00660696">
        <w:trPr>
          <w:trHeight w:val="786"/>
        </w:trPr>
        <w:tc>
          <w:tcPr>
            <w:tcW w:w="681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289F95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15 </w:t>
            </w:r>
          </w:p>
        </w:tc>
        <w:tc>
          <w:tcPr>
            <w:tcW w:w="47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7EE8A7" w14:textId="52405D8E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 online instructions appear in a consistent location across screens? </w:t>
            </w:r>
          </w:p>
        </w:tc>
        <w:tc>
          <w:tcPr>
            <w:tcW w:w="70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B01A20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E6EDBB" w14:textId="03DD8CC5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3AE9F0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4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2D6F34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1027FD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 </w:t>
            </w:r>
          </w:p>
        </w:tc>
      </w:tr>
      <w:tr w:rsidR="00FD6535" w:rsidRPr="00C32D77" w14:paraId="26780A5E" w14:textId="77777777" w:rsidTr="00660696">
        <w:trPr>
          <w:trHeight w:val="758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ED5F29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16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686DBB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field labels and fields distinguished typographically?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465D80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7DC4AD" w14:textId="67A952DF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EEFE22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983DAA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825808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4E253B62" w14:textId="77777777" w:rsidTr="00660696">
        <w:trPr>
          <w:trHeight w:val="754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327B5B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17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B34FA4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field labels consistent from one data entry screen to another?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030A8A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B8204F" w14:textId="71FBF466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BC37D1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B5FA7C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572B4E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681A1C71" w14:textId="77777777" w:rsidTr="00660696">
        <w:trPr>
          <w:trHeight w:val="758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63F5BF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18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D75D60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fields and labels left-justified for alpha lists and right-justified for numeric lists?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262688" w14:textId="39FF6BCF" w:rsidR="00FD6535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A11682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E950AB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C888FD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3C15B9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144CDDA8" w14:textId="77777777" w:rsidTr="00660696">
        <w:trPr>
          <w:trHeight w:val="754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C20AC5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19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23FABD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 field labels appear to the left of single fields and above list fields?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56EFF7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409F43" w14:textId="35C227CC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2AA096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5F6CC3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DC5F9E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056C9315" w14:textId="77777777" w:rsidTr="00660696">
        <w:trPr>
          <w:trHeight w:val="470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E044C7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20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BB82D3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Size: up to four sizes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96AE26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A3A4F2" w14:textId="0D0708A4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FBBA25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20FC4E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7BEE2A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3E125ADB" w14:textId="77777777" w:rsidTr="00660696">
        <w:trPr>
          <w:trHeight w:val="466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534D98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21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D48633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Font: up to three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2D4564" w14:textId="6B63712B" w:rsidR="00FD6535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CBF8A0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0DF029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C32D28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A856AE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5F7CCFF1" w14:textId="77777777" w:rsidTr="00660696">
        <w:trPr>
          <w:trHeight w:val="470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3450F5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22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12B932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Blink: two to four hertz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57861B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C0BCEF" w14:textId="623DCD04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1CF1DE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77B1B5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E9415A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765E2F14" w14:textId="77777777" w:rsidTr="00660696">
        <w:trPr>
          <w:trHeight w:val="1042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423DDF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23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4C6E60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Color: up to four (additional colors for occasional use only), and are they far apart along the visible spectrum?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3334F6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83A446" w14:textId="27BD1EF3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41E248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929742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C1942C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0F66DC52" w14:textId="77777777" w:rsidTr="00660696">
        <w:trPr>
          <w:trHeight w:val="758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40FCF7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24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355C62" w14:textId="77777777" w:rsidR="00FD6535" w:rsidRPr="00C32D77" w:rsidRDefault="00FD6535" w:rsidP="008607ED">
            <w:pPr>
              <w:spacing w:line="259" w:lineRule="auto"/>
              <w:ind w:left="2" w:right="56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Sound: soft tones for regular positive feedback, harsh for rare critical conditions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25EE79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na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3A6DC0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9137C4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152BF4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43E9A2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0D42D504" w14:textId="77777777" w:rsidTr="00660696">
        <w:trPr>
          <w:trHeight w:val="754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1F01FD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25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9C3CB2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a legend provided if color codes are numerous or not obvious in meaning?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D1672E" w14:textId="5B7B1951" w:rsidR="00FD6535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704CD8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40BB21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57D7D3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FF96A3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1475B52B" w14:textId="77777777" w:rsidTr="00660696">
        <w:trPr>
          <w:trHeight w:val="758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F2C036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26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C4B595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Have pairings of high-chroma, spectrally extreme colors been avoided?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76C011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B302B9" w14:textId="7DA3B5BE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7C5609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FD8784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448A2D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3E6F7E70" w14:textId="77777777" w:rsidTr="00660696">
        <w:trPr>
          <w:trHeight w:val="754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B3FDC7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27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1B75E3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saturated blues avoided for text or other small, thin line symbols?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8660F5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42592A" w14:textId="2F77471C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638903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8BE904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772FBE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5EF76706" w14:textId="77777777" w:rsidTr="00660696">
        <w:trPr>
          <w:trHeight w:val="1046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52769D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lastRenderedPageBreak/>
              <w:t xml:space="preserve">4.28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9D3C67" w14:textId="77777777" w:rsidR="00FD6535" w:rsidRPr="00C32D77" w:rsidRDefault="00FD6535" w:rsidP="008607ED">
            <w:pPr>
              <w:spacing w:line="259" w:lineRule="auto"/>
              <w:ind w:left="2" w:right="60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the most important information placed at the beginning of the instructions/information/action texts?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230D51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C2A45B" w14:textId="43D94E1E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281F49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450065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2D0A77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1396B341" w14:textId="77777777" w:rsidTr="00660696">
        <w:trPr>
          <w:trHeight w:val="1042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382B51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29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E2AFF9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user actions named consistently across all instructions/information/action texts in the system?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85AC5C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323B83" w14:textId="69390026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21CE41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F28043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2F4C80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649D498C" w14:textId="77777777" w:rsidTr="00660696">
        <w:trPr>
          <w:trHeight w:val="404"/>
        </w:trPr>
        <w:tc>
          <w:tcPr>
            <w:tcW w:w="681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1767758B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47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715206C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70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089C1A7" w14:textId="77777777" w:rsidR="00FD6535" w:rsidRPr="00C32D77" w:rsidRDefault="00FD6535" w:rsidP="008607ED">
            <w:pPr>
              <w:spacing w:line="259" w:lineRule="auto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5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FD6E53B" w14:textId="77777777" w:rsidR="00FD6535" w:rsidRPr="00C32D77" w:rsidRDefault="00FD6535" w:rsidP="008607ED">
            <w:pPr>
              <w:spacing w:line="259" w:lineRule="auto"/>
              <w:ind w:left="2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559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224DFCD" w14:textId="77777777" w:rsidR="00FD6535" w:rsidRPr="00C32D77" w:rsidRDefault="00FD6535" w:rsidP="008607ED">
            <w:pPr>
              <w:spacing w:line="259" w:lineRule="auto"/>
              <w:ind w:right="6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74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BAA98D5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23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AB609A7" w14:textId="77777777" w:rsidR="00FD6535" w:rsidRPr="00C32D77" w:rsidRDefault="00FD6535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FD6535" w:rsidRPr="00C32D77" w14:paraId="1310AADA" w14:textId="77777777" w:rsidTr="00660696">
        <w:trPr>
          <w:trHeight w:val="1074"/>
        </w:trPr>
        <w:tc>
          <w:tcPr>
            <w:tcW w:w="681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1B5FB2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30 </w:t>
            </w:r>
          </w:p>
        </w:tc>
        <w:tc>
          <w:tcPr>
            <w:tcW w:w="47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32EF5B" w14:textId="77777777" w:rsidR="00FD6535" w:rsidRPr="00C32D77" w:rsidRDefault="00FD6535" w:rsidP="008607ED">
            <w:pPr>
              <w:spacing w:line="259" w:lineRule="auto"/>
              <w:ind w:left="2" w:right="2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commands used the same way, and do they mean the same thing, in all parts of the system? </w:t>
            </w:r>
          </w:p>
        </w:tc>
        <w:tc>
          <w:tcPr>
            <w:tcW w:w="70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1538AC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2BEFD2" w14:textId="68FF4B2B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9C1876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4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636A85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FA2956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7125296E" w14:textId="77777777" w:rsidTr="00660696">
        <w:trPr>
          <w:trHeight w:val="1046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77222C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31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66B592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system objects named consistently across all instructions/information/action texts in the system?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5075BC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C18E7B" w14:textId="311BBF9F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83CEB6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9E07A4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97EB28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0AB2C8C7" w14:textId="77777777" w:rsidTr="00660696">
        <w:trPr>
          <w:trHeight w:val="754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B3613D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32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A639CD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For </w:t>
            </w:r>
            <w:proofErr w:type="gramStart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question and answer</w:t>
            </w:r>
            <w:proofErr w:type="gramEnd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interfaces, are the valid inputs for a question listed?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0442BE" w14:textId="05D460DE" w:rsidR="00FD6535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8141A0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BF5F5C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BA03CC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306580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7A5059A5" w14:textId="77777777" w:rsidTr="00660696">
        <w:trPr>
          <w:trHeight w:val="1046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CD4141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33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4D0E9D" w14:textId="2E5F6108" w:rsidR="00FD6535" w:rsidRPr="00C32D77" w:rsidRDefault="00FD6535" w:rsidP="008607ED">
            <w:pPr>
              <w:spacing w:line="259" w:lineRule="auto"/>
              <w:ind w:left="2" w:right="50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</w:t>
            </w:r>
            <w:r w:rsidR="00660696">
              <w:rPr>
                <w:rFonts w:ascii="Times New Roman" w:hAnsi="Times New Roman" w:cs="Times New Roman"/>
                <w:sz w:val="22"/>
                <w:szCs w:val="20"/>
              </w:rPr>
              <w:t>menu choic</w:t>
            </w: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e</w:t>
            </w:r>
            <w:r w:rsidR="00660696">
              <w:rPr>
                <w:rFonts w:ascii="Times New Roman" w:hAnsi="Times New Roman" w:cs="Times New Roman"/>
                <w:sz w:val="22"/>
                <w:szCs w:val="20"/>
              </w:rPr>
              <w:t>-</w:t>
            </w: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names consistent, both within each menu and across the system, in grammatical style and terminology?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36791F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D17D2B" w14:textId="74D9B6A6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BBAB78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ADF40E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78B8A4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26AC551D" w14:textId="77777777" w:rsidTr="00660696">
        <w:trPr>
          <w:trHeight w:val="754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8C089F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34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33BB5D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es the structure of menu choice names match their corresponding menu titles?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A7C584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510D8E" w14:textId="5A905D0F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81C7B2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D6B999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9B1CCB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3D95A896" w14:textId="77777777" w:rsidTr="00660696">
        <w:trPr>
          <w:trHeight w:val="758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4A0A4F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35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7A4B31" w14:textId="77777777" w:rsidR="00FD6535" w:rsidRPr="00C32D77" w:rsidRDefault="00FD6535" w:rsidP="008607ED">
            <w:pPr>
              <w:spacing w:line="259" w:lineRule="auto"/>
              <w:ind w:left="2" w:right="40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es the command language have a consistent, natural, and mnemonic syntax?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A3967B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D0B3F1" w14:textId="4373BE37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93F46D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14C533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DE19EF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535A8DE1" w14:textId="77777777" w:rsidTr="00660696">
        <w:trPr>
          <w:trHeight w:val="754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715643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36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072506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the structure of a data entry value consistent from screen to screen?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244B79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7010D6" w14:textId="3D465FE5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42BE35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87BBBD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3A1C3F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62E7BEEE" w14:textId="77777777" w:rsidTr="00660696">
        <w:trPr>
          <w:trHeight w:val="1046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01C748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37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46E720" w14:textId="77777777" w:rsidR="00FD6535" w:rsidRPr="00C32D77" w:rsidRDefault="00FD6535" w:rsidP="008607ED">
            <w:pPr>
              <w:spacing w:line="259" w:lineRule="auto"/>
              <w:ind w:left="2" w:right="2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the method for moving the cursor to the next or previous field consistent throughout the system?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1DABE4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580792" w14:textId="6B698C6C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27394A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CDB023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EB09E7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19D0B862" w14:textId="77777777" w:rsidTr="00660696">
        <w:trPr>
          <w:trHeight w:val="754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948C65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.38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DAFA06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the system has multipage data entry screens, do all pages have the same title?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B6916B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F59C87" w14:textId="7ED8A5D9" w:rsidR="00FD653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FD653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8294AD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8E7C13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3ACCD3" w14:textId="1C1A47BA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Users can open</w:t>
            </w:r>
            <w:r w:rsidR="00660696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gramStart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the  same</w:t>
            </w:r>
            <w:proofErr w:type="gramEnd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page in multiple windows </w:t>
            </w:r>
          </w:p>
        </w:tc>
      </w:tr>
      <w:tr w:rsidR="00FD6535" w:rsidRPr="00C32D77" w14:paraId="460E507C" w14:textId="77777777" w:rsidTr="00660696">
        <w:trPr>
          <w:trHeight w:val="1046"/>
        </w:trPr>
        <w:tc>
          <w:tcPr>
            <w:tcW w:w="68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3E59A5" w14:textId="77777777" w:rsidR="00FD6535" w:rsidRPr="00C32D77" w:rsidRDefault="00FD653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lastRenderedPageBreak/>
              <w:t xml:space="preserve">4.39 </w:t>
            </w:r>
          </w:p>
        </w:tc>
        <w:tc>
          <w:tcPr>
            <w:tcW w:w="47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020B2D" w14:textId="77777777" w:rsidR="00FD6535" w:rsidRPr="00C32D77" w:rsidRDefault="00FD653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the system has multipage data entry screens, does each page have a sequential page number?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73771F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AD9576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4BA85C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no </w:t>
            </w: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8698C2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9EFAF5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FD6535" w:rsidRPr="00C32D77" w14:paraId="379E72F7" w14:textId="77777777" w:rsidTr="00660696">
        <w:trPr>
          <w:trHeight w:val="466"/>
        </w:trPr>
        <w:tc>
          <w:tcPr>
            <w:tcW w:w="5453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3289D4" w14:textId="77777777" w:rsidR="00FD6535" w:rsidRPr="00C32D77" w:rsidRDefault="00FD6535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Total: 39 </w:t>
            </w:r>
          </w:p>
        </w:tc>
        <w:tc>
          <w:tcPr>
            <w:tcW w:w="70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DE4941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 </w:t>
            </w:r>
          </w:p>
        </w:tc>
        <w:tc>
          <w:tcPr>
            <w:tcW w:w="5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AD2824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31 </w:t>
            </w:r>
          </w:p>
        </w:tc>
        <w:tc>
          <w:tcPr>
            <w:tcW w:w="55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E9CBA3" w14:textId="77777777" w:rsidR="00FD6535" w:rsidRPr="00C32D77" w:rsidRDefault="00FD653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 </w:t>
            </w:r>
          </w:p>
        </w:tc>
        <w:tc>
          <w:tcPr>
            <w:tcW w:w="74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360EE6" w14:textId="77777777" w:rsidR="00FD6535" w:rsidRPr="00C32D77" w:rsidRDefault="00FD653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23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E6497F" w14:textId="77777777" w:rsidR="00FD6535" w:rsidRPr="00C32D77" w:rsidRDefault="00FD653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</w:tbl>
    <w:bookmarkEnd w:id="5"/>
    <w:p w14:paraId="54AD41CD" w14:textId="77777777" w:rsidR="00FD6535" w:rsidRPr="00C32D77" w:rsidRDefault="00FD6535" w:rsidP="00FD6535">
      <w:pPr>
        <w:spacing w:line="259" w:lineRule="auto"/>
        <w:jc w:val="both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70111E12" w14:textId="77777777" w:rsidR="008913DA" w:rsidRPr="00C32D77" w:rsidRDefault="008913DA">
      <w:pPr>
        <w:rPr>
          <w:lang w:eastAsia="ko-KR"/>
        </w:rPr>
      </w:pPr>
    </w:p>
    <w:p w14:paraId="267A7788" w14:textId="305544E2" w:rsidR="00BE0A78" w:rsidRPr="00C32D77" w:rsidRDefault="00BE0A78" w:rsidP="004303FC">
      <w:pPr>
        <w:rPr>
          <w:lang w:eastAsia="ko-KR"/>
        </w:rPr>
      </w:pPr>
    </w:p>
    <w:p w14:paraId="5B338A77" w14:textId="3FF14DCC" w:rsidR="00D63DF7" w:rsidRPr="00C32D77" w:rsidRDefault="00D63DF7" w:rsidP="004303FC">
      <w:pPr>
        <w:rPr>
          <w:lang w:eastAsia="ko-KR"/>
        </w:rPr>
      </w:pPr>
    </w:p>
    <w:p w14:paraId="48FDEC2C" w14:textId="77777777" w:rsidR="000F2582" w:rsidRPr="00C32D77" w:rsidRDefault="000F2582" w:rsidP="00660696">
      <w:pPr>
        <w:jc w:val="center"/>
        <w:rPr>
          <w:lang w:eastAsia="ko-KR"/>
        </w:rPr>
      </w:pPr>
      <w:r w:rsidRPr="00C32D77">
        <w:rPr>
          <w:noProof/>
          <w:lang w:eastAsia="ko-KR"/>
        </w:rPr>
        <w:drawing>
          <wp:inline distT="0" distB="0" distL="0" distR="0" wp14:anchorId="5ECB80B5" wp14:editId="00D8398C">
            <wp:extent cx="6057900" cy="1516529"/>
            <wp:effectExtent l="0" t="0" r="0" b="762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900" cy="1516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6A309" w14:textId="77777777" w:rsidR="000F2582" w:rsidRPr="00C32D77" w:rsidRDefault="000F2582" w:rsidP="00660696">
      <w:pPr>
        <w:jc w:val="center"/>
        <w:rPr>
          <w:lang w:eastAsia="ko-KR"/>
        </w:rPr>
      </w:pPr>
    </w:p>
    <w:p w14:paraId="3180E10F" w14:textId="0FBD15B1" w:rsidR="000F2582" w:rsidRPr="00C32D77" w:rsidRDefault="000F2582" w:rsidP="00660696">
      <w:pPr>
        <w:jc w:val="center"/>
        <w:rPr>
          <w:lang w:eastAsia="ko-KR"/>
        </w:rPr>
      </w:pPr>
      <w:r w:rsidRPr="00C32D77">
        <w:rPr>
          <w:lang w:eastAsia="ko-KR"/>
        </w:rPr>
        <w:t>Fig 4. Multiple window selection</w:t>
      </w:r>
    </w:p>
    <w:p w14:paraId="2E0FEAFC" w14:textId="77777777" w:rsidR="000F2582" w:rsidRPr="00C32D77" w:rsidRDefault="000F2582">
      <w:pPr>
        <w:rPr>
          <w:lang w:eastAsia="ko-KR"/>
        </w:rPr>
      </w:pPr>
    </w:p>
    <w:p w14:paraId="47AECFCA" w14:textId="27A10F90" w:rsidR="000F2582" w:rsidRPr="00C32D77" w:rsidRDefault="000F2582" w:rsidP="00660696">
      <w:pPr>
        <w:jc w:val="center"/>
        <w:rPr>
          <w:lang w:eastAsia="ko-KR"/>
        </w:rPr>
      </w:pPr>
      <w:r w:rsidRPr="00C32D77">
        <w:rPr>
          <w:noProof/>
          <w:lang w:eastAsia="ko-KR"/>
        </w:rPr>
        <w:drawing>
          <wp:inline distT="0" distB="0" distL="0" distR="0" wp14:anchorId="1633C729" wp14:editId="6D0A0816">
            <wp:extent cx="4766945" cy="24809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6945" cy="248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ED263" w14:textId="77777777" w:rsidR="000F2582" w:rsidRPr="00C32D77" w:rsidRDefault="000F2582" w:rsidP="00660696">
      <w:pPr>
        <w:jc w:val="center"/>
        <w:rPr>
          <w:lang w:eastAsia="ko-KR"/>
        </w:rPr>
      </w:pPr>
    </w:p>
    <w:p w14:paraId="18664CE8" w14:textId="44B249F8" w:rsidR="000F2582" w:rsidRPr="00C32D77" w:rsidRDefault="000F2582" w:rsidP="00660696">
      <w:pPr>
        <w:jc w:val="center"/>
        <w:rPr>
          <w:lang w:eastAsia="ko-KR"/>
        </w:rPr>
      </w:pPr>
      <w:r w:rsidRPr="00C32D77">
        <w:rPr>
          <w:lang w:eastAsia="ko-KR"/>
        </w:rPr>
        <w:t>Fig 4.34 menu choices</w:t>
      </w:r>
    </w:p>
    <w:p w14:paraId="27426B65" w14:textId="341FEC08" w:rsidR="00D63DF7" w:rsidRPr="00C32D77" w:rsidRDefault="00D63DF7" w:rsidP="00660696">
      <w:pPr>
        <w:jc w:val="center"/>
        <w:rPr>
          <w:lang w:eastAsia="ko-KR"/>
        </w:rPr>
      </w:pPr>
      <w:r w:rsidRPr="00C32D77">
        <w:rPr>
          <w:lang w:eastAsia="ko-KR"/>
        </w:rPr>
        <w:br w:type="page"/>
      </w:r>
    </w:p>
    <w:p w14:paraId="2B4D89BA" w14:textId="77777777" w:rsidR="00D63DF7" w:rsidRPr="00C32D77" w:rsidRDefault="00D63DF7" w:rsidP="00D63DF7">
      <w:pPr>
        <w:spacing w:line="259" w:lineRule="auto"/>
        <w:jc w:val="both"/>
        <w:rPr>
          <w:sz w:val="22"/>
          <w:szCs w:val="20"/>
        </w:rPr>
      </w:pPr>
    </w:p>
    <w:p w14:paraId="58A97BDC" w14:textId="77777777" w:rsidR="00D63DF7" w:rsidRPr="00C32D77" w:rsidRDefault="00D63DF7" w:rsidP="00A64BA8">
      <w:pPr>
        <w:pStyle w:val="Heading1"/>
        <w:numPr>
          <w:ilvl w:val="0"/>
          <w:numId w:val="3"/>
        </w:numPr>
        <w:rPr>
          <w:sz w:val="32"/>
          <w:szCs w:val="20"/>
        </w:rPr>
      </w:pPr>
      <w:r w:rsidRPr="00C32D77">
        <w:rPr>
          <w:sz w:val="32"/>
          <w:szCs w:val="20"/>
        </w:rPr>
        <w:t xml:space="preserve">Help users recognize, diagnose, and recover from errors </w:t>
      </w:r>
    </w:p>
    <w:p w14:paraId="79019836" w14:textId="77777777" w:rsidR="00D63DF7" w:rsidRPr="00C32D77" w:rsidRDefault="00D63DF7" w:rsidP="00D63DF7">
      <w:pPr>
        <w:spacing w:line="259" w:lineRule="auto"/>
        <w:ind w:left="-29" w:right="-101"/>
        <w:rPr>
          <w:sz w:val="22"/>
          <w:szCs w:val="20"/>
        </w:rPr>
      </w:pPr>
      <w:r w:rsidRPr="00C32D77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256F2F18" wp14:editId="356E7F57">
                <wp:extent cx="6894576" cy="6097"/>
                <wp:effectExtent l="0" t="0" r="0" b="0"/>
                <wp:docPr id="109999" name="Group 1099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75" name="Shape 137575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8503BC4" id="Group 109999" o:spid="_x0000_s1026" style="width:542.9pt;height:.5pt;mso-position-horizontal-relative:char;mso-position-vertical-relative:line" coordsize="68945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">
                <v:shape id="Shape 137575" o:spid="_x0000_s1027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" path="m,l6894576,r,9144l,9144,,e" fillcolor="#f3ad31" stroked="f" strokeweight="0">
                  <v:stroke miterlimit="83231f" joinstyle="miter"/>
                  <v:path arrowok="t" textboxrect="0,0,6894576,9144"/>
                </v:shape>
                <w10:anchorlock/>
              </v:group>
            </w:pict>
          </mc:Fallback>
        </mc:AlternateContent>
      </w:r>
    </w:p>
    <w:p w14:paraId="4D394208" w14:textId="77777777" w:rsidR="00D63DF7" w:rsidRPr="00C32D77" w:rsidRDefault="00D63DF7" w:rsidP="00D63DF7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28A714D5" w14:textId="79901A2E" w:rsidR="00D63DF7" w:rsidRPr="00C32D77" w:rsidRDefault="00D63DF7" w:rsidP="00D63DF7">
      <w:pPr>
        <w:ind w:left="-5"/>
        <w:rPr>
          <w:sz w:val="22"/>
          <w:szCs w:val="20"/>
        </w:rPr>
      </w:pPr>
      <w:r w:rsidRPr="00C32D77">
        <w:rPr>
          <w:sz w:val="22"/>
          <w:szCs w:val="20"/>
        </w:rPr>
        <w:t xml:space="preserve">Even better than good error messages </w:t>
      </w:r>
      <w:proofErr w:type="gramStart"/>
      <w:r w:rsidRPr="00C32D77">
        <w:rPr>
          <w:sz w:val="22"/>
          <w:szCs w:val="20"/>
        </w:rPr>
        <w:t>is</w:t>
      </w:r>
      <w:proofErr w:type="gramEnd"/>
      <w:r w:rsidRPr="00C32D77">
        <w:rPr>
          <w:sz w:val="22"/>
          <w:szCs w:val="20"/>
        </w:rPr>
        <w:t xml:space="preserve"> a careful design </w:t>
      </w:r>
      <w:r w:rsidR="00660696">
        <w:rPr>
          <w:sz w:val="22"/>
          <w:szCs w:val="20"/>
        </w:rPr>
        <w:t>that</w:t>
      </w:r>
      <w:r w:rsidRPr="00C32D77">
        <w:rPr>
          <w:sz w:val="22"/>
          <w:szCs w:val="20"/>
        </w:rPr>
        <w:t xml:space="preserve"> prevents a problem from occurring in the first place.  </w:t>
      </w:r>
    </w:p>
    <w:p w14:paraId="2CD706BF" w14:textId="77777777" w:rsidR="00D63DF7" w:rsidRPr="00C32D77" w:rsidRDefault="00D63DF7" w:rsidP="00D63DF7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502A9F48" w14:textId="28495EDB" w:rsidR="00D63DF7" w:rsidRPr="00C32D77" w:rsidRDefault="00D63DF7" w:rsidP="00D63DF7">
      <w:pPr>
        <w:ind w:left="-5"/>
        <w:rPr>
          <w:sz w:val="22"/>
          <w:szCs w:val="20"/>
        </w:rPr>
      </w:pPr>
      <w:r w:rsidRPr="00C32D77">
        <w:rPr>
          <w:sz w:val="22"/>
          <w:szCs w:val="20"/>
        </w:rPr>
        <w:t xml:space="preserve">Either eliminate error-prone conditions or check for them and present users with a confirmation option before they commit to the action. (Read </w:t>
      </w:r>
      <w:r w:rsidR="00660696">
        <w:rPr>
          <w:sz w:val="22"/>
          <w:szCs w:val="20"/>
        </w:rPr>
        <w:t xml:space="preserve">the </w:t>
      </w:r>
      <w:r w:rsidRPr="00C32D77">
        <w:rPr>
          <w:sz w:val="22"/>
          <w:szCs w:val="20"/>
        </w:rPr>
        <w:t xml:space="preserve">full article on </w:t>
      </w:r>
      <w:r w:rsidRPr="00C32D77">
        <w:rPr>
          <w:color w:val="0463C1"/>
          <w:sz w:val="22"/>
          <w:szCs w:val="20"/>
          <w:u w:val="single" w:color="0463C1"/>
        </w:rPr>
        <w:t>preventing user errors</w:t>
      </w:r>
      <w:r w:rsidRPr="00C32D77">
        <w:rPr>
          <w:sz w:val="22"/>
          <w:szCs w:val="20"/>
        </w:rPr>
        <w:t xml:space="preserve">.) </w:t>
      </w:r>
    </w:p>
    <w:p w14:paraId="0E2D7B74" w14:textId="77777777" w:rsidR="00D63DF7" w:rsidRPr="00C32D77" w:rsidRDefault="00D63DF7" w:rsidP="00D63DF7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tbl>
      <w:tblPr>
        <w:tblStyle w:val="TableGrid0"/>
        <w:tblW w:w="10788" w:type="dxa"/>
        <w:tblInd w:w="6" w:type="dxa"/>
        <w:tblCellMar>
          <w:top w:w="56" w:type="dxa"/>
          <w:left w:w="106" w:type="dxa"/>
          <w:right w:w="45" w:type="dxa"/>
        </w:tblCellMar>
        <w:tblLook w:val="04A0" w:firstRow="1" w:lastRow="0" w:firstColumn="1" w:lastColumn="0" w:noHBand="0" w:noVBand="1"/>
      </w:tblPr>
      <w:tblGrid>
        <w:gridCol w:w="690"/>
        <w:gridCol w:w="5194"/>
        <w:gridCol w:w="667"/>
        <w:gridCol w:w="710"/>
        <w:gridCol w:w="672"/>
        <w:gridCol w:w="888"/>
        <w:gridCol w:w="1967"/>
      </w:tblGrid>
      <w:tr w:rsidR="00D63DF7" w:rsidRPr="00C32D77" w14:paraId="48665816" w14:textId="77777777" w:rsidTr="008607ED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1E5D302" w14:textId="77777777" w:rsidR="00D63DF7" w:rsidRPr="00C32D77" w:rsidRDefault="00D63DF7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8DC9A3D" w14:textId="77777777" w:rsidR="00D63DF7" w:rsidRPr="00C32D77" w:rsidRDefault="00D63DF7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215FDEF" w14:textId="77777777" w:rsidR="00D63DF7" w:rsidRPr="00C32D77" w:rsidRDefault="00D63DF7" w:rsidP="008607ED">
            <w:pPr>
              <w:spacing w:line="259" w:lineRule="auto"/>
              <w:ind w:left="1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0BBC09F" w14:textId="77777777" w:rsidR="00D63DF7" w:rsidRPr="00C32D77" w:rsidRDefault="00D63DF7" w:rsidP="008607ED">
            <w:pPr>
              <w:spacing w:line="259" w:lineRule="auto"/>
              <w:ind w:left="26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DD964E9" w14:textId="77777777" w:rsidR="00D63DF7" w:rsidRPr="00C32D77" w:rsidRDefault="00D63DF7" w:rsidP="008607ED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8010D9F" w14:textId="77777777" w:rsidR="00D63DF7" w:rsidRPr="00C32D77" w:rsidRDefault="00D63DF7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B745178" w14:textId="77777777" w:rsidR="00D63DF7" w:rsidRPr="00C32D77" w:rsidRDefault="00D63DF7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D63DF7" w:rsidRPr="00C32D77" w14:paraId="48DE9FCE" w14:textId="77777777" w:rsidTr="008607ED">
        <w:trPr>
          <w:trHeight w:val="5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4E28A0" w14:textId="77777777" w:rsidR="00D63DF7" w:rsidRPr="00C32D77" w:rsidRDefault="00D63DF7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5.1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79336D" w14:textId="77777777" w:rsidR="00D63DF7" w:rsidRPr="00C32D77" w:rsidRDefault="00D63DF7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sound used to signal an error?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B6CA5E" w14:textId="77777777" w:rsidR="00D63DF7" w:rsidRPr="00C32D77" w:rsidRDefault="00D63DF7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7E55F5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B481BB" w14:textId="77777777" w:rsidR="00D63DF7" w:rsidRPr="00C32D77" w:rsidRDefault="00D63DF7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no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E1A1B9" w14:textId="77777777" w:rsidR="00D63DF7" w:rsidRPr="00C32D77" w:rsidRDefault="00D63DF7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06184B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D63DF7" w:rsidRPr="00C32D77" w14:paraId="54B8915A" w14:textId="77777777" w:rsidTr="008607ED">
        <w:trPr>
          <w:trHeight w:val="133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A58245" w14:textId="77777777" w:rsidR="00D63DF7" w:rsidRPr="00C32D77" w:rsidRDefault="00D63DF7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5.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836224" w14:textId="77777777" w:rsidR="00D63DF7" w:rsidRPr="00C32D77" w:rsidRDefault="00D63DF7" w:rsidP="008607ED">
            <w:pPr>
              <w:spacing w:line="236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prompts stated constructively, without overt or implied criticism of the user?  </w:t>
            </w:r>
          </w:p>
          <w:p w14:paraId="6A58C715" w14:textId="77777777" w:rsidR="00D63DF7" w:rsidRPr="00C32D77" w:rsidRDefault="00D63DF7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  <w:p w14:paraId="6ADA5FD2" w14:textId="77777777" w:rsidR="00D63DF7" w:rsidRPr="00C32D77" w:rsidRDefault="00D63DF7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(</w:t>
            </w:r>
            <w:proofErr w:type="gramStart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ie</w:t>
            </w:r>
            <w:proofErr w:type="gramEnd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: avoids using 'you' in the wording)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9AEA68" w14:textId="77777777" w:rsidR="00D63DF7" w:rsidRPr="00C32D77" w:rsidRDefault="00D63DF7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1F8002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7E999B" w14:textId="77777777" w:rsidR="00D63DF7" w:rsidRPr="00C32D77" w:rsidRDefault="00D63DF7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D790B8" w14:textId="77777777" w:rsidR="00D63DF7" w:rsidRPr="00C32D77" w:rsidRDefault="00D63DF7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D7D2A3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D63DF7" w:rsidRPr="00C32D77" w14:paraId="751FB59F" w14:textId="77777777" w:rsidTr="008607ED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AD173E" w14:textId="77777777" w:rsidR="00D63DF7" w:rsidRPr="00C32D77" w:rsidRDefault="00D63DF7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5.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616E6D" w14:textId="77777777" w:rsidR="00D63DF7" w:rsidRPr="00C32D77" w:rsidRDefault="00D63DF7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 prompts imply that the user is in control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D641AF" w14:textId="77777777" w:rsidR="00D63DF7" w:rsidRPr="00C32D77" w:rsidRDefault="00D63DF7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A2BA9B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DD92AB" w14:textId="77777777" w:rsidR="00D63DF7" w:rsidRPr="00C32D77" w:rsidRDefault="00D63DF7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50731A" w14:textId="77777777" w:rsidR="00D63DF7" w:rsidRPr="00C32D77" w:rsidRDefault="00D63DF7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5C8324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D63DF7" w:rsidRPr="00C32D77" w14:paraId="3DEF7282" w14:textId="77777777" w:rsidTr="008607ED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8781C8" w14:textId="77777777" w:rsidR="00D63DF7" w:rsidRPr="00C32D77" w:rsidRDefault="00D63DF7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5.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8ABA95" w14:textId="77777777" w:rsidR="00D63DF7" w:rsidRPr="00C32D77" w:rsidRDefault="00D63DF7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prompts brief and unambiguous.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24D9AB" w14:textId="77777777" w:rsidR="00D63DF7" w:rsidRPr="00C32D77" w:rsidRDefault="00D63DF7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BF5269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C93F17" w14:textId="77777777" w:rsidR="00D63DF7" w:rsidRPr="00C32D77" w:rsidRDefault="00D63DF7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8630FE" w14:textId="77777777" w:rsidR="00D63DF7" w:rsidRPr="00C32D77" w:rsidRDefault="00D63DF7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125FBB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D63DF7" w:rsidRPr="00C32D77" w14:paraId="2D45C4B2" w14:textId="77777777" w:rsidTr="008607ED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08BC72" w14:textId="77777777" w:rsidR="00D63DF7" w:rsidRPr="00C32D77" w:rsidRDefault="00D63DF7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5.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322560" w14:textId="77777777" w:rsidR="00D63DF7" w:rsidRPr="00C32D77" w:rsidRDefault="00D63DF7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humorous error messages are used, are they appropriate and inoffensive to the user population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D0A40C" w14:textId="4EA998F9" w:rsidR="00D63DF7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D63DF7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3247D6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FAB0BD" w14:textId="77777777" w:rsidR="00D63DF7" w:rsidRPr="00C32D77" w:rsidRDefault="00D63DF7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5B0DE3" w14:textId="77777777" w:rsidR="00D63DF7" w:rsidRPr="00C32D77" w:rsidRDefault="00D63DF7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30A563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D63DF7" w:rsidRPr="00C32D77" w14:paraId="1C910F4A" w14:textId="77777777" w:rsidTr="008607ED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97B28F" w14:textId="77777777" w:rsidR="00D63DF7" w:rsidRPr="00C32D77" w:rsidRDefault="00D63DF7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5.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AA063F" w14:textId="77777777" w:rsidR="00D63DF7" w:rsidRPr="00C32D77" w:rsidRDefault="00D63DF7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error messages </w:t>
            </w:r>
            <w:proofErr w:type="gramStart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grammatically</w:t>
            </w:r>
            <w:proofErr w:type="gramEnd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correct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BE60BF" w14:textId="77777777" w:rsidR="00D63DF7" w:rsidRPr="00C32D77" w:rsidRDefault="00D63DF7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9272A0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444C0C" w14:textId="77777777" w:rsidR="00D63DF7" w:rsidRPr="00C32D77" w:rsidRDefault="00D63DF7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266617" w14:textId="77777777" w:rsidR="00D63DF7" w:rsidRPr="00C32D77" w:rsidRDefault="00D63DF7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275267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D63DF7" w:rsidRPr="00C32D77" w14:paraId="723DFDB8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044382" w14:textId="77777777" w:rsidR="00D63DF7" w:rsidRPr="00C32D77" w:rsidRDefault="00D63DF7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5.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9E797D" w14:textId="77777777" w:rsidR="00D63DF7" w:rsidRPr="00C32D77" w:rsidRDefault="00D63DF7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 error messages avoid the use of exclamation point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A79126" w14:textId="77777777" w:rsidR="00D63DF7" w:rsidRPr="00C32D77" w:rsidRDefault="00D63DF7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77FF07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7F6711" w14:textId="77777777" w:rsidR="00D63DF7" w:rsidRPr="00C32D77" w:rsidRDefault="00D63DF7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A1C180" w14:textId="77777777" w:rsidR="00D63DF7" w:rsidRPr="00C32D77" w:rsidRDefault="00D63DF7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8952E6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D63DF7" w:rsidRPr="00C32D77" w14:paraId="35CA3F50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3B7693" w14:textId="77777777" w:rsidR="00D63DF7" w:rsidRPr="00C32D77" w:rsidRDefault="00D63DF7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5.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40D39F" w14:textId="77777777" w:rsidR="00D63DF7" w:rsidRPr="00C32D77" w:rsidRDefault="00D63DF7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 error messages avoid the use of violent or hostile word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035C05" w14:textId="77777777" w:rsidR="00D63DF7" w:rsidRPr="00C32D77" w:rsidRDefault="00D63DF7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EDFCD1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089EF8" w14:textId="77777777" w:rsidR="00D63DF7" w:rsidRPr="00C32D77" w:rsidRDefault="00D63DF7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C736AF" w14:textId="77777777" w:rsidR="00D63DF7" w:rsidRPr="00C32D77" w:rsidRDefault="00D63DF7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899FF5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D63DF7" w:rsidRPr="00C32D77" w14:paraId="356B06C6" w14:textId="77777777" w:rsidTr="008607ED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EBBA94" w14:textId="77777777" w:rsidR="00D63DF7" w:rsidRPr="00C32D77" w:rsidRDefault="00D63DF7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5.9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61836D" w14:textId="77777777" w:rsidR="00D63DF7" w:rsidRPr="00C32D77" w:rsidRDefault="00D63DF7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 error messages avoid a robotic ton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FBC743" w14:textId="77777777" w:rsidR="00D63DF7" w:rsidRPr="00C32D77" w:rsidRDefault="00D63DF7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1826F1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9A979D" w14:textId="77777777" w:rsidR="00D63DF7" w:rsidRPr="00C32D77" w:rsidRDefault="00D63DF7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B70E05" w14:textId="77777777" w:rsidR="00D63DF7" w:rsidRPr="00C32D77" w:rsidRDefault="00D63DF7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A1ACB2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D63DF7" w:rsidRPr="00C32D77" w14:paraId="2945A3CB" w14:textId="77777777" w:rsidTr="008607ED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EFB929" w14:textId="77777777" w:rsidR="00D63DF7" w:rsidRPr="00C32D77" w:rsidRDefault="00D63DF7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5.10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9F54ED" w14:textId="77777777" w:rsidR="00D63DF7" w:rsidRPr="00C32D77" w:rsidRDefault="00D63DF7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 all error messages in the system use consistent grammatical style, form, terminology, and abbreviatio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89EBAD" w14:textId="77777777" w:rsidR="00D63DF7" w:rsidRPr="00C32D77" w:rsidRDefault="00D63DF7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23350B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B6E818" w14:textId="77777777" w:rsidR="00D63DF7" w:rsidRPr="00C32D77" w:rsidRDefault="00D63DF7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F2DFB9" w14:textId="77777777" w:rsidR="00D63DF7" w:rsidRPr="00C32D77" w:rsidRDefault="00D63DF7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7D918C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D63DF7" w:rsidRPr="00C32D77" w14:paraId="1987CC17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A966DA" w14:textId="77777777" w:rsidR="00D63DF7" w:rsidRPr="00C32D77" w:rsidRDefault="00D63DF7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5.11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DBBDAB" w14:textId="77777777" w:rsidR="00D63DF7" w:rsidRPr="00C32D77" w:rsidRDefault="00D63DF7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es the command language use normal action-object syntax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08285C" w14:textId="77777777" w:rsidR="00D63DF7" w:rsidRPr="00C32D77" w:rsidRDefault="00D63DF7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00FFBA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5F6626" w14:textId="77777777" w:rsidR="00D63DF7" w:rsidRPr="00C32D77" w:rsidRDefault="00D63DF7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DEA900" w14:textId="77777777" w:rsidR="00D63DF7" w:rsidRPr="00C32D77" w:rsidRDefault="00D63DF7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06661B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D63DF7" w:rsidRPr="00C32D77" w14:paraId="413B1A92" w14:textId="77777777" w:rsidTr="008607ED">
        <w:trPr>
          <w:trHeight w:val="917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AD3D44" w14:textId="77777777" w:rsidR="00D63DF7" w:rsidRPr="00C32D77" w:rsidRDefault="00D63DF7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lastRenderedPageBreak/>
              <w:t xml:space="preserve">5.1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1401F0" w14:textId="77777777" w:rsidR="00D63DF7" w:rsidRPr="00C32D77" w:rsidRDefault="00D63DF7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es the command language avoid arbitrary, non-English use of punctuation, except for symbols that users already know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9B42C8" w14:textId="77777777" w:rsidR="00D63DF7" w:rsidRPr="00C32D77" w:rsidRDefault="00D63DF7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5DD064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106F15" w14:textId="77777777" w:rsidR="00D63DF7" w:rsidRPr="00C32D77" w:rsidRDefault="00D63DF7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8261E8" w14:textId="77777777" w:rsidR="00D63DF7" w:rsidRPr="00C32D77" w:rsidRDefault="00D63DF7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F2BC9F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D63DF7" w:rsidRPr="00C32D77" w14:paraId="3C46BC23" w14:textId="77777777" w:rsidTr="008607ED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7721CB" w14:textId="77777777" w:rsidR="00D63DF7" w:rsidRPr="00C32D77" w:rsidRDefault="00D63DF7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5.13 </w:t>
            </w:r>
          </w:p>
        </w:tc>
        <w:tc>
          <w:tcPr>
            <w:tcW w:w="51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58188D" w14:textId="77777777" w:rsidR="00D63DF7" w:rsidRPr="00C32D77" w:rsidRDefault="00D63DF7" w:rsidP="008607ED">
            <w:pPr>
              <w:spacing w:line="259" w:lineRule="auto"/>
              <w:ind w:left="5" w:right="5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an error is detected in a data entry field, does the system place the cursor in that field or highlight the error?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B2AEB7" w14:textId="77777777" w:rsidR="00D63DF7" w:rsidRPr="00C32D77" w:rsidRDefault="00D63DF7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E585FB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51F6C7" w14:textId="77777777" w:rsidR="00D63DF7" w:rsidRPr="00C32D77" w:rsidRDefault="00D63DF7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no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750F3A" w14:textId="77777777" w:rsidR="00D63DF7" w:rsidRPr="00C32D77" w:rsidRDefault="00D63DF7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 </w:t>
            </w:r>
          </w:p>
        </w:tc>
        <w:tc>
          <w:tcPr>
            <w:tcW w:w="19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D6033A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D63DF7" w:rsidRPr="00C32D77" w14:paraId="3BD7EC07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AC4C0E" w14:textId="77777777" w:rsidR="00D63DF7" w:rsidRPr="00C32D77" w:rsidRDefault="00D63DF7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5.1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EE778B" w14:textId="77777777" w:rsidR="00D63DF7" w:rsidRPr="00C32D77" w:rsidRDefault="00D63DF7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 error messages inform the user of the error's severity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6D1420" w14:textId="77777777" w:rsidR="00D63DF7" w:rsidRPr="00C32D77" w:rsidRDefault="00D63DF7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A9BB9B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8F1B0D" w14:textId="77777777" w:rsidR="00D63DF7" w:rsidRPr="00C32D77" w:rsidRDefault="00D63DF7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0D9138" w14:textId="77777777" w:rsidR="00D63DF7" w:rsidRPr="00C32D77" w:rsidRDefault="00D63DF7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8906D4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D63DF7" w:rsidRPr="00C32D77" w14:paraId="0033BD5B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868981" w14:textId="77777777" w:rsidR="00D63DF7" w:rsidRPr="00C32D77" w:rsidRDefault="00D63DF7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5.1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560635" w14:textId="77777777" w:rsidR="00D63DF7" w:rsidRPr="00C32D77" w:rsidRDefault="00D63DF7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 error messages suggest the cause of the problem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391220" w14:textId="519710A1" w:rsidR="00D63DF7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D63DF7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78F446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3FE012" w14:textId="77777777" w:rsidR="00D63DF7" w:rsidRPr="00C32D77" w:rsidRDefault="00D63DF7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83F513" w14:textId="77777777" w:rsidR="00D63DF7" w:rsidRPr="00C32D77" w:rsidRDefault="00D63DF7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5D87E8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D63DF7" w:rsidRPr="00C32D77" w14:paraId="30ADD45F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F3F904" w14:textId="77777777" w:rsidR="00D63DF7" w:rsidRPr="00C32D77" w:rsidRDefault="00D63DF7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5.1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A4E7B2" w14:textId="77777777" w:rsidR="00D63DF7" w:rsidRPr="00C32D77" w:rsidRDefault="00D63DF7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 error messages indicate what action the user needs to take to correct the error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596658" w14:textId="7E1AC723" w:rsidR="00D63DF7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D63DF7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B7E6CE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1E4673" w14:textId="77777777" w:rsidR="00D63DF7" w:rsidRPr="00C32D77" w:rsidRDefault="00D63DF7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818CE9" w14:textId="77777777" w:rsidR="00D63DF7" w:rsidRPr="00C32D77" w:rsidRDefault="00D63DF7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078608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D63DF7" w:rsidRPr="00C32D77" w14:paraId="05700A54" w14:textId="77777777" w:rsidTr="008607ED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B916E8" w14:textId="77777777" w:rsidR="00D63DF7" w:rsidRPr="00C32D77" w:rsidRDefault="00D63DF7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5.1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B08651" w14:textId="77777777" w:rsidR="00D63DF7" w:rsidRPr="00C32D77" w:rsidRDefault="00D63DF7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the system supports both novice and expert users, are multiple levels of error-message detail availabl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1DA891" w14:textId="6640B630" w:rsidR="00D63DF7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D63DF7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D8A608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665534" w14:textId="77777777" w:rsidR="00D63DF7" w:rsidRPr="00C32D77" w:rsidRDefault="00D63DF7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DF6CA2" w14:textId="77777777" w:rsidR="00D63DF7" w:rsidRPr="00C32D77" w:rsidRDefault="00D63DF7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5733EE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D63DF7" w:rsidRPr="00C32D77" w14:paraId="67182C7A" w14:textId="77777777" w:rsidTr="008607ED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3648FC54" w14:textId="77777777" w:rsidR="00D63DF7" w:rsidRPr="00C32D77" w:rsidRDefault="00D63DF7" w:rsidP="008607ED">
            <w:pPr>
              <w:spacing w:after="160"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5194" w:type="dxa"/>
            <w:tcBorders>
              <w:top w:val="single" w:sz="4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2904E4C1" w14:textId="77777777" w:rsidR="00D63DF7" w:rsidRPr="00C32D77" w:rsidRDefault="00D63DF7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Total: 17</w:t>
            </w:r>
            <w:r w:rsidRPr="00C32D77">
              <w:rPr>
                <w:rFonts w:ascii="Times New Roman" w:eastAsia="Calibri" w:hAnsi="Times New Roman" w:cs="Times New Roman"/>
                <w:b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C88978" w14:textId="77777777" w:rsidR="00D63DF7" w:rsidRPr="00C32D77" w:rsidRDefault="00D63DF7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4E93C4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1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879182" w14:textId="77777777" w:rsidR="00D63DF7" w:rsidRPr="00C32D77" w:rsidRDefault="00D63DF7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2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E5F0C2" w14:textId="77777777" w:rsidR="00D63DF7" w:rsidRPr="00C32D77" w:rsidRDefault="00D63DF7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5215BA" w14:textId="77777777" w:rsidR="00D63DF7" w:rsidRPr="00C32D77" w:rsidRDefault="00D63DF7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</w:tbl>
    <w:p w14:paraId="29050082" w14:textId="53A9669B" w:rsidR="00D63DF7" w:rsidRPr="00C32D77" w:rsidRDefault="00D63DF7" w:rsidP="004303FC">
      <w:pPr>
        <w:rPr>
          <w:lang w:eastAsia="ko-KR"/>
        </w:rPr>
      </w:pPr>
    </w:p>
    <w:p w14:paraId="60265CA0" w14:textId="77777777" w:rsidR="002C4E55" w:rsidRPr="00C32D77" w:rsidRDefault="002C4E55" w:rsidP="00A64BA8">
      <w:pPr>
        <w:pStyle w:val="Heading1"/>
        <w:numPr>
          <w:ilvl w:val="0"/>
          <w:numId w:val="3"/>
        </w:numPr>
        <w:rPr>
          <w:sz w:val="32"/>
          <w:szCs w:val="20"/>
        </w:rPr>
      </w:pPr>
      <w:r w:rsidRPr="00C32D77">
        <w:rPr>
          <w:sz w:val="32"/>
          <w:szCs w:val="20"/>
        </w:rPr>
        <w:t xml:space="preserve">Error prevention </w:t>
      </w:r>
    </w:p>
    <w:p w14:paraId="3ABC62CE" w14:textId="77777777" w:rsidR="002C4E55" w:rsidRPr="00C32D77" w:rsidRDefault="002C4E55" w:rsidP="002C4E55">
      <w:pPr>
        <w:spacing w:line="259" w:lineRule="auto"/>
        <w:ind w:left="-29" w:right="-101"/>
        <w:rPr>
          <w:sz w:val="22"/>
          <w:szCs w:val="20"/>
        </w:rPr>
      </w:pPr>
      <w:r w:rsidRPr="00C32D77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153C2C2D" wp14:editId="40777C82">
                <wp:extent cx="6894576" cy="6097"/>
                <wp:effectExtent l="0" t="0" r="0" b="0"/>
                <wp:docPr id="118997" name="Group 1189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79" name="Shape 137579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C0F812" id="Group 118997" o:spid="_x0000_s1026" style="width:542.9pt;height:.5pt;mso-position-horizontal-relative:char;mso-position-vertical-relative:line" coordsize="68945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">
                <v:shape id="Shape 137579" o:spid="_x0000_s1027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" path="m,l6894576,r,9144l,9144,,e" fillcolor="#f3ad31" stroked="f" strokeweight="0">
                  <v:stroke miterlimit="83231f" joinstyle="miter"/>
                  <v:path arrowok="t" textboxrect="0,0,6894576,9144"/>
                </v:shape>
                <w10:anchorlock/>
              </v:group>
            </w:pict>
          </mc:Fallback>
        </mc:AlternateContent>
      </w:r>
    </w:p>
    <w:p w14:paraId="68275C43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490B77F7" w14:textId="6A6FD7E2" w:rsidR="002C4E55" w:rsidRPr="00C32D77" w:rsidRDefault="002C4E55" w:rsidP="002C4E55">
      <w:pPr>
        <w:ind w:left="-5"/>
        <w:rPr>
          <w:sz w:val="22"/>
          <w:szCs w:val="20"/>
        </w:rPr>
      </w:pPr>
      <w:r w:rsidRPr="00C32D77">
        <w:rPr>
          <w:sz w:val="22"/>
          <w:szCs w:val="20"/>
        </w:rPr>
        <w:t xml:space="preserve">Even better than good error messages </w:t>
      </w:r>
      <w:proofErr w:type="gramStart"/>
      <w:r w:rsidRPr="00C32D77">
        <w:rPr>
          <w:sz w:val="22"/>
          <w:szCs w:val="20"/>
        </w:rPr>
        <w:t>is</w:t>
      </w:r>
      <w:proofErr w:type="gramEnd"/>
      <w:r w:rsidRPr="00C32D77">
        <w:rPr>
          <w:sz w:val="22"/>
          <w:szCs w:val="20"/>
        </w:rPr>
        <w:t xml:space="preserve"> a careful design </w:t>
      </w:r>
      <w:r w:rsidR="00660696">
        <w:rPr>
          <w:sz w:val="22"/>
          <w:szCs w:val="20"/>
        </w:rPr>
        <w:t>that</w:t>
      </w:r>
      <w:r w:rsidRPr="00C32D77">
        <w:rPr>
          <w:sz w:val="22"/>
          <w:szCs w:val="20"/>
        </w:rPr>
        <w:t xml:space="preserve"> prevents a problem from occurring in the first place. </w:t>
      </w:r>
    </w:p>
    <w:p w14:paraId="580621B6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tbl>
      <w:tblPr>
        <w:tblStyle w:val="TableGrid0"/>
        <w:tblW w:w="10788" w:type="dxa"/>
        <w:tblInd w:w="6" w:type="dxa"/>
        <w:tblCellMar>
          <w:top w:w="56" w:type="dxa"/>
          <w:left w:w="109" w:type="dxa"/>
          <w:right w:w="44" w:type="dxa"/>
        </w:tblCellMar>
        <w:tblLook w:val="04A0" w:firstRow="1" w:lastRow="0" w:firstColumn="1" w:lastColumn="0" w:noHBand="0" w:noVBand="1"/>
      </w:tblPr>
      <w:tblGrid>
        <w:gridCol w:w="688"/>
        <w:gridCol w:w="5115"/>
        <w:gridCol w:w="772"/>
        <w:gridCol w:w="707"/>
        <w:gridCol w:w="665"/>
        <w:gridCol w:w="885"/>
        <w:gridCol w:w="1956"/>
      </w:tblGrid>
      <w:tr w:rsidR="002C4E55" w:rsidRPr="00C32D77" w14:paraId="12A1CEF8" w14:textId="77777777" w:rsidTr="008607ED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E481AEE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F3E182B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C31FF43" w14:textId="77777777" w:rsidR="002C4E55" w:rsidRPr="00C32D77" w:rsidRDefault="002C4E55" w:rsidP="008607ED">
            <w:pPr>
              <w:spacing w:line="259" w:lineRule="auto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51A9EC9" w14:textId="77777777" w:rsidR="002C4E55" w:rsidRPr="00C32D77" w:rsidRDefault="002C4E55" w:rsidP="008607ED">
            <w:pPr>
              <w:spacing w:line="259" w:lineRule="auto"/>
              <w:ind w:left="2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94A38CC" w14:textId="77777777" w:rsidR="002C4E55" w:rsidRPr="00C32D77" w:rsidRDefault="002C4E55" w:rsidP="008607ED">
            <w:pPr>
              <w:spacing w:line="259" w:lineRule="auto"/>
              <w:ind w:right="6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F71B14A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7AB5327" w14:textId="77777777" w:rsidR="002C4E55" w:rsidRPr="00C32D77" w:rsidRDefault="002C4E55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2C4E55" w:rsidRPr="00C32D77" w14:paraId="23FFA5C6" w14:textId="77777777" w:rsidTr="008607ED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8DC4BA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6.1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C0FC19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the page includes groups of data, can users enter more than one group on a single screen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940D78" w14:textId="4886C86A" w:rsidR="002C4E55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D58BE2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644E65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2044BE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FA14DF" w14:textId="77777777" w:rsidR="002C4E55" w:rsidRPr="00C32D77" w:rsidRDefault="002C4E55" w:rsidP="008607ED">
            <w:pPr>
              <w:spacing w:line="259" w:lineRule="auto"/>
              <w:ind w:left="1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6314437C" w14:textId="77777777" w:rsidTr="008607ED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8772F3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6.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519BD5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the menu choice name on a higher-level menu used as the menu title of the lower-level menu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D42621" w14:textId="6651C075" w:rsidR="002C4E55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C77B1B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CAA0B6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844128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C4699C" w14:textId="77777777" w:rsidR="002C4E55" w:rsidRPr="00C32D77" w:rsidRDefault="002C4E55" w:rsidP="008607ED">
            <w:pPr>
              <w:spacing w:line="259" w:lineRule="auto"/>
              <w:ind w:left="1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6A023160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6DE6A2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6.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358E9F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menu choices logical, distinctive, and mutually exclusiv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AD4553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4959A6" w14:textId="5E464B5C" w:rsidR="002C4E5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00D645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291247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AEDA86" w14:textId="77777777" w:rsidR="002C4E55" w:rsidRPr="00C32D77" w:rsidRDefault="002C4E55" w:rsidP="008607ED">
            <w:pPr>
              <w:spacing w:line="259" w:lineRule="auto"/>
              <w:ind w:left="1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6E5E93C8" w14:textId="77777777" w:rsidTr="008607ED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2D22E3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6.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A057B2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data inputs case-blind whenever possibl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5143F9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A9681F" w14:textId="4C3A5FD3" w:rsidR="002C4E5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0C3DBC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A93DC9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B41A37" w14:textId="77777777" w:rsidR="002C4E55" w:rsidRPr="00C32D77" w:rsidRDefault="002C4E55" w:rsidP="008607ED">
            <w:pPr>
              <w:spacing w:line="259" w:lineRule="auto"/>
              <w:ind w:left="1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26AFB0DF" w14:textId="77777777" w:rsidTr="008607ED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585DC3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lastRenderedPageBreak/>
              <w:t xml:space="preserve">6.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11D04B" w14:textId="77777777" w:rsidR="002C4E55" w:rsidRPr="00C32D77" w:rsidRDefault="002C4E55" w:rsidP="008607ED">
            <w:pPr>
              <w:spacing w:line="259" w:lineRule="auto"/>
              <w:ind w:left="2" w:right="7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 data entry screens and dialog boxes indicate the number of character spaces available in a fiel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70878B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0C9F1C" w14:textId="66EF43DE" w:rsidR="002C4E5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40EE2E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FE087E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98A2F1" w14:textId="77777777" w:rsidR="002C4E55" w:rsidRPr="00C32D77" w:rsidRDefault="002C4E55" w:rsidP="008607ED">
            <w:pPr>
              <w:spacing w:line="259" w:lineRule="auto"/>
              <w:ind w:left="1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3590400F" w14:textId="77777777" w:rsidTr="008607ED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213321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6.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B343D8" w14:textId="77777777" w:rsidR="002C4E55" w:rsidRPr="00C32D77" w:rsidRDefault="002C4E55" w:rsidP="008607ED">
            <w:pPr>
              <w:spacing w:line="259" w:lineRule="auto"/>
              <w:ind w:left="2" w:right="21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 fields in data entry screens and dialog boxes contain default values when appropriat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3E7A8E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F05F31" w14:textId="47A402B4" w:rsidR="002C4E5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80D130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E5F7FB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670DFC" w14:textId="77777777" w:rsidR="002C4E55" w:rsidRPr="00C32D77" w:rsidRDefault="002C4E55" w:rsidP="008607ED">
            <w:pPr>
              <w:spacing w:line="259" w:lineRule="auto"/>
              <w:ind w:left="1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3B92EEDC" w14:textId="77777777" w:rsidTr="008607ED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F64C2C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6.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D5342F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the system displays multiple windows, is navigation between windows simple and visibl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3FE730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94D681" w14:textId="3272C0E3" w:rsidR="002C4E5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F60A4C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F5F422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A36CD4" w14:textId="77777777" w:rsidR="002C4E55" w:rsidRPr="00C32D77" w:rsidRDefault="002C4E55" w:rsidP="008607ED">
            <w:pPr>
              <w:spacing w:line="259" w:lineRule="auto"/>
              <w:ind w:left="1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68353618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E252DB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6.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914260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es the system prevent users from making errors whenever possibl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AC13CC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80586C" w14:textId="015C8580" w:rsidR="002C4E5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CCDC82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3446AF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889126" w14:textId="77777777" w:rsidR="002C4E55" w:rsidRPr="00C32D77" w:rsidRDefault="002C4E55" w:rsidP="008607ED">
            <w:pPr>
              <w:spacing w:line="259" w:lineRule="auto"/>
              <w:ind w:left="1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52A16745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692802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6.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30C724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es the system warn users if they are about to make a potentially serious error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5497ED" w14:textId="69405465" w:rsidR="002C4E55" w:rsidRPr="00C32D77" w:rsidRDefault="002C4E55" w:rsidP="008607ED">
            <w:pPr>
              <w:tabs>
                <w:tab w:val="left" w:pos="300"/>
                <w:tab w:val="right" w:pos="516"/>
              </w:tabs>
              <w:spacing w:line="259" w:lineRule="auto"/>
              <w:ind w:right="1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ab/>
            </w:r>
            <w:r w:rsidR="00117922"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ab/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5555DD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CBAF04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05FAFB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7A3073" w14:textId="77777777" w:rsidR="002C4E55" w:rsidRPr="00C32D77" w:rsidRDefault="002C4E55" w:rsidP="008607ED">
            <w:pPr>
              <w:spacing w:line="259" w:lineRule="auto"/>
              <w:ind w:left="1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3FEC3114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03A473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6.10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C89636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es the system intelligently interpret variations in user command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376590" w14:textId="6ED132AC" w:rsidR="002C4E55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403E3F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A0D751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7135DD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2C274B" w14:textId="77777777" w:rsidR="002C4E55" w:rsidRPr="00C32D77" w:rsidRDefault="002C4E55" w:rsidP="008607ED">
            <w:pPr>
              <w:spacing w:line="259" w:lineRule="auto"/>
              <w:ind w:left="1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02D00DAC" w14:textId="77777777" w:rsidTr="008607ED">
        <w:trPr>
          <w:trHeight w:val="470"/>
        </w:trPr>
        <w:tc>
          <w:tcPr>
            <w:tcW w:w="5881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239505" w14:textId="77777777" w:rsidR="002C4E55" w:rsidRPr="00C32D77" w:rsidRDefault="002C4E55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Total: 10</w:t>
            </w:r>
            <w:r w:rsidRPr="00C32D77">
              <w:rPr>
                <w:rFonts w:ascii="Times New Roman" w:eastAsia="Calibri" w:hAnsi="Times New Roman" w:cs="Times New Roman"/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18C8F7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E29801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6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EE23E5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E3F79C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9EF956" w14:textId="77777777" w:rsidR="002C4E55" w:rsidRPr="00C32D77" w:rsidRDefault="002C4E55" w:rsidP="008607ED">
            <w:pPr>
              <w:spacing w:line="259" w:lineRule="auto"/>
              <w:ind w:left="1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</w:tbl>
    <w:p w14:paraId="02A92028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2D435981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0BCD7278" w14:textId="77777777" w:rsidR="002C4E55" w:rsidRPr="00C32D77" w:rsidRDefault="002C4E55" w:rsidP="00A64BA8">
      <w:pPr>
        <w:pStyle w:val="Heading1"/>
        <w:numPr>
          <w:ilvl w:val="0"/>
          <w:numId w:val="3"/>
        </w:numPr>
        <w:rPr>
          <w:sz w:val="32"/>
          <w:szCs w:val="20"/>
        </w:rPr>
      </w:pPr>
      <w:r w:rsidRPr="00C32D77">
        <w:rPr>
          <w:sz w:val="32"/>
          <w:szCs w:val="20"/>
        </w:rPr>
        <w:t xml:space="preserve">Recognition rather than recall </w:t>
      </w:r>
    </w:p>
    <w:p w14:paraId="63AD11CD" w14:textId="77777777" w:rsidR="002C4E55" w:rsidRPr="00C32D77" w:rsidRDefault="002C4E55" w:rsidP="002C4E55">
      <w:pPr>
        <w:spacing w:line="259" w:lineRule="auto"/>
        <w:ind w:left="-29" w:right="-101"/>
        <w:rPr>
          <w:sz w:val="22"/>
          <w:szCs w:val="20"/>
        </w:rPr>
      </w:pPr>
      <w:r w:rsidRPr="00C32D77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42F06FFA" wp14:editId="1D04A11D">
                <wp:extent cx="6894576" cy="6097"/>
                <wp:effectExtent l="0" t="0" r="0" b="0"/>
                <wp:docPr id="118931" name="Group 1189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83" name="Shape 137583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48A21FC" id="Group 118931" o:spid="_x0000_s1026" style="width:542.9pt;height:.5pt;mso-position-horizontal-relative:char;mso-position-vertical-relative:line" coordsize="68945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">
                <v:shape id="Shape 137583" o:spid="_x0000_s1027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" path="m,l6894576,r,9144l,9144,,e" fillcolor="#f3ad31" stroked="f" strokeweight="0">
                  <v:stroke miterlimit="83231f" joinstyle="miter"/>
                  <v:path arrowok="t" textboxrect="0,0,6894576,9144"/>
                </v:shape>
                <w10:anchorlock/>
              </v:group>
            </w:pict>
          </mc:Fallback>
        </mc:AlternateContent>
      </w:r>
    </w:p>
    <w:p w14:paraId="0190C5C2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29FF669D" w14:textId="77777777" w:rsidR="002C4E55" w:rsidRPr="00C32D77" w:rsidRDefault="002C4E55" w:rsidP="002C4E55">
      <w:pPr>
        <w:ind w:left="-5"/>
        <w:rPr>
          <w:sz w:val="22"/>
          <w:szCs w:val="20"/>
        </w:rPr>
      </w:pPr>
      <w:r w:rsidRPr="00C32D77">
        <w:rPr>
          <w:sz w:val="22"/>
          <w:szCs w:val="20"/>
        </w:rPr>
        <w:t xml:space="preserve">Minimize the user's memory load by making objects, actions, and options visible.  </w:t>
      </w:r>
    </w:p>
    <w:p w14:paraId="46106549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7E0A7519" w14:textId="77777777" w:rsidR="002C4E55" w:rsidRPr="00C32D77" w:rsidRDefault="002C4E55" w:rsidP="002C4E55">
      <w:pPr>
        <w:ind w:left="-5"/>
        <w:rPr>
          <w:sz w:val="22"/>
          <w:szCs w:val="20"/>
        </w:rPr>
      </w:pPr>
      <w:r w:rsidRPr="00C32D77">
        <w:rPr>
          <w:sz w:val="22"/>
          <w:szCs w:val="20"/>
        </w:rPr>
        <w:t xml:space="preserve">The user should not have to remember information from one part of the dialogue to another. </w:t>
      </w:r>
    </w:p>
    <w:p w14:paraId="723B44DA" w14:textId="77777777" w:rsidR="002C4E55" w:rsidRPr="00C32D77" w:rsidRDefault="002C4E55" w:rsidP="002C4E55">
      <w:pPr>
        <w:ind w:left="-5"/>
        <w:rPr>
          <w:sz w:val="22"/>
          <w:szCs w:val="20"/>
        </w:rPr>
      </w:pPr>
      <w:r w:rsidRPr="00C32D77">
        <w:rPr>
          <w:sz w:val="22"/>
          <w:szCs w:val="20"/>
        </w:rPr>
        <w:t xml:space="preserve">Instructions for use of the system should be visible or easily retrievable whenever appropriate. </w:t>
      </w:r>
    </w:p>
    <w:p w14:paraId="66CD5A4D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6F0E2698" w14:textId="345B9161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(Read </w:t>
      </w:r>
      <w:r w:rsidR="00660696">
        <w:rPr>
          <w:sz w:val="22"/>
          <w:szCs w:val="20"/>
        </w:rPr>
        <w:t xml:space="preserve">the </w:t>
      </w:r>
      <w:r w:rsidRPr="00C32D77">
        <w:rPr>
          <w:sz w:val="22"/>
          <w:szCs w:val="20"/>
        </w:rPr>
        <w:t xml:space="preserve">full article on </w:t>
      </w:r>
      <w:r w:rsidRPr="00C32D77">
        <w:rPr>
          <w:color w:val="0463C1"/>
          <w:sz w:val="22"/>
          <w:szCs w:val="20"/>
          <w:u w:val="single" w:color="0463C1"/>
        </w:rPr>
        <w:t>recognition vs. recall in UX</w:t>
      </w:r>
      <w:r w:rsidRPr="00C32D77">
        <w:rPr>
          <w:sz w:val="22"/>
          <w:szCs w:val="20"/>
        </w:rPr>
        <w:t xml:space="preserve">.) </w:t>
      </w:r>
    </w:p>
    <w:p w14:paraId="0CEB8145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tbl>
      <w:tblPr>
        <w:tblStyle w:val="TableGrid0"/>
        <w:tblW w:w="10788" w:type="dxa"/>
        <w:tblInd w:w="6" w:type="dxa"/>
        <w:tblCellMar>
          <w:top w:w="56" w:type="dxa"/>
          <w:left w:w="109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91"/>
        <w:gridCol w:w="670"/>
        <w:gridCol w:w="710"/>
        <w:gridCol w:w="667"/>
        <w:gridCol w:w="888"/>
        <w:gridCol w:w="1972"/>
      </w:tblGrid>
      <w:tr w:rsidR="002C4E55" w:rsidRPr="00C32D77" w14:paraId="5754BF93" w14:textId="77777777" w:rsidTr="008607ED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1CAE4D8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FBA15D3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0E413F2" w14:textId="77777777" w:rsidR="002C4E55" w:rsidRPr="00C32D77" w:rsidRDefault="002C4E55" w:rsidP="008607ED">
            <w:pPr>
              <w:spacing w:line="259" w:lineRule="auto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8DE1205" w14:textId="77777777" w:rsidR="002C4E55" w:rsidRPr="00C32D77" w:rsidRDefault="002C4E55" w:rsidP="008607ED">
            <w:pPr>
              <w:spacing w:line="259" w:lineRule="auto"/>
              <w:ind w:left="2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A65FAE5" w14:textId="77777777" w:rsidR="002C4E55" w:rsidRPr="00C32D77" w:rsidRDefault="002C4E55" w:rsidP="008607ED">
            <w:pPr>
              <w:spacing w:line="259" w:lineRule="auto"/>
              <w:ind w:right="6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556FC0E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5108F43" w14:textId="77777777" w:rsidR="002C4E55" w:rsidRPr="00C32D77" w:rsidRDefault="002C4E55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2C4E55" w:rsidRPr="00C32D77" w14:paraId="56A42609" w14:textId="77777777" w:rsidTr="008607ED">
        <w:trPr>
          <w:trHeight w:val="1080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465A1E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1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FC2A6F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visual cues and white space used to distinguish questions, prompts, instructions, and user input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F4AFA1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027C05" w14:textId="490B94A3" w:rsidR="002C4E55" w:rsidRPr="00C32D77" w:rsidRDefault="00117922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ES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5C9F0F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4EFB16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033F67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7C424E86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541C61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D1B1C5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es the data display start in the upper-left corner of the screen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9DA836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4AEAB3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1A88A7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F94E47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3CCAF2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6D6BF3C8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CB55C1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lastRenderedPageBreak/>
              <w:t xml:space="preserve">7.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A59652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multiword field labels placed horizontally when space allow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848D07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22F2BA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C6915A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C303FC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7CAFA9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01AB4C25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743691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5E3CB5" w14:textId="77777777" w:rsidR="002C4E55" w:rsidRPr="00C32D77" w:rsidRDefault="002C4E55" w:rsidP="008607ED">
            <w:pPr>
              <w:spacing w:line="259" w:lineRule="auto"/>
              <w:ind w:left="2" w:right="6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all data a user needs on display at each step in a transaction sequenc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4BB20A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F9EBA5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D1F3C1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8112A6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B5347C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18A39F67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94EBC7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25FDF3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prompts, cues, and messages placed where the eye is likely to be looking on the screen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8C16CB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53101C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9DDC02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0E30C3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718261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698F2BFA" w14:textId="77777777" w:rsidTr="008607ED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26F5ED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B5782F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Have prompts been formatted using white space, justification, and visual cues for easy scanning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D0A346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14AC76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292AC4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5AA3CD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4AE065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3F6908F7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96F2E2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F09282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 text areas have "breathing space" around the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3146DD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786A9F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9F238A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232D70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930664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0653F250" w14:textId="77777777" w:rsidTr="008607ED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89AF04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0C0AA4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there an obvious visual distinction made between "choose one" menu and "choose many" menu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00F56A" w14:textId="78E0034E" w:rsidR="002C4E55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D3DA6B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6F1ED4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FE6A7A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47C4C1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00914781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83A481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4AC09B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es the system gray out or delete labels of inactive feilds and/or button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CBC8AF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DEBB44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C2E370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9C2152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B71443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2516BA75" w14:textId="77777777" w:rsidTr="008607ED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70C866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10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C4D529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Have items been grouped into logical zones, and have headings been used to distinguish between zone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325E9C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6462E9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334F20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6F473A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0C7CA6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</w:tbl>
    <w:p w14:paraId="73FBDF49" w14:textId="77777777" w:rsidR="002C4E55" w:rsidRPr="00C32D77" w:rsidRDefault="002C4E55" w:rsidP="002C4E55">
      <w:pPr>
        <w:spacing w:line="259" w:lineRule="auto"/>
        <w:ind w:left="-729" w:right="11458"/>
        <w:rPr>
          <w:sz w:val="22"/>
          <w:szCs w:val="20"/>
        </w:rPr>
      </w:pPr>
    </w:p>
    <w:tbl>
      <w:tblPr>
        <w:tblStyle w:val="TableGrid0"/>
        <w:tblW w:w="10788" w:type="dxa"/>
        <w:tblInd w:w="6" w:type="dxa"/>
        <w:tblCellMar>
          <w:top w:w="56" w:type="dxa"/>
          <w:left w:w="109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91"/>
        <w:gridCol w:w="670"/>
        <w:gridCol w:w="710"/>
        <w:gridCol w:w="667"/>
        <w:gridCol w:w="888"/>
        <w:gridCol w:w="1972"/>
      </w:tblGrid>
      <w:tr w:rsidR="002C4E55" w:rsidRPr="00C32D77" w14:paraId="4D5E32BB" w14:textId="77777777" w:rsidTr="008607ED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0B1E9FC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46A22C4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6C49836" w14:textId="77777777" w:rsidR="002C4E55" w:rsidRPr="00C32D77" w:rsidRDefault="002C4E55" w:rsidP="008607ED">
            <w:pPr>
              <w:spacing w:line="259" w:lineRule="auto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F1035BE" w14:textId="77777777" w:rsidR="002C4E55" w:rsidRPr="00C32D77" w:rsidRDefault="002C4E55" w:rsidP="008607ED">
            <w:pPr>
              <w:spacing w:line="259" w:lineRule="auto"/>
              <w:ind w:left="2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BEAA9F8" w14:textId="77777777" w:rsidR="002C4E55" w:rsidRPr="00C32D77" w:rsidRDefault="002C4E55" w:rsidP="008607ED">
            <w:pPr>
              <w:spacing w:line="259" w:lineRule="auto"/>
              <w:ind w:right="6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48750CF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633D424" w14:textId="77777777" w:rsidR="002C4E55" w:rsidRPr="00C32D77" w:rsidRDefault="002C4E55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2C4E55" w:rsidRPr="00C32D77" w14:paraId="25A711D2" w14:textId="77777777" w:rsidTr="008607ED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CD1EFA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11 </w:t>
            </w:r>
          </w:p>
        </w:tc>
        <w:tc>
          <w:tcPr>
            <w:tcW w:w="5191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2A3E01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Have zones been separated by spaces, lines, color, letters, bold titles, rules lines, or shaded areas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997664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5FC5D9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3608C6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FB5FFA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9E080A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7B4BF5E2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6362E2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1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D5376B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field labels close to fields, but separated by at least one spac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BBCA01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4162CC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783587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AA5AFA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7107FB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234DE653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24C6CE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1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EB8F4D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long columnar fields broken up into groups of five, separated by a blank lin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E534DE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2A15D3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93E5CA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E361AE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273CA2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0372AAEE" w14:textId="77777777" w:rsidTr="008607ED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89BEF6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1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6FE825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optional data entry fields clearly mark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2981D3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663FD7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ABD9D3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D02868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AACC77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68289379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141AB1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lastRenderedPageBreak/>
              <w:t xml:space="preserve">7.1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50D4E9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symbols used to break long input strings into "chunks"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04DBF7" w14:textId="24E5645C" w:rsidR="002C4E55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776D19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A10DCF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9B7ABD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C09BDF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05EA0AE9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AE8483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1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1E8395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reverse video or color highlighting used to get the user's attention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AADDD9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0D84E8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y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B07F2B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0B41A7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E283E0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5F52CBD6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B13AA6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1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23E05F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reverse video used to indicate that an item has been select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639646" w14:textId="562ABF6B" w:rsidR="002C4E55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88B55A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A200D4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06BBA1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58D793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1F31D606" w14:textId="77777777" w:rsidTr="008607ED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62BBBE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1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C92A30" w14:textId="6FFA79D8" w:rsidR="002C4E55" w:rsidRPr="00C32D77" w:rsidRDefault="002C4E55" w:rsidP="008607ED">
            <w:pPr>
              <w:spacing w:line="259" w:lineRule="auto"/>
              <w:ind w:left="2" w:right="13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size, boldface, underlining, color, shading, or typography used to show </w:t>
            </w:r>
            <w:r w:rsidR="00660696">
              <w:rPr>
                <w:rFonts w:ascii="Times New Roman" w:hAnsi="Times New Roman" w:cs="Times New Roman"/>
                <w:sz w:val="22"/>
                <w:szCs w:val="20"/>
              </w:rPr>
              <w:t xml:space="preserve">the </w:t>
            </w: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relative quantity or importance of different screen item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6435D4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71B6F2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842CD9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B92685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07A42A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6EE9106F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EC53E8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1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5BE02B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borders used to identify meaningful group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B3B93F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D687BF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22668F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C529F5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E763B6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5F44824E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2871EC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20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A777D2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Has the same color been used to group related element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ACB4B0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9CB873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5CFEEC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AC9A59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AA1069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0D27662D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47D555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21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D00667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color coding consistent throughout the syste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92862B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31F711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DFF9AD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7A4C05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C3447D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06366A74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877C14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2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AFD9CA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color used in conjunction with some other redundant cu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430203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B0E894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D77E83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1D2E19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7E4C00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09FB842C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9E9E6F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2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30EE4E" w14:textId="2EBB1C80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there good color and brightness contrast between </w:t>
            </w:r>
            <w:r w:rsidR="00660696">
              <w:rPr>
                <w:rFonts w:ascii="Times New Roman" w:hAnsi="Times New Roman" w:cs="Times New Roman"/>
                <w:sz w:val="22"/>
                <w:szCs w:val="20"/>
              </w:rPr>
              <w:t xml:space="preserve">the </w:t>
            </w: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mage and background color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32E20E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170401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01A129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90730C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9A3BF8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2B8189A1" w14:textId="77777777" w:rsidTr="008607ED">
        <w:trPr>
          <w:trHeight w:val="133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0A45C2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2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22D8AD" w14:textId="5B41377C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Have light, bright, saturated colors been used to emphasize data</w:t>
            </w:r>
            <w:r w:rsidR="00660696">
              <w:rPr>
                <w:rFonts w:ascii="Times New Roman" w:hAnsi="Times New Roman" w:cs="Times New Roman"/>
                <w:sz w:val="22"/>
                <w:szCs w:val="20"/>
              </w:rPr>
              <w:t>,</w:t>
            </w: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and have darker, duller, and desaturated colors been used to de-emphasize data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DF3D57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40F9F1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C14308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355164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8027BF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0C687A3F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89A4A8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2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7E793A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the first word of each menu choice the most important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FD88BF" w14:textId="759A0ABA" w:rsidR="002C4E55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741022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9BAEDC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9004D8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167A8F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48534D57" w14:textId="77777777" w:rsidTr="008607ED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1F268281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3694A82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95C272F" w14:textId="77777777" w:rsidR="002C4E55" w:rsidRPr="00C32D77" w:rsidRDefault="002C4E55" w:rsidP="008607ED">
            <w:pPr>
              <w:spacing w:line="259" w:lineRule="auto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F57F443" w14:textId="77777777" w:rsidR="002C4E55" w:rsidRPr="00C32D77" w:rsidRDefault="002C4E55" w:rsidP="008607ED">
            <w:pPr>
              <w:spacing w:line="259" w:lineRule="auto"/>
              <w:ind w:left="2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C42A566" w14:textId="77777777" w:rsidR="002C4E55" w:rsidRPr="00C32D77" w:rsidRDefault="002C4E55" w:rsidP="008607ED">
            <w:pPr>
              <w:spacing w:line="259" w:lineRule="auto"/>
              <w:ind w:right="6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3D02C05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435A04B" w14:textId="77777777" w:rsidR="002C4E55" w:rsidRPr="00C32D77" w:rsidRDefault="002C4E55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2C4E55" w:rsidRPr="00C32D77" w14:paraId="354D52F5" w14:textId="77777777" w:rsidTr="008607ED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CAD241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26 </w:t>
            </w:r>
          </w:p>
        </w:tc>
        <w:tc>
          <w:tcPr>
            <w:tcW w:w="5191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F0E4AE" w14:textId="352539BC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Does the system provide mapping: that is, are the relationships between controls and actions app</w:t>
            </w:r>
            <w:r w:rsidR="00660696">
              <w:rPr>
                <w:rFonts w:ascii="Times New Roman" w:hAnsi="Times New Roman" w:cs="Times New Roman"/>
                <w:sz w:val="22"/>
                <w:szCs w:val="20"/>
              </w:rPr>
              <w:t>ear</w:t>
            </w: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to the user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818B41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C7FE40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71BB95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363744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F31A86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33540E08" w14:textId="77777777" w:rsidTr="008607ED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745765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2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49A816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input data codes distinctiv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C2517F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BD5891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FB8DF0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81132B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C93071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39B57775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AB1E7A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lastRenderedPageBreak/>
              <w:t xml:space="preserve">7.2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BCF26E" w14:textId="77777777" w:rsidR="002C4E55" w:rsidRPr="00C32D77" w:rsidRDefault="002C4E55" w:rsidP="008607ED">
            <w:pPr>
              <w:spacing w:line="259" w:lineRule="auto"/>
              <w:ind w:left="2" w:right="19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inactive menu items grayed out or omitt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AD4412" w14:textId="0D241544" w:rsidR="002C4E55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1945C7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96919A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5C7E29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60D418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23164F38" w14:textId="77777777" w:rsidTr="008607ED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B49C13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2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D42CD8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there menu selection default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C906D4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17D1DE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DAFA8D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CAE94F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655FBB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5C95A9B7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E9D95B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30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4452E0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there salient visual cues to identify the active window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2C148B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1D090A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F097BA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F9A544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4614B8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395A0F49" w14:textId="77777777" w:rsidTr="008607ED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9CA745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7.31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CA0172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On data entry screens and dialog boxes, are dependent fields displayed only when necessary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A64429" w14:textId="7A370EAE" w:rsidR="002C4E55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91B940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7CBCB8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60AAF8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8BDAEA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236927E6" w14:textId="77777777" w:rsidTr="008607ED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4F0939E9" w14:textId="77777777" w:rsidR="002C4E55" w:rsidRPr="00C32D77" w:rsidRDefault="002C4E55" w:rsidP="008607ED">
            <w:pPr>
              <w:spacing w:after="160"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5191" w:type="dxa"/>
            <w:tcBorders>
              <w:top w:val="single" w:sz="4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2FFF8A0B" w14:textId="77777777" w:rsidR="002C4E55" w:rsidRPr="00C32D77" w:rsidRDefault="002C4E55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Total: 31</w:t>
            </w:r>
            <w:r w:rsidRPr="00C32D77">
              <w:rPr>
                <w:rFonts w:ascii="Times New Roman" w:eastAsia="Calibri" w:hAnsi="Times New Roman" w:cs="Times New Roman"/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5F9F22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6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68E511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25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28B7FC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270D38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3312E8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</w:tbl>
    <w:p w14:paraId="142C5F53" w14:textId="77777777" w:rsidR="002C4E55" w:rsidRPr="00C32D77" w:rsidRDefault="002C4E55" w:rsidP="002C4E55">
      <w:pPr>
        <w:spacing w:line="259" w:lineRule="auto"/>
        <w:jc w:val="both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0551B28C" w14:textId="77777777" w:rsidR="002C4E55" w:rsidRPr="00C32D77" w:rsidRDefault="002C4E55" w:rsidP="002C4E55">
      <w:pPr>
        <w:spacing w:line="259" w:lineRule="auto"/>
        <w:jc w:val="both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2A3B4B99" w14:textId="77777777" w:rsidR="002C4E55" w:rsidRPr="00C32D77" w:rsidRDefault="002C4E55" w:rsidP="002C4E55">
      <w:pPr>
        <w:rPr>
          <w:sz w:val="22"/>
          <w:szCs w:val="20"/>
        </w:rPr>
        <w:sectPr w:rsidR="002C4E55" w:rsidRPr="00C32D77" w:rsidSect="002C4E55">
          <w:headerReference w:type="even" r:id="rId21"/>
          <w:headerReference w:type="default" r:id="rId22"/>
          <w:footerReference w:type="even" r:id="rId23"/>
          <w:footerReference w:type="default" r:id="rId24"/>
          <w:headerReference w:type="first" r:id="rId25"/>
          <w:footerReference w:type="first" r:id="rId26"/>
          <w:footnotePr>
            <w:numRestart w:val="eachPage"/>
          </w:footnotePr>
          <w:type w:val="continuous"/>
          <w:pgSz w:w="12240" w:h="15840"/>
          <w:pgMar w:top="1231" w:right="782" w:bottom="1930" w:left="729" w:header="689" w:footer="873" w:gutter="0"/>
          <w:cols w:space="720"/>
        </w:sectPr>
      </w:pPr>
    </w:p>
    <w:p w14:paraId="3FD002E6" w14:textId="77777777" w:rsidR="002C4E55" w:rsidRPr="00C32D77" w:rsidRDefault="002C4E55" w:rsidP="00A64BA8">
      <w:pPr>
        <w:pStyle w:val="Heading1"/>
        <w:numPr>
          <w:ilvl w:val="0"/>
          <w:numId w:val="3"/>
        </w:numPr>
        <w:rPr>
          <w:sz w:val="32"/>
          <w:szCs w:val="20"/>
        </w:rPr>
      </w:pPr>
      <w:r w:rsidRPr="00C32D77">
        <w:rPr>
          <w:sz w:val="32"/>
          <w:szCs w:val="20"/>
        </w:rPr>
        <w:lastRenderedPageBreak/>
        <w:t xml:space="preserve">Flexibility and efficiency of use </w:t>
      </w:r>
    </w:p>
    <w:p w14:paraId="2A0C14FC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2C8DE2D0" w14:textId="77777777" w:rsidR="002C4E55" w:rsidRPr="00C32D77" w:rsidRDefault="002C4E55" w:rsidP="002C4E55">
      <w:pPr>
        <w:ind w:left="-5"/>
        <w:rPr>
          <w:sz w:val="22"/>
          <w:szCs w:val="20"/>
        </w:rPr>
      </w:pPr>
      <w:r w:rsidRPr="00C32D77">
        <w:rPr>
          <w:sz w:val="22"/>
          <w:szCs w:val="20"/>
        </w:rPr>
        <w:t xml:space="preserve">Accelerators — unseen by the novice user — may often speed up the interaction for the expert user such that the system can cater to both inexperienced and experienced users. Allow users to tailor frequent actions. </w:t>
      </w:r>
    </w:p>
    <w:p w14:paraId="5A43022E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tbl>
      <w:tblPr>
        <w:tblStyle w:val="TableGrid0"/>
        <w:tblW w:w="10788" w:type="dxa"/>
        <w:tblInd w:w="6" w:type="dxa"/>
        <w:tblCellMar>
          <w:top w:w="56" w:type="dxa"/>
          <w:left w:w="106" w:type="dxa"/>
          <w:right w:w="45" w:type="dxa"/>
        </w:tblCellMar>
        <w:tblLook w:val="04A0" w:firstRow="1" w:lastRow="0" w:firstColumn="1" w:lastColumn="0" w:noHBand="0" w:noVBand="1"/>
      </w:tblPr>
      <w:tblGrid>
        <w:gridCol w:w="690"/>
        <w:gridCol w:w="5193"/>
        <w:gridCol w:w="672"/>
        <w:gridCol w:w="706"/>
        <w:gridCol w:w="672"/>
        <w:gridCol w:w="888"/>
        <w:gridCol w:w="1967"/>
      </w:tblGrid>
      <w:tr w:rsidR="002C4E55" w:rsidRPr="00C32D77" w14:paraId="1E7BCF59" w14:textId="77777777" w:rsidTr="008607ED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7B77687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44AEE63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9A82189" w14:textId="77777777" w:rsidR="002C4E55" w:rsidRPr="00C32D77" w:rsidRDefault="002C4E55" w:rsidP="008607ED">
            <w:pPr>
              <w:spacing w:line="259" w:lineRule="auto"/>
              <w:ind w:left="1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21B48E2" w14:textId="77777777" w:rsidR="002C4E55" w:rsidRPr="00C32D77" w:rsidRDefault="002C4E55" w:rsidP="008607ED">
            <w:pPr>
              <w:spacing w:line="259" w:lineRule="auto"/>
              <w:ind w:left="21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BC7BDD9" w14:textId="77777777" w:rsidR="002C4E55" w:rsidRPr="00C32D77" w:rsidRDefault="002C4E55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8CB0D11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0C130D9" w14:textId="77777777" w:rsidR="002C4E55" w:rsidRPr="00C32D77" w:rsidRDefault="002C4E55" w:rsidP="008607ED">
            <w:pPr>
              <w:spacing w:line="259" w:lineRule="auto"/>
              <w:ind w:right="6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2C4E55" w:rsidRPr="00C32D77" w14:paraId="1958F2C8" w14:textId="77777777" w:rsidTr="008607ED">
        <w:trPr>
          <w:trHeight w:val="5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CE4CFF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8.1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6C86F0" w14:textId="55707B58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Navigation: Is </w:t>
            </w:r>
            <w:r w:rsidR="00660696">
              <w:rPr>
                <w:rFonts w:ascii="Times New Roman" w:hAnsi="Times New Roman" w:cs="Times New Roman"/>
                <w:sz w:val="22"/>
                <w:szCs w:val="20"/>
              </w:rPr>
              <w:t xml:space="preserve">the </w:t>
            </w: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nformation easy to find?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8176C9" w14:textId="77777777" w:rsidR="002C4E55" w:rsidRPr="00C32D77" w:rsidRDefault="002C4E55" w:rsidP="008607ED">
            <w:pPr>
              <w:spacing w:line="259" w:lineRule="auto"/>
              <w:ind w:right="5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B6CF70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40F466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ECB870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6C49D3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0AF1F1FF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669A72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8.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3FB096" w14:textId="77777777" w:rsidR="002C4E55" w:rsidRPr="00C32D77" w:rsidRDefault="002C4E55" w:rsidP="008607ED">
            <w:pPr>
              <w:spacing w:line="259" w:lineRule="auto"/>
              <w:ind w:left="5" w:right="21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Presentation: Is the visual layout well designed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665047" w14:textId="77777777" w:rsidR="002C4E55" w:rsidRPr="00C32D77" w:rsidRDefault="002C4E55" w:rsidP="008607ED">
            <w:pPr>
              <w:spacing w:line="259" w:lineRule="auto"/>
              <w:ind w:right="5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22BE09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E13E0F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16704F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DF5CA4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6A36794F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DD851F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8.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48ED07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Conversation: Is the information accurate, complete, and understandabl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B9D545" w14:textId="77777777" w:rsidR="002C4E55" w:rsidRPr="00C32D77" w:rsidRDefault="002C4E55" w:rsidP="008607ED">
            <w:pPr>
              <w:spacing w:line="259" w:lineRule="auto"/>
              <w:ind w:right="5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37ACF4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F2F444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91B690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156E54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4F100681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D8C203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8.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97BFAA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Goal-oriented (What can I do with this program?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A096AD" w14:textId="77777777" w:rsidR="002C4E55" w:rsidRPr="00C32D77" w:rsidRDefault="002C4E55" w:rsidP="008607ED">
            <w:pPr>
              <w:spacing w:line="259" w:lineRule="auto"/>
              <w:ind w:right="5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C15459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CDAA94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15DE37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FA8D6A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7C21B919" w14:textId="77777777" w:rsidTr="008607ED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D66B64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8.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E29DB8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escriptive (What is this thing for?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C94CC6" w14:textId="77777777" w:rsidR="002C4E55" w:rsidRPr="00C32D77" w:rsidRDefault="002C4E55" w:rsidP="008607ED">
            <w:pPr>
              <w:spacing w:line="259" w:lineRule="auto"/>
              <w:ind w:right="5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9312DC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474DF9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87314E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7B7419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594B8D41" w14:textId="77777777" w:rsidTr="008607ED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C6E201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8.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D905D2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Procedural (How do I do this task?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C131BD" w14:textId="77777777" w:rsidR="002C4E55" w:rsidRPr="00C32D77" w:rsidRDefault="002C4E55" w:rsidP="008607ED">
            <w:pPr>
              <w:spacing w:line="259" w:lineRule="auto"/>
              <w:ind w:right="5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9E0171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AA2776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B8CAC8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4850AC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4371973D" w14:textId="77777777" w:rsidTr="008607ED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76EE59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8.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A2B036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nterpretive (Why did that happen?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4EE653" w14:textId="77777777" w:rsidR="002C4E55" w:rsidRPr="00C32D77" w:rsidRDefault="002C4E55" w:rsidP="008607ED">
            <w:pPr>
              <w:spacing w:line="259" w:lineRule="auto"/>
              <w:ind w:right="5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E6EEC5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62D5A2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AA6811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672134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0D9899FC" w14:textId="77777777" w:rsidTr="008607ED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C3E6B5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8.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76AF02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Navigational (Where am I?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249FF1" w14:textId="77777777" w:rsidR="002C4E55" w:rsidRPr="00C32D77" w:rsidRDefault="002C4E55" w:rsidP="008607ED">
            <w:pPr>
              <w:spacing w:line="259" w:lineRule="auto"/>
              <w:ind w:right="5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18AD93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C7D61C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6DFE16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B96D08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1CF312A8" w14:textId="77777777" w:rsidTr="008607ED">
        <w:trPr>
          <w:trHeight w:val="133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58165D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8.9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5EC200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es the system allow novice users to enter the simplest, most common form of each command, and allow expert users to add parameter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45807F" w14:textId="4EA59C3A" w:rsidR="002C4E55" w:rsidRPr="00C32D77" w:rsidRDefault="00117922" w:rsidP="008607ED">
            <w:pPr>
              <w:spacing w:line="259" w:lineRule="auto"/>
              <w:ind w:right="5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5F63C7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838263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2DF98A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CAFA5A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3527CD90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1F8735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8.10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92BD5E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 expert users have the option of entering multiple commands in a single string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779311" w14:textId="0D44F3B9" w:rsidR="002C4E55" w:rsidRPr="00C32D77" w:rsidRDefault="00117922" w:rsidP="008607ED">
            <w:pPr>
              <w:spacing w:line="259" w:lineRule="auto"/>
              <w:ind w:right="5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51DDCD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B6C73A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060064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49F423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3CDDEDD6" w14:textId="77777777" w:rsidTr="008607ED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05E7E6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8.11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9E538C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For data entry screens with many fields or in which source documents may be incomplete, can users save a partially filled screen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F7F866" w14:textId="1B56507F" w:rsidR="002C4E55" w:rsidRPr="00C32D77" w:rsidRDefault="00117922" w:rsidP="008607ED">
            <w:pPr>
              <w:spacing w:line="259" w:lineRule="auto"/>
              <w:ind w:right="5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015965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CF203B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14352C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48CC9A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3ABFFB15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FA05EF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8.1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C2577A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es the system automatically enter leading zero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A298E5" w14:textId="0AFA3AF2" w:rsidR="002C4E55" w:rsidRPr="00C32D77" w:rsidRDefault="00117922" w:rsidP="008607ED">
            <w:pPr>
              <w:spacing w:line="259" w:lineRule="auto"/>
              <w:ind w:right="5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D05E28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B923FB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A65356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D7ED86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222ECEE8" w14:textId="77777777" w:rsidTr="008607ED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102074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lastRenderedPageBreak/>
              <w:t xml:space="preserve">8.1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B9FB72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On data entry screens, do users have the option of either clicking directly on a field or using a keyboard shortcut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F0479D" w14:textId="77777777" w:rsidR="002C4E55" w:rsidRPr="00C32D77" w:rsidRDefault="002C4E55" w:rsidP="008607ED">
            <w:pPr>
              <w:spacing w:line="259" w:lineRule="auto"/>
              <w:ind w:right="5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F82DF9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087E6E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E6F4AF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45DCA7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153C0E9F" w14:textId="77777777" w:rsidTr="008607ED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8C464C2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15A5573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18CD0B4" w14:textId="77777777" w:rsidR="002C4E55" w:rsidRPr="00C32D77" w:rsidRDefault="002C4E55" w:rsidP="008607ED">
            <w:pPr>
              <w:spacing w:line="259" w:lineRule="auto"/>
              <w:ind w:left="1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22F5E83" w14:textId="77777777" w:rsidR="002C4E55" w:rsidRPr="00C32D77" w:rsidRDefault="002C4E55" w:rsidP="008607ED">
            <w:pPr>
              <w:spacing w:line="259" w:lineRule="auto"/>
              <w:ind w:left="21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E498840" w14:textId="77777777" w:rsidR="002C4E55" w:rsidRPr="00C32D77" w:rsidRDefault="002C4E55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5FCF616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147986FB" w14:textId="77777777" w:rsidR="002C4E55" w:rsidRPr="00C32D77" w:rsidRDefault="002C4E55" w:rsidP="008607ED">
            <w:pPr>
              <w:spacing w:line="259" w:lineRule="auto"/>
              <w:ind w:right="6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2C4E55" w:rsidRPr="00C32D77" w14:paraId="2CB0B7A6" w14:textId="77777777" w:rsidTr="008607ED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09AF85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8.14 </w:t>
            </w:r>
          </w:p>
        </w:tc>
        <w:tc>
          <w:tcPr>
            <w:tcW w:w="51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9F5F46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On menus, do users have the option of either clicking directly on a menu item or using a keyboard shortcut?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16F817" w14:textId="77777777" w:rsidR="002C4E55" w:rsidRPr="00C32D77" w:rsidRDefault="002C4E55" w:rsidP="008607ED">
            <w:pPr>
              <w:spacing w:line="259" w:lineRule="auto"/>
              <w:ind w:right="5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386745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DE7E88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A917A6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FD18E3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02CAF968" w14:textId="77777777" w:rsidTr="008607ED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822676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8.1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0A3777" w14:textId="77777777" w:rsidR="002C4E55" w:rsidRPr="00C32D77" w:rsidRDefault="002C4E55" w:rsidP="008607ED">
            <w:pPr>
              <w:spacing w:line="259" w:lineRule="auto"/>
              <w:ind w:left="5" w:right="4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n dialog boxes, do users have the option of either clicking directly on a dialog box option or using a keyboard shortcut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FE855A" w14:textId="77777777" w:rsidR="002C4E55" w:rsidRPr="00C32D77" w:rsidRDefault="002C4E55" w:rsidP="008607ED">
            <w:pPr>
              <w:spacing w:line="259" w:lineRule="auto"/>
              <w:ind w:right="5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4EC594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FEB095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C91AAC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110A75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1A42C515" w14:textId="77777777" w:rsidTr="008607ED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CEC886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8.1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EF89EE" w14:textId="77777777" w:rsidR="002C4E55" w:rsidRPr="00C32D77" w:rsidRDefault="002C4E55" w:rsidP="008607ED">
            <w:pPr>
              <w:spacing w:line="259" w:lineRule="auto"/>
              <w:ind w:left="5" w:right="23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Can expert users bypass nested dialog boxes with either type-ahead, user-defined macros, or keyboard shortcut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8B6AB8" w14:textId="5FF90899" w:rsidR="002C4E55" w:rsidRPr="00C32D77" w:rsidRDefault="00117922" w:rsidP="008607ED">
            <w:pPr>
              <w:spacing w:line="259" w:lineRule="auto"/>
              <w:ind w:right="5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89E70A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714E70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DAF66D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2CA856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There is no nested dialog or nested menu </w:t>
            </w:r>
          </w:p>
        </w:tc>
      </w:tr>
      <w:tr w:rsidR="002C4E55" w:rsidRPr="00C32D77" w14:paraId="5AF17E93" w14:textId="77777777" w:rsidTr="008607ED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0E8F884E" w14:textId="77777777" w:rsidR="002C4E55" w:rsidRPr="00C32D77" w:rsidRDefault="002C4E55" w:rsidP="008607ED">
            <w:pPr>
              <w:spacing w:after="160"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5194" w:type="dxa"/>
            <w:tcBorders>
              <w:top w:val="single" w:sz="4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336CCB5D" w14:textId="77777777" w:rsidR="002C4E55" w:rsidRPr="00C32D77" w:rsidRDefault="002C4E55" w:rsidP="008607ED">
            <w:pPr>
              <w:spacing w:line="259" w:lineRule="auto"/>
              <w:ind w:right="6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Total: 16</w:t>
            </w:r>
            <w:r w:rsidRPr="00C32D77">
              <w:rPr>
                <w:rFonts w:ascii="Times New Roman" w:eastAsia="Calibri" w:hAnsi="Times New Roman" w:cs="Times New Roman"/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C27D02" w14:textId="77777777" w:rsidR="002C4E55" w:rsidRPr="00C32D77" w:rsidRDefault="002C4E55" w:rsidP="008607ED">
            <w:pPr>
              <w:spacing w:line="259" w:lineRule="auto"/>
              <w:ind w:right="5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5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42A7D8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1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2DD584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65372B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023D2B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</w:tbl>
    <w:p w14:paraId="7D91B33A" w14:textId="77777777" w:rsidR="002C4E55" w:rsidRPr="00C32D77" w:rsidRDefault="002C4E55" w:rsidP="002C4E55">
      <w:pPr>
        <w:spacing w:line="259" w:lineRule="auto"/>
        <w:jc w:val="both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5995B280" w14:textId="77777777" w:rsidR="002C4E55" w:rsidRPr="00C32D77" w:rsidRDefault="002C4E55" w:rsidP="002C4E55">
      <w:pPr>
        <w:spacing w:line="259" w:lineRule="auto"/>
        <w:jc w:val="both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  <w:r w:rsidRPr="00C32D77">
        <w:rPr>
          <w:sz w:val="22"/>
          <w:szCs w:val="20"/>
        </w:rPr>
        <w:br w:type="page"/>
      </w:r>
    </w:p>
    <w:p w14:paraId="5EEDD135" w14:textId="77777777" w:rsidR="002C4E55" w:rsidRPr="00C32D77" w:rsidRDefault="002C4E55" w:rsidP="00A64BA8">
      <w:pPr>
        <w:pStyle w:val="Heading1"/>
        <w:numPr>
          <w:ilvl w:val="0"/>
          <w:numId w:val="3"/>
        </w:numPr>
        <w:rPr>
          <w:sz w:val="32"/>
          <w:szCs w:val="20"/>
        </w:rPr>
      </w:pPr>
      <w:r w:rsidRPr="00C32D77">
        <w:rPr>
          <w:sz w:val="32"/>
          <w:szCs w:val="20"/>
        </w:rPr>
        <w:lastRenderedPageBreak/>
        <w:t xml:space="preserve">Aesthetic and minimalist design </w:t>
      </w:r>
    </w:p>
    <w:p w14:paraId="647FCFFE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165B3923" w14:textId="29C33429" w:rsidR="002C4E55" w:rsidRPr="00C32D77" w:rsidRDefault="002C4E55" w:rsidP="002C4E55">
      <w:pPr>
        <w:ind w:left="-5"/>
        <w:rPr>
          <w:sz w:val="22"/>
          <w:szCs w:val="20"/>
        </w:rPr>
      </w:pPr>
      <w:r w:rsidRPr="00C32D77">
        <w:rPr>
          <w:sz w:val="22"/>
          <w:szCs w:val="20"/>
        </w:rPr>
        <w:t xml:space="preserve">Dialogues should not contain information </w:t>
      </w:r>
      <w:r w:rsidR="00660696">
        <w:rPr>
          <w:sz w:val="22"/>
          <w:szCs w:val="20"/>
        </w:rPr>
        <w:t>that</w:t>
      </w:r>
      <w:r w:rsidRPr="00C32D77">
        <w:rPr>
          <w:sz w:val="22"/>
          <w:szCs w:val="20"/>
        </w:rPr>
        <w:t xml:space="preserve"> is irrelevant or rarely needed.  </w:t>
      </w:r>
    </w:p>
    <w:p w14:paraId="44ABC2D7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0C5E84C1" w14:textId="77777777" w:rsidR="002C4E55" w:rsidRPr="00C32D77" w:rsidRDefault="002C4E55" w:rsidP="002C4E55">
      <w:pPr>
        <w:ind w:left="-5"/>
        <w:rPr>
          <w:sz w:val="22"/>
          <w:szCs w:val="20"/>
        </w:rPr>
      </w:pPr>
      <w:r w:rsidRPr="00C32D77">
        <w:rPr>
          <w:sz w:val="22"/>
          <w:szCs w:val="20"/>
        </w:rPr>
        <w:t xml:space="preserve">Every extra unit of information in a dialogue competes with the relevant units of information and diminishes their relative visibility. </w:t>
      </w:r>
    </w:p>
    <w:p w14:paraId="2117A101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tbl>
      <w:tblPr>
        <w:tblStyle w:val="TableGrid0"/>
        <w:tblW w:w="10788" w:type="dxa"/>
        <w:tblInd w:w="6" w:type="dxa"/>
        <w:tblCellMar>
          <w:top w:w="56" w:type="dxa"/>
          <w:left w:w="106" w:type="dxa"/>
          <w:right w:w="45" w:type="dxa"/>
        </w:tblCellMar>
        <w:tblLook w:val="04A0" w:firstRow="1" w:lastRow="0" w:firstColumn="1" w:lastColumn="0" w:noHBand="0" w:noVBand="1"/>
      </w:tblPr>
      <w:tblGrid>
        <w:gridCol w:w="690"/>
        <w:gridCol w:w="5194"/>
        <w:gridCol w:w="667"/>
        <w:gridCol w:w="710"/>
        <w:gridCol w:w="672"/>
        <w:gridCol w:w="888"/>
        <w:gridCol w:w="1967"/>
      </w:tblGrid>
      <w:tr w:rsidR="002C4E55" w:rsidRPr="00C32D77" w14:paraId="4A724C9B" w14:textId="77777777" w:rsidTr="008607ED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2886261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532F3DC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EC229D8" w14:textId="77777777" w:rsidR="002C4E55" w:rsidRPr="00C32D77" w:rsidRDefault="002C4E55" w:rsidP="008607ED">
            <w:pPr>
              <w:spacing w:line="259" w:lineRule="auto"/>
              <w:ind w:left="1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9CC2507" w14:textId="77777777" w:rsidR="002C4E55" w:rsidRPr="00C32D77" w:rsidRDefault="002C4E55" w:rsidP="008607ED">
            <w:pPr>
              <w:spacing w:line="259" w:lineRule="auto"/>
              <w:ind w:left="26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7B54434" w14:textId="77777777" w:rsidR="002C4E55" w:rsidRPr="00C32D77" w:rsidRDefault="002C4E55" w:rsidP="008607ED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0063D62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A6D9ED0" w14:textId="77777777" w:rsidR="002C4E55" w:rsidRPr="00C32D77" w:rsidRDefault="002C4E55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2C4E55" w:rsidRPr="00C32D77" w14:paraId="7D49494A" w14:textId="77777777" w:rsidTr="008607ED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F1B53F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9.1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C2EAAE" w14:textId="1EA09008" w:rsidR="002C4E55" w:rsidRPr="00C32D77" w:rsidRDefault="002C4E55" w:rsidP="008607ED">
            <w:pPr>
              <w:spacing w:line="259" w:lineRule="auto"/>
              <w:ind w:left="5" w:right="7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only (and all) information essential to </w:t>
            </w:r>
            <w:r w:rsidR="00660696">
              <w:rPr>
                <w:rFonts w:ascii="Times New Roman" w:hAnsi="Times New Roman" w:cs="Times New Roman"/>
                <w:sz w:val="22"/>
                <w:szCs w:val="20"/>
              </w:rPr>
              <w:t>decision-making</w:t>
            </w: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displayed on the screen?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B20946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1AAA22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FD9CD0" w14:textId="77777777" w:rsidR="002C4E55" w:rsidRPr="00C32D77" w:rsidRDefault="002C4E55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75B5D3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CD2675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6B6A10BE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8DA692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9.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3C37A1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all icons in a set visually and conceptually distinct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2F20C9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099E40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08F848" w14:textId="77777777" w:rsidR="002C4E55" w:rsidRPr="00C32D77" w:rsidRDefault="002C4E55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29C5BD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93A692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44EC830F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1143D4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9.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641121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Has excessive detail in icon design been avoided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F1F527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56D506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372AC3" w14:textId="77777777" w:rsidR="002C4E55" w:rsidRPr="00C32D77" w:rsidRDefault="002C4E55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703DAD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FAF096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04D37352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6CA4C0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9.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F92C79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Have large objects, bold lines, and simple areas been used to distinguish ico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2BE5D0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1C3DD2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7C724A" w14:textId="77777777" w:rsidR="002C4E55" w:rsidRPr="00C32D77" w:rsidRDefault="002C4E55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3941EB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A2C7AF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0B53A717" w14:textId="77777777" w:rsidTr="008607ED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FBD619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9.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515798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es each icon stand out from its background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9A4C3D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6BC130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DF2030" w14:textId="77777777" w:rsidR="002C4E55" w:rsidRPr="00C32D77" w:rsidRDefault="002C4E55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E28B70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0BEB6D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72194359" w14:textId="77777777" w:rsidTr="008607ED">
        <w:trPr>
          <w:trHeight w:val="133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3DE5D0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9.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A628D8" w14:textId="7E7C7580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the system uses a standard GUI interface where </w:t>
            </w:r>
            <w:r w:rsidR="00660696">
              <w:rPr>
                <w:rFonts w:ascii="Times New Roman" w:hAnsi="Times New Roman" w:cs="Times New Roman"/>
                <w:sz w:val="22"/>
                <w:szCs w:val="20"/>
              </w:rPr>
              <w:t xml:space="preserve">the </w:t>
            </w: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menu sequence has already been specified, do menus adhere to the specification whenever possibl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799680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8F708A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DD0EEA" w14:textId="77777777" w:rsidR="002C4E55" w:rsidRPr="00C32D77" w:rsidRDefault="002C4E55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91E401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E4A84C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6083D7B7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39A212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9.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0B6662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meaningful groups of items separated by white spac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6368EA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BC8C09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55037F" w14:textId="77777777" w:rsidR="002C4E55" w:rsidRPr="00C32D77" w:rsidRDefault="002C4E55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73EAE4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06F8CF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6AC7A102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F7825E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9.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51166D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white space used to create symmetry and lead the eye in the appropriate direction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D66257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875821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4CD07D" w14:textId="77777777" w:rsidR="002C4E55" w:rsidRPr="00C32D77" w:rsidRDefault="002C4E55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E737D6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55B9D9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158B8B9D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78A824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9.9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D71B76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es each data entry screen have a short, simple, clear, distinctive titl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45420D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03D1CE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948096" w14:textId="77777777" w:rsidR="002C4E55" w:rsidRPr="00C32D77" w:rsidRDefault="002C4E55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15CF8A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C79AD4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02077F0D" w14:textId="77777777" w:rsidTr="008607ED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77BC49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9.10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7F0379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field labels brief, familiar, and descriptiv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B539B0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72CAD0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DB580B" w14:textId="77777777" w:rsidR="002C4E55" w:rsidRPr="00C32D77" w:rsidRDefault="002C4E55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CD669A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E5FC29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152CBFCA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A1B424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9.11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88BF8A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prompts expressed in the affirmative, and do they use the active voic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2908A4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3D70FE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248C06" w14:textId="77777777" w:rsidR="002C4E55" w:rsidRPr="00C32D77" w:rsidRDefault="002C4E55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1CB485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463358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14AA3182" w14:textId="77777777" w:rsidTr="008607ED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C675EE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lastRenderedPageBreak/>
              <w:t xml:space="preserve">9.1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A72B98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each lower-level menu choice associated with only one higher level menu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400AB6" w14:textId="73AB38B0" w:rsidR="002C4E55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E7AD34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EC697F" w14:textId="77777777" w:rsidR="002C4E55" w:rsidRPr="00C32D77" w:rsidRDefault="002C4E55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982386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97A538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1078ECB8" w14:textId="77777777" w:rsidTr="008607ED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3A0BBC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9.1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E11E63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menu titles brief, yet long enough to communicat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5795CE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1AD182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E4419E" w14:textId="77777777" w:rsidR="002C4E55" w:rsidRPr="00C32D77" w:rsidRDefault="002C4E55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B6189F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DB7DE1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3A2594CC" w14:textId="77777777" w:rsidTr="008607ED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1E095E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9.14 </w:t>
            </w:r>
          </w:p>
        </w:tc>
        <w:tc>
          <w:tcPr>
            <w:tcW w:w="51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5A094E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there pop-up or pull-down menus within data entry fields that have many, but welldefined, entry options?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23CAFB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2ECA42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124655" w14:textId="77777777" w:rsidR="002C4E55" w:rsidRPr="00C32D77" w:rsidRDefault="002C4E55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20E433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DF50A5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04523C32" w14:textId="77777777" w:rsidTr="008607ED">
        <w:trPr>
          <w:trHeight w:val="470"/>
        </w:trPr>
        <w:tc>
          <w:tcPr>
            <w:tcW w:w="588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CA1B31" w14:textId="77777777" w:rsidR="002C4E55" w:rsidRPr="00C32D77" w:rsidRDefault="002C4E55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Total: 14</w:t>
            </w:r>
            <w:r w:rsidRPr="00C32D77">
              <w:rPr>
                <w:rFonts w:ascii="Times New Roman" w:eastAsia="Calibri" w:hAnsi="Times New Roman" w:cs="Times New Roman"/>
                <w:b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8212C6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1705F4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3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4C3B2E" w14:textId="77777777" w:rsidR="002C4E55" w:rsidRPr="00C32D77" w:rsidRDefault="002C4E55" w:rsidP="008607ED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872FDF" w14:textId="77777777" w:rsidR="002C4E55" w:rsidRPr="00C32D77" w:rsidRDefault="002C4E55" w:rsidP="008607ED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4467E3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</w:tbl>
    <w:p w14:paraId="61DBFDA3" w14:textId="77777777" w:rsidR="002C4E55" w:rsidRPr="00C32D77" w:rsidRDefault="002C4E55" w:rsidP="002C4E55">
      <w:pPr>
        <w:spacing w:line="259" w:lineRule="auto"/>
        <w:jc w:val="both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4F9E4E40" w14:textId="77777777" w:rsidR="002C4E55" w:rsidRPr="00C32D77" w:rsidRDefault="002C4E55" w:rsidP="002C4E55">
      <w:pPr>
        <w:spacing w:line="259" w:lineRule="auto"/>
        <w:jc w:val="both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  <w:r w:rsidRPr="00C32D77">
        <w:rPr>
          <w:sz w:val="22"/>
          <w:szCs w:val="20"/>
        </w:rPr>
        <w:br w:type="page"/>
      </w:r>
    </w:p>
    <w:p w14:paraId="072CC6A5" w14:textId="77777777" w:rsidR="002C4E55" w:rsidRPr="00C32D77" w:rsidRDefault="002C4E55" w:rsidP="00A64BA8">
      <w:pPr>
        <w:pStyle w:val="Heading1"/>
        <w:numPr>
          <w:ilvl w:val="0"/>
          <w:numId w:val="3"/>
        </w:numPr>
        <w:rPr>
          <w:sz w:val="32"/>
          <w:szCs w:val="20"/>
        </w:rPr>
      </w:pPr>
      <w:r w:rsidRPr="00C32D77">
        <w:rPr>
          <w:sz w:val="32"/>
          <w:szCs w:val="20"/>
        </w:rPr>
        <w:lastRenderedPageBreak/>
        <w:t xml:space="preserve">Help and documentation </w:t>
      </w:r>
    </w:p>
    <w:p w14:paraId="5BCD4FCD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6E7B5D96" w14:textId="77777777" w:rsidR="002C4E55" w:rsidRPr="00C32D77" w:rsidRDefault="002C4E55" w:rsidP="002C4E55">
      <w:pPr>
        <w:ind w:left="-5"/>
        <w:rPr>
          <w:sz w:val="22"/>
          <w:szCs w:val="20"/>
        </w:rPr>
      </w:pPr>
      <w:r w:rsidRPr="00C32D77">
        <w:rPr>
          <w:sz w:val="22"/>
          <w:szCs w:val="20"/>
        </w:rPr>
        <w:t xml:space="preserve">Even though it is better if the system can be used without documentation, it may be necessary to provide help and documentation.  </w:t>
      </w:r>
    </w:p>
    <w:p w14:paraId="0DC235D6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6E980D69" w14:textId="77777777" w:rsidR="002C4E55" w:rsidRPr="00C32D77" w:rsidRDefault="002C4E55" w:rsidP="002C4E55">
      <w:pPr>
        <w:ind w:left="-5"/>
        <w:rPr>
          <w:sz w:val="22"/>
          <w:szCs w:val="20"/>
        </w:rPr>
      </w:pPr>
      <w:r w:rsidRPr="00C32D77">
        <w:rPr>
          <w:sz w:val="22"/>
          <w:szCs w:val="20"/>
        </w:rPr>
        <w:t xml:space="preserve">Any such information should be easy to search, focused on the user's task, list concrete steps to be carried out, and not be too large. </w:t>
      </w:r>
    </w:p>
    <w:p w14:paraId="5A475799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tbl>
      <w:tblPr>
        <w:tblStyle w:val="TableGrid0"/>
        <w:tblW w:w="10788" w:type="dxa"/>
        <w:tblInd w:w="6" w:type="dxa"/>
        <w:tblCellMar>
          <w:top w:w="56" w:type="dxa"/>
          <w:right w:w="44" w:type="dxa"/>
        </w:tblCellMar>
        <w:tblLook w:val="04A0" w:firstRow="1" w:lastRow="0" w:firstColumn="1" w:lastColumn="0" w:noHBand="0" w:noVBand="1"/>
      </w:tblPr>
      <w:tblGrid>
        <w:gridCol w:w="829"/>
        <w:gridCol w:w="4027"/>
        <w:gridCol w:w="1046"/>
        <w:gridCol w:w="672"/>
        <w:gridCol w:w="706"/>
        <w:gridCol w:w="670"/>
        <w:gridCol w:w="888"/>
        <w:gridCol w:w="1950"/>
      </w:tblGrid>
      <w:tr w:rsidR="002C4E55" w:rsidRPr="00C32D77" w14:paraId="71CB2B51" w14:textId="77777777" w:rsidTr="008607ED">
        <w:trPr>
          <w:trHeight w:val="398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DF87C7E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074" w:type="dxa"/>
            <w:gridSpan w:val="2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0CCEDE7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0CF81C6" w14:textId="77777777" w:rsidR="002C4E55" w:rsidRPr="00C32D77" w:rsidRDefault="002C4E55" w:rsidP="008607ED">
            <w:pPr>
              <w:spacing w:line="259" w:lineRule="auto"/>
              <w:ind w:left="6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3B24E05" w14:textId="77777777" w:rsidR="002C4E55" w:rsidRPr="00C32D77" w:rsidRDefault="002C4E55" w:rsidP="008607ED">
            <w:pPr>
              <w:spacing w:line="259" w:lineRule="auto"/>
              <w:ind w:left="21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A67B50F" w14:textId="77777777" w:rsidR="002C4E55" w:rsidRPr="00C32D77" w:rsidRDefault="002C4E55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799F6D6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5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89F4948" w14:textId="77777777" w:rsidR="002C4E55" w:rsidRPr="00C32D77" w:rsidRDefault="002C4E55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2C4E55" w:rsidRPr="00C32D77" w14:paraId="7CAE98E2" w14:textId="77777777" w:rsidTr="008607ED">
        <w:trPr>
          <w:trHeight w:val="792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49AC4D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0.1 </w:t>
            </w:r>
          </w:p>
        </w:tc>
        <w:tc>
          <w:tcPr>
            <w:tcW w:w="5074" w:type="dxa"/>
            <w:gridSpan w:val="2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63D2C7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the instructions task-specific and follow the sequence of user actions?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99D6BC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CFDE37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8C9775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9B352D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53D8BE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1E01D66B" w14:textId="77777777" w:rsidTr="008607ED">
        <w:trPr>
          <w:trHeight w:val="1042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2C0837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0.2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441866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menu choices are ambiguous, does the system provide additional explanatory information when an item is selected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68C28B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FC1EE4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3A0D36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19982D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EFBBBC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657E6E53" w14:textId="77777777" w:rsidTr="008607ED">
        <w:trPr>
          <w:trHeight w:val="1046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8B8669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0.3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B0452F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data entry screens and dialog boxes supported by navigation and completion instruction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5AEA26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D597FC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3472C5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23A956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2423CE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0068AFBD" w14:textId="77777777" w:rsidTr="008607ED">
        <w:trPr>
          <w:trHeight w:val="1042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5B53D9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0.4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AC82AC" w14:textId="77777777" w:rsidR="002C4E55" w:rsidRPr="00C32D77" w:rsidRDefault="002C4E55" w:rsidP="008607ED">
            <w:pPr>
              <w:spacing w:line="259" w:lineRule="auto"/>
              <w:ind w:right="46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there memory aids for commands, either through on-line quick reference or prompting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1DEE55" w14:textId="52335127" w:rsidR="002C4E55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4CF14B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D1AFD9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53FD5D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2B910E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3A8F3FB3" w14:textId="77777777" w:rsidTr="008607ED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2A9DA2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0.5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EE1DA1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proofErr w:type="gramStart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Is</w:t>
            </w:r>
            <w:proofErr w:type="gramEnd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the help function visible; for example, a key labeled HELP or a special menu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F3802F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89449F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1A4E6B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3F43BA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15FCC7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4638D547" w14:textId="77777777" w:rsidTr="008607ED">
        <w:trPr>
          <w:trHeight w:val="161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8B94F7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0.6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DE8087" w14:textId="588B0162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Is the help system interface (</w:t>
            </w:r>
            <w:r w:rsidR="00117922"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vigation, presentation, and conversation) consistent with the </w:t>
            </w:r>
            <w:r w:rsidR="00117922"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vigation, presentation, and conversation interfaces of the application it support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F588BF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8BC8B9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A04A09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44F33E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345F4C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Help is simple but work well </w:t>
            </w:r>
          </w:p>
        </w:tc>
      </w:tr>
      <w:tr w:rsidR="002C4E55" w:rsidRPr="00C32D77" w14:paraId="15A9E4D7" w14:textId="77777777" w:rsidTr="008607ED">
        <w:trPr>
          <w:trHeight w:val="470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5AE993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0.7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BF6BA4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there context-sensitive help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91581C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EDE272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14F2B3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AF9B37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E24CD2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6A4F103F" w14:textId="77777777" w:rsidTr="008607ED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BCC9B3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0.8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929758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Can the user change the level of detail availabl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C4D11A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na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96ACE2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733D28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FE0651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4522A7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4270A701" w14:textId="77777777" w:rsidTr="008607ED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2F27D6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0.9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182C9D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Can users easily switch between help and their work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743DDA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75C496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039A04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38581B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98D6AE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64D28350" w14:textId="77777777" w:rsidTr="008607ED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C3AA60" w14:textId="77777777" w:rsidR="002C4E55" w:rsidRPr="00C32D77" w:rsidRDefault="002C4E55" w:rsidP="008607ED">
            <w:pPr>
              <w:spacing w:line="259" w:lineRule="auto"/>
              <w:ind w:left="4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lastRenderedPageBreak/>
              <w:t xml:space="preserve">10.10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6C1CFC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it easy to access and return from the help system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A0CFFC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57A141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D228FB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7B1473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CC75DD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291D2055" w14:textId="77777777" w:rsidTr="008607ED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0480B5" w14:textId="77777777" w:rsidR="002C4E55" w:rsidRPr="00C32D77" w:rsidRDefault="002C4E55" w:rsidP="008607ED">
            <w:pPr>
              <w:spacing w:line="259" w:lineRule="auto"/>
              <w:ind w:left="4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0.11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CA8820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Can users resume work where they left off after accessing help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D534E0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5A5BF3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866CAB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03AB78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D60225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58068990" w14:textId="77777777" w:rsidTr="008607ED">
        <w:trPr>
          <w:trHeight w:val="404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D6E1D04" w14:textId="77777777" w:rsidR="002C4E55" w:rsidRPr="00C32D77" w:rsidRDefault="002C4E55" w:rsidP="008607ED">
            <w:pPr>
              <w:spacing w:line="259" w:lineRule="auto"/>
              <w:ind w:left="109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402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nil"/>
            </w:tcBorders>
            <w:shd w:val="clear" w:color="auto" w:fill="D3E9F7"/>
          </w:tcPr>
          <w:p w14:paraId="645C0EDF" w14:textId="77777777" w:rsidR="002C4E55" w:rsidRPr="00C32D77" w:rsidRDefault="002C4E55" w:rsidP="008607ED">
            <w:pPr>
              <w:spacing w:line="259" w:lineRule="auto"/>
              <w:ind w:left="106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1045" w:type="dxa"/>
            <w:tcBorders>
              <w:top w:val="single" w:sz="38" w:space="0" w:color="D3E9F7"/>
              <w:left w:val="nil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AB37AD9" w14:textId="77777777" w:rsidR="002C4E55" w:rsidRPr="00C32D77" w:rsidRDefault="002C4E55" w:rsidP="008607ED">
            <w:pPr>
              <w:spacing w:after="160"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127C97A6" w14:textId="77777777" w:rsidR="002C4E55" w:rsidRPr="00C32D77" w:rsidRDefault="002C4E55" w:rsidP="008607ED">
            <w:pPr>
              <w:spacing w:line="259" w:lineRule="auto"/>
              <w:ind w:left="111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0D2735A" w14:textId="77777777" w:rsidR="002C4E55" w:rsidRPr="00C32D77" w:rsidRDefault="002C4E55" w:rsidP="008607ED">
            <w:pPr>
              <w:spacing w:line="259" w:lineRule="auto"/>
              <w:ind w:left="126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4A01871" w14:textId="77777777" w:rsidR="002C4E55" w:rsidRPr="00C32D77" w:rsidRDefault="002C4E55" w:rsidP="008607ED">
            <w:pPr>
              <w:spacing w:line="259" w:lineRule="auto"/>
              <w:ind w:right="6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CD66B3B" w14:textId="77777777" w:rsidR="002C4E55" w:rsidRPr="00C32D77" w:rsidRDefault="002C4E55" w:rsidP="008607ED">
            <w:pPr>
              <w:spacing w:line="259" w:lineRule="auto"/>
              <w:ind w:left="108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5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8DCC1E0" w14:textId="77777777" w:rsidR="002C4E55" w:rsidRPr="00C32D77" w:rsidRDefault="002C4E55" w:rsidP="008607ED">
            <w:pPr>
              <w:spacing w:line="259" w:lineRule="auto"/>
              <w:ind w:right="6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2C4E55" w:rsidRPr="00C32D77" w14:paraId="5240E016" w14:textId="77777777" w:rsidTr="008607ED">
        <w:trPr>
          <w:trHeight w:val="498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0DD83554" w14:textId="77777777" w:rsidR="002C4E55" w:rsidRPr="00C32D77" w:rsidRDefault="002C4E55" w:rsidP="008607ED">
            <w:pPr>
              <w:spacing w:after="160"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4028" w:type="dxa"/>
            <w:tcBorders>
              <w:top w:val="single" w:sz="38" w:space="0" w:color="D3E9F7"/>
              <w:left w:val="nil"/>
              <w:bottom w:val="single" w:sz="4" w:space="0" w:color="D3E9F7"/>
              <w:right w:val="nil"/>
            </w:tcBorders>
          </w:tcPr>
          <w:p w14:paraId="3A828D17" w14:textId="77777777" w:rsidR="002C4E55" w:rsidRPr="00C32D77" w:rsidRDefault="002C4E55" w:rsidP="008607ED">
            <w:pPr>
              <w:spacing w:after="160"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1045" w:type="dxa"/>
            <w:tcBorders>
              <w:top w:val="single" w:sz="38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3D6B8053" w14:textId="77777777" w:rsidR="002C4E55" w:rsidRPr="00C32D77" w:rsidRDefault="002C4E55" w:rsidP="008607ED">
            <w:pPr>
              <w:spacing w:line="259" w:lineRule="auto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Total: 11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26C93E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2 </w:t>
            </w:r>
          </w:p>
        </w:tc>
        <w:tc>
          <w:tcPr>
            <w:tcW w:w="706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03283D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9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2B8865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1C7B89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BBFF61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</w:tbl>
    <w:p w14:paraId="1DE1A082" w14:textId="77777777" w:rsidR="002C4E55" w:rsidRPr="00C32D77" w:rsidRDefault="002C4E55" w:rsidP="002C4E55">
      <w:pPr>
        <w:spacing w:line="259" w:lineRule="auto"/>
        <w:jc w:val="both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73D76002" w14:textId="77777777" w:rsidR="002C4E55" w:rsidRPr="00C32D77" w:rsidRDefault="002C4E55" w:rsidP="002C4E55">
      <w:pPr>
        <w:spacing w:line="259" w:lineRule="auto"/>
        <w:jc w:val="both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288B2331" w14:textId="77777777" w:rsidR="002C4E55" w:rsidRPr="00C32D77" w:rsidRDefault="002C4E55" w:rsidP="002C4E55">
      <w:pPr>
        <w:spacing w:after="240" w:line="259" w:lineRule="auto"/>
        <w:jc w:val="both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62E02AA8" w14:textId="448BACC9" w:rsidR="00C32D77" w:rsidRPr="00C32D77" w:rsidRDefault="00C32D77" w:rsidP="00660696">
      <w:pPr>
        <w:spacing w:line="259" w:lineRule="auto"/>
        <w:jc w:val="center"/>
        <w:rPr>
          <w:rFonts w:eastAsia="Times New Roman"/>
          <w:sz w:val="22"/>
          <w:szCs w:val="20"/>
        </w:rPr>
      </w:pPr>
      <w:r w:rsidRPr="00C32D77">
        <w:rPr>
          <w:rFonts w:eastAsia="Times New Roman"/>
          <w:noProof/>
          <w:sz w:val="22"/>
          <w:szCs w:val="20"/>
        </w:rPr>
        <w:drawing>
          <wp:inline distT="0" distB="0" distL="0" distR="0" wp14:anchorId="1D0FC7B6" wp14:editId="18162BBB">
            <wp:extent cx="6299200" cy="4521953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2357" cy="4524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1C904" w14:textId="7955F06C" w:rsidR="002C4E55" w:rsidRPr="00C32D77" w:rsidRDefault="00C32D77" w:rsidP="00660696">
      <w:pPr>
        <w:spacing w:line="259" w:lineRule="auto"/>
        <w:jc w:val="center"/>
        <w:rPr>
          <w:sz w:val="22"/>
          <w:szCs w:val="20"/>
        </w:rPr>
      </w:pPr>
      <w:r w:rsidRPr="00C32D77">
        <w:rPr>
          <w:rFonts w:eastAsia="Times New Roman"/>
          <w:sz w:val="22"/>
          <w:szCs w:val="20"/>
        </w:rPr>
        <w:t>Fig 10.6 Help with clear design and instruction</w:t>
      </w:r>
      <w:r w:rsidR="002C4E55" w:rsidRPr="00C32D77">
        <w:rPr>
          <w:sz w:val="22"/>
          <w:szCs w:val="20"/>
        </w:rPr>
        <w:br w:type="page"/>
      </w:r>
    </w:p>
    <w:p w14:paraId="1719A3D4" w14:textId="77777777" w:rsidR="002C4E55" w:rsidRPr="00C32D77" w:rsidRDefault="002C4E55" w:rsidP="00A64BA8">
      <w:pPr>
        <w:pStyle w:val="Heading1"/>
        <w:numPr>
          <w:ilvl w:val="0"/>
          <w:numId w:val="3"/>
        </w:numPr>
        <w:rPr>
          <w:sz w:val="32"/>
          <w:szCs w:val="20"/>
        </w:rPr>
      </w:pPr>
      <w:r w:rsidRPr="00C32D77">
        <w:rPr>
          <w:sz w:val="32"/>
          <w:szCs w:val="20"/>
        </w:rPr>
        <w:lastRenderedPageBreak/>
        <w:t xml:space="preserve">Skills </w:t>
      </w:r>
    </w:p>
    <w:p w14:paraId="4DAEBBC7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4366B13C" w14:textId="77777777" w:rsidR="002C4E55" w:rsidRPr="00C32D77" w:rsidRDefault="002C4E55" w:rsidP="002C4E55">
      <w:pPr>
        <w:ind w:left="-5"/>
        <w:rPr>
          <w:sz w:val="22"/>
          <w:szCs w:val="20"/>
        </w:rPr>
      </w:pPr>
      <w:r w:rsidRPr="00C32D77">
        <w:rPr>
          <w:sz w:val="22"/>
          <w:szCs w:val="20"/>
        </w:rPr>
        <w:t xml:space="preserve">The system should support, extend, supplement, or enhance the user's skills, background knowledge, and expertise - not replace them. </w:t>
      </w:r>
    </w:p>
    <w:p w14:paraId="55AA32DF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tbl>
      <w:tblPr>
        <w:tblStyle w:val="TableGrid0"/>
        <w:tblW w:w="10788" w:type="dxa"/>
        <w:tblInd w:w="6" w:type="dxa"/>
        <w:tblCellMar>
          <w:top w:w="56" w:type="dxa"/>
          <w:left w:w="106" w:type="dxa"/>
          <w:right w:w="45" w:type="dxa"/>
        </w:tblCellMar>
        <w:tblLook w:val="04A0" w:firstRow="1" w:lastRow="0" w:firstColumn="1" w:lastColumn="0" w:noHBand="0" w:noVBand="1"/>
      </w:tblPr>
      <w:tblGrid>
        <w:gridCol w:w="829"/>
        <w:gridCol w:w="5073"/>
        <w:gridCol w:w="672"/>
        <w:gridCol w:w="706"/>
        <w:gridCol w:w="670"/>
        <w:gridCol w:w="888"/>
        <w:gridCol w:w="1950"/>
      </w:tblGrid>
      <w:tr w:rsidR="002C4E55" w:rsidRPr="00C32D77" w14:paraId="33F9276E" w14:textId="77777777" w:rsidTr="008607ED">
        <w:trPr>
          <w:trHeight w:val="398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D6E7A50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07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2573F15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81BD163" w14:textId="77777777" w:rsidR="002C4E55" w:rsidRPr="00C32D77" w:rsidRDefault="002C4E55" w:rsidP="008607ED">
            <w:pPr>
              <w:spacing w:line="259" w:lineRule="auto"/>
              <w:ind w:left="6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E3C84C1" w14:textId="77777777" w:rsidR="002C4E55" w:rsidRPr="00C32D77" w:rsidRDefault="002C4E55" w:rsidP="008607ED">
            <w:pPr>
              <w:spacing w:line="259" w:lineRule="auto"/>
              <w:ind w:left="21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2BDA606" w14:textId="77777777" w:rsidR="002C4E55" w:rsidRPr="00C32D77" w:rsidRDefault="002C4E55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096F9B7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5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AF6AA8A" w14:textId="77777777" w:rsidR="002C4E55" w:rsidRPr="00C32D77" w:rsidRDefault="002C4E55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2C4E55" w:rsidRPr="00C32D77" w14:paraId="61C9FB1D" w14:textId="77777777" w:rsidTr="008607ED">
        <w:trPr>
          <w:trHeight w:val="792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6A82BF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1.1 </w:t>
            </w:r>
          </w:p>
        </w:tc>
        <w:tc>
          <w:tcPr>
            <w:tcW w:w="507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26C6C9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Can users choose between iconic and text display of information?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A4C7FD" w14:textId="72BEFBE5" w:rsidR="002C4E55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990CDF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8FD0A8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448A70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7F9027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6B757B84" w14:textId="77777777" w:rsidTr="008607ED">
        <w:trPr>
          <w:trHeight w:val="466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B36FC3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1.2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D358B8" w14:textId="77777777" w:rsidR="002C4E55" w:rsidRPr="00C32D77" w:rsidRDefault="002C4E55" w:rsidP="008607ED">
            <w:pPr>
              <w:spacing w:line="259" w:lineRule="auto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window operations easy to learn and us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FF4C43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1D4968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95F4EC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E1C8EC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E5A847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6120F0A0" w14:textId="77777777" w:rsidTr="008607ED">
        <w:trPr>
          <w:trHeight w:val="1046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105AFC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1.3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7F3BE8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users are experts, usage is frequent, or the system has a slow response time, are there fewer screens (more information per screen)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29FC43" w14:textId="5C4423A5" w:rsidR="002C4E55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BF6D08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C6ABD0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BA3795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F3340E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48E6CC21" w14:textId="77777777" w:rsidTr="008607ED">
        <w:trPr>
          <w:trHeight w:val="1042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BC0769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1.4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752675" w14:textId="77777777" w:rsidR="002C4E55" w:rsidRPr="00C32D77" w:rsidRDefault="002C4E55" w:rsidP="008607ED">
            <w:pPr>
              <w:spacing w:line="259" w:lineRule="auto"/>
              <w:ind w:right="41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users are novices, usage is infrequent, or the system has a fast response time, are there more screens (less information per screen)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510BC8" w14:textId="6783D1A1" w:rsidR="002C4E55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3DB0C1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B29F53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970A5E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75A278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System is extremly easy to use </w:t>
            </w:r>
          </w:p>
        </w:tc>
      </w:tr>
      <w:tr w:rsidR="002C4E55" w:rsidRPr="00C32D77" w14:paraId="6977BF2A" w14:textId="77777777" w:rsidTr="008607ED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31F59D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1.5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A869E4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es the system automatically color-code items, with little or no user effort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F33236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DA081F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768A8C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ADC4F1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695892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6B3920CB" w14:textId="77777777" w:rsidTr="008607ED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ED9E34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1.6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DAF29B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the system supports both novice and expert users, are multiple levels of detail available.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99E341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AFD7E9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FAA7F6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0A750D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394C84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7F33F4BF" w14:textId="77777777" w:rsidTr="008607ED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ABF879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1.7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67F394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users the initiators of actions rather than the responder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F84265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17D710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A24765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99CB93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23B719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4C1C2EFF" w14:textId="77777777" w:rsidTr="008607ED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414C36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1.8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155ACD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 field values avoid mixing alpha and numeric characters whenever possibl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496A9A" w14:textId="7DB21931" w:rsidR="002C4E55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8B60CD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0D5D8F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CAFC8F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47C9F9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Not excel sheet </w:t>
            </w:r>
          </w:p>
        </w:tc>
      </w:tr>
      <w:tr w:rsidR="002C4E55" w:rsidRPr="00C32D77" w14:paraId="26AC264F" w14:textId="77777777" w:rsidTr="008607ED">
        <w:trPr>
          <w:trHeight w:val="1046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43C8CC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1.9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7B23FB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When the user enters a screen or dialog box, is the cursor already positioned in the field users are most likely to need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204759" w14:textId="47535926" w:rsidR="002C4E55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5E0237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87CC80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BD2025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86F684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1831FC1A" w14:textId="77777777" w:rsidTr="008607ED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465E05" w14:textId="77777777" w:rsidR="002C4E55" w:rsidRPr="00C32D77" w:rsidRDefault="002C4E55" w:rsidP="008607ED">
            <w:pPr>
              <w:spacing w:line="259" w:lineRule="auto"/>
              <w:ind w:left="4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1.10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91BDEE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Can users move forward and backward within a field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3044AD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C78C4C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5E0538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FB055E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09C0B0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394036B7" w14:textId="77777777" w:rsidTr="008607ED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A134F4" w14:textId="77777777" w:rsidR="002C4E55" w:rsidRPr="00C32D77" w:rsidRDefault="002C4E55" w:rsidP="008607ED">
            <w:pPr>
              <w:spacing w:line="259" w:lineRule="auto"/>
              <w:ind w:left="4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1.11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7967BB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the method for moving the cursor to the next or previous field both simple and visibl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8D4AC5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7A5F9B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B2707D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922135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10D820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40F625D6" w14:textId="77777777" w:rsidTr="008607ED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7FE451" w14:textId="77777777" w:rsidR="002C4E55" w:rsidRPr="00C32D77" w:rsidRDefault="002C4E55" w:rsidP="008607ED">
            <w:pPr>
              <w:spacing w:line="259" w:lineRule="auto"/>
              <w:ind w:left="4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lastRenderedPageBreak/>
              <w:t xml:space="preserve">11.12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66EF77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es the system correctly anticipate and prompt the user's probable next activity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FD5B68" w14:textId="1F0C29C0" w:rsidR="002C4E55" w:rsidRPr="00C32D77" w:rsidRDefault="00117922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A880F1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67876C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C32D67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B182DC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3FF07300" w14:textId="77777777" w:rsidTr="008607ED">
        <w:trPr>
          <w:trHeight w:val="470"/>
        </w:trPr>
        <w:tc>
          <w:tcPr>
            <w:tcW w:w="5903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165C95" w14:textId="77777777" w:rsidR="002C4E55" w:rsidRPr="00C32D77" w:rsidRDefault="002C4E55" w:rsidP="008607ED">
            <w:pPr>
              <w:spacing w:line="259" w:lineRule="auto"/>
              <w:ind w:right="60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Total: 12</w:t>
            </w:r>
            <w:r w:rsidRPr="00C32D77">
              <w:rPr>
                <w:rFonts w:ascii="Times New Roman" w:eastAsia="Calibri" w:hAnsi="Times New Roman" w:cs="Times New Roman"/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EA91CC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6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E83EDD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6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C07296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F8B737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9980D5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</w:tbl>
    <w:p w14:paraId="06789827" w14:textId="77777777" w:rsidR="002C4E55" w:rsidRPr="00C32D77" w:rsidRDefault="002C4E55" w:rsidP="002C4E55">
      <w:pPr>
        <w:spacing w:line="259" w:lineRule="auto"/>
        <w:jc w:val="both"/>
        <w:rPr>
          <w:sz w:val="22"/>
          <w:szCs w:val="20"/>
        </w:rPr>
      </w:pPr>
      <w:r w:rsidRPr="00C32D77">
        <w:rPr>
          <w:rFonts w:eastAsia="Times New Roman"/>
          <w:sz w:val="22"/>
          <w:szCs w:val="20"/>
        </w:rPr>
        <w:t xml:space="preserve"> </w:t>
      </w:r>
    </w:p>
    <w:p w14:paraId="5B71B8C7" w14:textId="77777777" w:rsidR="002C4E55" w:rsidRPr="00C32D77" w:rsidRDefault="002C4E55" w:rsidP="002C4E55">
      <w:pPr>
        <w:rPr>
          <w:sz w:val="22"/>
          <w:szCs w:val="20"/>
        </w:rPr>
        <w:sectPr w:rsidR="002C4E55" w:rsidRPr="00C32D77">
          <w:headerReference w:type="even" r:id="rId28"/>
          <w:headerReference w:type="default" r:id="rId29"/>
          <w:footerReference w:type="even" r:id="rId30"/>
          <w:footerReference w:type="default" r:id="rId31"/>
          <w:headerReference w:type="first" r:id="rId32"/>
          <w:footerReference w:type="first" r:id="rId33"/>
          <w:footnotePr>
            <w:numRestart w:val="eachPage"/>
          </w:footnotePr>
          <w:pgSz w:w="12240" w:h="15840"/>
          <w:pgMar w:top="1231" w:right="926" w:bottom="1896" w:left="729" w:header="689" w:footer="873" w:gutter="0"/>
          <w:cols w:space="720"/>
        </w:sectPr>
      </w:pPr>
    </w:p>
    <w:p w14:paraId="34CA955E" w14:textId="77777777" w:rsidR="002C4E55" w:rsidRPr="00C32D77" w:rsidRDefault="002C4E55" w:rsidP="00A64BA8">
      <w:pPr>
        <w:pStyle w:val="Heading1"/>
        <w:numPr>
          <w:ilvl w:val="0"/>
          <w:numId w:val="3"/>
        </w:numPr>
        <w:rPr>
          <w:sz w:val="32"/>
          <w:szCs w:val="20"/>
        </w:rPr>
      </w:pPr>
      <w:r w:rsidRPr="00C32D77">
        <w:rPr>
          <w:sz w:val="32"/>
          <w:szCs w:val="20"/>
        </w:rPr>
        <w:t xml:space="preserve">Pleasurable and respectful interaction with the user </w:t>
      </w:r>
    </w:p>
    <w:p w14:paraId="5AD10047" w14:textId="77777777" w:rsidR="002C4E55" w:rsidRPr="00C32D77" w:rsidRDefault="002C4E55" w:rsidP="002C4E55">
      <w:pPr>
        <w:spacing w:line="259" w:lineRule="auto"/>
        <w:ind w:left="-29" w:right="-311"/>
        <w:rPr>
          <w:sz w:val="22"/>
          <w:szCs w:val="20"/>
        </w:rPr>
      </w:pPr>
      <w:r w:rsidRPr="00C32D77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55A5A076" wp14:editId="4E09C148">
                <wp:extent cx="6894576" cy="6097"/>
                <wp:effectExtent l="0" t="0" r="0" b="0"/>
                <wp:docPr id="131265" name="Group 1312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93" name="Shape 137593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DF0980F" id="Group 131265" o:spid="_x0000_s1026" style="width:542.9pt;height:.5pt;mso-position-horizontal-relative:char;mso-position-vertical-relative:line" coordsize="68945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">
                <v:shape id="Shape 137593" o:spid="_x0000_s1027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" path="m,l6894576,r,9144l,9144,,e" fillcolor="#f3ad31" stroked="f" strokeweight="0">
                  <v:stroke miterlimit="83231f" joinstyle="miter"/>
                  <v:path arrowok="t" textboxrect="0,0,6894576,9144"/>
                </v:shape>
                <w10:anchorlock/>
              </v:group>
            </w:pict>
          </mc:Fallback>
        </mc:AlternateContent>
      </w:r>
    </w:p>
    <w:p w14:paraId="1F04886D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0BF26EE7" w14:textId="77777777" w:rsidR="002C4E55" w:rsidRPr="00C32D77" w:rsidRDefault="002C4E55" w:rsidP="002C4E55">
      <w:pPr>
        <w:ind w:left="-5"/>
        <w:rPr>
          <w:sz w:val="22"/>
          <w:szCs w:val="20"/>
        </w:rPr>
      </w:pPr>
      <w:r w:rsidRPr="00C32D77">
        <w:rPr>
          <w:sz w:val="22"/>
          <w:szCs w:val="20"/>
        </w:rPr>
        <w:t xml:space="preserve">The user's interactions with the system should enhance the quality of her or his work-life. The user should be treated with respect.  </w:t>
      </w:r>
    </w:p>
    <w:p w14:paraId="6E955B52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72DD5CF6" w14:textId="77777777" w:rsidR="002C4E55" w:rsidRPr="00C32D77" w:rsidRDefault="002C4E55" w:rsidP="002C4E55">
      <w:pPr>
        <w:ind w:left="-5"/>
        <w:rPr>
          <w:sz w:val="22"/>
          <w:szCs w:val="20"/>
        </w:rPr>
      </w:pPr>
      <w:r w:rsidRPr="00C32D77">
        <w:rPr>
          <w:sz w:val="22"/>
          <w:szCs w:val="20"/>
        </w:rPr>
        <w:t xml:space="preserve">The design should be aesthetically pleasing- with artistic as well as functional value. </w:t>
      </w:r>
    </w:p>
    <w:p w14:paraId="31443318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tbl>
      <w:tblPr>
        <w:tblStyle w:val="TableGrid0"/>
        <w:tblW w:w="10788" w:type="dxa"/>
        <w:tblInd w:w="-725" w:type="dxa"/>
        <w:tblCellMar>
          <w:top w:w="56" w:type="dxa"/>
          <w:left w:w="106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250"/>
        <w:gridCol w:w="611"/>
        <w:gridCol w:w="710"/>
        <w:gridCol w:w="667"/>
        <w:gridCol w:w="888"/>
        <w:gridCol w:w="1972"/>
      </w:tblGrid>
      <w:tr w:rsidR="002C4E55" w:rsidRPr="00C32D77" w14:paraId="0EA57232" w14:textId="77777777" w:rsidTr="00660696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068DE96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25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22FE32D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11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22B2883" w14:textId="77777777" w:rsidR="002C4E55" w:rsidRPr="00C32D77" w:rsidRDefault="002C4E55" w:rsidP="008607ED">
            <w:pPr>
              <w:spacing w:line="259" w:lineRule="auto"/>
              <w:ind w:left="3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CBE0A79" w14:textId="77777777" w:rsidR="002C4E55" w:rsidRPr="00C32D77" w:rsidRDefault="002C4E55" w:rsidP="008607ED">
            <w:pPr>
              <w:spacing w:line="259" w:lineRule="auto"/>
              <w:ind w:left="26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1A49879" w14:textId="77777777" w:rsidR="002C4E55" w:rsidRPr="00C32D77" w:rsidRDefault="002C4E55" w:rsidP="008607ED">
            <w:pPr>
              <w:spacing w:line="259" w:lineRule="auto"/>
              <w:ind w:right="6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27A55F8" w14:textId="77777777" w:rsidR="002C4E55" w:rsidRPr="00C32D77" w:rsidRDefault="002C4E55" w:rsidP="008607ED">
            <w:pPr>
              <w:spacing w:line="259" w:lineRule="auto"/>
              <w:ind w:left="5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A40AFCF" w14:textId="77777777" w:rsidR="002C4E55" w:rsidRPr="00C32D77" w:rsidRDefault="002C4E55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2C4E55" w:rsidRPr="00C32D77" w14:paraId="5D1C9D83" w14:textId="77777777" w:rsidTr="00660696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1A920C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2.1 </w:t>
            </w:r>
          </w:p>
        </w:tc>
        <w:tc>
          <w:tcPr>
            <w:tcW w:w="525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61C4CE" w14:textId="77777777" w:rsidR="002C4E55" w:rsidRPr="00C32D77" w:rsidRDefault="002C4E55" w:rsidP="008607ED">
            <w:pPr>
              <w:spacing w:line="259" w:lineRule="auto"/>
              <w:ind w:right="46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each individual icon a harmonious member of a family of icons? </w:t>
            </w:r>
          </w:p>
        </w:tc>
        <w:tc>
          <w:tcPr>
            <w:tcW w:w="611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C7E2C9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540B97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4D8023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39A838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F7163A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226CAB36" w14:textId="77777777" w:rsidTr="00660696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D3A0E7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2.2 </w:t>
            </w:r>
          </w:p>
        </w:tc>
        <w:tc>
          <w:tcPr>
            <w:tcW w:w="52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D0907E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Has color been used with discretion? </w:t>
            </w:r>
          </w:p>
        </w:tc>
        <w:tc>
          <w:tcPr>
            <w:tcW w:w="61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43EBB2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B5CECD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CB5EB9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FDA74B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0791AF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22F12E4E" w14:textId="77777777" w:rsidTr="00660696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F0F8C8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2.3 </w:t>
            </w:r>
          </w:p>
        </w:tc>
        <w:tc>
          <w:tcPr>
            <w:tcW w:w="52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84D30B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Has the amount of required window housekeeping been kept to a minimum? </w:t>
            </w:r>
          </w:p>
        </w:tc>
        <w:tc>
          <w:tcPr>
            <w:tcW w:w="61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A12449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F9F5CF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57F89D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E986E3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E882DC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5CA482DC" w14:textId="77777777" w:rsidTr="00660696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8A2DE5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2.4 </w:t>
            </w:r>
          </w:p>
        </w:tc>
        <w:tc>
          <w:tcPr>
            <w:tcW w:w="52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0F6F93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users are working from hard copy, does the screen layout match the paper form? </w:t>
            </w:r>
          </w:p>
        </w:tc>
        <w:tc>
          <w:tcPr>
            <w:tcW w:w="61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383BE3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5E3301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D78867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98A57F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11B6F3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Pdf scan a hard paper would display the same </w:t>
            </w:r>
          </w:p>
        </w:tc>
      </w:tr>
      <w:tr w:rsidR="002C4E55" w:rsidRPr="00C32D77" w14:paraId="43253684" w14:textId="77777777" w:rsidTr="00660696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3D120E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2.5 </w:t>
            </w:r>
          </w:p>
        </w:tc>
        <w:tc>
          <w:tcPr>
            <w:tcW w:w="52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EA7EA5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Has color been used specifically to draw attention, communicate organization, indicate status changes, and establish relationships? </w:t>
            </w:r>
          </w:p>
        </w:tc>
        <w:tc>
          <w:tcPr>
            <w:tcW w:w="61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097ECB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521F84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8FE8D7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E44A6F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08655C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47D7ECD3" w14:textId="77777777" w:rsidTr="00660696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A9335C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2.6 </w:t>
            </w:r>
          </w:p>
        </w:tc>
        <w:tc>
          <w:tcPr>
            <w:tcW w:w="52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23F5E3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typing requirements minimal for </w:t>
            </w:r>
            <w:proofErr w:type="gramStart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question and answer</w:t>
            </w:r>
            <w:proofErr w:type="gramEnd"/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interfaces? </w:t>
            </w:r>
          </w:p>
        </w:tc>
        <w:tc>
          <w:tcPr>
            <w:tcW w:w="61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9CD869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2710E8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C0692C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8FB578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31996E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57A47B42" w14:textId="77777777" w:rsidTr="00660696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A528A7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2.7 </w:t>
            </w:r>
          </w:p>
        </w:tc>
        <w:tc>
          <w:tcPr>
            <w:tcW w:w="52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156BE0" w14:textId="77777777" w:rsidR="002C4E55" w:rsidRPr="00C32D77" w:rsidRDefault="002C4E55" w:rsidP="008607ED">
            <w:pPr>
              <w:spacing w:line="259" w:lineRule="auto"/>
              <w:ind w:righ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the system uses multiple input devices, has hand and eye movement between input devices been minimized? </w:t>
            </w:r>
          </w:p>
        </w:tc>
        <w:tc>
          <w:tcPr>
            <w:tcW w:w="61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D86F14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2A3219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D0CF23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A73453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8F405A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37679A61" w14:textId="77777777" w:rsidTr="00660696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198684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2.8 </w:t>
            </w:r>
          </w:p>
        </w:tc>
        <w:tc>
          <w:tcPr>
            <w:tcW w:w="52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4A533D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f the system supports graphical tasks, has an alternative pointing device been provided? </w:t>
            </w:r>
          </w:p>
        </w:tc>
        <w:tc>
          <w:tcPr>
            <w:tcW w:w="61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682A77" w14:textId="13078795" w:rsidR="002C4E55" w:rsidRPr="00C32D77" w:rsidRDefault="00117922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NA</w:t>
            </w:r>
            <w:r w:rsidR="002C4E55"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32193B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FECBF9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E3B346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615787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76137194" w14:textId="77777777" w:rsidTr="00660696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9A47E4" w14:textId="77777777" w:rsidR="002C4E55" w:rsidRPr="00C32D77" w:rsidRDefault="002C4E55" w:rsidP="008607ED">
            <w:pPr>
              <w:spacing w:line="259" w:lineRule="auto"/>
              <w:ind w:left="4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lastRenderedPageBreak/>
              <w:t xml:space="preserve">12.9 </w:t>
            </w:r>
          </w:p>
        </w:tc>
        <w:tc>
          <w:tcPr>
            <w:tcW w:w="52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C4C8B2" w14:textId="77777777" w:rsidR="002C4E55" w:rsidRPr="00C32D77" w:rsidRDefault="002C4E55" w:rsidP="008607ED">
            <w:pPr>
              <w:spacing w:line="259" w:lineRule="auto"/>
              <w:ind w:right="48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Does the system complete unambiguous partial input on a data entry field? </w:t>
            </w:r>
          </w:p>
        </w:tc>
        <w:tc>
          <w:tcPr>
            <w:tcW w:w="61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5450D2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AD614E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7ABF16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0168FC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257C03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44C9D36D" w14:textId="77777777" w:rsidTr="00660696">
        <w:trPr>
          <w:trHeight w:val="470"/>
        </w:trPr>
        <w:tc>
          <w:tcPr>
            <w:tcW w:w="5940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F92995" w14:textId="77777777" w:rsidR="002C4E55" w:rsidRPr="00C32D77" w:rsidRDefault="002C4E55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Total: 9</w:t>
            </w:r>
            <w:r w:rsidRPr="00C32D77">
              <w:rPr>
                <w:rFonts w:ascii="Times New Roman" w:eastAsia="Calibri" w:hAnsi="Times New Roman" w:cs="Times New Roman"/>
                <w:b/>
                <w:sz w:val="22"/>
                <w:szCs w:val="20"/>
              </w:rPr>
              <w:t xml:space="preserve"> </w:t>
            </w:r>
          </w:p>
        </w:tc>
        <w:tc>
          <w:tcPr>
            <w:tcW w:w="61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BD2BD9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47DAD4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8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A2DD4B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105DD6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ECC18A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</w:tbl>
    <w:p w14:paraId="0DC0E606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3C453D76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4753A412" w14:textId="77777777" w:rsidR="002C4E55" w:rsidRPr="00C32D77" w:rsidRDefault="002C4E55" w:rsidP="00A64BA8">
      <w:pPr>
        <w:pStyle w:val="Heading1"/>
        <w:numPr>
          <w:ilvl w:val="0"/>
          <w:numId w:val="3"/>
        </w:numPr>
        <w:rPr>
          <w:sz w:val="32"/>
          <w:szCs w:val="20"/>
        </w:rPr>
      </w:pPr>
      <w:r w:rsidRPr="00C32D77">
        <w:rPr>
          <w:sz w:val="32"/>
          <w:szCs w:val="20"/>
        </w:rPr>
        <w:t xml:space="preserve">Privacy </w:t>
      </w:r>
    </w:p>
    <w:p w14:paraId="6ECA15F6" w14:textId="77777777" w:rsidR="002C4E55" w:rsidRPr="00C32D77" w:rsidRDefault="002C4E55" w:rsidP="002C4E55">
      <w:pPr>
        <w:spacing w:line="259" w:lineRule="auto"/>
        <w:ind w:left="-29" w:right="-311"/>
        <w:rPr>
          <w:sz w:val="22"/>
          <w:szCs w:val="20"/>
        </w:rPr>
      </w:pPr>
      <w:r w:rsidRPr="00C32D77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6748CF01" wp14:editId="6F3A501F">
                <wp:extent cx="6894576" cy="6097"/>
                <wp:effectExtent l="0" t="0" r="0" b="0"/>
                <wp:docPr id="126308" name="Group 1263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95" name="Shape 137595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F1A2D5D" id="Group 126308" o:spid="_x0000_s1026" style="width:542.9pt;height:.5pt;mso-position-horizontal-relative:char;mso-position-vertical-relative:line" coordsize="68945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">
                <v:shape id="Shape 137595" o:spid="_x0000_s1027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" path="m,l6894576,r,9144l,9144,,e" fillcolor="#f3ad31" stroked="f" strokeweight="0">
                  <v:stroke miterlimit="83231f" joinstyle="miter"/>
                  <v:path arrowok="t" textboxrect="0,0,6894576,9144"/>
                </v:shape>
                <w10:anchorlock/>
              </v:group>
            </w:pict>
          </mc:Fallback>
        </mc:AlternateContent>
      </w:r>
    </w:p>
    <w:p w14:paraId="59B96CE3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3993174F" w14:textId="77777777" w:rsidR="002C4E55" w:rsidRPr="00C32D77" w:rsidRDefault="002C4E55" w:rsidP="002C4E55">
      <w:pPr>
        <w:ind w:left="-5"/>
        <w:rPr>
          <w:sz w:val="22"/>
          <w:szCs w:val="20"/>
        </w:rPr>
      </w:pPr>
      <w:r w:rsidRPr="00C32D77">
        <w:rPr>
          <w:sz w:val="22"/>
          <w:szCs w:val="20"/>
        </w:rPr>
        <w:t xml:space="preserve">The system should help the user to protect personal or private information- belonging to the user or </w:t>
      </w:r>
      <w:proofErr w:type="gramStart"/>
      <w:r w:rsidRPr="00C32D77">
        <w:rPr>
          <w:sz w:val="22"/>
          <w:szCs w:val="20"/>
        </w:rPr>
        <w:t>the his</w:t>
      </w:r>
      <w:proofErr w:type="gramEnd"/>
      <w:r w:rsidRPr="00C32D77">
        <w:rPr>
          <w:sz w:val="22"/>
          <w:szCs w:val="20"/>
        </w:rPr>
        <w:t xml:space="preserve">/her clients. </w:t>
      </w:r>
    </w:p>
    <w:p w14:paraId="5AF1F92E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tbl>
      <w:tblPr>
        <w:tblStyle w:val="TableGrid0"/>
        <w:tblW w:w="10788" w:type="dxa"/>
        <w:tblInd w:w="-719" w:type="dxa"/>
        <w:tblCellMar>
          <w:top w:w="56" w:type="dxa"/>
          <w:left w:w="109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91"/>
        <w:gridCol w:w="670"/>
        <w:gridCol w:w="710"/>
        <w:gridCol w:w="667"/>
        <w:gridCol w:w="888"/>
        <w:gridCol w:w="1972"/>
      </w:tblGrid>
      <w:tr w:rsidR="002C4E55" w:rsidRPr="00C32D77" w14:paraId="421289BF" w14:textId="77777777" w:rsidTr="00660696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FF13E7E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4F72704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8A0839F" w14:textId="77777777" w:rsidR="002C4E55" w:rsidRPr="00C32D77" w:rsidRDefault="002C4E55" w:rsidP="008607ED">
            <w:pPr>
              <w:spacing w:line="259" w:lineRule="auto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0E622F6" w14:textId="77777777" w:rsidR="002C4E55" w:rsidRPr="00C32D77" w:rsidRDefault="002C4E55" w:rsidP="008607ED">
            <w:pPr>
              <w:spacing w:line="259" w:lineRule="auto"/>
              <w:ind w:left="2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7D7F3AF" w14:textId="77777777" w:rsidR="002C4E55" w:rsidRPr="00C32D77" w:rsidRDefault="002C4E55" w:rsidP="008607ED">
            <w:pPr>
              <w:spacing w:line="259" w:lineRule="auto"/>
              <w:ind w:right="63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2AC62E1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A5A3792" w14:textId="77777777" w:rsidR="002C4E55" w:rsidRPr="00C32D77" w:rsidRDefault="002C4E55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2C4E55" w:rsidRPr="00C32D77" w14:paraId="31C14815" w14:textId="77777777" w:rsidTr="00660696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3B3695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3.1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A9D5EE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Has the user been informed how their personal information will be collected and used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810991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58CE0E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E5A269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94803E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08AC27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6EE478FA" w14:textId="77777777" w:rsidTr="00660696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F72764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3.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AF1865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Are protected areas completely inaccessibl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47B834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7270BD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5BF84B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515C57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5062A0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04C80934" w14:textId="77777777" w:rsidTr="00660696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01FB64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3.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160CCF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Can protected or confidential areas be accessed with certain password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F6471B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128B7C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7DE21F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58A371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82FA45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4B6BBF59" w14:textId="77777777" w:rsidTr="00660696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15C518" w14:textId="77777777" w:rsidR="002C4E55" w:rsidRPr="00C32D77" w:rsidRDefault="002C4E55" w:rsidP="008607ED">
            <w:pPr>
              <w:spacing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13.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36DBD9" w14:textId="77777777" w:rsidR="002C4E55" w:rsidRPr="00C32D77" w:rsidRDefault="002C4E55" w:rsidP="008607ED">
            <w:pPr>
              <w:spacing w:line="259" w:lineRule="auto"/>
              <w:ind w:left="2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Is this feature effective and successful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9CDB2B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90B11A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y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E6F9ED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0EDDE0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62BFFB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  <w:tr w:rsidR="002C4E55" w:rsidRPr="00C32D77" w14:paraId="4A20A514" w14:textId="77777777" w:rsidTr="00660696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7F9897E3" w14:textId="77777777" w:rsidR="002C4E55" w:rsidRPr="00C32D77" w:rsidRDefault="002C4E55" w:rsidP="008607ED">
            <w:pPr>
              <w:spacing w:after="160" w:line="259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5191" w:type="dxa"/>
            <w:tcBorders>
              <w:top w:val="single" w:sz="4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1C07E883" w14:textId="77777777" w:rsidR="002C4E55" w:rsidRPr="00C32D77" w:rsidRDefault="002C4E55" w:rsidP="008607ED">
            <w:pPr>
              <w:spacing w:line="259" w:lineRule="auto"/>
              <w:ind w:right="6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>Total: 4</w:t>
            </w:r>
            <w:r w:rsidRPr="00C32D77">
              <w:rPr>
                <w:rFonts w:ascii="Times New Roman" w:eastAsia="Calibri" w:hAnsi="Times New Roman" w:cs="Times New Roman"/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6FA59B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31181B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4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7693C1" w14:textId="77777777" w:rsidR="002C4E55" w:rsidRPr="00C32D77" w:rsidRDefault="002C4E55" w:rsidP="008607ED">
            <w:pPr>
              <w:spacing w:line="259" w:lineRule="auto"/>
              <w:ind w:right="2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0F4C0D" w14:textId="77777777" w:rsidR="002C4E55" w:rsidRPr="00C32D77" w:rsidRDefault="002C4E55" w:rsidP="008607ED">
            <w:pPr>
              <w:spacing w:line="259" w:lineRule="auto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E548A4" w14:textId="77777777" w:rsidR="002C4E55" w:rsidRPr="00C32D77" w:rsidRDefault="002C4E55" w:rsidP="008607ED">
            <w:pPr>
              <w:spacing w:line="259" w:lineRule="auto"/>
              <w:ind w:right="1"/>
              <w:jc w:val="right"/>
              <w:rPr>
                <w:rFonts w:ascii="Times New Roman" w:hAnsi="Times New Roman" w:cs="Times New Roman"/>
                <w:sz w:val="22"/>
                <w:szCs w:val="20"/>
              </w:rPr>
            </w:pPr>
            <w:r w:rsidRPr="00C32D77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</w:p>
        </w:tc>
      </w:tr>
    </w:tbl>
    <w:p w14:paraId="6169C083" w14:textId="77777777" w:rsidR="002C4E55" w:rsidRPr="00C32D77" w:rsidRDefault="002C4E55" w:rsidP="002C4E55">
      <w:pPr>
        <w:spacing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310B5009" w14:textId="77777777" w:rsidR="002C4E55" w:rsidRPr="00C32D77" w:rsidRDefault="002C4E55" w:rsidP="002C4E55">
      <w:pPr>
        <w:spacing w:after="240" w:line="259" w:lineRule="auto"/>
        <w:rPr>
          <w:sz w:val="22"/>
          <w:szCs w:val="20"/>
        </w:rPr>
      </w:pPr>
      <w:r w:rsidRPr="00C32D77">
        <w:rPr>
          <w:sz w:val="22"/>
          <w:szCs w:val="20"/>
        </w:rPr>
        <w:t xml:space="preserve"> </w:t>
      </w:r>
    </w:p>
    <w:p w14:paraId="27187923" w14:textId="77777777" w:rsidR="002C4E55" w:rsidRPr="00C32D77" w:rsidRDefault="002C4E55" w:rsidP="002C4E55">
      <w:pPr>
        <w:rPr>
          <w:rFonts w:eastAsia="Times New Roman"/>
          <w:sz w:val="22"/>
          <w:szCs w:val="20"/>
        </w:rPr>
      </w:pPr>
      <w:r w:rsidRPr="00C32D77">
        <w:rPr>
          <w:rFonts w:eastAsia="Times New Roman"/>
          <w:sz w:val="22"/>
          <w:szCs w:val="20"/>
        </w:rPr>
        <w:t xml:space="preserve"> </w:t>
      </w:r>
    </w:p>
    <w:p w14:paraId="25FCC9DF" w14:textId="77777777" w:rsidR="002C4E55" w:rsidRPr="00C32D77" w:rsidRDefault="002C4E55">
      <w:pPr>
        <w:rPr>
          <w:rFonts w:eastAsia="Times New Roman"/>
          <w:sz w:val="22"/>
          <w:szCs w:val="20"/>
        </w:rPr>
      </w:pPr>
      <w:r w:rsidRPr="00C32D77">
        <w:rPr>
          <w:rFonts w:eastAsia="Times New Roman"/>
          <w:sz w:val="22"/>
          <w:szCs w:val="20"/>
        </w:rPr>
        <w:br w:type="page"/>
      </w:r>
    </w:p>
    <w:p w14:paraId="0F533387" w14:textId="586116FE" w:rsidR="00660696" w:rsidRPr="00660696" w:rsidRDefault="00660696" w:rsidP="00660696">
      <w:pPr>
        <w:pStyle w:val="Heading1"/>
        <w:ind w:left="-5"/>
        <w:rPr>
          <w:sz w:val="32"/>
          <w:szCs w:val="20"/>
        </w:rPr>
      </w:pPr>
      <w:bookmarkStart w:id="6" w:name="_Toc136786"/>
      <w:r w:rsidRPr="000C2B8F">
        <w:rPr>
          <w:sz w:val="32"/>
          <w:szCs w:val="20"/>
        </w:rPr>
        <w:lastRenderedPageBreak/>
        <w:t xml:space="preserve">Results Summary </w:t>
      </w:r>
      <w:bookmarkEnd w:id="6"/>
    </w:p>
    <w:p w14:paraId="05EC7140" w14:textId="77777777" w:rsidR="00660696" w:rsidRPr="000C2B8F" w:rsidRDefault="00660696" w:rsidP="00660696">
      <w:pPr>
        <w:pStyle w:val="Heading2"/>
        <w:ind w:left="-5"/>
        <w:rPr>
          <w:szCs w:val="20"/>
        </w:rPr>
      </w:pPr>
      <w:bookmarkStart w:id="7" w:name="_Toc136787"/>
      <w:r w:rsidRPr="000C2B8F">
        <w:rPr>
          <w:szCs w:val="20"/>
        </w:rPr>
        <w:t xml:space="preserve">PASSED/FAILED – BY HEURISTIC  </w:t>
      </w:r>
      <w:bookmarkEnd w:id="7"/>
    </w:p>
    <w:p w14:paraId="5AC1685C" w14:textId="77777777" w:rsidR="00660696" w:rsidRPr="000C2B8F" w:rsidRDefault="00660696" w:rsidP="00660696">
      <w:pPr>
        <w:spacing w:line="259" w:lineRule="auto"/>
        <w:ind w:left="-56" w:right="-40"/>
        <w:rPr>
          <w:sz w:val="22"/>
          <w:szCs w:val="20"/>
        </w:rPr>
      </w:pPr>
      <w:r w:rsidRPr="000C2B8F">
        <w:rPr>
          <w:noProof/>
          <w:sz w:val="22"/>
          <w:szCs w:val="20"/>
        </w:rPr>
        <w:drawing>
          <wp:inline distT="0" distB="0" distL="0" distR="0" wp14:anchorId="54A88380" wp14:editId="5FC99D3D">
            <wp:extent cx="6912864" cy="12192"/>
            <wp:effectExtent l="0" t="0" r="0" b="0"/>
            <wp:docPr id="132228" name="Picture 1322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28" name="Picture 132228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912864" cy="1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D6F88" w14:textId="77777777" w:rsidR="00660696" w:rsidRPr="000C2B8F" w:rsidRDefault="00660696" w:rsidP="00660696">
      <w:pPr>
        <w:spacing w:line="259" w:lineRule="auto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0"/>
        <w:tblW w:w="10788" w:type="dxa"/>
        <w:tblInd w:w="-719" w:type="dxa"/>
        <w:tblCellMar>
          <w:top w:w="56" w:type="dxa"/>
          <w:left w:w="109" w:type="dxa"/>
          <w:right w:w="43" w:type="dxa"/>
        </w:tblCellMar>
        <w:tblLook w:val="04A0" w:firstRow="1" w:lastRow="0" w:firstColumn="1" w:lastColumn="0" w:noHBand="0" w:noVBand="1"/>
      </w:tblPr>
      <w:tblGrid>
        <w:gridCol w:w="493"/>
        <w:gridCol w:w="5170"/>
        <w:gridCol w:w="1704"/>
        <w:gridCol w:w="1843"/>
        <w:gridCol w:w="1578"/>
      </w:tblGrid>
      <w:tr w:rsidR="00660696" w:rsidRPr="000C2B8F" w14:paraId="279C5BB3" w14:textId="77777777" w:rsidTr="00660696">
        <w:trPr>
          <w:trHeight w:val="398"/>
        </w:trPr>
        <w:tc>
          <w:tcPr>
            <w:tcW w:w="5663" w:type="dxa"/>
            <w:gridSpan w:val="2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C3C93A5" w14:textId="77777777" w:rsidR="00660696" w:rsidRPr="000C2B8F" w:rsidRDefault="00660696" w:rsidP="008607ED">
            <w:pPr>
              <w:spacing w:line="259" w:lineRule="auto"/>
              <w:rPr>
                <w:sz w:val="22"/>
                <w:szCs w:val="20"/>
              </w:rPr>
            </w:pPr>
            <w:bookmarkStart w:id="8" w:name="_Hlk101950041"/>
            <w:r w:rsidRPr="000C2B8F">
              <w:rPr>
                <w:color w:val="21618B"/>
                <w:sz w:val="22"/>
                <w:szCs w:val="20"/>
              </w:rPr>
              <w:t xml:space="preserve">Heuristic </w:t>
            </w:r>
          </w:p>
        </w:tc>
        <w:tc>
          <w:tcPr>
            <w:tcW w:w="170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AF8CF40" w14:textId="77777777" w:rsidR="00660696" w:rsidRPr="000C2B8F" w:rsidRDefault="00660696" w:rsidP="008607ED">
            <w:pPr>
              <w:spacing w:line="259" w:lineRule="auto"/>
              <w:ind w:right="65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  <w:proofErr w:type="gramStart"/>
            <w:r w:rsidRPr="000C2B8F">
              <w:rPr>
                <w:color w:val="21618B"/>
                <w:sz w:val="22"/>
                <w:szCs w:val="20"/>
              </w:rPr>
              <w:t>passed</w:t>
            </w:r>
            <w:proofErr w:type="gramEnd"/>
            <w:r w:rsidRPr="000C2B8F">
              <w:rPr>
                <w:color w:val="21618B"/>
                <w:sz w:val="22"/>
                <w:szCs w:val="20"/>
              </w:rPr>
              <w:t xml:space="preserve"> </w:t>
            </w:r>
          </w:p>
        </w:tc>
        <w:tc>
          <w:tcPr>
            <w:tcW w:w="1843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6338778" w14:textId="77777777" w:rsidR="00660696" w:rsidRPr="000C2B8F" w:rsidRDefault="00660696" w:rsidP="008607ED">
            <w:pPr>
              <w:spacing w:line="259" w:lineRule="auto"/>
              <w:ind w:right="67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  <w:proofErr w:type="gramStart"/>
            <w:r w:rsidRPr="000C2B8F">
              <w:rPr>
                <w:color w:val="21618B"/>
                <w:sz w:val="22"/>
                <w:szCs w:val="20"/>
              </w:rPr>
              <w:t>failed</w:t>
            </w:r>
            <w:proofErr w:type="gramEnd"/>
            <w:r w:rsidRPr="000C2B8F">
              <w:rPr>
                <w:color w:val="21618B"/>
                <w:sz w:val="22"/>
                <w:szCs w:val="20"/>
              </w:rPr>
              <w:t xml:space="preserve"> </w:t>
            </w:r>
          </w:p>
        </w:tc>
        <w:tc>
          <w:tcPr>
            <w:tcW w:w="157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1E0C96F" w14:textId="77777777" w:rsidR="00660696" w:rsidRPr="000C2B8F" w:rsidRDefault="00660696" w:rsidP="008607ED">
            <w:pPr>
              <w:spacing w:line="259" w:lineRule="auto"/>
              <w:ind w:right="64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n/a </w:t>
            </w:r>
          </w:p>
        </w:tc>
      </w:tr>
      <w:tr w:rsidR="00660696" w:rsidRPr="000C2B8F" w14:paraId="543ABE66" w14:textId="77777777" w:rsidTr="00660696">
        <w:trPr>
          <w:trHeight w:val="504"/>
        </w:trPr>
        <w:tc>
          <w:tcPr>
            <w:tcW w:w="493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76BA99" w14:textId="77777777" w:rsidR="00660696" w:rsidRPr="000C2B8F" w:rsidRDefault="00660696" w:rsidP="008607ED">
            <w:pPr>
              <w:spacing w:line="259" w:lineRule="auto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 </w:t>
            </w:r>
          </w:p>
        </w:tc>
        <w:tc>
          <w:tcPr>
            <w:tcW w:w="51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E13E86" w14:textId="77777777" w:rsidR="00660696" w:rsidRPr="000C2B8F" w:rsidRDefault="00660696" w:rsidP="008607ED">
            <w:pPr>
              <w:spacing w:line="259" w:lineRule="auto"/>
              <w:ind w:left="1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Visibility of system status </w:t>
            </w:r>
          </w:p>
        </w:tc>
        <w:tc>
          <w:tcPr>
            <w:tcW w:w="170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286455" w14:textId="77777777" w:rsidR="00660696" w:rsidRPr="000C2B8F" w:rsidRDefault="00660696" w:rsidP="008607ED">
            <w:pPr>
              <w:spacing w:line="259" w:lineRule="auto"/>
              <w:ind w:right="65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2</w:t>
            </w:r>
            <w:r w:rsidRPr="000C2B8F">
              <w:rPr>
                <w:sz w:val="22"/>
                <w:szCs w:val="20"/>
              </w:rPr>
              <w:t xml:space="preserve">/14 </w:t>
            </w:r>
          </w:p>
        </w:tc>
        <w:tc>
          <w:tcPr>
            <w:tcW w:w="1843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9DFFEC" w14:textId="77777777" w:rsidR="00660696" w:rsidRPr="000C2B8F" w:rsidRDefault="00660696" w:rsidP="008607ED">
            <w:pPr>
              <w:spacing w:line="259" w:lineRule="auto"/>
              <w:ind w:right="67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  <w:r w:rsidRPr="000C2B8F">
              <w:rPr>
                <w:sz w:val="22"/>
                <w:szCs w:val="20"/>
              </w:rPr>
              <w:t xml:space="preserve">/14 </w:t>
            </w:r>
          </w:p>
        </w:tc>
        <w:tc>
          <w:tcPr>
            <w:tcW w:w="157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6FE1EA" w14:textId="77777777" w:rsidR="00660696" w:rsidRPr="000C2B8F" w:rsidRDefault="00660696" w:rsidP="008607ED">
            <w:pPr>
              <w:spacing w:line="259" w:lineRule="auto"/>
              <w:ind w:right="64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</w:t>
            </w:r>
            <w:r w:rsidRPr="000C2B8F">
              <w:rPr>
                <w:sz w:val="22"/>
                <w:szCs w:val="20"/>
              </w:rPr>
              <w:t xml:space="preserve">/14 </w:t>
            </w:r>
          </w:p>
        </w:tc>
      </w:tr>
      <w:tr w:rsidR="00660696" w:rsidRPr="000C2B8F" w14:paraId="6BA94B55" w14:textId="77777777" w:rsidTr="00660696">
        <w:trPr>
          <w:trHeight w:val="46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A73A93" w14:textId="77777777" w:rsidR="00660696" w:rsidRPr="000C2B8F" w:rsidRDefault="00660696" w:rsidP="008607ED">
            <w:pPr>
              <w:spacing w:line="259" w:lineRule="auto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7F0C57" w14:textId="77777777" w:rsidR="00660696" w:rsidRPr="000C2B8F" w:rsidRDefault="00660696" w:rsidP="008607ED">
            <w:pPr>
              <w:spacing w:line="259" w:lineRule="auto"/>
              <w:ind w:left="1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Match between system and the real world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095806" w14:textId="77777777" w:rsidR="00660696" w:rsidRPr="000C2B8F" w:rsidRDefault="00660696" w:rsidP="008607ED">
            <w:pPr>
              <w:spacing w:line="259" w:lineRule="auto"/>
              <w:ind w:right="65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0</w:t>
            </w:r>
            <w:r w:rsidRPr="000C2B8F">
              <w:rPr>
                <w:sz w:val="22"/>
                <w:szCs w:val="20"/>
              </w:rPr>
              <w:t xml:space="preserve">/15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829FAC" w14:textId="77777777" w:rsidR="00660696" w:rsidRPr="000C2B8F" w:rsidRDefault="00660696" w:rsidP="008607ED">
            <w:pPr>
              <w:spacing w:line="259" w:lineRule="auto"/>
              <w:ind w:right="67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  <w:r w:rsidRPr="000C2B8F">
              <w:rPr>
                <w:sz w:val="22"/>
                <w:szCs w:val="20"/>
              </w:rPr>
              <w:t xml:space="preserve">/15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343386" w14:textId="77777777" w:rsidR="00660696" w:rsidRPr="000C2B8F" w:rsidRDefault="00660696" w:rsidP="008607ED">
            <w:pPr>
              <w:spacing w:line="259" w:lineRule="auto"/>
              <w:ind w:right="64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5</w:t>
            </w:r>
            <w:r w:rsidRPr="000C2B8F">
              <w:rPr>
                <w:sz w:val="22"/>
                <w:szCs w:val="20"/>
              </w:rPr>
              <w:t xml:space="preserve">/15 </w:t>
            </w:r>
          </w:p>
        </w:tc>
      </w:tr>
      <w:tr w:rsidR="00660696" w:rsidRPr="000C2B8F" w14:paraId="40F2D2A5" w14:textId="77777777" w:rsidTr="00660696">
        <w:trPr>
          <w:trHeight w:val="47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BBE9CC" w14:textId="77777777" w:rsidR="00660696" w:rsidRPr="000C2B8F" w:rsidRDefault="00660696" w:rsidP="008607ED">
            <w:pPr>
              <w:spacing w:line="259" w:lineRule="auto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0522EF" w14:textId="77777777" w:rsidR="00660696" w:rsidRPr="000C2B8F" w:rsidRDefault="00660696" w:rsidP="008607ED">
            <w:pPr>
              <w:spacing w:line="259" w:lineRule="auto"/>
              <w:ind w:left="1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User control and freedom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19ECEA" w14:textId="77777777" w:rsidR="00660696" w:rsidRPr="000C2B8F" w:rsidRDefault="00660696" w:rsidP="008607ED">
            <w:pPr>
              <w:spacing w:line="259" w:lineRule="auto"/>
              <w:ind w:right="65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0</w:t>
            </w:r>
            <w:r w:rsidRPr="000C2B8F">
              <w:rPr>
                <w:sz w:val="22"/>
                <w:szCs w:val="20"/>
              </w:rPr>
              <w:t xml:space="preserve">/18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A2886C" w14:textId="77777777" w:rsidR="00660696" w:rsidRPr="000C2B8F" w:rsidRDefault="00660696" w:rsidP="008607ED">
            <w:pPr>
              <w:spacing w:line="259" w:lineRule="auto"/>
              <w:ind w:right="67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Pr="000C2B8F">
              <w:rPr>
                <w:sz w:val="22"/>
                <w:szCs w:val="20"/>
              </w:rPr>
              <w:t xml:space="preserve">/18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589902" w14:textId="77777777" w:rsidR="00660696" w:rsidRPr="000C2B8F" w:rsidRDefault="00660696" w:rsidP="008607ED">
            <w:pPr>
              <w:spacing w:line="259" w:lineRule="auto"/>
              <w:ind w:right="64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7</w:t>
            </w:r>
            <w:r w:rsidRPr="000C2B8F">
              <w:rPr>
                <w:sz w:val="22"/>
                <w:szCs w:val="20"/>
              </w:rPr>
              <w:t xml:space="preserve">/18 </w:t>
            </w:r>
          </w:p>
        </w:tc>
      </w:tr>
      <w:tr w:rsidR="00660696" w:rsidRPr="000C2B8F" w14:paraId="05E605C8" w14:textId="77777777" w:rsidTr="00660696">
        <w:trPr>
          <w:trHeight w:val="46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87D397" w14:textId="77777777" w:rsidR="00660696" w:rsidRPr="000C2B8F" w:rsidRDefault="00660696" w:rsidP="008607ED">
            <w:pPr>
              <w:spacing w:line="259" w:lineRule="auto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CD24EA" w14:textId="77777777" w:rsidR="00660696" w:rsidRPr="000C2B8F" w:rsidRDefault="00660696" w:rsidP="008607ED">
            <w:pPr>
              <w:spacing w:line="259" w:lineRule="auto"/>
              <w:ind w:left="1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onsistency and standards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0E15C7" w14:textId="77777777" w:rsidR="00660696" w:rsidRPr="000C2B8F" w:rsidRDefault="00660696" w:rsidP="008607ED">
            <w:pPr>
              <w:spacing w:line="259" w:lineRule="auto"/>
              <w:ind w:right="65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31</w:t>
            </w:r>
            <w:r w:rsidRPr="000C2B8F">
              <w:rPr>
                <w:sz w:val="22"/>
                <w:szCs w:val="20"/>
              </w:rPr>
              <w:t xml:space="preserve">/39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663502" w14:textId="77777777" w:rsidR="00660696" w:rsidRPr="000C2B8F" w:rsidRDefault="00660696" w:rsidP="008607ED">
            <w:pPr>
              <w:spacing w:line="259" w:lineRule="auto"/>
              <w:ind w:right="67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Pr="000C2B8F">
              <w:rPr>
                <w:sz w:val="22"/>
                <w:szCs w:val="20"/>
              </w:rPr>
              <w:t xml:space="preserve">/39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0C4CAB" w14:textId="77777777" w:rsidR="00660696" w:rsidRPr="000C2B8F" w:rsidRDefault="00660696" w:rsidP="008607ED">
            <w:pPr>
              <w:spacing w:line="259" w:lineRule="auto"/>
              <w:ind w:right="64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7</w:t>
            </w:r>
            <w:r w:rsidRPr="000C2B8F">
              <w:rPr>
                <w:sz w:val="22"/>
                <w:szCs w:val="20"/>
              </w:rPr>
              <w:t xml:space="preserve">/39 </w:t>
            </w:r>
          </w:p>
        </w:tc>
      </w:tr>
      <w:tr w:rsidR="00660696" w:rsidRPr="000C2B8F" w14:paraId="486EEBE8" w14:textId="77777777" w:rsidTr="00660696">
        <w:trPr>
          <w:trHeight w:val="758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786BF9" w14:textId="77777777" w:rsidR="00660696" w:rsidRPr="000C2B8F" w:rsidRDefault="00660696" w:rsidP="008607ED">
            <w:pPr>
              <w:spacing w:line="259" w:lineRule="auto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D310A3" w14:textId="77777777" w:rsidR="00660696" w:rsidRPr="000C2B8F" w:rsidRDefault="00660696" w:rsidP="008607ED">
            <w:pPr>
              <w:spacing w:line="259" w:lineRule="auto"/>
              <w:ind w:left="1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elp users recognize, diagnose, and recover from errors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322D9C" w14:textId="77777777" w:rsidR="00660696" w:rsidRPr="000C2B8F" w:rsidRDefault="00660696" w:rsidP="008607ED">
            <w:pPr>
              <w:spacing w:line="259" w:lineRule="auto"/>
              <w:ind w:right="65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1</w:t>
            </w:r>
            <w:r w:rsidRPr="000C2B8F">
              <w:rPr>
                <w:sz w:val="22"/>
                <w:szCs w:val="20"/>
              </w:rPr>
              <w:t xml:space="preserve">/17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0C7ED5" w14:textId="77777777" w:rsidR="00660696" w:rsidRPr="000C2B8F" w:rsidRDefault="00660696" w:rsidP="008607ED">
            <w:pPr>
              <w:spacing w:line="259" w:lineRule="auto"/>
              <w:ind w:right="67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</w:t>
            </w:r>
            <w:r w:rsidRPr="000C2B8F">
              <w:rPr>
                <w:sz w:val="22"/>
                <w:szCs w:val="20"/>
              </w:rPr>
              <w:t xml:space="preserve">/17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6A7DF5" w14:textId="77777777" w:rsidR="00660696" w:rsidRPr="000C2B8F" w:rsidRDefault="00660696" w:rsidP="008607ED">
            <w:pPr>
              <w:spacing w:line="259" w:lineRule="auto"/>
              <w:ind w:right="64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Pr="000C2B8F">
              <w:rPr>
                <w:sz w:val="22"/>
                <w:szCs w:val="20"/>
              </w:rPr>
              <w:t xml:space="preserve">/17 </w:t>
            </w:r>
          </w:p>
        </w:tc>
      </w:tr>
      <w:tr w:rsidR="00660696" w:rsidRPr="000C2B8F" w14:paraId="69CD519C" w14:textId="77777777" w:rsidTr="00660696">
        <w:trPr>
          <w:trHeight w:val="46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5CFD32" w14:textId="77777777" w:rsidR="00660696" w:rsidRPr="000C2B8F" w:rsidRDefault="00660696" w:rsidP="008607ED">
            <w:pPr>
              <w:spacing w:line="259" w:lineRule="auto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6A3FCE" w14:textId="77777777" w:rsidR="00660696" w:rsidRPr="000C2B8F" w:rsidRDefault="00660696" w:rsidP="008607ED">
            <w:pPr>
              <w:spacing w:line="259" w:lineRule="auto"/>
              <w:ind w:left="1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Error prevention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1E971B" w14:textId="77777777" w:rsidR="00660696" w:rsidRPr="000C2B8F" w:rsidRDefault="00660696" w:rsidP="008607ED">
            <w:pPr>
              <w:spacing w:line="259" w:lineRule="auto"/>
              <w:ind w:right="65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6</w:t>
            </w:r>
            <w:r w:rsidRPr="000C2B8F">
              <w:rPr>
                <w:sz w:val="22"/>
                <w:szCs w:val="20"/>
              </w:rPr>
              <w:t xml:space="preserve">/10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97B568" w14:textId="77777777" w:rsidR="00660696" w:rsidRPr="000C2B8F" w:rsidRDefault="00660696" w:rsidP="008607ED">
            <w:pPr>
              <w:spacing w:line="259" w:lineRule="auto"/>
              <w:ind w:right="67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  <w:r w:rsidRPr="000C2B8F">
              <w:rPr>
                <w:sz w:val="22"/>
                <w:szCs w:val="20"/>
              </w:rPr>
              <w:t xml:space="preserve">/10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17455F" w14:textId="77777777" w:rsidR="00660696" w:rsidRPr="000C2B8F" w:rsidRDefault="00660696" w:rsidP="008607ED">
            <w:pPr>
              <w:spacing w:line="259" w:lineRule="auto"/>
              <w:ind w:right="64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Pr="000C2B8F">
              <w:rPr>
                <w:sz w:val="22"/>
                <w:szCs w:val="20"/>
              </w:rPr>
              <w:t xml:space="preserve">/10 </w:t>
            </w:r>
          </w:p>
        </w:tc>
      </w:tr>
      <w:tr w:rsidR="00660696" w:rsidRPr="000C2B8F" w14:paraId="3AFB03F2" w14:textId="77777777" w:rsidTr="00660696">
        <w:trPr>
          <w:trHeight w:val="47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C0B082" w14:textId="77777777" w:rsidR="00660696" w:rsidRPr="000C2B8F" w:rsidRDefault="00660696" w:rsidP="008607ED">
            <w:pPr>
              <w:spacing w:line="259" w:lineRule="auto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400EBD" w14:textId="77777777" w:rsidR="00660696" w:rsidRPr="000C2B8F" w:rsidRDefault="00660696" w:rsidP="008607ED">
            <w:pPr>
              <w:spacing w:line="259" w:lineRule="auto"/>
              <w:ind w:left="1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Recognition rather than recall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826C9D" w14:textId="77777777" w:rsidR="00660696" w:rsidRPr="000C2B8F" w:rsidRDefault="00660696" w:rsidP="008607ED">
            <w:pPr>
              <w:spacing w:line="259" w:lineRule="auto"/>
              <w:ind w:right="65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5</w:t>
            </w:r>
            <w:r w:rsidRPr="000C2B8F">
              <w:rPr>
                <w:sz w:val="22"/>
                <w:szCs w:val="20"/>
              </w:rPr>
              <w:t xml:space="preserve">/31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8D7191" w14:textId="77777777" w:rsidR="00660696" w:rsidRPr="000C2B8F" w:rsidRDefault="00660696" w:rsidP="008607ED">
            <w:pPr>
              <w:spacing w:line="259" w:lineRule="auto"/>
              <w:ind w:right="67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  <w:r w:rsidRPr="000C2B8F">
              <w:rPr>
                <w:sz w:val="22"/>
                <w:szCs w:val="20"/>
              </w:rPr>
              <w:t xml:space="preserve">/31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4A99CD" w14:textId="77777777" w:rsidR="00660696" w:rsidRPr="000C2B8F" w:rsidRDefault="00660696" w:rsidP="008607ED">
            <w:pPr>
              <w:spacing w:line="259" w:lineRule="auto"/>
              <w:ind w:right="64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6</w:t>
            </w:r>
            <w:r w:rsidRPr="000C2B8F">
              <w:rPr>
                <w:sz w:val="22"/>
                <w:szCs w:val="20"/>
              </w:rPr>
              <w:t xml:space="preserve">/31 </w:t>
            </w:r>
          </w:p>
        </w:tc>
      </w:tr>
      <w:tr w:rsidR="00660696" w:rsidRPr="000C2B8F" w14:paraId="3C989628" w14:textId="77777777" w:rsidTr="00660696">
        <w:trPr>
          <w:trHeight w:val="46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D336C7" w14:textId="77777777" w:rsidR="00660696" w:rsidRPr="000C2B8F" w:rsidRDefault="00660696" w:rsidP="008607ED">
            <w:pPr>
              <w:spacing w:line="259" w:lineRule="auto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E93E4C" w14:textId="77777777" w:rsidR="00660696" w:rsidRPr="000C2B8F" w:rsidRDefault="00660696" w:rsidP="008607ED">
            <w:pPr>
              <w:spacing w:line="259" w:lineRule="auto"/>
              <w:ind w:left="1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Flexibility and efficiency of use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07A075" w14:textId="77777777" w:rsidR="00660696" w:rsidRPr="000C2B8F" w:rsidRDefault="00660696" w:rsidP="008607ED">
            <w:pPr>
              <w:spacing w:line="259" w:lineRule="auto"/>
              <w:ind w:right="65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1</w:t>
            </w:r>
            <w:r w:rsidRPr="000C2B8F">
              <w:rPr>
                <w:sz w:val="22"/>
                <w:szCs w:val="20"/>
              </w:rPr>
              <w:t xml:space="preserve">/16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A380D9" w14:textId="77777777" w:rsidR="00660696" w:rsidRPr="000C2B8F" w:rsidRDefault="00660696" w:rsidP="008607ED">
            <w:pPr>
              <w:spacing w:line="259" w:lineRule="auto"/>
              <w:ind w:right="67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  <w:r w:rsidRPr="000C2B8F">
              <w:rPr>
                <w:sz w:val="22"/>
                <w:szCs w:val="20"/>
              </w:rPr>
              <w:t xml:space="preserve">/16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92BE39" w14:textId="77777777" w:rsidR="00660696" w:rsidRPr="000C2B8F" w:rsidRDefault="00660696" w:rsidP="008607ED">
            <w:pPr>
              <w:spacing w:line="259" w:lineRule="auto"/>
              <w:ind w:right="64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5</w:t>
            </w:r>
            <w:r w:rsidRPr="000C2B8F">
              <w:rPr>
                <w:sz w:val="22"/>
                <w:szCs w:val="20"/>
              </w:rPr>
              <w:t xml:space="preserve">/16 </w:t>
            </w:r>
          </w:p>
        </w:tc>
      </w:tr>
      <w:tr w:rsidR="00660696" w:rsidRPr="000C2B8F" w14:paraId="71964CB7" w14:textId="77777777" w:rsidTr="00660696">
        <w:trPr>
          <w:trHeight w:val="47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C54357" w14:textId="77777777" w:rsidR="00660696" w:rsidRPr="000C2B8F" w:rsidRDefault="00660696" w:rsidP="008607ED">
            <w:pPr>
              <w:spacing w:line="259" w:lineRule="auto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B52D08" w14:textId="77777777" w:rsidR="00660696" w:rsidRPr="000C2B8F" w:rsidRDefault="00660696" w:rsidP="008607ED">
            <w:pPr>
              <w:spacing w:line="259" w:lineRule="auto"/>
              <w:ind w:left="1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esthetic and minimalist design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8D703C" w14:textId="77777777" w:rsidR="00660696" w:rsidRPr="000C2B8F" w:rsidRDefault="00660696" w:rsidP="008607ED">
            <w:pPr>
              <w:spacing w:line="259" w:lineRule="auto"/>
              <w:ind w:right="65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3</w:t>
            </w:r>
            <w:r w:rsidRPr="000C2B8F">
              <w:rPr>
                <w:sz w:val="22"/>
                <w:szCs w:val="20"/>
              </w:rPr>
              <w:t xml:space="preserve">/14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178FF4" w14:textId="77777777" w:rsidR="00660696" w:rsidRPr="000C2B8F" w:rsidRDefault="00660696" w:rsidP="008607ED">
            <w:pPr>
              <w:spacing w:line="259" w:lineRule="auto"/>
              <w:ind w:right="67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  <w:r w:rsidRPr="000C2B8F">
              <w:rPr>
                <w:sz w:val="22"/>
                <w:szCs w:val="20"/>
              </w:rPr>
              <w:t xml:space="preserve">/14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FA5B87" w14:textId="77777777" w:rsidR="00660696" w:rsidRPr="000C2B8F" w:rsidRDefault="00660696" w:rsidP="008607ED">
            <w:pPr>
              <w:spacing w:line="259" w:lineRule="auto"/>
              <w:ind w:right="64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Pr="000C2B8F">
              <w:rPr>
                <w:sz w:val="22"/>
                <w:szCs w:val="20"/>
              </w:rPr>
              <w:t xml:space="preserve">/14 </w:t>
            </w:r>
          </w:p>
        </w:tc>
      </w:tr>
      <w:tr w:rsidR="00660696" w:rsidRPr="000C2B8F" w14:paraId="0ADC14DE" w14:textId="77777777" w:rsidTr="00660696">
        <w:trPr>
          <w:trHeight w:val="46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0A004B" w14:textId="77777777" w:rsidR="00660696" w:rsidRPr="000C2B8F" w:rsidRDefault="00660696" w:rsidP="008607ED">
            <w:pPr>
              <w:spacing w:line="259" w:lineRule="auto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BA01CE" w14:textId="77777777" w:rsidR="00660696" w:rsidRPr="000C2B8F" w:rsidRDefault="00660696" w:rsidP="008607ED">
            <w:pPr>
              <w:spacing w:line="259" w:lineRule="auto"/>
              <w:ind w:left="1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elp and documentation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E41D65" w14:textId="77777777" w:rsidR="00660696" w:rsidRPr="000C2B8F" w:rsidRDefault="00660696" w:rsidP="008607ED">
            <w:pPr>
              <w:spacing w:line="259" w:lineRule="auto"/>
              <w:ind w:right="65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9</w:t>
            </w:r>
            <w:r w:rsidRPr="000C2B8F">
              <w:rPr>
                <w:sz w:val="22"/>
                <w:szCs w:val="20"/>
              </w:rPr>
              <w:t xml:space="preserve">/11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487232" w14:textId="77777777" w:rsidR="00660696" w:rsidRPr="000C2B8F" w:rsidRDefault="00660696" w:rsidP="008607ED">
            <w:pPr>
              <w:spacing w:line="259" w:lineRule="auto"/>
              <w:ind w:right="67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  <w:r w:rsidRPr="000C2B8F">
              <w:rPr>
                <w:sz w:val="22"/>
                <w:szCs w:val="20"/>
              </w:rPr>
              <w:t xml:space="preserve">/11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51E572" w14:textId="77777777" w:rsidR="00660696" w:rsidRPr="000C2B8F" w:rsidRDefault="00660696" w:rsidP="008607ED">
            <w:pPr>
              <w:spacing w:line="259" w:lineRule="auto"/>
              <w:ind w:right="64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</w:t>
            </w:r>
            <w:r w:rsidRPr="000C2B8F">
              <w:rPr>
                <w:sz w:val="22"/>
                <w:szCs w:val="20"/>
              </w:rPr>
              <w:t xml:space="preserve">/11 </w:t>
            </w:r>
          </w:p>
        </w:tc>
      </w:tr>
      <w:tr w:rsidR="00660696" w:rsidRPr="000C2B8F" w14:paraId="0EF9E71E" w14:textId="77777777" w:rsidTr="00660696">
        <w:trPr>
          <w:trHeight w:val="47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1942F2" w14:textId="77777777" w:rsidR="00660696" w:rsidRPr="000C2B8F" w:rsidRDefault="00660696" w:rsidP="008607ED">
            <w:pPr>
              <w:spacing w:line="259" w:lineRule="auto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29FD87" w14:textId="77777777" w:rsidR="00660696" w:rsidRPr="000C2B8F" w:rsidRDefault="00660696" w:rsidP="008607ED">
            <w:pPr>
              <w:spacing w:line="259" w:lineRule="auto"/>
              <w:ind w:left="1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Skills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F0060D" w14:textId="77777777" w:rsidR="00660696" w:rsidRPr="000C2B8F" w:rsidRDefault="00660696" w:rsidP="008607ED">
            <w:pPr>
              <w:spacing w:line="259" w:lineRule="auto"/>
              <w:ind w:right="65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6</w:t>
            </w:r>
            <w:r w:rsidRPr="000C2B8F">
              <w:rPr>
                <w:sz w:val="22"/>
                <w:szCs w:val="20"/>
              </w:rPr>
              <w:t xml:space="preserve">/12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24EAAD" w14:textId="77777777" w:rsidR="00660696" w:rsidRPr="000C2B8F" w:rsidRDefault="00660696" w:rsidP="008607ED">
            <w:pPr>
              <w:spacing w:line="259" w:lineRule="auto"/>
              <w:ind w:right="67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  <w:r w:rsidRPr="000C2B8F">
              <w:rPr>
                <w:sz w:val="22"/>
                <w:szCs w:val="20"/>
              </w:rPr>
              <w:t xml:space="preserve">/12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4BD368" w14:textId="77777777" w:rsidR="00660696" w:rsidRPr="000C2B8F" w:rsidRDefault="00660696" w:rsidP="008607ED">
            <w:pPr>
              <w:spacing w:line="259" w:lineRule="auto"/>
              <w:ind w:right="64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6</w:t>
            </w:r>
            <w:r w:rsidRPr="000C2B8F">
              <w:rPr>
                <w:sz w:val="22"/>
                <w:szCs w:val="20"/>
              </w:rPr>
              <w:t xml:space="preserve">/12 </w:t>
            </w:r>
          </w:p>
        </w:tc>
      </w:tr>
      <w:tr w:rsidR="00660696" w:rsidRPr="000C2B8F" w14:paraId="6AB9D220" w14:textId="77777777" w:rsidTr="00660696">
        <w:trPr>
          <w:trHeight w:val="382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24356E" w14:textId="77777777" w:rsidR="00660696" w:rsidRPr="000C2B8F" w:rsidRDefault="00660696" w:rsidP="008607ED">
            <w:pPr>
              <w:spacing w:line="259" w:lineRule="auto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228B0A" w14:textId="77777777" w:rsidR="00660696" w:rsidRPr="000C2B8F" w:rsidRDefault="00660696" w:rsidP="008607ED">
            <w:pPr>
              <w:spacing w:line="259" w:lineRule="auto"/>
              <w:ind w:left="1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Pleasurable and respectful interaction with the user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3CBC72" w14:textId="77777777" w:rsidR="00660696" w:rsidRPr="000C2B8F" w:rsidRDefault="00660696" w:rsidP="008607ED">
            <w:pPr>
              <w:spacing w:line="259" w:lineRule="auto"/>
              <w:ind w:right="65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8</w:t>
            </w:r>
            <w:r w:rsidRPr="000C2B8F">
              <w:rPr>
                <w:sz w:val="22"/>
                <w:szCs w:val="20"/>
              </w:rPr>
              <w:t xml:space="preserve">/12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165BFF" w14:textId="77777777" w:rsidR="00660696" w:rsidRPr="000C2B8F" w:rsidRDefault="00660696" w:rsidP="008607ED">
            <w:pPr>
              <w:spacing w:line="259" w:lineRule="auto"/>
              <w:ind w:right="67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  <w:r w:rsidRPr="000C2B8F">
              <w:rPr>
                <w:sz w:val="22"/>
                <w:szCs w:val="20"/>
              </w:rPr>
              <w:t xml:space="preserve">/12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D425C5" w14:textId="77777777" w:rsidR="00660696" w:rsidRPr="000C2B8F" w:rsidRDefault="00660696" w:rsidP="008607ED">
            <w:pPr>
              <w:spacing w:line="259" w:lineRule="auto"/>
              <w:ind w:right="64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Pr="000C2B8F">
              <w:rPr>
                <w:sz w:val="22"/>
                <w:szCs w:val="20"/>
              </w:rPr>
              <w:t xml:space="preserve">/12 </w:t>
            </w:r>
          </w:p>
        </w:tc>
      </w:tr>
      <w:tr w:rsidR="00660696" w:rsidRPr="000C2B8F" w14:paraId="463225F4" w14:textId="77777777" w:rsidTr="00660696">
        <w:trPr>
          <w:trHeight w:val="47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BF147A" w14:textId="77777777" w:rsidR="00660696" w:rsidRPr="000C2B8F" w:rsidRDefault="00660696" w:rsidP="008607ED">
            <w:pPr>
              <w:spacing w:line="259" w:lineRule="auto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3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817A04" w14:textId="77777777" w:rsidR="00660696" w:rsidRPr="000C2B8F" w:rsidRDefault="00660696" w:rsidP="008607ED">
            <w:pPr>
              <w:spacing w:line="259" w:lineRule="auto"/>
              <w:ind w:left="1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Privacy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32C24C" w14:textId="77777777" w:rsidR="00660696" w:rsidRPr="000C2B8F" w:rsidRDefault="00660696" w:rsidP="008607ED">
            <w:pPr>
              <w:spacing w:line="259" w:lineRule="auto"/>
              <w:ind w:right="65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Pr="000C2B8F">
              <w:rPr>
                <w:sz w:val="22"/>
                <w:szCs w:val="20"/>
              </w:rPr>
              <w:t xml:space="preserve">/4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54A518" w14:textId="77777777" w:rsidR="00660696" w:rsidRPr="000C2B8F" w:rsidRDefault="00660696" w:rsidP="008607ED">
            <w:pPr>
              <w:spacing w:line="259" w:lineRule="auto"/>
              <w:ind w:right="67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  <w:r w:rsidRPr="000C2B8F">
              <w:rPr>
                <w:sz w:val="22"/>
                <w:szCs w:val="20"/>
              </w:rPr>
              <w:t xml:space="preserve">/4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4E4823" w14:textId="77777777" w:rsidR="00660696" w:rsidRPr="000C2B8F" w:rsidRDefault="00660696" w:rsidP="008607ED">
            <w:pPr>
              <w:spacing w:line="259" w:lineRule="auto"/>
              <w:ind w:right="64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  <w:r w:rsidRPr="000C2B8F">
              <w:rPr>
                <w:sz w:val="22"/>
                <w:szCs w:val="20"/>
              </w:rPr>
              <w:t xml:space="preserve">/4 </w:t>
            </w:r>
          </w:p>
        </w:tc>
      </w:tr>
      <w:tr w:rsidR="00660696" w:rsidRPr="000C2B8F" w14:paraId="49FF38AE" w14:textId="77777777" w:rsidTr="00660696">
        <w:trPr>
          <w:trHeight w:val="470"/>
        </w:trPr>
        <w:tc>
          <w:tcPr>
            <w:tcW w:w="5663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E6E72C" w14:textId="77777777" w:rsidR="00660696" w:rsidRPr="000C2B8F" w:rsidRDefault="00660696" w:rsidP="008607ED">
            <w:pPr>
              <w:spacing w:line="259" w:lineRule="auto"/>
              <w:ind w:right="61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otals: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3F3B2F" w14:textId="77777777" w:rsidR="00660696" w:rsidRPr="000C2B8F" w:rsidRDefault="00660696" w:rsidP="008607ED">
            <w:pPr>
              <w:spacing w:line="259" w:lineRule="auto"/>
              <w:ind w:right="65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56</w:t>
            </w:r>
            <w:r w:rsidRPr="000C2B8F">
              <w:rPr>
                <w:sz w:val="22"/>
                <w:szCs w:val="20"/>
              </w:rPr>
              <w:t xml:space="preserve">/211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CE3664" w14:textId="77777777" w:rsidR="00660696" w:rsidRPr="000C2B8F" w:rsidRDefault="00660696" w:rsidP="008607ED">
            <w:pPr>
              <w:spacing w:line="259" w:lineRule="auto"/>
              <w:ind w:right="67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Pr="000C2B8F">
              <w:rPr>
                <w:sz w:val="22"/>
                <w:szCs w:val="20"/>
              </w:rPr>
              <w:t xml:space="preserve">/211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097CA3" w14:textId="77777777" w:rsidR="00660696" w:rsidRPr="000C2B8F" w:rsidRDefault="00660696" w:rsidP="008607ED">
            <w:pPr>
              <w:spacing w:line="259" w:lineRule="auto"/>
              <w:ind w:right="64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51</w:t>
            </w:r>
            <w:r w:rsidRPr="000C2B8F">
              <w:rPr>
                <w:sz w:val="22"/>
                <w:szCs w:val="20"/>
              </w:rPr>
              <w:t xml:space="preserve">/211 </w:t>
            </w:r>
          </w:p>
        </w:tc>
      </w:tr>
      <w:bookmarkEnd w:id="8"/>
    </w:tbl>
    <w:p w14:paraId="628BE142" w14:textId="77777777" w:rsidR="00D63DF7" w:rsidRPr="00C32D77" w:rsidRDefault="00D63DF7" w:rsidP="002C4E55">
      <w:pPr>
        <w:rPr>
          <w:lang w:eastAsia="ko-KR"/>
        </w:rPr>
      </w:pPr>
      <w:r w:rsidRPr="00C32D77">
        <w:rPr>
          <w:lang w:eastAsia="ko-KR"/>
        </w:rPr>
        <w:br w:type="page"/>
      </w:r>
    </w:p>
    <w:p w14:paraId="7E0ED7D1" w14:textId="77777777" w:rsidR="008913DA" w:rsidRPr="00C32D77" w:rsidRDefault="008913DA" w:rsidP="004303FC">
      <w:pPr>
        <w:rPr>
          <w:lang w:eastAsia="ko-KR"/>
        </w:rPr>
      </w:pPr>
    </w:p>
    <w:p w14:paraId="6C306B70" w14:textId="543DA018" w:rsidR="00277480" w:rsidRPr="00C32D77" w:rsidRDefault="00277480" w:rsidP="004303FC">
      <w:pPr>
        <w:rPr>
          <w:lang w:eastAsia="ko-KR"/>
        </w:rPr>
      </w:pPr>
      <w:r w:rsidRPr="00C32D77">
        <w:rPr>
          <w:lang w:eastAsia="ko-KR"/>
        </w:rPr>
        <w:t>Link to example extended/detailed reports:</w:t>
      </w:r>
    </w:p>
    <w:p w14:paraId="3C567449" w14:textId="6C385D28" w:rsidR="00277480" w:rsidRPr="00C32D77" w:rsidRDefault="0092631B" w:rsidP="004303FC">
      <w:pPr>
        <w:rPr>
          <w:lang w:eastAsia="ko-KR"/>
        </w:rPr>
      </w:pPr>
      <w:hyperlink r:id="rId35" w:history="1">
        <w:r w:rsidR="00277480" w:rsidRPr="00C32D77">
          <w:rPr>
            <w:rStyle w:val="Hyperlink"/>
            <w:lang w:eastAsia="ko-KR"/>
          </w:rPr>
          <w:t>https://creativeux.ca/wp-content/uploads/2018/05/Heuristic-Evaluation-Checklist-CreativeUX.pdf</w:t>
        </w:r>
      </w:hyperlink>
    </w:p>
    <w:p w14:paraId="495AC616" w14:textId="3A6E0BE4" w:rsidR="00277480" w:rsidRPr="00C32D77" w:rsidRDefault="00277480" w:rsidP="004303FC">
      <w:pPr>
        <w:rPr>
          <w:lang w:eastAsia="ko-KR"/>
        </w:rPr>
      </w:pPr>
    </w:p>
    <w:p w14:paraId="2ACAF1C3" w14:textId="25388B5E" w:rsidR="00277480" w:rsidRPr="00C32D77" w:rsidRDefault="0092631B" w:rsidP="004303FC">
      <w:pPr>
        <w:rPr>
          <w:lang w:eastAsia="ko-KR"/>
        </w:rPr>
      </w:pPr>
      <w:hyperlink r:id="rId36" w:history="1">
        <w:r w:rsidR="00277480" w:rsidRPr="00C32D77">
          <w:rPr>
            <w:rStyle w:val="Hyperlink"/>
            <w:lang w:eastAsia="ko-KR"/>
          </w:rPr>
          <w:t>https://www.irs.gov/pub/newsroom/05-appendix-f2-irsgov-free-file-assessmentl.pdf</w:t>
        </w:r>
      </w:hyperlink>
    </w:p>
    <w:p w14:paraId="63C4578B" w14:textId="1A3EF3E8" w:rsidR="00277480" w:rsidRPr="00C32D77" w:rsidRDefault="00277480" w:rsidP="004303FC">
      <w:pPr>
        <w:rPr>
          <w:lang w:eastAsia="ko-KR"/>
        </w:rPr>
      </w:pPr>
    </w:p>
    <w:p w14:paraId="7C1FCE0A" w14:textId="3F4AEA4F" w:rsidR="00277480" w:rsidRPr="00C32D77" w:rsidRDefault="00277480" w:rsidP="004303FC">
      <w:pPr>
        <w:rPr>
          <w:lang w:eastAsia="ko-KR"/>
        </w:rPr>
      </w:pPr>
      <w:r w:rsidRPr="00C32D77">
        <w:rPr>
          <w:lang w:eastAsia="ko-KR"/>
        </w:rPr>
        <w:t xml:space="preserve">A simple heuristic report example is located within Week 14 on Brightspace. </w:t>
      </w:r>
    </w:p>
    <w:p w14:paraId="380BA667" w14:textId="31FB7EC2" w:rsidR="00277480" w:rsidRPr="00C32D77" w:rsidRDefault="00277480" w:rsidP="004303FC">
      <w:pPr>
        <w:rPr>
          <w:lang w:eastAsia="ko-KR"/>
        </w:rPr>
      </w:pPr>
    </w:p>
    <w:p w14:paraId="183A9AF1" w14:textId="77777777" w:rsidR="00277480" w:rsidRPr="00C32D77" w:rsidRDefault="00277480" w:rsidP="004303FC">
      <w:pPr>
        <w:rPr>
          <w:lang w:eastAsia="ko-KR"/>
        </w:rPr>
      </w:pPr>
    </w:p>
    <w:p w14:paraId="38F8AB2C" w14:textId="4C6B0EC3" w:rsidR="00931130" w:rsidRPr="00C32D77" w:rsidRDefault="00931130" w:rsidP="00931130">
      <w:pPr>
        <w:spacing w:line="216" w:lineRule="atLeast"/>
        <w:rPr>
          <w:rFonts w:eastAsia="Times New Roman"/>
          <w:color w:val="000000"/>
        </w:rPr>
      </w:pPr>
      <w:r w:rsidRPr="00C32D77">
        <w:rPr>
          <w:rFonts w:eastAsia="Times New Roman"/>
          <w:b/>
          <w:bCs/>
          <w:color w:val="000000"/>
          <w:u w:val="single"/>
        </w:rPr>
        <w:t>Submit</w:t>
      </w:r>
      <w:r w:rsidRPr="00C32D77">
        <w:rPr>
          <w:rFonts w:eastAsia="Times New Roman"/>
          <w:b/>
          <w:bCs/>
          <w:color w:val="000000"/>
        </w:rPr>
        <w:t>: </w:t>
      </w:r>
      <w:r w:rsidRPr="00C32D77">
        <w:rPr>
          <w:rFonts w:eastAsia="Times New Roman"/>
          <w:color w:val="000000"/>
        </w:rPr>
        <w:t>Submit your Final Exam to the </w:t>
      </w:r>
      <w:r w:rsidR="00330D0F" w:rsidRPr="00C32D77">
        <w:rPr>
          <w:rFonts w:eastAsia="Times New Roman"/>
          <w:color w:val="000000"/>
        </w:rPr>
        <w:t>BrightSpace</w:t>
      </w:r>
      <w:r w:rsidRPr="00C32D77">
        <w:rPr>
          <w:rFonts w:eastAsia="Times New Roman"/>
          <w:color w:val="000000"/>
        </w:rPr>
        <w:t xml:space="preserve">. </w:t>
      </w:r>
    </w:p>
    <w:p w14:paraId="052B1D38" w14:textId="0F6A9618" w:rsidR="002D79FA" w:rsidRPr="00C32D77" w:rsidRDefault="00931130" w:rsidP="00931130">
      <w:pPr>
        <w:spacing w:line="216" w:lineRule="atLeast"/>
        <w:rPr>
          <w:rFonts w:eastAsia="Times New Roman"/>
          <w:color w:val="000000"/>
          <w:sz w:val="18"/>
          <w:szCs w:val="18"/>
        </w:rPr>
      </w:pPr>
      <w:r w:rsidRPr="00C32D77">
        <w:rPr>
          <w:rFonts w:eastAsia="Times New Roman"/>
          <w:color w:val="000000"/>
          <w:sz w:val="18"/>
          <w:szCs w:val="18"/>
        </w:rPr>
        <w:t> </w:t>
      </w:r>
    </w:p>
    <w:sectPr w:rsidR="002D79FA" w:rsidRPr="00C32D77" w:rsidSect="004303FC">
      <w:type w:val="continuous"/>
      <w:pgSz w:w="12240" w:h="15840"/>
      <w:pgMar w:top="1260" w:right="126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8FD8C" w14:textId="77777777" w:rsidR="0092631B" w:rsidRDefault="0092631B">
      <w:r>
        <w:separator/>
      </w:r>
    </w:p>
  </w:endnote>
  <w:endnote w:type="continuationSeparator" w:id="0">
    <w:p w14:paraId="0145D8C6" w14:textId="77777777" w:rsidR="0092631B" w:rsidRDefault="009263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3886F" w14:textId="77777777" w:rsidR="002C4E55" w:rsidRDefault="002C4E55">
    <w:pPr>
      <w:spacing w:line="259" w:lineRule="auto"/>
      <w:ind w:left="-29" w:right="-133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543B0CE" wp14:editId="30E2A468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408" name="Group 13240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411" name="Rectangle 132411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B20B1A5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2" name="Rectangle 132412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73DC9E3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8337" name="Shape 138337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413" name="Rectangle 132413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F606E08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4" name="Rectangle 132414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B2628FE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5" name="Rectangle 132415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B9C4451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6" name="Rectangle 132416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05392BD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7" name="Rectangle 132417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6C2ACA9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8" name="Rectangle 132418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8D43565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9" name="Rectangle 132419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A3423FC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20" name="Rectangle 132420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BEF7E85" w14:textId="77777777" w:rsidR="002C4E55" w:rsidRDefault="002C4E55">
                            <w:pPr>
                              <w:spacing w:after="160" w:line="259" w:lineRule="auto"/>
                            </w:pPr>
                            <w:fldSimple w:instr=" NUMPAGES   \* MERGEFORMAT ">
                              <w:r>
                                <w:rPr>
                                  <w:color w:val="A6A6A6"/>
                                  <w:sz w:val="20"/>
                                </w:rPr>
                                <w:t>32</w:t>
                              </w:r>
                            </w:fldSimple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21" name="Rectangle 132421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2D87BEE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410" name="Picture 132410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543B0CE" id="Group 132408" o:spid="_x0000_s1026" style="position:absolute;left:0;text-align:left;margin-left:35.05pt;margin-top:699.35pt;width:544.5pt;height:49pt;z-index:251659264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">
              <v:rect id="Rectangle 132411" o:spid="_x0000_s1027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" filled="f" stroked="f">
                <v:textbox inset="0,0,0,0">
                  <w:txbxContent>
                    <w:p w14:paraId="2B20B1A5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12" o:spid="_x0000_s1028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" filled="f" stroked="f">
                <v:textbox inset="0,0,0,0">
                  <w:txbxContent>
                    <w:p w14:paraId="173DC9E3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8337" o:spid="_x0000_s1029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413" o:spid="_x0000_s1030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" filled="f" stroked="f">
                <v:textbox inset="0,0,0,0">
                  <w:txbxContent>
                    <w:p w14:paraId="3F606E08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          </w:t>
                      </w:r>
                    </w:p>
                  </w:txbxContent>
                </v:textbox>
              </v:rect>
              <v:rect id="Rectangle 132414" o:spid="_x0000_s1031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" filled="f" stroked="f">
                <v:textbox inset="0,0,0,0">
                  <w:txbxContent>
                    <w:p w14:paraId="0B2628FE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15" o:spid="_x0000_s1032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" filled="f" stroked="f">
                <v:textbox inset="0,0,0,0">
                  <w:txbxContent>
                    <w:p w14:paraId="4B9C4451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16" o:spid="_x0000_s1033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" filled="f" stroked="f">
                <v:textbox inset="0,0,0,0">
                  <w:txbxContent>
                    <w:p w14:paraId="205392BD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17" o:spid="_x0000_s1034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" filled="f" stroked="f">
                <v:textbox inset="0,0,0,0">
                  <w:txbxContent>
                    <w:p w14:paraId="16C2ACA9" w14:textId="77777777" w:rsidR="002C4E55" w:rsidRDefault="002C4E55">
                      <w:pPr>
                        <w:spacing w:after="160" w:line="259" w:lineRule="auto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418" o:spid="_x0000_s1035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" filled="f" stroked="f">
                <v:textbox inset="0,0,0,0">
                  <w:txbxContent>
                    <w:p w14:paraId="08D43565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19" o:spid="_x0000_s1036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" filled="f" stroked="f">
                <v:textbox inset="0,0,0,0">
                  <w:txbxContent>
                    <w:p w14:paraId="3A3423FC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20" o:spid="_x0000_s1037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" filled="f" stroked="f">
                <v:textbox inset="0,0,0,0">
                  <w:txbxContent>
                    <w:p w14:paraId="4BEF7E85" w14:textId="77777777" w:rsidR="002C4E55" w:rsidRDefault="002C4E55">
                      <w:pPr>
                        <w:spacing w:after="160" w:line="259" w:lineRule="auto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421" o:spid="_x0000_s1038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" filled="f" stroked="f">
                <v:textbox inset="0,0,0,0">
                  <w:txbxContent>
                    <w:p w14:paraId="42D87BEE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410" o:spid="_x0000_s1039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43A71" w14:textId="77777777" w:rsidR="002C4E55" w:rsidRDefault="002C4E55">
    <w:pPr>
      <w:spacing w:line="259" w:lineRule="auto"/>
      <w:ind w:left="-29" w:right="-133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01C9EDE5" wp14:editId="0078FB51">
              <wp:simplePos x="0" y="0"/>
              <wp:positionH relativeFrom="page">
                <wp:posOffset>444500</wp:posOffset>
              </wp:positionH>
              <wp:positionV relativeFrom="page">
                <wp:posOffset>8883650</wp:posOffset>
              </wp:positionV>
              <wp:extent cx="6928179" cy="601828"/>
              <wp:effectExtent l="0" t="0" r="0" b="0"/>
              <wp:wrapSquare wrapText="bothSides"/>
              <wp:docPr id="132372" name="Group 13237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28179" cy="601828"/>
                        <a:chOff x="0" y="0"/>
                        <a:chExt cx="6928179" cy="601828"/>
                      </a:xfrm>
                    </wpg:grpSpPr>
                    <wps:wsp>
                      <wps:cNvPr id="132375" name="Rectangle 132375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34BA051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76" name="Rectangle 132376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48A07C1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8153" name="Shape 138153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377" name="Rectangle 132377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D09B39C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78" name="Rectangle 132378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5464E57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79" name="Rectangle 132379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6B79D5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0" name="Rectangle 132380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78D5C32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1" name="Rectangle 132381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E34BF10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2" name="Rectangle 132382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C31B572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3" name="Rectangle 132383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49A5BFF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4" name="Rectangle 132384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77AE7DB" w14:textId="77777777" w:rsidR="002C4E55" w:rsidRDefault="002C4E55">
                            <w:pPr>
                              <w:spacing w:after="160" w:line="259" w:lineRule="auto"/>
                            </w:pPr>
                            <w:fldSimple w:instr=" NUMPAGES   \* MERGEFORMAT ">
                              <w:r>
                                <w:rPr>
                                  <w:color w:val="A6A6A6"/>
                                  <w:sz w:val="20"/>
                                </w:rPr>
                                <w:t>32</w:t>
                              </w:r>
                            </w:fldSimple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5" name="Rectangle 132385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73697B0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1C9EDE5" id="Group 132372" o:spid="_x0000_s1040" style="position:absolute;left:0;text-align:left;margin-left:35pt;margin-top:699.5pt;width:545.55pt;height:47.4pt;z-index:251660288;mso-position-horizontal-relative:page;mso-position-vertical-relative:page;mso-width-relative:margin;mso-height-relative:margin" coordsize="69281,6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">
              <v:rect id="Rectangle 132375" o:spid="_x0000_s1041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" filled="f" stroked="f">
                <v:textbox inset="0,0,0,0">
                  <w:txbxContent>
                    <w:p w14:paraId="434BA051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76" o:spid="_x0000_s1042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" filled="f" stroked="f">
                <v:textbox inset="0,0,0,0">
                  <w:txbxContent>
                    <w:p w14:paraId="348A07C1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8153" o:spid="_x0000_s1043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377" o:spid="_x0000_s1044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" filled="f" stroked="f">
                <v:textbox inset="0,0,0,0">
                  <w:txbxContent>
                    <w:p w14:paraId="0D09B39C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          </w:t>
                      </w:r>
                    </w:p>
                  </w:txbxContent>
                </v:textbox>
              </v:rect>
              <v:rect id="Rectangle 132378" o:spid="_x0000_s1045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" filled="f" stroked="f">
                <v:textbox inset="0,0,0,0">
                  <w:txbxContent>
                    <w:p w14:paraId="45464E57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79" o:spid="_x0000_s1046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" filled="f" stroked="f">
                <v:textbox inset="0,0,0,0">
                  <w:txbxContent>
                    <w:p w14:paraId="466B79D5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80" o:spid="_x0000_s1047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" filled="f" stroked="f">
                <v:textbox inset="0,0,0,0">
                  <w:txbxContent>
                    <w:p w14:paraId="078D5C32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81" o:spid="_x0000_s1048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" filled="f" stroked="f">
                <v:textbox inset="0,0,0,0">
                  <w:txbxContent>
                    <w:p w14:paraId="5E34BF10" w14:textId="77777777" w:rsidR="002C4E55" w:rsidRDefault="002C4E55">
                      <w:pPr>
                        <w:spacing w:after="160" w:line="259" w:lineRule="auto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382" o:spid="_x0000_s1049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" filled="f" stroked="f">
                <v:textbox inset="0,0,0,0">
                  <w:txbxContent>
                    <w:p w14:paraId="1C31B572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83" o:spid="_x0000_s1050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" filled="f" stroked="f">
                <v:textbox inset="0,0,0,0">
                  <w:txbxContent>
                    <w:p w14:paraId="449A5BFF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84" o:spid="_x0000_s1051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" filled="f" stroked="f">
                <v:textbox inset="0,0,0,0">
                  <w:txbxContent>
                    <w:p w14:paraId="477AE7DB" w14:textId="77777777" w:rsidR="002C4E55" w:rsidRDefault="002C4E55">
                      <w:pPr>
                        <w:spacing w:after="160" w:line="259" w:lineRule="auto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385" o:spid="_x0000_s1052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" filled="f" stroked="f">
                <v:textbox inset="0,0,0,0">
                  <w:txbxContent>
                    <w:p w14:paraId="773697B0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57EC3" w14:textId="77777777" w:rsidR="002C4E55" w:rsidRDefault="002C4E55">
    <w:pPr>
      <w:spacing w:line="259" w:lineRule="auto"/>
      <w:ind w:left="-29" w:right="-133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44FAD36C" wp14:editId="658DC1E8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336" name="Group 1323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339" name="Rectangle 132339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1B55D4A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0" name="Rectangle 132340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0FF9A95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7969" name="Shape 137969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341" name="Rectangle 132341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AE53C88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2" name="Rectangle 132342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F6A44A6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3" name="Rectangle 132343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0562187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4" name="Rectangle 132344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7B20214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5" name="Rectangle 132345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AC84CB3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6" name="Rectangle 132346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9C6C412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7" name="Rectangle 132347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198BC9A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8" name="Rectangle 132348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08E6EB1" w14:textId="77777777" w:rsidR="002C4E55" w:rsidRDefault="002C4E55">
                            <w:pPr>
                              <w:spacing w:after="160" w:line="259" w:lineRule="auto"/>
                            </w:pPr>
                            <w:fldSimple w:instr=" NUMPAGES   \* MERGEFORMAT ">
                              <w:r>
                                <w:rPr>
                                  <w:color w:val="A6A6A6"/>
                                  <w:sz w:val="20"/>
                                </w:rPr>
                                <w:t>32</w:t>
                              </w:r>
                            </w:fldSimple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9" name="Rectangle 132349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5DEE077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338" name="Picture 132338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4FAD36C" id="Group 132336" o:spid="_x0000_s1053" style="position:absolute;left:0;text-align:left;margin-left:35.05pt;margin-top:699.35pt;width:544.5pt;height:49pt;z-index:251661312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">
              <v:rect id="Rectangle 132339" o:spid="_x0000_s1054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" filled="f" stroked="f">
                <v:textbox inset="0,0,0,0">
                  <w:txbxContent>
                    <w:p w14:paraId="61B55D4A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0" o:spid="_x0000_s1055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" filled="f" stroked="f">
                <v:textbox inset="0,0,0,0">
                  <w:txbxContent>
                    <w:p w14:paraId="00FF9A95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7969" o:spid="_x0000_s1056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341" o:spid="_x0000_s1057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" filled="f" stroked="f">
                <v:textbox inset="0,0,0,0">
                  <w:txbxContent>
                    <w:p w14:paraId="0AE53C88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          </w:t>
                      </w:r>
                    </w:p>
                  </w:txbxContent>
                </v:textbox>
              </v:rect>
              <v:rect id="Rectangle 132342" o:spid="_x0000_s1058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" filled="f" stroked="f">
                <v:textbox inset="0,0,0,0">
                  <w:txbxContent>
                    <w:p w14:paraId="6F6A44A6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3" o:spid="_x0000_s1059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" filled="f" stroked="f">
                <v:textbox inset="0,0,0,0">
                  <w:txbxContent>
                    <w:p w14:paraId="40562187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4" o:spid="_x0000_s1060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" filled="f" stroked="f">
                <v:textbox inset="0,0,0,0">
                  <w:txbxContent>
                    <w:p w14:paraId="17B20214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5" o:spid="_x0000_s1061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" filled="f" stroked="f">
                <v:textbox inset="0,0,0,0">
                  <w:txbxContent>
                    <w:p w14:paraId="4AC84CB3" w14:textId="77777777" w:rsidR="002C4E55" w:rsidRDefault="002C4E55">
                      <w:pPr>
                        <w:spacing w:after="160" w:line="259" w:lineRule="auto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346" o:spid="_x0000_s1062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" filled="f" stroked="f">
                <v:textbox inset="0,0,0,0">
                  <w:txbxContent>
                    <w:p w14:paraId="29C6C412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7" o:spid="_x0000_s1063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" filled="f" stroked="f">
                <v:textbox inset="0,0,0,0">
                  <w:txbxContent>
                    <w:p w14:paraId="0198BC9A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8" o:spid="_x0000_s1064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" filled="f" stroked="f">
                <v:textbox inset="0,0,0,0">
                  <w:txbxContent>
                    <w:p w14:paraId="108E6EB1" w14:textId="77777777" w:rsidR="002C4E55" w:rsidRDefault="002C4E55">
                      <w:pPr>
                        <w:spacing w:after="160" w:line="259" w:lineRule="auto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349" o:spid="_x0000_s1065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" filled="f" stroked="f">
                <v:textbox inset="0,0,0,0">
                  <w:txbxContent>
                    <w:p w14:paraId="05DEE077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338" o:spid="_x0000_s1066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9CAED" w14:textId="77777777" w:rsidR="002C4E55" w:rsidRDefault="002C4E55">
    <w:pPr>
      <w:spacing w:line="259" w:lineRule="auto"/>
      <w:ind w:left="-29" w:right="-277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181C143B" wp14:editId="0840ED2F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521" name="Group 1325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524" name="Rectangle 132524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8225C5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25" name="Rectangle 132525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E26CDF5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8889" name="Shape 138889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526" name="Rectangle 132526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A870A5A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27" name="Rectangle 132527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69ACB92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28" name="Rectangle 132528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344D552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29" name="Rectangle 132529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70D9C7A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30" name="Rectangle 132530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2575007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31" name="Rectangle 132531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66C3E83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32" name="Rectangle 132532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55AE0BB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33" name="Rectangle 132533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A01D0C5" w14:textId="77777777" w:rsidR="002C4E55" w:rsidRDefault="002C4E55">
                            <w:pPr>
                              <w:spacing w:after="160" w:line="259" w:lineRule="auto"/>
                            </w:pPr>
                            <w:fldSimple w:instr=" NUMPAGES   \* MERGEFORMAT ">
                              <w:r>
                                <w:rPr>
                                  <w:color w:val="A6A6A6"/>
                                  <w:sz w:val="20"/>
                                </w:rPr>
                                <w:t>32</w:t>
                              </w:r>
                            </w:fldSimple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34" name="Rectangle 132534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874397B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523" name="Picture 13252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81C143B" id="Group 132521" o:spid="_x0000_s1067" style="position:absolute;left:0;text-align:left;margin-left:35.05pt;margin-top:699.35pt;width:544.5pt;height:49pt;z-index:251664384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">
              <v:rect id="Rectangle 132524" o:spid="_x0000_s1068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" filled="f" stroked="f">
                <v:textbox inset="0,0,0,0">
                  <w:txbxContent>
                    <w:p w14:paraId="468225C5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25" o:spid="_x0000_s1069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" filled="f" stroked="f">
                <v:textbox inset="0,0,0,0">
                  <w:txbxContent>
                    <w:p w14:paraId="4E26CDF5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8889" o:spid="_x0000_s1070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526" o:spid="_x0000_s1071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" filled="f" stroked="f">
                <v:textbox inset="0,0,0,0">
                  <w:txbxContent>
                    <w:p w14:paraId="4A870A5A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          </w:t>
                      </w:r>
                    </w:p>
                  </w:txbxContent>
                </v:textbox>
              </v:rect>
              <v:rect id="Rectangle 132527" o:spid="_x0000_s1072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" filled="f" stroked="f">
                <v:textbox inset="0,0,0,0">
                  <w:txbxContent>
                    <w:p w14:paraId="069ACB92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28" o:spid="_x0000_s1073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" filled="f" stroked="f">
                <v:textbox inset="0,0,0,0">
                  <w:txbxContent>
                    <w:p w14:paraId="0344D552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29" o:spid="_x0000_s1074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" filled="f" stroked="f">
                <v:textbox inset="0,0,0,0">
                  <w:txbxContent>
                    <w:p w14:paraId="770D9C7A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530" o:spid="_x0000_s1075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" filled="f" stroked="f">
                <v:textbox inset="0,0,0,0">
                  <w:txbxContent>
                    <w:p w14:paraId="02575007" w14:textId="77777777" w:rsidR="002C4E55" w:rsidRDefault="002C4E55">
                      <w:pPr>
                        <w:spacing w:after="160" w:line="259" w:lineRule="auto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531" o:spid="_x0000_s1076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" filled="f" stroked="f">
                <v:textbox inset="0,0,0,0">
                  <w:txbxContent>
                    <w:p w14:paraId="766C3E83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532" o:spid="_x0000_s1077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" filled="f" stroked="f">
                <v:textbox inset="0,0,0,0">
                  <w:txbxContent>
                    <w:p w14:paraId="755AE0BB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533" o:spid="_x0000_s1078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" filled="f" stroked="f">
                <v:textbox inset="0,0,0,0">
                  <w:txbxContent>
                    <w:p w14:paraId="6A01D0C5" w14:textId="77777777" w:rsidR="002C4E55" w:rsidRDefault="002C4E55">
                      <w:pPr>
                        <w:spacing w:after="160" w:line="259" w:lineRule="auto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534" o:spid="_x0000_s1079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" filled="f" stroked="f">
                <v:textbox inset="0,0,0,0">
                  <w:txbxContent>
                    <w:p w14:paraId="0874397B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523" o:spid="_x0000_s1080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6DE0A" w14:textId="77777777" w:rsidR="002C4E55" w:rsidRDefault="002C4E55">
    <w:pPr>
      <w:spacing w:line="259" w:lineRule="auto"/>
      <w:ind w:left="-29" w:right="-277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3DD7DE12" wp14:editId="1D6F22A5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485" name="Group 13248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488" name="Rectangle 132488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A710C57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89" name="Rectangle 132489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3637D4C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8705" name="Shape 138705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490" name="Rectangle 132490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E687888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1" name="Rectangle 132491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D71EA98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2" name="Rectangle 132492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E391236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3" name="Rectangle 132493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4F5B314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4" name="Rectangle 132494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FE88B30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5" name="Rectangle 132495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E5D7EA3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6" name="Rectangle 132496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BEE4DA8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7" name="Rectangle 132497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164EB2E" w14:textId="77777777" w:rsidR="002C4E55" w:rsidRDefault="002C4E55">
                            <w:pPr>
                              <w:spacing w:after="160" w:line="259" w:lineRule="auto"/>
                            </w:pPr>
                            <w:fldSimple w:instr=" NUMPAGES   \* MERGEFORMAT ">
                              <w:r>
                                <w:rPr>
                                  <w:color w:val="A6A6A6"/>
                                  <w:sz w:val="20"/>
                                </w:rPr>
                                <w:t>32</w:t>
                              </w:r>
                            </w:fldSimple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8" name="Rectangle 132498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AA5A547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487" name="Picture 13248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3DD7DE12" id="Group 132485" o:spid="_x0000_s1081" style="position:absolute;left:0;text-align:left;margin-left:35.05pt;margin-top:699.35pt;width:544.5pt;height:49pt;z-index:251665408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">
              <v:rect id="Rectangle 132488" o:spid="_x0000_s1082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" filled="f" stroked="f">
                <v:textbox inset="0,0,0,0">
                  <w:txbxContent>
                    <w:p w14:paraId="0A710C57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89" o:spid="_x0000_s1083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" filled="f" stroked="f">
                <v:textbox inset="0,0,0,0">
                  <w:txbxContent>
                    <w:p w14:paraId="63637D4C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8705" o:spid="_x0000_s1084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490" o:spid="_x0000_s1085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" filled="f" stroked="f">
                <v:textbox inset="0,0,0,0">
                  <w:txbxContent>
                    <w:p w14:paraId="4E687888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          </w:t>
                      </w:r>
                    </w:p>
                  </w:txbxContent>
                </v:textbox>
              </v:rect>
              <v:rect id="Rectangle 132491" o:spid="_x0000_s1086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" filled="f" stroked="f">
                <v:textbox inset="0,0,0,0">
                  <w:txbxContent>
                    <w:p w14:paraId="1D71EA98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92" o:spid="_x0000_s1087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" filled="f" stroked="f">
                <v:textbox inset="0,0,0,0">
                  <w:txbxContent>
                    <w:p w14:paraId="0E391236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93" o:spid="_x0000_s1088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" filled="f" stroked="f">
                <v:textbox inset="0,0,0,0">
                  <w:txbxContent>
                    <w:p w14:paraId="44F5B314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94" o:spid="_x0000_s1089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" filled="f" stroked="f">
                <v:textbox inset="0,0,0,0">
                  <w:txbxContent>
                    <w:p w14:paraId="5FE88B30" w14:textId="77777777" w:rsidR="002C4E55" w:rsidRDefault="002C4E55">
                      <w:pPr>
                        <w:spacing w:after="160" w:line="259" w:lineRule="auto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495" o:spid="_x0000_s1090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" filled="f" stroked="f">
                <v:textbox inset="0,0,0,0">
                  <w:txbxContent>
                    <w:p w14:paraId="1E5D7EA3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96" o:spid="_x0000_s1091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" filled="f" stroked="f">
                <v:textbox inset="0,0,0,0">
                  <w:txbxContent>
                    <w:p w14:paraId="5BEE4DA8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97" o:spid="_x0000_s1092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" filled="f" stroked="f">
                <v:textbox inset="0,0,0,0">
                  <w:txbxContent>
                    <w:p w14:paraId="3164EB2E" w14:textId="77777777" w:rsidR="002C4E55" w:rsidRDefault="002C4E55">
                      <w:pPr>
                        <w:spacing w:after="160" w:line="259" w:lineRule="auto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498" o:spid="_x0000_s1093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" filled="f" stroked="f">
                <v:textbox inset="0,0,0,0">
                  <w:txbxContent>
                    <w:p w14:paraId="7AA5A547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487" o:spid="_x0000_s1094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F8AC0" w14:textId="77777777" w:rsidR="002C4E55" w:rsidRDefault="002C4E55">
    <w:pPr>
      <w:spacing w:line="259" w:lineRule="auto"/>
      <w:ind w:left="-29" w:right="-277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260E34EA" wp14:editId="0A10CB67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447" name="Group 13244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450" name="Rectangle 132450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331B68C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1" name="Rectangle 132451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6A6A45F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8521" name="Shape 138521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452" name="Rectangle 132452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2A4CCF3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3" name="Rectangle 132453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C7FA28C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4" name="Rectangle 132454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4440001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5" name="Rectangle 132455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6B3A4C9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6" name="Rectangle 132456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6416D8F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7" name="Rectangle 132457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24C0D3E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8" name="Rectangle 132458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1CA2A97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9" name="Rectangle 132459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4B0E637" w14:textId="77777777" w:rsidR="002C4E55" w:rsidRDefault="002C4E55">
                            <w:pPr>
                              <w:spacing w:after="160" w:line="259" w:lineRule="auto"/>
                            </w:pPr>
                            <w:fldSimple w:instr=" NUMPAGES   \* MERGEFORMAT ">
                              <w:r>
                                <w:rPr>
                                  <w:color w:val="A6A6A6"/>
                                  <w:sz w:val="20"/>
                                </w:rPr>
                                <w:t>32</w:t>
                              </w:r>
                            </w:fldSimple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60" name="Rectangle 132460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45CED32" w14:textId="77777777" w:rsidR="002C4E55" w:rsidRDefault="002C4E55">
                            <w:pPr>
                              <w:spacing w:after="160" w:line="259" w:lineRule="auto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449" name="Picture 13244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60E34EA" id="Group 132447" o:spid="_x0000_s1095" style="position:absolute;left:0;text-align:left;margin-left:35.05pt;margin-top:699.35pt;width:544.5pt;height:49pt;z-index:251666432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">
              <v:rect id="Rectangle 132450" o:spid="_x0000_s1096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" filled="f" stroked="f">
                <v:textbox inset="0,0,0,0">
                  <w:txbxContent>
                    <w:p w14:paraId="2331B68C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1" o:spid="_x0000_s1097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" filled="f" stroked="f">
                <v:textbox inset="0,0,0,0">
                  <w:txbxContent>
                    <w:p w14:paraId="16A6A45F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8521" o:spid="_x0000_s1098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452" o:spid="_x0000_s1099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" filled="f" stroked="f">
                <v:textbox inset="0,0,0,0">
                  <w:txbxContent>
                    <w:p w14:paraId="22A4CCF3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          </w:t>
                      </w:r>
                    </w:p>
                  </w:txbxContent>
                </v:textbox>
              </v:rect>
              <v:rect id="Rectangle 132453" o:spid="_x0000_s1100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" filled="f" stroked="f">
                <v:textbox inset="0,0,0,0">
                  <w:txbxContent>
                    <w:p w14:paraId="5C7FA28C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4" o:spid="_x0000_s1101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" filled="f" stroked="f">
                <v:textbox inset="0,0,0,0">
                  <w:txbxContent>
                    <w:p w14:paraId="34440001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5" o:spid="_x0000_s1102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" filled="f" stroked="f">
                <v:textbox inset="0,0,0,0">
                  <w:txbxContent>
                    <w:p w14:paraId="16B3A4C9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6" o:spid="_x0000_s1103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" filled="f" stroked="f">
                <v:textbox inset="0,0,0,0">
                  <w:txbxContent>
                    <w:p w14:paraId="26416D8F" w14:textId="77777777" w:rsidR="002C4E55" w:rsidRDefault="002C4E55">
                      <w:pPr>
                        <w:spacing w:after="160" w:line="259" w:lineRule="auto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457" o:spid="_x0000_s1104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" filled="f" stroked="f">
                <v:textbox inset="0,0,0,0">
                  <w:txbxContent>
                    <w:p w14:paraId="324C0D3E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8" o:spid="_x0000_s1105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" filled="f" stroked="f">
                <v:textbox inset="0,0,0,0">
                  <w:txbxContent>
                    <w:p w14:paraId="11CA2A97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9" o:spid="_x0000_s1106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" filled="f" stroked="f">
                <v:textbox inset="0,0,0,0">
                  <w:txbxContent>
                    <w:p w14:paraId="44B0E637" w14:textId="77777777" w:rsidR="002C4E55" w:rsidRDefault="002C4E55">
                      <w:pPr>
                        <w:spacing w:after="160" w:line="259" w:lineRule="auto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460" o:spid="_x0000_s1107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" filled="f" stroked="f">
                <v:textbox inset="0,0,0,0">
                  <w:txbxContent>
                    <w:p w14:paraId="345CED32" w14:textId="77777777" w:rsidR="002C4E55" w:rsidRDefault="002C4E55">
                      <w:pPr>
                        <w:spacing w:after="160" w:line="259" w:lineRule="auto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449" o:spid="_x0000_s1108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71FF3" w14:textId="77777777" w:rsidR="0092631B" w:rsidRDefault="0092631B">
      <w:r>
        <w:separator/>
      </w:r>
    </w:p>
  </w:footnote>
  <w:footnote w:type="continuationSeparator" w:id="0">
    <w:p w14:paraId="7D25A84C" w14:textId="77777777" w:rsidR="0092631B" w:rsidRDefault="009263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A044B" w14:textId="6716F183" w:rsidR="00495022" w:rsidRPr="00495022" w:rsidRDefault="009374CB">
    <w:pPr>
      <w:pStyle w:val="Header"/>
      <w:rPr>
        <w:sz w:val="20"/>
        <w:lang w:eastAsia="ko-KR"/>
      </w:rPr>
    </w:pPr>
    <w:r>
      <w:rPr>
        <w:sz w:val="20"/>
      </w:rPr>
      <w:t>ACS 564</w:t>
    </w:r>
    <w:r w:rsidR="00C017F1">
      <w:rPr>
        <w:sz w:val="20"/>
      </w:rPr>
      <w:t xml:space="preserve"> Human-Computer Interaction</w:t>
    </w:r>
    <w:r w:rsidR="00326E66">
      <w:rPr>
        <w:sz w:val="20"/>
      </w:rPr>
      <w:tab/>
    </w:r>
    <w:r w:rsidR="00326E66">
      <w:rPr>
        <w:sz w:val="20"/>
      </w:rPr>
      <w:tab/>
    </w:r>
    <w:r w:rsidR="00453173">
      <w:rPr>
        <w:sz w:val="20"/>
        <w:lang w:eastAsia="ko-KR"/>
      </w:rPr>
      <w:t>Spring</w:t>
    </w:r>
    <w:r w:rsidR="00F356DE">
      <w:rPr>
        <w:sz w:val="20"/>
        <w:lang w:eastAsia="ko-KR"/>
      </w:rPr>
      <w:t xml:space="preserve"> 20</w:t>
    </w:r>
    <w:r w:rsidR="00705245">
      <w:rPr>
        <w:sz w:val="20"/>
        <w:lang w:eastAsia="ko-KR"/>
      </w:rPr>
      <w:t>2</w:t>
    </w:r>
    <w:r w:rsidR="00453173">
      <w:rPr>
        <w:sz w:val="20"/>
        <w:lang w:eastAsia="ko-KR"/>
      </w:rPr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65C1E" w14:textId="77777777" w:rsidR="002C4E55" w:rsidRDefault="002C4E55">
    <w:pPr>
      <w:spacing w:line="259" w:lineRule="auto"/>
      <w:ind w:right="-72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7A788E30" w14:textId="77777777" w:rsidR="002C4E55" w:rsidRDefault="002C4E55">
    <w:pPr>
      <w:spacing w:line="259" w:lineRule="auto"/>
      <w:ind w:right="-133"/>
      <w:jc w:val="right"/>
    </w:pP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C84F2" w14:textId="77777777" w:rsidR="002C4E55" w:rsidRDefault="002C4E55">
    <w:pPr>
      <w:spacing w:line="259" w:lineRule="auto"/>
      <w:ind w:right="-72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3A74FFEC" w14:textId="77777777" w:rsidR="002C4E55" w:rsidRDefault="002C4E55">
    <w:pPr>
      <w:spacing w:line="259" w:lineRule="auto"/>
      <w:ind w:right="-133"/>
      <w:jc w:val="right"/>
    </w:pPr>
    <w:r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8EF56" w14:textId="77777777" w:rsidR="002C4E55" w:rsidRDefault="002C4E55">
    <w:pPr>
      <w:spacing w:line="259" w:lineRule="auto"/>
      <w:ind w:right="-72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46F26D8A" w14:textId="77777777" w:rsidR="002C4E55" w:rsidRDefault="002C4E55">
    <w:pPr>
      <w:spacing w:line="259" w:lineRule="auto"/>
      <w:ind w:right="-133"/>
      <w:jc w:val="right"/>
    </w:pPr>
    <w:r>
      <w:t xml:space="preserve">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08DD0" w14:textId="77777777" w:rsidR="002C4E55" w:rsidRDefault="002C4E55">
    <w:pPr>
      <w:spacing w:line="259" w:lineRule="auto"/>
      <w:ind w:right="-216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10DD2873" w14:textId="77777777" w:rsidR="002C4E55" w:rsidRDefault="002C4E55">
    <w:pPr>
      <w:spacing w:line="259" w:lineRule="auto"/>
      <w:ind w:right="-277"/>
      <w:jc w:val="right"/>
    </w:pPr>
    <w:r>
      <w:t xml:space="preserve"> 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E64C8" w14:textId="77777777" w:rsidR="002C4E55" w:rsidRDefault="002C4E55">
    <w:pPr>
      <w:spacing w:line="259" w:lineRule="auto"/>
      <w:ind w:right="-216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0A54BBCC" wp14:editId="6FB544C4">
              <wp:simplePos x="0" y="0"/>
              <wp:positionH relativeFrom="page">
                <wp:posOffset>444889</wp:posOffset>
              </wp:positionH>
              <wp:positionV relativeFrom="page">
                <wp:posOffset>1072776</wp:posOffset>
              </wp:positionV>
              <wp:extent cx="6894576" cy="6097"/>
              <wp:effectExtent l="0" t="0" r="0" b="0"/>
              <wp:wrapSquare wrapText="bothSides"/>
              <wp:docPr id="132474" name="Group 13247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94576" cy="6097"/>
                        <a:chOff x="0" y="0"/>
                        <a:chExt cx="6894576" cy="6097"/>
                      </a:xfrm>
                    </wpg:grpSpPr>
                    <wps:wsp>
                      <wps:cNvPr id="137599" name="Shape 137599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3AD3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40BBC0B" id="Group 132474" o:spid="_x0000_s1026" style="position:absolute;margin-left:35.05pt;margin-top:84.45pt;width:542.9pt;height:.5pt;z-index:251662336;mso-position-horizontal-relative:page;mso-position-vertical-relative:page" coordsize="68945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">
              <v:shape id="Shape 137599" o:spid="_x0000_s1027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" path="m,l6894576,r,9144l,9144,,e" fillcolor="#f3ad31" stroked="f" strokeweight="0">
                <v:stroke miterlimit="83231f" joinstyle="miter"/>
                <v:path arrowok="t" textboxrect="0,0,6894576,9144"/>
              </v:shape>
              <w10:wrap type="square" anchorx="page" anchory="page"/>
            </v:group>
          </w:pict>
        </mc:Fallback>
      </mc:AlternateContent>
    </w: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7FCD2033" w14:textId="77777777" w:rsidR="002C4E55" w:rsidRDefault="002C4E55">
    <w:pPr>
      <w:spacing w:line="259" w:lineRule="auto"/>
      <w:ind w:right="-277"/>
      <w:jc w:val="right"/>
    </w:pPr>
    <w:r>
      <w:t xml:space="preserve"> 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CEC9D" w14:textId="77777777" w:rsidR="002C4E55" w:rsidRDefault="002C4E55">
    <w:pPr>
      <w:spacing w:line="259" w:lineRule="auto"/>
      <w:ind w:right="-216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4B90E011" wp14:editId="0FF0DAFF">
              <wp:simplePos x="0" y="0"/>
              <wp:positionH relativeFrom="page">
                <wp:posOffset>444889</wp:posOffset>
              </wp:positionH>
              <wp:positionV relativeFrom="page">
                <wp:posOffset>1072776</wp:posOffset>
              </wp:positionV>
              <wp:extent cx="6894576" cy="6097"/>
              <wp:effectExtent l="0" t="0" r="0" b="0"/>
              <wp:wrapSquare wrapText="bothSides"/>
              <wp:docPr id="132436" name="Group 1324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94576" cy="6097"/>
                        <a:chOff x="0" y="0"/>
                        <a:chExt cx="6894576" cy="6097"/>
                      </a:xfrm>
                    </wpg:grpSpPr>
                    <wps:wsp>
                      <wps:cNvPr id="137597" name="Shape 137597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3AD3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316C264E" id="Group 132436" o:spid="_x0000_s1026" style="position:absolute;margin-left:35.05pt;margin-top:84.45pt;width:542.9pt;height:.5pt;z-index:251663360;mso-position-horizontal-relative:page;mso-position-vertical-relative:page" coordsize="68945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">
              <v:shape id="Shape 137597" o:spid="_x0000_s1027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" path="m,l6894576,r,9144l,9144,,e" fillcolor="#f3ad31" stroked="f" strokeweight="0">
                <v:stroke miterlimit="83231f" joinstyle="miter"/>
                <v:path arrowok="t" textboxrect="0,0,6894576,9144"/>
              </v:shape>
              <w10:wrap type="square" anchorx="page" anchory="page"/>
            </v:group>
          </w:pict>
        </mc:Fallback>
      </mc:AlternateContent>
    </w: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316E2677" w14:textId="77777777" w:rsidR="002C4E55" w:rsidRDefault="002C4E55">
    <w:pPr>
      <w:spacing w:line="259" w:lineRule="auto"/>
      <w:ind w:right="-277"/>
      <w:jc w:val="right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03618"/>
    <w:multiLevelType w:val="hybridMultilevel"/>
    <w:tmpl w:val="2006CA88"/>
    <w:lvl w:ilvl="0" w:tplc="8E40B3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1" w15:restartNumberingAfterBreak="0">
    <w:nsid w:val="274956DF"/>
    <w:multiLevelType w:val="hybridMultilevel"/>
    <w:tmpl w:val="CA1E552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5B76017"/>
    <w:multiLevelType w:val="hybridMultilevel"/>
    <w:tmpl w:val="435EFAFA"/>
    <w:lvl w:ilvl="0" w:tplc="DECE387C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44180367"/>
    <w:multiLevelType w:val="hybridMultilevel"/>
    <w:tmpl w:val="EE6AD7D8"/>
    <w:lvl w:ilvl="0" w:tplc="2E4ECA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0EC29AB"/>
    <w:multiLevelType w:val="hybridMultilevel"/>
    <w:tmpl w:val="D616BF9E"/>
    <w:lvl w:ilvl="0" w:tplc="2C2634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3DC7378"/>
    <w:multiLevelType w:val="hybridMultilevel"/>
    <w:tmpl w:val="435EFAFA"/>
    <w:lvl w:ilvl="0" w:tplc="FFFFFFFF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5D9A33E2"/>
    <w:multiLevelType w:val="hybridMultilevel"/>
    <w:tmpl w:val="435EFAFA"/>
    <w:lvl w:ilvl="0" w:tplc="FFFFFFFF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7" w15:restartNumberingAfterBreak="0">
    <w:nsid w:val="6A5100C3"/>
    <w:multiLevelType w:val="hybridMultilevel"/>
    <w:tmpl w:val="CC3CC01E"/>
    <w:lvl w:ilvl="0" w:tplc="2100575C">
      <w:numFmt w:val="bullet"/>
      <w:lvlText w:val="-"/>
      <w:lvlJc w:val="left"/>
      <w:pPr>
        <w:ind w:left="1440" w:hanging="360"/>
      </w:pPr>
      <w:rPr>
        <w:rFonts w:ascii="Book Antiqua" w:eastAsia="Batang" w:hAnsi="Book Antiqu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99A4CCA"/>
    <w:multiLevelType w:val="hybridMultilevel"/>
    <w:tmpl w:val="E2102854"/>
    <w:lvl w:ilvl="0" w:tplc="67F818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6137821">
    <w:abstractNumId w:val="1"/>
  </w:num>
  <w:num w:numId="2" w16cid:durableId="1615790771">
    <w:abstractNumId w:val="8"/>
  </w:num>
  <w:num w:numId="3" w16cid:durableId="698777119">
    <w:abstractNumId w:val="0"/>
  </w:num>
  <w:num w:numId="4" w16cid:durableId="738865664">
    <w:abstractNumId w:val="7"/>
  </w:num>
  <w:num w:numId="5" w16cid:durableId="652442806">
    <w:abstractNumId w:val="3"/>
  </w:num>
  <w:num w:numId="6" w16cid:durableId="1722903332">
    <w:abstractNumId w:val="4"/>
  </w:num>
  <w:num w:numId="7" w16cid:durableId="1951888774">
    <w:abstractNumId w:val="2"/>
  </w:num>
  <w:num w:numId="8" w16cid:durableId="878788131">
    <w:abstractNumId w:val="6"/>
  </w:num>
  <w:num w:numId="9" w16cid:durableId="224802453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hideSpellingErrors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NjE3tTQ3NDYxNDVX0lEKTi0uzszPAykwrAUA8t+7uiwAAAA="/>
  </w:docVars>
  <w:rsids>
    <w:rsidRoot w:val="006F279B"/>
    <w:rsid w:val="00000C82"/>
    <w:rsid w:val="000112E9"/>
    <w:rsid w:val="00015FF9"/>
    <w:rsid w:val="0002082C"/>
    <w:rsid w:val="00033E4D"/>
    <w:rsid w:val="0003520C"/>
    <w:rsid w:val="00037B5E"/>
    <w:rsid w:val="000402E4"/>
    <w:rsid w:val="0005411A"/>
    <w:rsid w:val="00072149"/>
    <w:rsid w:val="00084B00"/>
    <w:rsid w:val="00092126"/>
    <w:rsid w:val="0009501D"/>
    <w:rsid w:val="000A2CCB"/>
    <w:rsid w:val="000A6110"/>
    <w:rsid w:val="000C3C46"/>
    <w:rsid w:val="000C3EBA"/>
    <w:rsid w:val="000C5C9B"/>
    <w:rsid w:val="000D0DD9"/>
    <w:rsid w:val="000E2787"/>
    <w:rsid w:val="000E340F"/>
    <w:rsid w:val="000F019A"/>
    <w:rsid w:val="000F0C22"/>
    <w:rsid w:val="000F0EBE"/>
    <w:rsid w:val="000F2582"/>
    <w:rsid w:val="000F395E"/>
    <w:rsid w:val="00100660"/>
    <w:rsid w:val="00103A9E"/>
    <w:rsid w:val="001110AD"/>
    <w:rsid w:val="00117922"/>
    <w:rsid w:val="001262FA"/>
    <w:rsid w:val="00126C5D"/>
    <w:rsid w:val="00130636"/>
    <w:rsid w:val="00144079"/>
    <w:rsid w:val="001C5712"/>
    <w:rsid w:val="001E1D3B"/>
    <w:rsid w:val="001E2B88"/>
    <w:rsid w:val="00210E73"/>
    <w:rsid w:val="0021664A"/>
    <w:rsid w:val="002423E6"/>
    <w:rsid w:val="00264AF8"/>
    <w:rsid w:val="00277480"/>
    <w:rsid w:val="00281D12"/>
    <w:rsid w:val="002854FB"/>
    <w:rsid w:val="002C4E55"/>
    <w:rsid w:val="002C52D8"/>
    <w:rsid w:val="002D79FA"/>
    <w:rsid w:val="002E325C"/>
    <w:rsid w:val="002E5579"/>
    <w:rsid w:val="00314070"/>
    <w:rsid w:val="00323B67"/>
    <w:rsid w:val="00326E66"/>
    <w:rsid w:val="00330798"/>
    <w:rsid w:val="00330D0F"/>
    <w:rsid w:val="00336901"/>
    <w:rsid w:val="00345517"/>
    <w:rsid w:val="00360260"/>
    <w:rsid w:val="00374282"/>
    <w:rsid w:val="00390D4F"/>
    <w:rsid w:val="00394B6D"/>
    <w:rsid w:val="003A02C2"/>
    <w:rsid w:val="003A6190"/>
    <w:rsid w:val="003B35E6"/>
    <w:rsid w:val="003C1550"/>
    <w:rsid w:val="003C5859"/>
    <w:rsid w:val="003D39C0"/>
    <w:rsid w:val="003E1A7D"/>
    <w:rsid w:val="003E5EA4"/>
    <w:rsid w:val="003E723D"/>
    <w:rsid w:val="003F5552"/>
    <w:rsid w:val="00403BAD"/>
    <w:rsid w:val="00410362"/>
    <w:rsid w:val="00415778"/>
    <w:rsid w:val="00426F68"/>
    <w:rsid w:val="004303FC"/>
    <w:rsid w:val="004360D1"/>
    <w:rsid w:val="00436DB1"/>
    <w:rsid w:val="00442E9C"/>
    <w:rsid w:val="00453173"/>
    <w:rsid w:val="00463F4C"/>
    <w:rsid w:val="00471D98"/>
    <w:rsid w:val="00472D6F"/>
    <w:rsid w:val="00476648"/>
    <w:rsid w:val="00495022"/>
    <w:rsid w:val="004A4639"/>
    <w:rsid w:val="004A6354"/>
    <w:rsid w:val="004B36C9"/>
    <w:rsid w:val="004B7C1F"/>
    <w:rsid w:val="004C3058"/>
    <w:rsid w:val="004D2D10"/>
    <w:rsid w:val="004D2E9F"/>
    <w:rsid w:val="004E7120"/>
    <w:rsid w:val="004E7BB1"/>
    <w:rsid w:val="005133CB"/>
    <w:rsid w:val="00540E9E"/>
    <w:rsid w:val="00550052"/>
    <w:rsid w:val="00570C3C"/>
    <w:rsid w:val="00582D73"/>
    <w:rsid w:val="00590F7E"/>
    <w:rsid w:val="005C0A23"/>
    <w:rsid w:val="005C5297"/>
    <w:rsid w:val="005D081A"/>
    <w:rsid w:val="005D0C27"/>
    <w:rsid w:val="005D6C35"/>
    <w:rsid w:val="005F0CF4"/>
    <w:rsid w:val="006223B7"/>
    <w:rsid w:val="00634BD5"/>
    <w:rsid w:val="00646CF8"/>
    <w:rsid w:val="00660224"/>
    <w:rsid w:val="00660696"/>
    <w:rsid w:val="0068171C"/>
    <w:rsid w:val="0068708E"/>
    <w:rsid w:val="006906B9"/>
    <w:rsid w:val="0069253C"/>
    <w:rsid w:val="006C34D3"/>
    <w:rsid w:val="006C4713"/>
    <w:rsid w:val="006F279B"/>
    <w:rsid w:val="00705245"/>
    <w:rsid w:val="00715474"/>
    <w:rsid w:val="00735E8C"/>
    <w:rsid w:val="00744629"/>
    <w:rsid w:val="0078215B"/>
    <w:rsid w:val="00793F43"/>
    <w:rsid w:val="007A0DAD"/>
    <w:rsid w:val="007B3098"/>
    <w:rsid w:val="007B7931"/>
    <w:rsid w:val="007C0D16"/>
    <w:rsid w:val="007C441E"/>
    <w:rsid w:val="007D2755"/>
    <w:rsid w:val="007D317E"/>
    <w:rsid w:val="007E6D31"/>
    <w:rsid w:val="00803651"/>
    <w:rsid w:val="00812C22"/>
    <w:rsid w:val="00831A77"/>
    <w:rsid w:val="00844BCF"/>
    <w:rsid w:val="00851A5A"/>
    <w:rsid w:val="00870026"/>
    <w:rsid w:val="008820E7"/>
    <w:rsid w:val="008913DA"/>
    <w:rsid w:val="008A2D41"/>
    <w:rsid w:val="008B7E82"/>
    <w:rsid w:val="008E22E0"/>
    <w:rsid w:val="009070C1"/>
    <w:rsid w:val="00916A7A"/>
    <w:rsid w:val="009177DC"/>
    <w:rsid w:val="00922C39"/>
    <w:rsid w:val="0092631B"/>
    <w:rsid w:val="00931130"/>
    <w:rsid w:val="009366AA"/>
    <w:rsid w:val="009374CB"/>
    <w:rsid w:val="00940DA2"/>
    <w:rsid w:val="00947D83"/>
    <w:rsid w:val="009508F0"/>
    <w:rsid w:val="009559E1"/>
    <w:rsid w:val="009674D4"/>
    <w:rsid w:val="00975766"/>
    <w:rsid w:val="0097755F"/>
    <w:rsid w:val="009B57B7"/>
    <w:rsid w:val="009B644F"/>
    <w:rsid w:val="009D38A5"/>
    <w:rsid w:val="009D466E"/>
    <w:rsid w:val="009D6BB1"/>
    <w:rsid w:val="009E545F"/>
    <w:rsid w:val="00A369B0"/>
    <w:rsid w:val="00A526E3"/>
    <w:rsid w:val="00A62DFD"/>
    <w:rsid w:val="00A6438A"/>
    <w:rsid w:val="00A64BA8"/>
    <w:rsid w:val="00A75FF7"/>
    <w:rsid w:val="00A87DF9"/>
    <w:rsid w:val="00AB6D25"/>
    <w:rsid w:val="00B07152"/>
    <w:rsid w:val="00B0742D"/>
    <w:rsid w:val="00B07C38"/>
    <w:rsid w:val="00B316B4"/>
    <w:rsid w:val="00B465AB"/>
    <w:rsid w:val="00B46BAA"/>
    <w:rsid w:val="00B627D5"/>
    <w:rsid w:val="00B660D0"/>
    <w:rsid w:val="00B7623C"/>
    <w:rsid w:val="00BA030A"/>
    <w:rsid w:val="00BA4E97"/>
    <w:rsid w:val="00BC118F"/>
    <w:rsid w:val="00BC755B"/>
    <w:rsid w:val="00BE0A78"/>
    <w:rsid w:val="00BE31B8"/>
    <w:rsid w:val="00BE607A"/>
    <w:rsid w:val="00BE76FB"/>
    <w:rsid w:val="00C017F1"/>
    <w:rsid w:val="00C05D49"/>
    <w:rsid w:val="00C14754"/>
    <w:rsid w:val="00C224AE"/>
    <w:rsid w:val="00C23CA7"/>
    <w:rsid w:val="00C32D77"/>
    <w:rsid w:val="00C36C93"/>
    <w:rsid w:val="00C42C27"/>
    <w:rsid w:val="00C462FD"/>
    <w:rsid w:val="00C468C6"/>
    <w:rsid w:val="00C53495"/>
    <w:rsid w:val="00C6289E"/>
    <w:rsid w:val="00C66B27"/>
    <w:rsid w:val="00C75F16"/>
    <w:rsid w:val="00CB3738"/>
    <w:rsid w:val="00CC0855"/>
    <w:rsid w:val="00CC1E11"/>
    <w:rsid w:val="00CC5867"/>
    <w:rsid w:val="00CF4A13"/>
    <w:rsid w:val="00CF4D77"/>
    <w:rsid w:val="00CF5904"/>
    <w:rsid w:val="00D01138"/>
    <w:rsid w:val="00D11941"/>
    <w:rsid w:val="00D22D36"/>
    <w:rsid w:val="00D34425"/>
    <w:rsid w:val="00D3524D"/>
    <w:rsid w:val="00D567F0"/>
    <w:rsid w:val="00D63DF7"/>
    <w:rsid w:val="00D64796"/>
    <w:rsid w:val="00D76521"/>
    <w:rsid w:val="00D83F98"/>
    <w:rsid w:val="00D84ECD"/>
    <w:rsid w:val="00DB2E00"/>
    <w:rsid w:val="00DC535C"/>
    <w:rsid w:val="00DD3123"/>
    <w:rsid w:val="00DE1FA7"/>
    <w:rsid w:val="00E253D2"/>
    <w:rsid w:val="00E26904"/>
    <w:rsid w:val="00E37CB0"/>
    <w:rsid w:val="00E55CA9"/>
    <w:rsid w:val="00E60068"/>
    <w:rsid w:val="00E64170"/>
    <w:rsid w:val="00E64772"/>
    <w:rsid w:val="00E71F06"/>
    <w:rsid w:val="00E86A50"/>
    <w:rsid w:val="00EB04A6"/>
    <w:rsid w:val="00EB0AC1"/>
    <w:rsid w:val="00EC685C"/>
    <w:rsid w:val="00ED3B24"/>
    <w:rsid w:val="00ED5182"/>
    <w:rsid w:val="00ED799B"/>
    <w:rsid w:val="00EE1125"/>
    <w:rsid w:val="00EE5E4D"/>
    <w:rsid w:val="00F011B7"/>
    <w:rsid w:val="00F06C45"/>
    <w:rsid w:val="00F116EA"/>
    <w:rsid w:val="00F16792"/>
    <w:rsid w:val="00F24571"/>
    <w:rsid w:val="00F27FAD"/>
    <w:rsid w:val="00F356DE"/>
    <w:rsid w:val="00F36856"/>
    <w:rsid w:val="00F46497"/>
    <w:rsid w:val="00F47E29"/>
    <w:rsid w:val="00F50D8C"/>
    <w:rsid w:val="00F643D2"/>
    <w:rsid w:val="00F7242E"/>
    <w:rsid w:val="00F800BB"/>
    <w:rsid w:val="00F8101C"/>
    <w:rsid w:val="00F92297"/>
    <w:rsid w:val="00FC2EAC"/>
    <w:rsid w:val="00FC3C73"/>
    <w:rsid w:val="00FD45C4"/>
    <w:rsid w:val="00FD6535"/>
    <w:rsid w:val="00FD6DD4"/>
    <w:rsid w:val="00FF1DBD"/>
    <w:rsid w:val="00FF2915"/>
    <w:rsid w:val="00FF3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F34EA"/>
  <w15:chartTrackingRefBased/>
  <w15:docId w15:val="{75597D04-6869-421B-8B6E-0F4F66CA3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0C27"/>
    <w:pPr>
      <w:keepNext/>
      <w:spacing w:before="240" w:after="60"/>
      <w:outlineLvl w:val="1"/>
    </w:pPr>
    <w:rPr>
      <w:rFonts w:ascii="Cambria" w:eastAsia="Malgun Gothic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tabs>
        <w:tab w:val="left" w:pos="540"/>
        <w:tab w:val="left" w:pos="1080"/>
      </w:tabs>
      <w:jc w:val="both"/>
    </w:pPr>
    <w:rPr>
      <w:bCs/>
      <w:szCs w:val="20"/>
    </w:rPr>
  </w:style>
  <w:style w:type="paragraph" w:styleId="BalloonText">
    <w:name w:val="Balloon Text"/>
    <w:basedOn w:val="Normal"/>
    <w:semiHidden/>
    <w:rsid w:val="0055005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500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rsid w:val="005D0C27"/>
    <w:rPr>
      <w:rFonts w:ascii="Cambria" w:eastAsia="Malgun Gothic" w:hAnsi="Cambria" w:cs="Times New Roman"/>
      <w:b/>
      <w:bCs/>
      <w:i/>
      <w:iCs/>
      <w:sz w:val="28"/>
      <w:szCs w:val="28"/>
      <w:lang w:eastAsia="en-US"/>
    </w:rPr>
  </w:style>
  <w:style w:type="character" w:styleId="Hyperlink">
    <w:name w:val="Hyperlink"/>
    <w:uiPriority w:val="99"/>
    <w:unhideWhenUsed/>
    <w:rsid w:val="00100660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C017F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303F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B6D2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931130"/>
    <w:pPr>
      <w:spacing w:before="100" w:beforeAutospacing="1" w:after="100" w:afterAutospacing="1"/>
    </w:pPr>
    <w:rPr>
      <w:rFonts w:eastAsia="Times New Roman"/>
    </w:rPr>
  </w:style>
  <w:style w:type="character" w:customStyle="1" w:styleId="s13">
    <w:name w:val="s13"/>
    <w:basedOn w:val="DefaultParagraphFont"/>
    <w:rsid w:val="00931130"/>
  </w:style>
  <w:style w:type="character" w:customStyle="1" w:styleId="s4">
    <w:name w:val="s4"/>
    <w:basedOn w:val="DefaultParagraphFont"/>
    <w:rsid w:val="00931130"/>
  </w:style>
  <w:style w:type="character" w:customStyle="1" w:styleId="apple-converted-space">
    <w:name w:val="apple-converted-space"/>
    <w:basedOn w:val="DefaultParagraphFont"/>
    <w:rsid w:val="00931130"/>
  </w:style>
  <w:style w:type="character" w:customStyle="1" w:styleId="s5">
    <w:name w:val="s5"/>
    <w:basedOn w:val="DefaultParagraphFont"/>
    <w:rsid w:val="00931130"/>
  </w:style>
  <w:style w:type="paragraph" w:customStyle="1" w:styleId="s16">
    <w:name w:val="s16"/>
    <w:basedOn w:val="Normal"/>
    <w:rsid w:val="00931130"/>
    <w:pPr>
      <w:spacing w:before="100" w:beforeAutospacing="1" w:after="100" w:afterAutospacing="1"/>
    </w:pPr>
    <w:rPr>
      <w:rFonts w:eastAsia="Times New Roman"/>
    </w:rPr>
  </w:style>
  <w:style w:type="character" w:customStyle="1" w:styleId="s15">
    <w:name w:val="s15"/>
    <w:basedOn w:val="DefaultParagraphFont"/>
    <w:rsid w:val="00931130"/>
  </w:style>
  <w:style w:type="character" w:styleId="SubtleEmphasis">
    <w:name w:val="Subtle Emphasis"/>
    <w:basedOn w:val="DefaultParagraphFont"/>
    <w:uiPriority w:val="19"/>
    <w:qFormat/>
    <w:rsid w:val="004E7BB1"/>
    <w:rPr>
      <w:i/>
      <w:iCs/>
      <w:color w:val="404040" w:themeColor="text1" w:themeTint="BF"/>
    </w:rPr>
  </w:style>
  <w:style w:type="table" w:customStyle="1" w:styleId="TableGrid0">
    <w:name w:val="TableGrid"/>
    <w:rsid w:val="0074462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footnotedescription">
    <w:name w:val="footnote description"/>
    <w:next w:val="Normal"/>
    <w:link w:val="footnotedescriptionChar"/>
    <w:hidden/>
    <w:rsid w:val="002C4E55"/>
    <w:pPr>
      <w:spacing w:after="96" w:line="259" w:lineRule="auto"/>
      <w:jc w:val="both"/>
    </w:pPr>
    <w:rPr>
      <w:rFonts w:ascii="Calibri" w:eastAsia="Calibri" w:hAnsi="Calibri" w:cs="Calibri"/>
      <w:b/>
      <w:i/>
      <w:color w:val="000000"/>
      <w:sz w:val="24"/>
      <w:szCs w:val="22"/>
    </w:rPr>
  </w:style>
  <w:style w:type="character" w:customStyle="1" w:styleId="footnotedescriptionChar">
    <w:name w:val="footnote description Char"/>
    <w:link w:val="footnotedescription"/>
    <w:rsid w:val="002C4E55"/>
    <w:rPr>
      <w:rFonts w:ascii="Calibri" w:eastAsia="Calibri" w:hAnsi="Calibri" w:cs="Calibri"/>
      <w:b/>
      <w:i/>
      <w:color w:val="000000"/>
      <w:sz w:val="24"/>
      <w:szCs w:val="22"/>
    </w:rPr>
  </w:style>
  <w:style w:type="character" w:customStyle="1" w:styleId="Heading1Char">
    <w:name w:val="Heading 1 Char"/>
    <w:link w:val="Heading1"/>
    <w:uiPriority w:val="9"/>
    <w:rsid w:val="002C4E55"/>
    <w:rPr>
      <w:b/>
      <w:bCs/>
      <w:sz w:val="24"/>
      <w:szCs w:val="24"/>
    </w:rPr>
  </w:style>
  <w:style w:type="paragraph" w:styleId="TOC1">
    <w:name w:val="toc 1"/>
    <w:hidden/>
    <w:rsid w:val="002C4E55"/>
    <w:pPr>
      <w:spacing w:after="94" w:line="259" w:lineRule="auto"/>
      <w:ind w:left="25" w:right="15" w:hanging="10"/>
    </w:pPr>
    <w:rPr>
      <w:rFonts w:ascii="Calibri" w:eastAsia="Calibri" w:hAnsi="Calibri" w:cs="Calibri"/>
      <w:b/>
      <w:i/>
      <w:color w:val="000000"/>
      <w:sz w:val="24"/>
      <w:szCs w:val="22"/>
    </w:rPr>
  </w:style>
  <w:style w:type="paragraph" w:styleId="TOC2">
    <w:name w:val="toc 2"/>
    <w:hidden/>
    <w:rsid w:val="002C4E55"/>
    <w:pPr>
      <w:spacing w:after="49" w:line="298" w:lineRule="auto"/>
      <w:ind w:left="245" w:right="15" w:hanging="5"/>
    </w:pPr>
    <w:rPr>
      <w:rFonts w:ascii="Calibri" w:eastAsia="Calibri" w:hAnsi="Calibri" w:cs="Calibri"/>
      <w:b/>
      <w:color w:val="000000"/>
      <w:sz w:val="22"/>
      <w:szCs w:val="22"/>
    </w:rPr>
  </w:style>
  <w:style w:type="character" w:customStyle="1" w:styleId="footnotemark">
    <w:name w:val="footnote mark"/>
    <w:hidden/>
    <w:rsid w:val="002C4E55"/>
    <w:rPr>
      <w:rFonts w:ascii="Calibri" w:eastAsia="Calibri" w:hAnsi="Calibri" w:cs="Calibri"/>
      <w:b/>
      <w:i/>
      <w:color w:val="000000"/>
      <w:sz w:val="24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4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3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63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8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8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8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1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footer" Target="footer3.xml"/><Relationship Id="rId21" Type="http://schemas.openxmlformats.org/officeDocument/2006/relationships/header" Target="header2.xml"/><Relationship Id="rId34" Type="http://schemas.openxmlformats.org/officeDocument/2006/relationships/image" Target="media/image16.png"/><Relationship Id="rId7" Type="http://schemas.openxmlformats.org/officeDocument/2006/relationships/image" Target="media/image1.png"/><Relationship Id="rId12" Type="http://schemas.openxmlformats.org/officeDocument/2006/relationships/image" Target="media/image5.tmp"/><Relationship Id="rId17" Type="http://schemas.openxmlformats.org/officeDocument/2006/relationships/image" Target="media/image9.png"/><Relationship Id="rId25" Type="http://schemas.openxmlformats.org/officeDocument/2006/relationships/header" Target="header4.xml"/><Relationship Id="rId33" Type="http://schemas.openxmlformats.org/officeDocument/2006/relationships/footer" Target="footer6.xm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6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tmp"/><Relationship Id="rId24" Type="http://schemas.openxmlformats.org/officeDocument/2006/relationships/footer" Target="footer2.xml"/><Relationship Id="rId32" Type="http://schemas.openxmlformats.org/officeDocument/2006/relationships/header" Target="header7.xm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creativeux.ca/wp-content/uploads/2018/05/Heuristic-Evaluation-Checklist-CreativeUX.pdf" TargetMode="External"/><Relationship Id="rId23" Type="http://schemas.openxmlformats.org/officeDocument/2006/relationships/footer" Target="footer1.xml"/><Relationship Id="rId28" Type="http://schemas.openxmlformats.org/officeDocument/2006/relationships/header" Target="header5.xml"/><Relationship Id="rId36" Type="http://schemas.openxmlformats.org/officeDocument/2006/relationships/hyperlink" Target="https://www.irs.gov/pub/newsroom/05-appendix-f2-irsgov-free-file-assessmentl.pdf" TargetMode="External"/><Relationship Id="rId10" Type="http://schemas.openxmlformats.org/officeDocument/2006/relationships/header" Target="header1.xml"/><Relationship Id="rId19" Type="http://schemas.openxmlformats.org/officeDocument/2006/relationships/image" Target="media/image11.png"/><Relationship Id="rId31" Type="http://schemas.openxmlformats.org/officeDocument/2006/relationships/footer" Target="footer5.xml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7.png"/><Relationship Id="rId22" Type="http://schemas.openxmlformats.org/officeDocument/2006/relationships/header" Target="header3.xml"/><Relationship Id="rId27" Type="http://schemas.openxmlformats.org/officeDocument/2006/relationships/image" Target="media/image15.png"/><Relationship Id="rId30" Type="http://schemas.openxmlformats.org/officeDocument/2006/relationships/footer" Target="footer4.xml"/><Relationship Id="rId35" Type="http://schemas.openxmlformats.org/officeDocument/2006/relationships/hyperlink" Target="https://creativeux.ca/wp-content/uploads/2018/05/Heuristic-Evaluation-Checklist-CreativeUX.pdf" TargetMode="External"/><Relationship Id="rId8" Type="http://schemas.openxmlformats.org/officeDocument/2006/relationships/image" Target="media/image2.tmp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4.png"/><Relationship Id="rId1" Type="http://schemas.openxmlformats.org/officeDocument/2006/relationships/image" Target="media/image13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14.png"/><Relationship Id="rId1" Type="http://schemas.openxmlformats.org/officeDocument/2006/relationships/image" Target="media/image13.pn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image" Target="media/image14.png"/><Relationship Id="rId1" Type="http://schemas.openxmlformats.org/officeDocument/2006/relationships/image" Target="media/image13.png"/></Relationships>
</file>

<file path=word/_rels/footer5.xml.rels><?xml version="1.0" encoding="UTF-8" standalone="yes"?>
<Relationships xmlns="http://schemas.openxmlformats.org/package/2006/relationships"><Relationship Id="rId2" Type="http://schemas.openxmlformats.org/officeDocument/2006/relationships/image" Target="media/image14.png"/><Relationship Id="rId1" Type="http://schemas.openxmlformats.org/officeDocument/2006/relationships/image" Target="media/image13.png"/></Relationships>
</file>

<file path=word/_rels/footer6.xml.rels><?xml version="1.0" encoding="UTF-8" standalone="yes"?>
<Relationships xmlns="http://schemas.openxmlformats.org/package/2006/relationships"><Relationship Id="rId2" Type="http://schemas.openxmlformats.org/officeDocument/2006/relationships/image" Target="media/image14.png"/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2</TotalTime>
  <Pages>1</Pages>
  <Words>5754</Words>
  <Characters>32802</Characters>
  <Application>Microsoft Office Word</Application>
  <DocSecurity>0</DocSecurity>
  <Lines>273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160 – Fall 2001</vt:lpstr>
    </vt:vector>
  </TitlesOfParts>
  <Company>ipfw</Company>
  <LinksUpToDate>false</LinksUpToDate>
  <CharactersWithSpaces>38480</CharactersWithSpaces>
  <SharedDoc>false</SharedDoc>
  <HLinks>
    <vt:vector size="6" baseType="variant">
      <vt:variant>
        <vt:i4>7929937</vt:i4>
      </vt:variant>
      <vt:variant>
        <vt:i4>0</vt:i4>
      </vt:variant>
      <vt:variant>
        <vt:i4>0</vt:i4>
      </vt:variant>
      <vt:variant>
        <vt:i4>5</vt:i4>
      </vt:variant>
      <vt:variant>
        <vt:lpwstr>mailto:fowlml01@ipfw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160 – Fall 2001</dc:title>
  <dc:subject/>
  <dc:creator>BJ Kim</dc:creator>
  <cp:keywords/>
  <dc:description/>
  <cp:lastModifiedBy>Jack Huynh</cp:lastModifiedBy>
  <cp:revision>15</cp:revision>
  <cp:lastPrinted>2006-08-18T22:13:00Z</cp:lastPrinted>
  <dcterms:created xsi:type="dcterms:W3CDTF">2021-11-29T19:52:00Z</dcterms:created>
  <dcterms:modified xsi:type="dcterms:W3CDTF">2022-04-27T15:51:00Z</dcterms:modified>
</cp:coreProperties>
</file>